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21F361" w14:textId="3A2F5050" w:rsidR="00456974" w:rsidRPr="00AD7034" w:rsidRDefault="008E18B6" w:rsidP="003F4B82">
      <w:pPr>
        <w:tabs>
          <w:tab w:val="left" w:pos="10620"/>
        </w:tabs>
        <w:jc w:val="center"/>
        <w:outlineLvl w:val="0"/>
        <w:rPr>
          <w:rFonts w:eastAsiaTheme="minorEastAsia"/>
          <w:b/>
          <w:sz w:val="22"/>
          <w:szCs w:val="22"/>
          <w:lang w:eastAsia="zh-CN"/>
        </w:rPr>
      </w:pPr>
      <w:r w:rsidRPr="003025C5">
        <w:rPr>
          <w:b/>
          <w:sz w:val="22"/>
          <w:szCs w:val="22"/>
        </w:rPr>
        <w:t xml:space="preserve">CNS </w:t>
      </w:r>
      <w:r w:rsidR="00147B89">
        <w:rPr>
          <w:b/>
          <w:sz w:val="22"/>
          <w:szCs w:val="22"/>
        </w:rPr>
        <w:t>POINTS OF CONTACT</w:t>
      </w:r>
    </w:p>
    <w:p w14:paraId="4482ADAD" w14:textId="77777777" w:rsidR="008E18B6" w:rsidRPr="003025C5" w:rsidRDefault="00351B91" w:rsidP="00C063D8">
      <w:pPr>
        <w:jc w:val="center"/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  <w:r w:rsidRPr="00351B91">
        <w:rPr>
          <w:sz w:val="22"/>
          <w:szCs w:val="22"/>
        </w:rPr>
        <w:t xml:space="preserve">(Key: </w:t>
      </w:r>
      <w:r w:rsidRPr="00351B91">
        <w:rPr>
          <w:b/>
          <w:sz w:val="22"/>
          <w:szCs w:val="22"/>
        </w:rPr>
        <w:t>ADM</w:t>
      </w:r>
      <w:r w:rsidRPr="00351B91">
        <w:rPr>
          <w:sz w:val="22"/>
          <w:szCs w:val="22"/>
        </w:rPr>
        <w:t xml:space="preserve"> – Administration; </w:t>
      </w:r>
      <w:r w:rsidR="00C51A6D">
        <w:rPr>
          <w:b/>
          <w:sz w:val="22"/>
          <w:szCs w:val="22"/>
        </w:rPr>
        <w:t>URG</w:t>
      </w:r>
      <w:r w:rsidRPr="00351B91">
        <w:rPr>
          <w:sz w:val="22"/>
          <w:szCs w:val="22"/>
        </w:rPr>
        <w:t xml:space="preserve"> –</w:t>
      </w:r>
      <w:r w:rsidR="00C51A6D">
        <w:rPr>
          <w:sz w:val="22"/>
          <w:szCs w:val="22"/>
        </w:rPr>
        <w:t>Urgent Matters</w:t>
      </w:r>
      <w:r w:rsidRPr="00351B91">
        <w:rPr>
          <w:sz w:val="22"/>
          <w:szCs w:val="22"/>
        </w:rPr>
        <w:t>)</w:t>
      </w:r>
    </w:p>
    <w:p w14:paraId="644D8CBA" w14:textId="77777777" w:rsidR="008E18B6" w:rsidRDefault="008E18B6" w:rsidP="008E18B6">
      <w:pPr>
        <w:jc w:val="center"/>
        <w:rPr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131"/>
        <w:gridCol w:w="2734"/>
        <w:gridCol w:w="2734"/>
        <w:gridCol w:w="1371"/>
        <w:gridCol w:w="1362"/>
        <w:gridCol w:w="2734"/>
        <w:gridCol w:w="2742"/>
      </w:tblGrid>
      <w:tr w:rsidR="003737EE" w:rsidRPr="00152E63" w14:paraId="6710CB7B" w14:textId="204E83BE" w:rsidTr="001156AC">
        <w:trPr>
          <w:cantSplit/>
          <w:trHeight w:val="288"/>
          <w:tblHeader/>
          <w:jc w:val="center"/>
        </w:trPr>
        <w:tc>
          <w:tcPr>
            <w:tcW w:w="382" w:type="pct"/>
            <w:shd w:val="clear" w:color="auto" w:fill="D9D9D9" w:themeFill="background1" w:themeFillShade="D9"/>
          </w:tcPr>
          <w:p w14:paraId="0E1CB555" w14:textId="77777777" w:rsidR="00356042" w:rsidRPr="00C105EC" w:rsidRDefault="00356042" w:rsidP="00AE03C6">
            <w:pPr>
              <w:tabs>
                <w:tab w:val="left" w:pos="300"/>
              </w:tabs>
              <w:ind w:left="-119"/>
              <w:jc w:val="center"/>
              <w:rPr>
                <w:b/>
                <w:bCs/>
              </w:rPr>
            </w:pPr>
            <w:r w:rsidRPr="00C105EC">
              <w:rPr>
                <w:b/>
                <w:bCs/>
              </w:rPr>
              <w:t>CAT</w:t>
            </w:r>
          </w:p>
        </w:tc>
        <w:tc>
          <w:tcPr>
            <w:tcW w:w="923" w:type="pct"/>
            <w:shd w:val="clear" w:color="auto" w:fill="D9D9D9" w:themeFill="background1" w:themeFillShade="D9"/>
          </w:tcPr>
          <w:p w14:paraId="7E6537B8" w14:textId="77777777" w:rsidR="00356042" w:rsidRPr="00B7321B" w:rsidRDefault="00356042" w:rsidP="00147B89">
            <w:pPr>
              <w:jc w:val="center"/>
              <w:rPr>
                <w:b/>
                <w:sz w:val="22"/>
                <w:szCs w:val="22"/>
              </w:rPr>
            </w:pPr>
            <w:r w:rsidRPr="00B7321B">
              <w:rPr>
                <w:b/>
                <w:sz w:val="22"/>
                <w:szCs w:val="22"/>
              </w:rPr>
              <w:t>STATE/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B7321B">
              <w:rPr>
                <w:b/>
                <w:sz w:val="22"/>
                <w:szCs w:val="22"/>
              </w:rPr>
              <w:t>NAME</w:t>
            </w:r>
            <w:r>
              <w:rPr>
                <w:b/>
                <w:sz w:val="22"/>
                <w:szCs w:val="22"/>
              </w:rPr>
              <w:t xml:space="preserve"> OF CONTACT</w:t>
            </w:r>
          </w:p>
        </w:tc>
        <w:tc>
          <w:tcPr>
            <w:tcW w:w="923" w:type="pct"/>
            <w:shd w:val="clear" w:color="auto" w:fill="D9D9D9" w:themeFill="background1" w:themeFillShade="D9"/>
          </w:tcPr>
          <w:p w14:paraId="0C1796BE" w14:textId="77777777" w:rsidR="00356042" w:rsidRPr="00B7321B" w:rsidRDefault="00356042" w:rsidP="00147B89">
            <w:pPr>
              <w:jc w:val="center"/>
              <w:rPr>
                <w:b/>
                <w:sz w:val="22"/>
                <w:szCs w:val="22"/>
              </w:rPr>
            </w:pPr>
            <w:r w:rsidRPr="00B7321B">
              <w:rPr>
                <w:b/>
                <w:sz w:val="22"/>
                <w:szCs w:val="22"/>
              </w:rPr>
              <w:t>TITLE/ORGANIZATION</w:t>
            </w:r>
          </w:p>
        </w:tc>
        <w:tc>
          <w:tcPr>
            <w:tcW w:w="923" w:type="pct"/>
            <w:gridSpan w:val="2"/>
            <w:shd w:val="clear" w:color="auto" w:fill="D9D9D9" w:themeFill="background1" w:themeFillShade="D9"/>
          </w:tcPr>
          <w:p w14:paraId="57FA2371" w14:textId="16F7FF94" w:rsidR="00356042" w:rsidRPr="00B7321B" w:rsidRDefault="00356042" w:rsidP="00C105EC">
            <w:pPr>
              <w:jc w:val="center"/>
              <w:rPr>
                <w:b/>
                <w:sz w:val="22"/>
                <w:szCs w:val="22"/>
              </w:rPr>
            </w:pPr>
            <w:r w:rsidRPr="00B7321B">
              <w:rPr>
                <w:b/>
                <w:sz w:val="22"/>
                <w:szCs w:val="22"/>
              </w:rPr>
              <w:t>TEL</w:t>
            </w:r>
            <w:r w:rsidR="003737EE">
              <w:rPr>
                <w:b/>
                <w:sz w:val="22"/>
                <w:szCs w:val="22"/>
              </w:rPr>
              <w:t>/FAX</w:t>
            </w:r>
          </w:p>
        </w:tc>
        <w:tc>
          <w:tcPr>
            <w:tcW w:w="923" w:type="pct"/>
            <w:shd w:val="clear" w:color="auto" w:fill="D9D9D9" w:themeFill="background1" w:themeFillShade="D9"/>
          </w:tcPr>
          <w:p w14:paraId="7FFEA51A" w14:textId="7420A342" w:rsidR="00356042" w:rsidRPr="00B7321B" w:rsidRDefault="00356042" w:rsidP="00C105EC">
            <w:pPr>
              <w:jc w:val="center"/>
              <w:rPr>
                <w:b/>
                <w:sz w:val="22"/>
                <w:szCs w:val="22"/>
              </w:rPr>
            </w:pPr>
            <w:r w:rsidRPr="00B7321B">
              <w:rPr>
                <w:b/>
                <w:sz w:val="22"/>
                <w:szCs w:val="22"/>
              </w:rPr>
              <w:t>E-MAIL</w:t>
            </w:r>
          </w:p>
        </w:tc>
        <w:tc>
          <w:tcPr>
            <w:tcW w:w="926" w:type="pct"/>
            <w:shd w:val="clear" w:color="auto" w:fill="D9D9D9" w:themeFill="background1" w:themeFillShade="D9"/>
          </w:tcPr>
          <w:p w14:paraId="7F20C332" w14:textId="533438E1" w:rsidR="00356042" w:rsidRPr="00B7321B" w:rsidRDefault="00356042" w:rsidP="00C105E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MARK</w:t>
            </w:r>
          </w:p>
        </w:tc>
      </w:tr>
      <w:tr w:rsidR="003737EE" w:rsidRPr="00152E63" w14:paraId="1A25525E" w14:textId="7FE18C07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0A5B2366" w14:textId="77777777" w:rsidR="00356042" w:rsidRPr="00AE03C6" w:rsidRDefault="00356042" w:rsidP="005C0EDF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6569C13E" w14:textId="77777777" w:rsidR="00356042" w:rsidRPr="00B7321B" w:rsidRDefault="00356042" w:rsidP="005C0EDF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AFGHANISTAN</w:t>
            </w:r>
          </w:p>
        </w:tc>
        <w:tc>
          <w:tcPr>
            <w:tcW w:w="923" w:type="pct"/>
            <w:shd w:val="pct10" w:color="auto" w:fill="auto"/>
          </w:tcPr>
          <w:p w14:paraId="2527426A" w14:textId="77777777" w:rsidR="00356042" w:rsidRPr="00B7321B" w:rsidRDefault="00356042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274F7845" w14:textId="77777777" w:rsidR="00356042" w:rsidRPr="00B7321B" w:rsidRDefault="00356042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6E2B9CA5" w14:textId="70848782" w:rsidR="00356042" w:rsidRPr="00B7321B" w:rsidRDefault="00356042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AC5E0A8" w14:textId="77777777" w:rsidR="00356042" w:rsidRPr="00B7321B" w:rsidRDefault="00356042" w:rsidP="005C0EDF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53A53A67" w14:textId="7D61935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4D58D55" w14:textId="77777777" w:rsidR="00356042" w:rsidRPr="00AE03C6" w:rsidRDefault="00356042" w:rsidP="005C0ED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 / URG</w:t>
            </w:r>
          </w:p>
        </w:tc>
        <w:tc>
          <w:tcPr>
            <w:tcW w:w="923" w:type="pct"/>
            <w:shd w:val="clear" w:color="auto" w:fill="auto"/>
          </w:tcPr>
          <w:p w14:paraId="2F9BBDA9" w14:textId="77777777" w:rsidR="00356042" w:rsidRPr="00B7321B" w:rsidRDefault="00356042" w:rsidP="00B80E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. Mohammad Shaker P</w:t>
            </w:r>
            <w:r w:rsidRPr="00B80E51">
              <w:rPr>
                <w:sz w:val="22"/>
                <w:szCs w:val="22"/>
              </w:rPr>
              <w:t>opal</w:t>
            </w:r>
          </w:p>
        </w:tc>
        <w:tc>
          <w:tcPr>
            <w:tcW w:w="923" w:type="pct"/>
            <w:shd w:val="clear" w:color="auto" w:fill="auto"/>
          </w:tcPr>
          <w:p w14:paraId="04C7D6B0" w14:textId="77777777" w:rsidR="00356042" w:rsidRDefault="00356042" w:rsidP="005C0EDF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NS Acting D</w:t>
            </w:r>
            <w:r w:rsidRPr="00B80E51">
              <w:rPr>
                <w:color w:val="000000" w:themeColor="text1"/>
                <w:sz w:val="22"/>
                <w:szCs w:val="22"/>
              </w:rPr>
              <w:t>irector</w:t>
            </w:r>
          </w:p>
          <w:p w14:paraId="0183CCB2" w14:textId="77777777" w:rsidR="00356042" w:rsidRPr="00B7321B" w:rsidRDefault="00356042" w:rsidP="005C0EDF">
            <w:pPr>
              <w:rPr>
                <w:color w:val="000000" w:themeColor="text1"/>
                <w:sz w:val="22"/>
                <w:szCs w:val="22"/>
              </w:rPr>
            </w:pPr>
            <w:r w:rsidRPr="00BB15DD">
              <w:rPr>
                <w:sz w:val="22"/>
              </w:rPr>
              <w:t>Afghanistan Civil Aviation Authority</w:t>
            </w:r>
          </w:p>
        </w:tc>
        <w:tc>
          <w:tcPr>
            <w:tcW w:w="923" w:type="pct"/>
            <w:gridSpan w:val="2"/>
          </w:tcPr>
          <w:p w14:paraId="60833F1C" w14:textId="77777777" w:rsidR="00356042" w:rsidRPr="00B7321B" w:rsidRDefault="00356042" w:rsidP="00356042">
            <w:pPr>
              <w:rPr>
                <w:sz w:val="22"/>
                <w:szCs w:val="22"/>
              </w:rPr>
            </w:pPr>
            <w:r w:rsidRPr="00B80E51">
              <w:rPr>
                <w:sz w:val="22"/>
                <w:szCs w:val="22"/>
              </w:rPr>
              <w:t>+93(0)799601095</w:t>
            </w:r>
            <w:r>
              <w:rPr>
                <w:sz w:val="22"/>
                <w:szCs w:val="22"/>
              </w:rPr>
              <w:t xml:space="preserve"> (Mobile)</w:t>
            </w:r>
          </w:p>
          <w:p w14:paraId="2DF0F03F" w14:textId="77777777" w:rsidR="00356042" w:rsidRPr="00B7321B" w:rsidRDefault="00356042" w:rsidP="005C0EDF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BF1715D" w14:textId="4B278CB7" w:rsidR="00356042" w:rsidRDefault="00356042" w:rsidP="005C0EDF">
            <w:pPr>
              <w:tabs>
                <w:tab w:val="center" w:pos="4177"/>
              </w:tabs>
              <w:rPr>
                <w:sz w:val="22"/>
                <w:szCs w:val="22"/>
              </w:rPr>
            </w:pPr>
            <w:hyperlink r:id="rId11" w:history="1">
              <w:r w:rsidRPr="00BB47DA">
                <w:rPr>
                  <w:rStyle w:val="Hyperlink"/>
                  <w:sz w:val="22"/>
                  <w:szCs w:val="22"/>
                </w:rPr>
                <w:t>engpopal@gmail.com</w:t>
              </w:r>
            </w:hyperlink>
            <w:r w:rsidR="004E2A2A">
              <w:t>;</w:t>
            </w:r>
          </w:p>
          <w:p w14:paraId="1896B835" w14:textId="77777777" w:rsidR="00356042" w:rsidRDefault="00356042" w:rsidP="005C0EDF">
            <w:pPr>
              <w:tabs>
                <w:tab w:val="center" w:pos="4177"/>
              </w:tabs>
              <w:rPr>
                <w:sz w:val="22"/>
                <w:szCs w:val="22"/>
              </w:rPr>
            </w:pPr>
          </w:p>
          <w:p w14:paraId="5E6B40E3" w14:textId="77777777" w:rsidR="00356042" w:rsidRPr="00B7321B" w:rsidRDefault="00356042" w:rsidP="00356042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0F797C14" w14:textId="77777777" w:rsidR="00356042" w:rsidRDefault="00356042" w:rsidP="00356042">
            <w:pPr>
              <w:tabs>
                <w:tab w:val="center" w:pos="4177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* Suggested</w:t>
            </w:r>
            <w:r w:rsidRPr="00B80E51">
              <w:rPr>
                <w:sz w:val="22"/>
                <w:szCs w:val="22"/>
              </w:rPr>
              <w:t xml:space="preserve"> to include Mr. </w:t>
            </w:r>
            <w:proofErr w:type="spellStart"/>
            <w:r w:rsidRPr="00B80E51">
              <w:rPr>
                <w:sz w:val="22"/>
                <w:szCs w:val="22"/>
              </w:rPr>
              <w:t>Toryalai</w:t>
            </w:r>
            <w:proofErr w:type="spellEnd"/>
            <w:r w:rsidRPr="00B80E51">
              <w:rPr>
                <w:sz w:val="22"/>
                <w:szCs w:val="22"/>
              </w:rPr>
              <w:t xml:space="preserve"> Himat, Head of AIS and training, </w:t>
            </w:r>
            <w:hyperlink r:id="rId12" w:history="1">
              <w:r w:rsidRPr="00BB47DA">
                <w:rPr>
                  <w:rStyle w:val="Hyperlink"/>
                  <w:sz w:val="22"/>
                  <w:szCs w:val="22"/>
                </w:rPr>
                <w:t>httoryal@gmail.com</w:t>
              </w:r>
            </w:hyperlink>
            <w:r>
              <w:rPr>
                <w:sz w:val="22"/>
                <w:szCs w:val="22"/>
              </w:rPr>
              <w:t xml:space="preserve"> in emails with Afghanistan POC</w:t>
            </w:r>
          </w:p>
          <w:p w14:paraId="235D9FFC" w14:textId="77777777" w:rsidR="00356042" w:rsidRPr="00B7321B" w:rsidRDefault="00356042" w:rsidP="005C0EDF">
            <w:pPr>
              <w:rPr>
                <w:sz w:val="22"/>
                <w:szCs w:val="22"/>
              </w:rPr>
            </w:pPr>
          </w:p>
        </w:tc>
      </w:tr>
      <w:tr w:rsidR="003737EE" w:rsidRPr="00152E63" w14:paraId="2474A9F2" w14:textId="15F70289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31839787" w14:textId="77777777" w:rsidR="00356042" w:rsidRPr="00AE03C6" w:rsidRDefault="00356042" w:rsidP="00AE03C6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2058DDC0" w14:textId="77777777" w:rsidR="00356042" w:rsidRPr="00B7321B" w:rsidRDefault="00356042" w:rsidP="00147B89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AUSTRALIA</w:t>
            </w:r>
          </w:p>
        </w:tc>
        <w:tc>
          <w:tcPr>
            <w:tcW w:w="923" w:type="pct"/>
            <w:shd w:val="pct10" w:color="auto" w:fill="auto"/>
          </w:tcPr>
          <w:p w14:paraId="0C3FE213" w14:textId="77777777" w:rsidR="00356042" w:rsidRPr="00B7321B" w:rsidRDefault="00356042" w:rsidP="00147B89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6EE3A907" w14:textId="77777777" w:rsidR="00356042" w:rsidRPr="00B7321B" w:rsidRDefault="00356042" w:rsidP="00C105EC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09D0A5C8" w14:textId="01D54C7B" w:rsidR="00356042" w:rsidRPr="00B7321B" w:rsidRDefault="00356042" w:rsidP="00C105EC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029074E" w14:textId="77777777" w:rsidR="00356042" w:rsidRPr="00B7321B" w:rsidRDefault="00356042" w:rsidP="00C105EC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4B6E66B7" w14:textId="6791ACD9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AA87CE9" w14:textId="77777777" w:rsidR="00356042" w:rsidRPr="00AE03C6" w:rsidRDefault="00356042" w:rsidP="00351B91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1CCCC1E0" w14:textId="77777777" w:rsidR="00356042" w:rsidRPr="00E97161" w:rsidRDefault="00356042" w:rsidP="00351B91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services Australia – International Engagement team</w:t>
            </w:r>
          </w:p>
        </w:tc>
        <w:tc>
          <w:tcPr>
            <w:tcW w:w="923" w:type="pct"/>
            <w:shd w:val="clear" w:color="auto" w:fill="auto"/>
          </w:tcPr>
          <w:p w14:paraId="76366FEF" w14:textId="77777777" w:rsidR="00356042" w:rsidRPr="00E97161" w:rsidRDefault="00356042" w:rsidP="00351B91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services Australia</w:t>
            </w:r>
          </w:p>
        </w:tc>
        <w:tc>
          <w:tcPr>
            <w:tcW w:w="923" w:type="pct"/>
            <w:gridSpan w:val="2"/>
          </w:tcPr>
          <w:p w14:paraId="5AEF3570" w14:textId="77777777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6C6E1AB8" w14:textId="3031605B" w:rsidR="00356042" w:rsidRPr="002C52E7" w:rsidRDefault="00356042" w:rsidP="00C51A6D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hyperlink r:id="rId13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International@AirservicesAustralia.com</w:t>
              </w:r>
            </w:hyperlink>
            <w:r w:rsidR="004E2A2A">
              <w:t>;</w:t>
            </w:r>
          </w:p>
          <w:p w14:paraId="5703E4D3" w14:textId="77777777" w:rsidR="00356042" w:rsidRPr="002C52E7" w:rsidRDefault="00356042" w:rsidP="00EB2604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5AA0F7BE" w14:textId="77777777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152E63" w14:paraId="1198A9D3" w14:textId="11956FB6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567622E" w14:textId="77777777" w:rsidR="00356042" w:rsidRPr="00AE03C6" w:rsidRDefault="00356042" w:rsidP="00EB2604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4A2E6789" w14:textId="77777777" w:rsidR="00356042" w:rsidRPr="00E97161" w:rsidRDefault="00356042" w:rsidP="00EB2604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Airservices Australia – </w:t>
            </w:r>
          </w:p>
          <w:p w14:paraId="7146D107" w14:textId="77777777" w:rsidR="00356042" w:rsidRPr="00E97161" w:rsidRDefault="00356042" w:rsidP="00EB2604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Service Desk Airways (H24)</w:t>
            </w:r>
          </w:p>
        </w:tc>
        <w:tc>
          <w:tcPr>
            <w:tcW w:w="923" w:type="pct"/>
            <w:shd w:val="clear" w:color="auto" w:fill="auto"/>
          </w:tcPr>
          <w:p w14:paraId="44CDE6B7" w14:textId="77777777" w:rsidR="00356042" w:rsidRPr="00E97161" w:rsidRDefault="00356042" w:rsidP="00EB2604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services Australia</w:t>
            </w:r>
          </w:p>
        </w:tc>
        <w:tc>
          <w:tcPr>
            <w:tcW w:w="923" w:type="pct"/>
            <w:gridSpan w:val="2"/>
          </w:tcPr>
          <w:p w14:paraId="11E5C453" w14:textId="77777777" w:rsidR="004E2A2A" w:rsidRPr="00E97161" w:rsidRDefault="004E2A2A" w:rsidP="004E2A2A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+61262685555 option 1</w:t>
            </w:r>
          </w:p>
          <w:p w14:paraId="28E75100" w14:textId="77777777" w:rsidR="00356042" w:rsidRPr="00E97161" w:rsidRDefault="00356042" w:rsidP="00EB2604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B0FAD1D" w14:textId="6472E6E0" w:rsidR="00356042" w:rsidRPr="00E97161" w:rsidRDefault="004E2A2A" w:rsidP="00EB2604">
            <w:pPr>
              <w:rPr>
                <w:sz w:val="22"/>
                <w:szCs w:val="22"/>
                <w:lang w:eastAsia="en-US"/>
              </w:rPr>
            </w:pPr>
            <w:hyperlink r:id="rId14" w:history="1">
              <w:r w:rsidRPr="00976B72">
                <w:rPr>
                  <w:rStyle w:val="Hyperlink"/>
                  <w:sz w:val="22"/>
                  <w:szCs w:val="22"/>
                </w:rPr>
                <w:t>TOCBNATM@AirservicesAustralia.com</w:t>
              </w:r>
            </w:hyperlink>
            <w:r>
              <w:rPr>
                <w:sz w:val="22"/>
                <w:szCs w:val="22"/>
              </w:rPr>
              <w:t>;</w:t>
            </w:r>
          </w:p>
          <w:p w14:paraId="652926A1" w14:textId="271002E2" w:rsidR="004E2A2A" w:rsidRDefault="004E2A2A" w:rsidP="004E2A2A">
            <w:pPr>
              <w:rPr>
                <w:sz w:val="22"/>
                <w:szCs w:val="22"/>
              </w:rPr>
            </w:pPr>
            <w:hyperlink r:id="rId15" w:history="1">
              <w:r w:rsidRPr="00976B72">
                <w:rPr>
                  <w:rStyle w:val="Hyperlink"/>
                  <w:sz w:val="22"/>
                  <w:szCs w:val="22"/>
                </w:rPr>
                <w:t>TOCMLATM@AirservicesAustralia.com</w:t>
              </w:r>
            </w:hyperlink>
            <w:r>
              <w:rPr>
                <w:sz w:val="22"/>
                <w:szCs w:val="22"/>
              </w:rPr>
              <w:t>;</w:t>
            </w:r>
          </w:p>
          <w:p w14:paraId="5CE63792" w14:textId="2C4B53F9" w:rsidR="00356042" w:rsidRPr="004E2A2A" w:rsidRDefault="004E2A2A" w:rsidP="004E2A2A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hyperlink r:id="rId16" w:history="1">
              <w:r w:rsidRPr="00976B72">
                <w:rPr>
                  <w:rStyle w:val="Hyperlink"/>
                  <w:sz w:val="22"/>
                  <w:szCs w:val="22"/>
                </w:rPr>
                <w:t>International@AirservicesAustralia.com</w:t>
              </w:r>
            </w:hyperlink>
            <w:r>
              <w:rPr>
                <w:sz w:val="22"/>
                <w:szCs w:val="22"/>
              </w:rPr>
              <w:t>;</w:t>
            </w:r>
          </w:p>
          <w:p w14:paraId="06EEC8C4" w14:textId="77777777" w:rsidR="00356042" w:rsidRPr="00E97161" w:rsidRDefault="00356042" w:rsidP="00EB2604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2CEB542A" w14:textId="77777777" w:rsidR="00356042" w:rsidRPr="00E97161" w:rsidRDefault="00356042" w:rsidP="00EB2604">
            <w:pPr>
              <w:rPr>
                <w:sz w:val="22"/>
                <w:szCs w:val="22"/>
              </w:rPr>
            </w:pPr>
          </w:p>
        </w:tc>
      </w:tr>
      <w:tr w:rsidR="003737EE" w:rsidRPr="00152E63" w14:paraId="40F035DD" w14:textId="19001F0D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7293C07B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294C33FC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BANGLADESH </w:t>
            </w:r>
          </w:p>
        </w:tc>
        <w:tc>
          <w:tcPr>
            <w:tcW w:w="923" w:type="pct"/>
            <w:shd w:val="pct10" w:color="auto" w:fill="auto"/>
          </w:tcPr>
          <w:p w14:paraId="6B73036A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0EBBAE06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3656F48A" w14:textId="13967964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34B3F723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5EFCE6F9" w14:textId="6A5BE76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6A257D1" w14:textId="5DABCB94" w:rsidR="00356042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32870C12" w14:textId="77777777" w:rsidR="00356042" w:rsidRDefault="00356042" w:rsidP="00F72FC5">
            <w:pPr>
              <w:rPr>
                <w:color w:val="000000"/>
                <w:sz w:val="22"/>
                <w:szCs w:val="22"/>
                <w:lang w:eastAsia="en-US"/>
              </w:rPr>
            </w:pPr>
            <w:r>
              <w:rPr>
                <w:color w:val="000000"/>
                <w:lang w:val="en-GB"/>
              </w:rPr>
              <w:t>Md. Mahabubur Rahman</w:t>
            </w:r>
          </w:p>
          <w:p w14:paraId="6D0FB89A" w14:textId="0411E875" w:rsidR="00356042" w:rsidRPr="00012D69" w:rsidRDefault="00356042" w:rsidP="00C51A6D">
            <w:pPr>
              <w:rPr>
                <w:rFonts w:eastAsia="Times New Roman"/>
                <w:color w:val="000000"/>
                <w:sz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52A012D" w14:textId="77777777" w:rsidR="00356042" w:rsidRPr="00012D69" w:rsidRDefault="00356042" w:rsidP="00F72FC5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Director (CNS)</w:t>
            </w:r>
          </w:p>
          <w:p w14:paraId="0F29D752" w14:textId="277BD8B7" w:rsidR="00356042" w:rsidRPr="00012D69" w:rsidRDefault="00356042" w:rsidP="00F72FC5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Civil Aviation Authority of Bangladesh </w:t>
            </w:r>
          </w:p>
        </w:tc>
        <w:tc>
          <w:tcPr>
            <w:tcW w:w="923" w:type="pct"/>
            <w:gridSpan w:val="2"/>
          </w:tcPr>
          <w:p w14:paraId="07F8F2CE" w14:textId="77777777" w:rsidR="00164391" w:rsidRDefault="00164391" w:rsidP="00164391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Tel: +88 02 41091032</w:t>
            </w:r>
          </w:p>
          <w:p w14:paraId="7487738B" w14:textId="77777777" w:rsidR="00164391" w:rsidRDefault="00164391" w:rsidP="00164391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Fax: +88 02 8901411</w:t>
            </w:r>
          </w:p>
          <w:p w14:paraId="0B6889DE" w14:textId="77777777" w:rsidR="00164391" w:rsidRDefault="00164391" w:rsidP="00164391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Mobile: +88 0189 490 8400</w:t>
            </w:r>
          </w:p>
          <w:p w14:paraId="26DC3744" w14:textId="77777777" w:rsidR="00356042" w:rsidRDefault="00356042" w:rsidP="00012D69">
            <w:pPr>
              <w:rPr>
                <w:rFonts w:eastAsia="Times New Roman"/>
                <w:color w:val="000000"/>
                <w:sz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53362381" w14:textId="303DD77A" w:rsidR="00356042" w:rsidRPr="004E2A2A" w:rsidRDefault="004E2A2A" w:rsidP="00012D69">
            <w:pPr>
              <w:rPr>
                <w:rFonts w:eastAsia="Times New Roman"/>
                <w:color w:val="000000"/>
                <w:sz w:val="22"/>
                <w:lang w:val="pt-PT"/>
              </w:rPr>
            </w:pPr>
            <w:hyperlink r:id="rId17" w:history="1">
              <w:r w:rsidRPr="00976B72">
                <w:rPr>
                  <w:rStyle w:val="Hyperlink"/>
                  <w:rFonts w:eastAsia="Times New Roman"/>
                  <w:sz w:val="22"/>
                  <w:lang w:val="pt-PT"/>
                </w:rPr>
                <w:t>dcnshq@caab.gov.bd</w:t>
              </w:r>
            </w:hyperlink>
            <w:r>
              <w:rPr>
                <w:rFonts w:eastAsia="Times New Roman"/>
                <w:sz w:val="22"/>
                <w:lang w:val="pt-PT"/>
              </w:rPr>
              <w:t>;</w:t>
            </w:r>
          </w:p>
        </w:tc>
        <w:tc>
          <w:tcPr>
            <w:tcW w:w="926" w:type="pct"/>
          </w:tcPr>
          <w:p w14:paraId="62C890D6" w14:textId="77777777" w:rsidR="00356042" w:rsidRPr="004E2A2A" w:rsidRDefault="00356042" w:rsidP="00012D69">
            <w:pPr>
              <w:rPr>
                <w:rFonts w:eastAsia="Times New Roman"/>
                <w:color w:val="000000"/>
                <w:sz w:val="22"/>
                <w:lang w:val="pt-PT"/>
              </w:rPr>
            </w:pPr>
          </w:p>
        </w:tc>
      </w:tr>
      <w:tr w:rsidR="003737EE" w:rsidRPr="00012D69" w14:paraId="7AB446DF" w14:textId="062D86A9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32944B6" w14:textId="3F5E49A1" w:rsidR="00356042" w:rsidRDefault="00356042" w:rsidP="003557F3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923" w:type="pct"/>
            <w:shd w:val="clear" w:color="auto" w:fill="auto"/>
          </w:tcPr>
          <w:p w14:paraId="013DB59D" w14:textId="77777777" w:rsidR="00356042" w:rsidRDefault="00356042" w:rsidP="003557F3">
            <w:pPr>
              <w:rPr>
                <w:color w:val="000000"/>
                <w:sz w:val="22"/>
                <w:szCs w:val="22"/>
                <w:lang w:eastAsia="en-US"/>
              </w:rPr>
            </w:pPr>
            <w:r>
              <w:rPr>
                <w:color w:val="000000"/>
                <w:lang w:val="en-GB"/>
              </w:rPr>
              <w:t>Md. Mahabubur Rahman</w:t>
            </w:r>
          </w:p>
          <w:p w14:paraId="376D040E" w14:textId="6C41FEAB" w:rsidR="00356042" w:rsidRPr="00012D69" w:rsidRDefault="00356042" w:rsidP="003557F3">
            <w:pPr>
              <w:rPr>
                <w:rFonts w:eastAsia="Times New Roman"/>
                <w:color w:val="000000"/>
                <w:sz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C415384" w14:textId="77777777" w:rsidR="00356042" w:rsidRPr="00012D69" w:rsidRDefault="00356042" w:rsidP="003557F3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Director (CNS)</w:t>
            </w:r>
          </w:p>
          <w:p w14:paraId="212DF0BB" w14:textId="77777777" w:rsidR="00356042" w:rsidRPr="00012D69" w:rsidRDefault="00356042" w:rsidP="003557F3">
            <w:pPr>
              <w:rPr>
                <w:rFonts w:eastAsia="Times New Roman"/>
                <w:color w:val="000000"/>
                <w:sz w:val="22"/>
              </w:rPr>
            </w:pPr>
            <w:r w:rsidRPr="00012D69">
              <w:rPr>
                <w:rFonts w:eastAsia="Times New Roman"/>
                <w:color w:val="000000"/>
                <w:sz w:val="22"/>
              </w:rPr>
              <w:t>Civil Aviation Authority of Bangladesh </w:t>
            </w:r>
          </w:p>
        </w:tc>
        <w:tc>
          <w:tcPr>
            <w:tcW w:w="923" w:type="pct"/>
            <w:gridSpan w:val="2"/>
          </w:tcPr>
          <w:p w14:paraId="73F6C4FE" w14:textId="77777777" w:rsidR="00322BB6" w:rsidRDefault="00322BB6" w:rsidP="00322BB6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Tel: +88 02 41091032</w:t>
            </w:r>
          </w:p>
          <w:p w14:paraId="5CF041DA" w14:textId="77777777" w:rsidR="00322BB6" w:rsidRDefault="00322BB6" w:rsidP="00322BB6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Fax: +88 02 8901411</w:t>
            </w:r>
          </w:p>
          <w:p w14:paraId="081B3286" w14:textId="77777777" w:rsidR="00322BB6" w:rsidRDefault="00322BB6" w:rsidP="00322BB6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Mobile: +88 0189 490 8400</w:t>
            </w:r>
          </w:p>
          <w:p w14:paraId="775BA32F" w14:textId="58273A5C" w:rsidR="00356042" w:rsidRDefault="00356042" w:rsidP="004E2A2A">
            <w:pPr>
              <w:rPr>
                <w:rFonts w:eastAsia="Times New Roman"/>
                <w:color w:val="000000"/>
                <w:sz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224BBCB" w14:textId="022ECC8E" w:rsidR="00356042" w:rsidRDefault="00356042" w:rsidP="003557F3">
            <w:pPr>
              <w:rPr>
                <w:rFonts w:eastAsia="Times New Roman"/>
                <w:color w:val="000000"/>
                <w:sz w:val="22"/>
              </w:rPr>
            </w:pPr>
          </w:p>
          <w:p w14:paraId="764510D7" w14:textId="59AB720E" w:rsidR="00356042" w:rsidRPr="00F72FC5" w:rsidRDefault="00356042" w:rsidP="003557F3">
            <w:pPr>
              <w:rPr>
                <w:rFonts w:eastAsia="Times New Roman"/>
                <w:color w:val="000000"/>
                <w:sz w:val="22"/>
              </w:rPr>
            </w:pPr>
            <w:hyperlink r:id="rId18" w:history="1">
              <w:r w:rsidRPr="00F72FC5">
                <w:rPr>
                  <w:rStyle w:val="Hyperlink"/>
                  <w:rFonts w:eastAsia="Times New Roman"/>
                  <w:sz w:val="22"/>
                  <w:lang w:val="en-GB"/>
                </w:rPr>
                <w:t>dcnshq@caab.gov.bd</w:t>
              </w:r>
            </w:hyperlink>
            <w:r w:rsidR="00A304B9">
              <w:t>;</w:t>
            </w:r>
          </w:p>
          <w:p w14:paraId="52A40DDA" w14:textId="2DE38FDB" w:rsidR="00356042" w:rsidRPr="00012D69" w:rsidRDefault="00356042" w:rsidP="004E2A2A">
            <w:pPr>
              <w:rPr>
                <w:rFonts w:eastAsia="Times New Roman"/>
                <w:color w:val="000000"/>
                <w:sz w:val="22"/>
              </w:rPr>
            </w:pPr>
          </w:p>
        </w:tc>
        <w:tc>
          <w:tcPr>
            <w:tcW w:w="926" w:type="pct"/>
          </w:tcPr>
          <w:p w14:paraId="4A7DAE47" w14:textId="77777777" w:rsidR="00A304B9" w:rsidRDefault="00A304B9" w:rsidP="00A304B9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Please copy</w:t>
            </w:r>
          </w:p>
          <w:p w14:paraId="5293A505" w14:textId="77777777" w:rsidR="00A304B9" w:rsidRDefault="00A304B9" w:rsidP="00A304B9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Fax: +88 02 8901411</w:t>
            </w:r>
          </w:p>
          <w:p w14:paraId="052E98BF" w14:textId="77777777" w:rsidR="00A304B9" w:rsidRDefault="00A304B9" w:rsidP="00A304B9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>Mobile: +88 0189 490 0000</w:t>
            </w:r>
          </w:p>
          <w:p w14:paraId="67A68863" w14:textId="77777777" w:rsidR="00A304B9" w:rsidRDefault="00A304B9" w:rsidP="00A304B9">
            <w:pPr>
              <w:rPr>
                <w:rFonts w:eastAsia="Times New Roman"/>
                <w:color w:val="000000"/>
                <w:sz w:val="22"/>
              </w:rPr>
            </w:pPr>
            <w:r>
              <w:rPr>
                <w:rFonts w:eastAsia="Times New Roman"/>
                <w:color w:val="000000"/>
                <w:sz w:val="22"/>
              </w:rPr>
              <w:t xml:space="preserve">E-mail: </w:t>
            </w:r>
            <w:r w:rsidRPr="00DD5D28">
              <w:rPr>
                <w:rFonts w:eastAsia="Times New Roman"/>
                <w:color w:val="4472C4" w:themeColor="accent1"/>
                <w:sz w:val="22"/>
                <w:u w:val="single"/>
              </w:rPr>
              <w:t>chairman@caab.gov.bd</w:t>
            </w:r>
          </w:p>
          <w:p w14:paraId="1B93AECE" w14:textId="77777777" w:rsidR="00356042" w:rsidRDefault="00356042" w:rsidP="003557F3">
            <w:pPr>
              <w:rPr>
                <w:rFonts w:eastAsia="Times New Roman"/>
                <w:color w:val="000000"/>
                <w:sz w:val="22"/>
              </w:rPr>
            </w:pPr>
          </w:p>
        </w:tc>
      </w:tr>
      <w:tr w:rsidR="003737EE" w:rsidRPr="00152E63" w14:paraId="0180207E" w14:textId="42059B88" w:rsidTr="001156AC">
        <w:trPr>
          <w:cantSplit/>
          <w:trHeight w:val="407"/>
          <w:jc w:val="center"/>
        </w:trPr>
        <w:tc>
          <w:tcPr>
            <w:tcW w:w="382" w:type="pct"/>
            <w:shd w:val="pct10" w:color="auto" w:fill="auto"/>
          </w:tcPr>
          <w:p w14:paraId="63FFA0E1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60CBBC4A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BHUTAN </w:t>
            </w:r>
          </w:p>
        </w:tc>
        <w:tc>
          <w:tcPr>
            <w:tcW w:w="923" w:type="pct"/>
            <w:shd w:val="pct10" w:color="auto" w:fill="auto"/>
          </w:tcPr>
          <w:p w14:paraId="030359F3" w14:textId="77777777" w:rsidR="00356042" w:rsidRPr="00B7321B" w:rsidRDefault="00356042" w:rsidP="00B7321B">
            <w:pPr>
              <w:tabs>
                <w:tab w:val="left" w:pos="1860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ab/>
            </w:r>
          </w:p>
        </w:tc>
        <w:tc>
          <w:tcPr>
            <w:tcW w:w="923" w:type="pct"/>
            <w:gridSpan w:val="2"/>
            <w:shd w:val="pct10" w:color="auto" w:fill="auto"/>
          </w:tcPr>
          <w:p w14:paraId="2255D709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329E6471" w14:textId="0ECE7B1E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6C2C8CF1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60470F14" w14:textId="1BBB2DE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B6B394C" w14:textId="77777777" w:rsidR="00356042" w:rsidRPr="00AE03C6" w:rsidRDefault="00356042" w:rsidP="00A73F0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4B81E2F0" w14:textId="354337FC" w:rsidR="00356042" w:rsidRPr="00B7321B" w:rsidRDefault="00356042" w:rsidP="00A73F0C">
            <w:pPr>
              <w:rPr>
                <w:sz w:val="22"/>
                <w:szCs w:val="22"/>
              </w:rPr>
            </w:pPr>
            <w:r>
              <w:t>Karma Gayley</w:t>
            </w:r>
          </w:p>
        </w:tc>
        <w:tc>
          <w:tcPr>
            <w:tcW w:w="923" w:type="pct"/>
            <w:shd w:val="clear" w:color="auto" w:fill="auto"/>
          </w:tcPr>
          <w:p w14:paraId="50EBFDB8" w14:textId="6EC79277" w:rsidR="00356042" w:rsidRPr="00B7321B" w:rsidRDefault="00356042" w:rsidP="00A73F0C">
            <w:pPr>
              <w:rPr>
                <w:color w:val="000000" w:themeColor="text1"/>
                <w:sz w:val="22"/>
                <w:szCs w:val="22"/>
              </w:rPr>
            </w:pPr>
            <w:r>
              <w:t>CNS officer/Bhutan civil Aviation Authority</w:t>
            </w:r>
          </w:p>
        </w:tc>
        <w:tc>
          <w:tcPr>
            <w:tcW w:w="923" w:type="pct"/>
            <w:gridSpan w:val="2"/>
          </w:tcPr>
          <w:p w14:paraId="7F6AD526" w14:textId="77777777" w:rsidR="00356042" w:rsidRDefault="00356042" w:rsidP="00A73F0C">
            <w:pPr>
              <w:tabs>
                <w:tab w:val="center" w:pos="4177"/>
              </w:tabs>
            </w:pPr>
          </w:p>
        </w:tc>
        <w:tc>
          <w:tcPr>
            <w:tcW w:w="923" w:type="pct"/>
            <w:shd w:val="clear" w:color="auto" w:fill="auto"/>
          </w:tcPr>
          <w:p w14:paraId="732EAA45" w14:textId="21435F8D" w:rsidR="00356042" w:rsidRPr="00B7321B" w:rsidRDefault="00356042" w:rsidP="00A73F0C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t>kgayley@bcaa.gov.bt</w:t>
            </w:r>
            <w:r w:rsidR="00A304B9">
              <w:t>;</w:t>
            </w:r>
          </w:p>
        </w:tc>
        <w:tc>
          <w:tcPr>
            <w:tcW w:w="926" w:type="pct"/>
          </w:tcPr>
          <w:p w14:paraId="76DBA232" w14:textId="77777777" w:rsidR="00356042" w:rsidRDefault="00356042" w:rsidP="00A73F0C">
            <w:pPr>
              <w:tabs>
                <w:tab w:val="center" w:pos="4177"/>
              </w:tabs>
            </w:pPr>
          </w:p>
        </w:tc>
      </w:tr>
      <w:tr w:rsidR="003737EE" w:rsidRPr="00152E63" w14:paraId="19A01CF2" w14:textId="4DC1CC9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11A6655" w14:textId="77777777" w:rsidR="00356042" w:rsidRPr="00AE03C6" w:rsidRDefault="00356042" w:rsidP="00A73F0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0CD48C38" w14:textId="3A06F7E1" w:rsidR="00356042" w:rsidRPr="00B7321B" w:rsidRDefault="00356042" w:rsidP="00A73F0C">
            <w:pPr>
              <w:rPr>
                <w:sz w:val="22"/>
                <w:szCs w:val="22"/>
              </w:rPr>
            </w:pPr>
            <w:r>
              <w:t>Devi Maya Adhikari</w:t>
            </w:r>
          </w:p>
        </w:tc>
        <w:tc>
          <w:tcPr>
            <w:tcW w:w="923" w:type="pct"/>
            <w:shd w:val="clear" w:color="auto" w:fill="auto"/>
          </w:tcPr>
          <w:p w14:paraId="511402CE" w14:textId="38603BB8" w:rsidR="00356042" w:rsidRPr="00B7321B" w:rsidRDefault="00356042" w:rsidP="00A73F0C">
            <w:pPr>
              <w:rPr>
                <w:color w:val="000000" w:themeColor="text1"/>
                <w:sz w:val="22"/>
                <w:szCs w:val="22"/>
              </w:rPr>
            </w:pPr>
            <w:r>
              <w:t>Dy. Exe. CNS Engineer /Department of Air Transport</w:t>
            </w:r>
          </w:p>
        </w:tc>
        <w:tc>
          <w:tcPr>
            <w:tcW w:w="923" w:type="pct"/>
            <w:gridSpan w:val="2"/>
          </w:tcPr>
          <w:p w14:paraId="5482A1B3" w14:textId="77777777" w:rsidR="00356042" w:rsidRDefault="00356042" w:rsidP="00A73F0C"/>
        </w:tc>
        <w:tc>
          <w:tcPr>
            <w:tcW w:w="923" w:type="pct"/>
            <w:shd w:val="clear" w:color="auto" w:fill="auto"/>
          </w:tcPr>
          <w:p w14:paraId="63C1B741" w14:textId="30B55D3F" w:rsidR="00356042" w:rsidRPr="00B7321B" w:rsidRDefault="00356042" w:rsidP="00A73F0C">
            <w:pPr>
              <w:rPr>
                <w:sz w:val="22"/>
                <w:szCs w:val="22"/>
              </w:rPr>
            </w:pPr>
            <w:r>
              <w:t>dmadhikari@doat.gov.bt</w:t>
            </w:r>
            <w:r w:rsidR="00A304B9">
              <w:t>;</w:t>
            </w:r>
          </w:p>
        </w:tc>
        <w:tc>
          <w:tcPr>
            <w:tcW w:w="926" w:type="pct"/>
          </w:tcPr>
          <w:p w14:paraId="1ED3AF14" w14:textId="77777777" w:rsidR="00356042" w:rsidRDefault="00356042" w:rsidP="00A73F0C"/>
        </w:tc>
      </w:tr>
      <w:tr w:rsidR="003737EE" w:rsidRPr="00152E63" w14:paraId="2F055404" w14:textId="383793D4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11102B5A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345BCDE6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BRUNEI DARUSSALAM </w:t>
            </w:r>
          </w:p>
        </w:tc>
        <w:tc>
          <w:tcPr>
            <w:tcW w:w="923" w:type="pct"/>
            <w:shd w:val="pct10" w:color="auto" w:fill="auto"/>
          </w:tcPr>
          <w:p w14:paraId="40F6BEDB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6CC74507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5504AA47" w14:textId="5CD83071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72F0ACD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6196466D" w14:textId="67D91E55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A74D858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6F9C9F54" w14:textId="77777777" w:rsidR="00356042" w:rsidRPr="00424FD3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69940FD" w14:textId="77777777" w:rsidR="00356042" w:rsidRPr="00424FD3" w:rsidRDefault="00356042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725C69E" w14:textId="77777777" w:rsidR="00356042" w:rsidRPr="00424FD3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5D2C32B" w14:textId="1DDEF0CC" w:rsidR="00356042" w:rsidRPr="00424FD3" w:rsidRDefault="00356042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0F6D99B8" w14:textId="77777777" w:rsidR="00356042" w:rsidRPr="00424FD3" w:rsidRDefault="00356042" w:rsidP="00C51A6D">
            <w:pPr>
              <w:rPr>
                <w:sz w:val="22"/>
                <w:szCs w:val="22"/>
              </w:rPr>
            </w:pPr>
          </w:p>
        </w:tc>
      </w:tr>
      <w:tr w:rsidR="003737EE" w:rsidRPr="00152E63" w14:paraId="0E47A62E" w14:textId="14C5A9AB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D189C76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1437450B" w14:textId="77777777" w:rsidR="00356042" w:rsidRPr="00424FD3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2760793C" w14:textId="77777777" w:rsidR="00356042" w:rsidRPr="00424FD3" w:rsidRDefault="00356042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1E78550" w14:textId="77777777" w:rsidR="00356042" w:rsidRPr="00424FD3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5B28FE8" w14:textId="5562E6B5" w:rsidR="00356042" w:rsidRPr="00424FD3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7E0ABCB7" w14:textId="77777777" w:rsidR="00356042" w:rsidRPr="00424FD3" w:rsidRDefault="00356042" w:rsidP="00C51A6D">
            <w:pPr>
              <w:rPr>
                <w:sz w:val="22"/>
                <w:szCs w:val="22"/>
              </w:rPr>
            </w:pPr>
          </w:p>
        </w:tc>
      </w:tr>
      <w:tr w:rsidR="003737EE" w:rsidRPr="00152E63" w14:paraId="0FD5DB97" w14:textId="341D79B0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7033F027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3910407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CAMBODIA </w:t>
            </w:r>
          </w:p>
        </w:tc>
        <w:tc>
          <w:tcPr>
            <w:tcW w:w="923" w:type="pct"/>
            <w:shd w:val="pct10" w:color="auto" w:fill="auto"/>
          </w:tcPr>
          <w:p w14:paraId="3D543DC3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2416F991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63D224AD" w14:textId="52911D1E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69D221A9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31B388EC" w14:textId="3CADCA01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A55E20F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78C981C9" w14:textId="77777777" w:rsidR="00356042" w:rsidRDefault="00356042" w:rsidP="00C51A6D">
            <w:r w:rsidRPr="00A96B33">
              <w:t>Mr. Neang To</w:t>
            </w:r>
          </w:p>
          <w:p w14:paraId="6BCE27BF" w14:textId="690BE7EA" w:rsidR="00356042" w:rsidRPr="00B7321B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1EF176D" w14:textId="77777777" w:rsidR="00356042" w:rsidRPr="00A96B33" w:rsidRDefault="00356042" w:rsidP="0032326A">
            <w:r w:rsidRPr="00A96B33">
              <w:t>Chief of CNS Bureau</w:t>
            </w:r>
          </w:p>
          <w:p w14:paraId="1C625EAE" w14:textId="77777777" w:rsidR="00356042" w:rsidRPr="00A96B33" w:rsidRDefault="00356042" w:rsidP="0032326A">
            <w:r w:rsidRPr="00A96B33">
              <w:t>State Secretariat of Civil Aviation Cambodia (SSCA)</w:t>
            </w:r>
          </w:p>
          <w:p w14:paraId="5ED7C378" w14:textId="77777777" w:rsidR="00356042" w:rsidRPr="00B7321B" w:rsidRDefault="00356042" w:rsidP="00C51A6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7A878545" w14:textId="77777777" w:rsidR="00A304B9" w:rsidRPr="002C52E7" w:rsidRDefault="00A304B9" w:rsidP="00A304B9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 +855 12820811</w:t>
            </w:r>
          </w:p>
          <w:p w14:paraId="55C12C57" w14:textId="77777777" w:rsidR="00356042" w:rsidRPr="004E2A2A" w:rsidRDefault="00356042" w:rsidP="0032326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BCD654A" w14:textId="019AD1E0" w:rsidR="00356042" w:rsidRPr="002C52E7" w:rsidRDefault="00356042" w:rsidP="0032326A">
            <w:pPr>
              <w:tabs>
                <w:tab w:val="center" w:pos="4177"/>
              </w:tabs>
              <w:rPr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Neangto.ans@gmail.com</w:t>
            </w:r>
            <w:r w:rsidR="00A304B9">
              <w:rPr>
                <w:sz w:val="22"/>
                <w:szCs w:val="22"/>
                <w:lang w:val="pt-BR"/>
              </w:rPr>
              <w:t>;</w:t>
            </w:r>
          </w:p>
        </w:tc>
        <w:tc>
          <w:tcPr>
            <w:tcW w:w="926" w:type="pct"/>
          </w:tcPr>
          <w:p w14:paraId="722B56A9" w14:textId="77777777" w:rsidR="00356042" w:rsidRPr="002C52E7" w:rsidRDefault="00356042" w:rsidP="0032326A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152E63" w14:paraId="4CCFF309" w14:textId="5AB28763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F9892AF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264E0CF1" w14:textId="77777777" w:rsidR="00356042" w:rsidRDefault="00356042" w:rsidP="00C51A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Heng Mengkong</w:t>
            </w:r>
          </w:p>
          <w:p w14:paraId="2B403252" w14:textId="778060E2" w:rsidR="00356042" w:rsidRPr="00B7321B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7504B1D9" w14:textId="77777777" w:rsidR="00356042" w:rsidRPr="00A96B33" w:rsidRDefault="00356042" w:rsidP="00105E8D">
            <w:r w:rsidRPr="00A96B33">
              <w:t>Deputy Chief of CNS Bureau</w:t>
            </w:r>
          </w:p>
          <w:p w14:paraId="58D73919" w14:textId="209822C0" w:rsidR="00356042" w:rsidRPr="0032326A" w:rsidRDefault="00356042" w:rsidP="00C51A6D">
            <w:r w:rsidRPr="00A96B33">
              <w:t>State Secretariat of Civil Aviation Cambodia (SSCA)</w:t>
            </w:r>
          </w:p>
        </w:tc>
        <w:tc>
          <w:tcPr>
            <w:tcW w:w="923" w:type="pct"/>
            <w:gridSpan w:val="2"/>
          </w:tcPr>
          <w:p w14:paraId="134CF834" w14:textId="0E60018A" w:rsidR="00356042" w:rsidRDefault="00A304B9" w:rsidP="00A304B9">
            <w:r>
              <w:t xml:space="preserve">Tel: (+855) 16 398 599  </w:t>
            </w:r>
          </w:p>
        </w:tc>
        <w:tc>
          <w:tcPr>
            <w:tcW w:w="923" w:type="pct"/>
            <w:shd w:val="clear" w:color="auto" w:fill="auto"/>
          </w:tcPr>
          <w:p w14:paraId="61BB6344" w14:textId="28AE7D15" w:rsidR="00356042" w:rsidRDefault="00356042" w:rsidP="00105E8D">
            <w:pPr>
              <w:tabs>
                <w:tab w:val="center" w:pos="4177"/>
              </w:tabs>
            </w:pPr>
            <w:hyperlink r:id="rId19" w:tgtFrame="_blank" w:history="1">
              <w:r>
                <w:rPr>
                  <w:rStyle w:val="Hyperlink"/>
                </w:rPr>
                <w:t>hengmengkong@gmail.com</w:t>
              </w:r>
            </w:hyperlink>
            <w:r w:rsidR="00A304B9">
              <w:t>;</w:t>
            </w:r>
          </w:p>
          <w:p w14:paraId="470CB030" w14:textId="4F1C9EEB" w:rsidR="00356042" w:rsidRPr="00B7321B" w:rsidRDefault="00356042" w:rsidP="00C51A6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0E00D87B" w14:textId="77777777" w:rsidR="00356042" w:rsidRDefault="00356042" w:rsidP="00105E8D"/>
        </w:tc>
      </w:tr>
      <w:tr w:rsidR="003737EE" w:rsidRPr="00152E63" w14:paraId="67D9D17C" w14:textId="67F7E1EB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6544B130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74E65C4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CHINA </w:t>
            </w:r>
          </w:p>
        </w:tc>
        <w:tc>
          <w:tcPr>
            <w:tcW w:w="923" w:type="pct"/>
            <w:shd w:val="pct10" w:color="auto" w:fill="auto"/>
          </w:tcPr>
          <w:p w14:paraId="35A2D630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37D74C24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2FFBBF0" w14:textId="1527EDB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2BA2D900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3FFE97B9" w14:textId="3AE48FDB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A466015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ADM</w:t>
            </w:r>
          </w:p>
        </w:tc>
        <w:tc>
          <w:tcPr>
            <w:tcW w:w="923" w:type="pct"/>
            <w:shd w:val="clear" w:color="auto" w:fill="auto"/>
          </w:tcPr>
          <w:p w14:paraId="68E0DDE4" w14:textId="062C1D52" w:rsidR="00356042" w:rsidRPr="00B7321B" w:rsidRDefault="00356042" w:rsidP="00C51A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n Jie</w:t>
            </w:r>
          </w:p>
        </w:tc>
        <w:tc>
          <w:tcPr>
            <w:tcW w:w="923" w:type="pct"/>
            <w:shd w:val="clear" w:color="auto" w:fill="auto"/>
          </w:tcPr>
          <w:p w14:paraId="4D6C3EFB" w14:textId="52DBFE56" w:rsidR="00356042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Division Rank Official</w:t>
            </w:r>
          </w:p>
          <w:p w14:paraId="113E779E" w14:textId="6E42F2B2" w:rsidR="00356042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 w:rsidRPr="000A4B3A">
              <w:rPr>
                <w:color w:val="000000" w:themeColor="text1"/>
                <w:sz w:val="22"/>
                <w:szCs w:val="22"/>
              </w:rPr>
              <w:t>Air Traffic Regulation Office,</w:t>
            </w:r>
          </w:p>
          <w:p w14:paraId="15AD72FC" w14:textId="19658FAD" w:rsidR="00356042" w:rsidRPr="00B7321B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 w:rsidRPr="000A4B3A">
              <w:rPr>
                <w:color w:val="000000" w:themeColor="text1"/>
                <w:sz w:val="22"/>
                <w:szCs w:val="22"/>
              </w:rPr>
              <w:t>CAAC</w:t>
            </w:r>
          </w:p>
        </w:tc>
        <w:tc>
          <w:tcPr>
            <w:tcW w:w="923" w:type="pct"/>
            <w:gridSpan w:val="2"/>
          </w:tcPr>
          <w:p w14:paraId="2BEE671A" w14:textId="77777777" w:rsidR="00A34C5E" w:rsidRPr="005F38A5" w:rsidRDefault="00A34C5E" w:rsidP="00A34C5E">
            <w:pPr>
              <w:tabs>
                <w:tab w:val="left" w:pos="841"/>
              </w:tabs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</w:t>
            </w:r>
            <w:r w:rsidRPr="002C52E7">
              <w:rPr>
                <w:lang w:val="pt-BR"/>
              </w:rPr>
              <w:t xml:space="preserve"> </w:t>
            </w:r>
            <w:r w:rsidRPr="002C52E7">
              <w:rPr>
                <w:lang w:val="pt-BR"/>
              </w:rPr>
              <w:tab/>
            </w:r>
            <w:r w:rsidRPr="005F38A5">
              <w:rPr>
                <w:sz w:val="22"/>
                <w:szCs w:val="22"/>
                <w:lang w:val="pt-BR"/>
              </w:rPr>
              <w:t>+86 010-64092578</w:t>
            </w:r>
          </w:p>
          <w:p w14:paraId="73F622DD" w14:textId="77777777" w:rsidR="00A34C5E" w:rsidRPr="005F38A5" w:rsidRDefault="00A34C5E" w:rsidP="00A34C5E">
            <w:pPr>
              <w:tabs>
                <w:tab w:val="left" w:pos="841"/>
              </w:tabs>
              <w:rPr>
                <w:sz w:val="22"/>
                <w:szCs w:val="22"/>
                <w:lang w:val="pt-BR"/>
              </w:rPr>
            </w:pPr>
            <w:r w:rsidRPr="005F38A5">
              <w:rPr>
                <w:sz w:val="22"/>
                <w:szCs w:val="22"/>
                <w:lang w:val="pt-BR"/>
              </w:rPr>
              <w:t xml:space="preserve">Fax: </w:t>
            </w:r>
            <w:r w:rsidRPr="005F38A5">
              <w:rPr>
                <w:sz w:val="22"/>
                <w:szCs w:val="22"/>
                <w:lang w:val="pt-BR"/>
              </w:rPr>
              <w:tab/>
              <w:t>+86 010-6409</w:t>
            </w:r>
            <w:r>
              <w:rPr>
                <w:sz w:val="22"/>
                <w:szCs w:val="22"/>
                <w:lang w:val="pt-BR"/>
              </w:rPr>
              <w:t>1944</w:t>
            </w:r>
          </w:p>
          <w:p w14:paraId="00EBC02F" w14:textId="77777777" w:rsidR="00356042" w:rsidRPr="002C52E7" w:rsidRDefault="00356042" w:rsidP="0013714F">
            <w:pPr>
              <w:tabs>
                <w:tab w:val="left" w:pos="841"/>
              </w:tabs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19A25CEC" w14:textId="7B13E7D2" w:rsidR="00356042" w:rsidRPr="002C52E7" w:rsidRDefault="00356042" w:rsidP="0013714F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  <w:lang w:val="pt-BR"/>
              </w:rPr>
            </w:pPr>
            <w:hyperlink r:id="rId20" w:history="1">
              <w:r w:rsidRPr="00701A87">
                <w:rPr>
                  <w:rStyle w:val="Hyperlink"/>
                  <w:sz w:val="22"/>
                  <w:szCs w:val="22"/>
                  <w:lang w:val="pt-BR"/>
                </w:rPr>
                <w:t>p</w:t>
              </w:r>
              <w:r w:rsidRPr="004E2A2A">
                <w:rPr>
                  <w:rStyle w:val="Hyperlink"/>
                  <w:lang w:val="pt-PT"/>
                </w:rPr>
                <w:t>anjie@caac.gov.cn</w:t>
              </w:r>
            </w:hyperlink>
            <w:r w:rsidR="00A304B9">
              <w:t>;</w:t>
            </w:r>
          </w:p>
          <w:p w14:paraId="04D37A11" w14:textId="77777777" w:rsidR="00356042" w:rsidRPr="00A304B9" w:rsidRDefault="00356042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6D6F87EB" w14:textId="77777777" w:rsidR="00356042" w:rsidRPr="002C52E7" w:rsidRDefault="00356042" w:rsidP="0013714F">
            <w:pPr>
              <w:tabs>
                <w:tab w:val="left" w:pos="841"/>
              </w:tabs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097CFC28" w14:textId="25C4C681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50F5ADE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591DB523" w14:textId="77777777" w:rsidR="00356042" w:rsidRPr="00B7321B" w:rsidRDefault="00356042" w:rsidP="00C51A6D">
            <w:pPr>
              <w:rPr>
                <w:sz w:val="22"/>
                <w:szCs w:val="22"/>
              </w:rPr>
            </w:pPr>
            <w:r w:rsidRPr="000A4B3A">
              <w:rPr>
                <w:sz w:val="22"/>
                <w:szCs w:val="22"/>
              </w:rPr>
              <w:t>Wang Pengyu</w:t>
            </w:r>
          </w:p>
        </w:tc>
        <w:tc>
          <w:tcPr>
            <w:tcW w:w="923" w:type="pct"/>
            <w:shd w:val="clear" w:color="auto" w:fill="auto"/>
          </w:tcPr>
          <w:p w14:paraId="5237118B" w14:textId="77777777" w:rsidR="00356042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 w:rsidRPr="000A4B3A">
              <w:rPr>
                <w:color w:val="000000" w:themeColor="text1"/>
                <w:sz w:val="22"/>
                <w:szCs w:val="22"/>
              </w:rPr>
              <w:t>Assistant</w:t>
            </w:r>
          </w:p>
          <w:p w14:paraId="1B475802" w14:textId="77777777" w:rsidR="00356042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 w:rsidRPr="000A4B3A">
              <w:rPr>
                <w:color w:val="000000" w:themeColor="text1"/>
                <w:sz w:val="22"/>
                <w:szCs w:val="22"/>
              </w:rPr>
              <w:t xml:space="preserve">Air Traffic Management Bureau, </w:t>
            </w:r>
          </w:p>
          <w:p w14:paraId="63BAEC49" w14:textId="445F68E1" w:rsidR="00356042" w:rsidRPr="00B7321B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 w:rsidRPr="000A4B3A">
              <w:rPr>
                <w:color w:val="000000" w:themeColor="text1"/>
                <w:sz w:val="22"/>
                <w:szCs w:val="22"/>
              </w:rPr>
              <w:t>CAAC</w:t>
            </w:r>
          </w:p>
        </w:tc>
        <w:tc>
          <w:tcPr>
            <w:tcW w:w="923" w:type="pct"/>
            <w:gridSpan w:val="2"/>
          </w:tcPr>
          <w:p w14:paraId="59DBFF3C" w14:textId="77777777" w:rsidR="00A247AA" w:rsidRPr="002C52E7" w:rsidRDefault="00A247AA" w:rsidP="00A247AA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</w:t>
            </w:r>
            <w:r w:rsidRPr="002C52E7">
              <w:rPr>
                <w:lang w:val="pt-BR"/>
              </w:rPr>
              <w:t xml:space="preserve"> </w:t>
            </w:r>
            <w:r w:rsidRPr="002C52E7">
              <w:rPr>
                <w:lang w:val="pt-BR"/>
              </w:rPr>
              <w:tab/>
              <w:t>+</w:t>
            </w:r>
            <w:r w:rsidRPr="002C52E7">
              <w:rPr>
                <w:sz w:val="22"/>
                <w:szCs w:val="22"/>
                <w:lang w:val="pt-BR"/>
              </w:rPr>
              <w:t>86 18511663906</w:t>
            </w:r>
          </w:p>
          <w:p w14:paraId="67DB94A2" w14:textId="77777777" w:rsidR="00A247AA" w:rsidRPr="002C52E7" w:rsidRDefault="00A247AA" w:rsidP="00A247AA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Fax:</w:t>
            </w:r>
            <w:r w:rsidRPr="002C52E7">
              <w:rPr>
                <w:lang w:val="pt-BR"/>
              </w:rPr>
              <w:t xml:space="preserve"> </w:t>
            </w:r>
            <w:r w:rsidRPr="002C52E7">
              <w:rPr>
                <w:lang w:val="pt-BR"/>
              </w:rPr>
              <w:tab/>
              <w:t>+</w:t>
            </w:r>
            <w:r w:rsidRPr="002C52E7">
              <w:rPr>
                <w:sz w:val="22"/>
                <w:szCs w:val="22"/>
                <w:lang w:val="pt-BR"/>
              </w:rPr>
              <w:t>86 010-87786964</w:t>
            </w:r>
          </w:p>
          <w:p w14:paraId="7B44A6B4" w14:textId="2F012458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735ABE10" w14:textId="045384C7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  <w:hyperlink r:id="rId21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wangpengyu.caac@foxmail.com</w:t>
              </w:r>
            </w:hyperlink>
            <w:r w:rsidR="00A304B9">
              <w:t>;</w:t>
            </w:r>
          </w:p>
          <w:p w14:paraId="7B3A5FE0" w14:textId="77777777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09001B0F" w14:textId="77777777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152E63" w14:paraId="276A9A6B" w14:textId="696786A7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54E64525" w14:textId="77777777" w:rsidR="00356042" w:rsidRPr="002C52E7" w:rsidRDefault="00356042" w:rsidP="00B7321B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923" w:type="pct"/>
            <w:shd w:val="pct10" w:color="auto" w:fill="auto"/>
          </w:tcPr>
          <w:p w14:paraId="20F77BFA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HONG KONG, CHINA </w:t>
            </w:r>
          </w:p>
        </w:tc>
        <w:tc>
          <w:tcPr>
            <w:tcW w:w="923" w:type="pct"/>
            <w:shd w:val="pct10" w:color="auto" w:fill="auto"/>
          </w:tcPr>
          <w:p w14:paraId="515BF000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9A9F3E6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F130318" w14:textId="3091850C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3A5A7AF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1E641E78" w14:textId="610DD84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FB2C786" w14:textId="77777777" w:rsidR="00356042" w:rsidRPr="00AE03C6" w:rsidRDefault="00356042" w:rsidP="00A73F0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489D328D" w14:textId="1ECD9D89" w:rsidR="00356042" w:rsidRPr="00B7321B" w:rsidRDefault="00356042" w:rsidP="00A73F0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rek HOW</w:t>
            </w:r>
          </w:p>
        </w:tc>
        <w:tc>
          <w:tcPr>
            <w:tcW w:w="923" w:type="pct"/>
            <w:shd w:val="clear" w:color="auto" w:fill="auto"/>
          </w:tcPr>
          <w:p w14:paraId="7DBB78CA" w14:textId="77777777" w:rsidR="00356042" w:rsidRDefault="00356042" w:rsidP="00A73F0C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lectronics Engineer</w:t>
            </w:r>
          </w:p>
          <w:p w14:paraId="60646F77" w14:textId="3CF0A86A" w:rsidR="00356042" w:rsidRPr="00B7321B" w:rsidRDefault="00356042" w:rsidP="00A73F0C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ivil Aviation Department</w:t>
            </w:r>
          </w:p>
        </w:tc>
        <w:tc>
          <w:tcPr>
            <w:tcW w:w="923" w:type="pct"/>
            <w:gridSpan w:val="2"/>
          </w:tcPr>
          <w:p w14:paraId="24CEEE04" w14:textId="77777777" w:rsidR="00A4377B" w:rsidRPr="00B7321B" w:rsidRDefault="00A4377B" w:rsidP="00A4377B">
            <w:pPr>
              <w:tabs>
                <w:tab w:val="left" w:pos="856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>+852 2910 6586</w:t>
            </w:r>
          </w:p>
          <w:p w14:paraId="318DDAAF" w14:textId="77777777" w:rsidR="00A4377B" w:rsidRPr="00B7321B" w:rsidRDefault="00A4377B" w:rsidP="00A4377B">
            <w:pPr>
              <w:tabs>
                <w:tab w:val="left" w:pos="856"/>
                <w:tab w:val="left" w:pos="10512"/>
              </w:tabs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>+852 2845 7160</w:t>
            </w:r>
          </w:p>
          <w:p w14:paraId="5AC7A019" w14:textId="77777777" w:rsidR="00356042" w:rsidRPr="00B7321B" w:rsidRDefault="00356042" w:rsidP="00A73F0C">
            <w:pPr>
              <w:tabs>
                <w:tab w:val="left" w:pos="856"/>
              </w:tabs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7CFFBFF" w14:textId="4322D4F0" w:rsidR="00356042" w:rsidRDefault="00356042" w:rsidP="00A73F0C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  <w:hyperlink r:id="rId22" w:history="1">
              <w:r w:rsidRPr="00996C48">
                <w:rPr>
                  <w:rStyle w:val="Hyperlink"/>
                  <w:sz w:val="22"/>
                  <w:szCs w:val="22"/>
                </w:rPr>
                <w:t>cns_icao@cad.gov.hk</w:t>
              </w:r>
            </w:hyperlink>
            <w:r w:rsidR="00A304B9">
              <w:t>;</w:t>
            </w:r>
          </w:p>
          <w:p w14:paraId="2978E7DF" w14:textId="77777777" w:rsidR="00356042" w:rsidRPr="00B7321B" w:rsidRDefault="00356042" w:rsidP="00A73F0C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6B2EA0D0" w14:textId="77777777" w:rsidR="00356042" w:rsidRPr="00B7321B" w:rsidRDefault="00356042" w:rsidP="00A73F0C">
            <w:pPr>
              <w:tabs>
                <w:tab w:val="left" w:pos="856"/>
              </w:tabs>
              <w:rPr>
                <w:sz w:val="22"/>
                <w:szCs w:val="22"/>
              </w:rPr>
            </w:pPr>
          </w:p>
        </w:tc>
      </w:tr>
      <w:tr w:rsidR="003737EE" w:rsidRPr="00152E63" w14:paraId="50C2101A" w14:textId="1517B20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1F1ADE0" w14:textId="77777777" w:rsidR="00356042" w:rsidRPr="00AE03C6" w:rsidRDefault="00356042" w:rsidP="00A73F0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2FA81A68" w14:textId="17AF06C7" w:rsidR="00356042" w:rsidRPr="00B7321B" w:rsidRDefault="00356042" w:rsidP="00A73F0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ui Man Ho</w:t>
            </w:r>
          </w:p>
        </w:tc>
        <w:tc>
          <w:tcPr>
            <w:tcW w:w="923" w:type="pct"/>
            <w:shd w:val="clear" w:color="auto" w:fill="auto"/>
          </w:tcPr>
          <w:p w14:paraId="77E3B68A" w14:textId="77777777" w:rsidR="00356042" w:rsidRDefault="00356042" w:rsidP="00A73F0C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ssistant Director-General of Civil Aviation </w:t>
            </w:r>
            <w:r w:rsidRPr="00400C38">
              <w:rPr>
                <w:color w:val="000000" w:themeColor="text1"/>
                <w:sz w:val="22"/>
                <w:szCs w:val="22"/>
              </w:rPr>
              <w:t>(Air Traffic Engineering Services)</w:t>
            </w:r>
            <w:r w:rsidRPr="00400C38" w:rsidDel="00AD7401">
              <w:rPr>
                <w:color w:val="000000" w:themeColor="text1"/>
                <w:sz w:val="22"/>
                <w:szCs w:val="22"/>
              </w:rPr>
              <w:t xml:space="preserve"> </w:t>
            </w:r>
          </w:p>
          <w:p w14:paraId="15DCFF13" w14:textId="45C793F7" w:rsidR="00356042" w:rsidRPr="00B7321B" w:rsidRDefault="00356042" w:rsidP="00A73F0C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ivil Aviation Department</w:t>
            </w:r>
          </w:p>
        </w:tc>
        <w:tc>
          <w:tcPr>
            <w:tcW w:w="923" w:type="pct"/>
            <w:gridSpan w:val="2"/>
          </w:tcPr>
          <w:p w14:paraId="43F6CCBD" w14:textId="77777777" w:rsidR="002020D6" w:rsidRPr="00B7321B" w:rsidRDefault="002020D6" w:rsidP="002020D6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>+852 2910 6501</w:t>
            </w:r>
          </w:p>
          <w:p w14:paraId="2B9214AC" w14:textId="6E194AD2" w:rsidR="00356042" w:rsidRPr="00B7321B" w:rsidRDefault="002020D6" w:rsidP="002020D6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>+852 2845 7160</w:t>
            </w:r>
          </w:p>
        </w:tc>
        <w:tc>
          <w:tcPr>
            <w:tcW w:w="923" w:type="pct"/>
            <w:shd w:val="clear" w:color="auto" w:fill="auto"/>
          </w:tcPr>
          <w:p w14:paraId="36547672" w14:textId="4E328F3E" w:rsidR="00356042" w:rsidRDefault="00356042" w:rsidP="00A73F0C">
            <w:pPr>
              <w:rPr>
                <w:sz w:val="22"/>
                <w:szCs w:val="22"/>
              </w:rPr>
            </w:pPr>
            <w:hyperlink r:id="rId23" w:history="1">
              <w:r w:rsidRPr="00996C48">
                <w:rPr>
                  <w:rStyle w:val="Hyperlink"/>
                  <w:sz w:val="22"/>
                  <w:szCs w:val="22"/>
                </w:rPr>
                <w:t>cns_icao@cad.gov.hk</w:t>
              </w:r>
            </w:hyperlink>
            <w:r w:rsidR="00A304B9">
              <w:t>;</w:t>
            </w:r>
          </w:p>
          <w:p w14:paraId="7AE8D1B5" w14:textId="77777777" w:rsidR="00356042" w:rsidRPr="00B7321B" w:rsidRDefault="00356042" w:rsidP="00A73F0C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491663FB" w14:textId="77777777" w:rsidR="00356042" w:rsidRPr="00B7321B" w:rsidRDefault="00356042" w:rsidP="00A73F0C">
            <w:pPr>
              <w:rPr>
                <w:sz w:val="22"/>
                <w:szCs w:val="22"/>
              </w:rPr>
            </w:pPr>
          </w:p>
        </w:tc>
      </w:tr>
      <w:tr w:rsidR="003737EE" w:rsidRPr="00152E63" w14:paraId="15479110" w14:textId="17005A34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2A642591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5F01F76D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MACAO, CHINA</w:t>
            </w:r>
          </w:p>
        </w:tc>
        <w:tc>
          <w:tcPr>
            <w:tcW w:w="923" w:type="pct"/>
            <w:shd w:val="pct10" w:color="auto" w:fill="auto"/>
          </w:tcPr>
          <w:p w14:paraId="697E02F0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3088E593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22439212" w14:textId="1CF9A703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39146A0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25A02B90" w14:textId="6ECFA9C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594C217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66E6DDCB" w14:textId="35449FBB" w:rsidR="00356042" w:rsidRPr="00B7321B" w:rsidRDefault="00356042" w:rsidP="00C51A6D">
            <w:pPr>
              <w:rPr>
                <w:sz w:val="22"/>
                <w:szCs w:val="22"/>
              </w:rPr>
            </w:pPr>
            <w:r w:rsidRPr="00B52BFE">
              <w:rPr>
                <w:sz w:val="22"/>
                <w:szCs w:val="22"/>
              </w:rPr>
              <w:t>Mr. LO Veng Tong</w:t>
            </w:r>
          </w:p>
        </w:tc>
        <w:tc>
          <w:tcPr>
            <w:tcW w:w="923" w:type="pct"/>
            <w:shd w:val="clear" w:color="auto" w:fill="auto"/>
          </w:tcPr>
          <w:p w14:paraId="539256D3" w14:textId="77777777" w:rsidR="00356042" w:rsidRPr="007E50BF" w:rsidRDefault="00356042" w:rsidP="007E50BF">
            <w:pPr>
              <w:rPr>
                <w:color w:val="000000" w:themeColor="text1"/>
                <w:sz w:val="22"/>
                <w:szCs w:val="22"/>
              </w:rPr>
            </w:pPr>
            <w:r w:rsidRPr="007E50BF">
              <w:rPr>
                <w:color w:val="000000" w:themeColor="text1"/>
                <w:sz w:val="22"/>
                <w:szCs w:val="22"/>
              </w:rPr>
              <w:t>Senior Safety Officer</w:t>
            </w:r>
          </w:p>
          <w:p w14:paraId="3019CE78" w14:textId="77777777" w:rsidR="00356042" w:rsidRPr="007E50BF" w:rsidRDefault="00356042" w:rsidP="007E50BF">
            <w:pPr>
              <w:rPr>
                <w:color w:val="000000" w:themeColor="text1"/>
                <w:sz w:val="22"/>
                <w:szCs w:val="22"/>
              </w:rPr>
            </w:pPr>
            <w:r w:rsidRPr="007E50BF">
              <w:rPr>
                <w:color w:val="000000" w:themeColor="text1"/>
                <w:sz w:val="22"/>
                <w:szCs w:val="22"/>
              </w:rPr>
              <w:t>Civil Aviation Authority of</w:t>
            </w:r>
          </w:p>
          <w:p w14:paraId="41D7B540" w14:textId="6912A80F" w:rsidR="00356042" w:rsidRPr="00B7321B" w:rsidRDefault="00356042" w:rsidP="007E50BF">
            <w:pPr>
              <w:rPr>
                <w:color w:val="000000" w:themeColor="text1"/>
                <w:sz w:val="22"/>
                <w:szCs w:val="22"/>
              </w:rPr>
            </w:pPr>
            <w:r w:rsidRPr="007E50BF">
              <w:rPr>
                <w:color w:val="000000" w:themeColor="text1"/>
                <w:sz w:val="22"/>
                <w:szCs w:val="22"/>
              </w:rPr>
              <w:t>Macao. China</w:t>
            </w:r>
          </w:p>
        </w:tc>
        <w:tc>
          <w:tcPr>
            <w:tcW w:w="923" w:type="pct"/>
            <w:gridSpan w:val="2"/>
          </w:tcPr>
          <w:p w14:paraId="73DDF2E9" w14:textId="77777777" w:rsidR="00D32331" w:rsidRPr="0095675F" w:rsidRDefault="00D32331" w:rsidP="00D32331">
            <w:pPr>
              <w:rPr>
                <w:sz w:val="22"/>
                <w:szCs w:val="22"/>
                <w:lang w:val="pt-BR"/>
              </w:rPr>
            </w:pPr>
            <w:r w:rsidRPr="0095675F">
              <w:rPr>
                <w:sz w:val="22"/>
                <w:szCs w:val="22"/>
                <w:lang w:val="pt-BR"/>
              </w:rPr>
              <w:t>Tel:</w:t>
            </w:r>
            <w:r w:rsidRPr="0095675F">
              <w:rPr>
                <w:lang w:val="pt-BR"/>
              </w:rPr>
              <w:t xml:space="preserve"> </w:t>
            </w:r>
            <w:r w:rsidRPr="0095675F">
              <w:rPr>
                <w:sz w:val="22"/>
                <w:szCs w:val="22"/>
                <w:lang w:val="pt-BR"/>
              </w:rPr>
              <w:t xml:space="preserve"> +853-87964132</w:t>
            </w:r>
          </w:p>
          <w:p w14:paraId="24BCC0B1" w14:textId="77777777" w:rsidR="00D32331" w:rsidRPr="0095675F" w:rsidRDefault="00D32331" w:rsidP="00D32331">
            <w:pPr>
              <w:rPr>
                <w:sz w:val="22"/>
                <w:szCs w:val="22"/>
                <w:lang w:val="pt-BR"/>
              </w:rPr>
            </w:pPr>
            <w:r w:rsidRPr="0095675F">
              <w:rPr>
                <w:sz w:val="22"/>
                <w:szCs w:val="22"/>
                <w:lang w:val="pt-BR"/>
              </w:rPr>
              <w:t>Fax:</w:t>
            </w:r>
            <w:r w:rsidRPr="00E106FA">
              <w:rPr>
                <w:sz w:val="22"/>
                <w:szCs w:val="22"/>
                <w:lang w:val="pt-BR"/>
              </w:rPr>
              <w:t xml:space="preserve"> +853-28338089</w:t>
            </w:r>
          </w:p>
          <w:p w14:paraId="48B95C99" w14:textId="3B3ED0D3" w:rsidR="00356042" w:rsidRPr="0095675F" w:rsidRDefault="00356042" w:rsidP="00B6433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3A3BDD28" w14:textId="6FC20F0A" w:rsidR="00356042" w:rsidRPr="00770156" w:rsidRDefault="00356042" w:rsidP="00B6433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hyperlink r:id="rId24" w:history="1">
              <w:r w:rsidRPr="00A31A7C">
                <w:rPr>
                  <w:rStyle w:val="Hyperlink"/>
                  <w:sz w:val="22"/>
                  <w:szCs w:val="22"/>
                  <w:lang w:val="pt-BR"/>
                </w:rPr>
                <w:t>freemanlo@aacm.gov.mo</w:t>
              </w:r>
            </w:hyperlink>
            <w:r w:rsidR="00A304B9">
              <w:t>;</w:t>
            </w:r>
          </w:p>
        </w:tc>
        <w:tc>
          <w:tcPr>
            <w:tcW w:w="926" w:type="pct"/>
          </w:tcPr>
          <w:p w14:paraId="2FB239C6" w14:textId="77777777" w:rsidR="00356042" w:rsidRPr="0095675F" w:rsidRDefault="00356042" w:rsidP="00B6433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213318BE" w14:textId="2EC447C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CB3F999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6F7B2497" w14:textId="6D37B365" w:rsidR="00356042" w:rsidRPr="00B7321B" w:rsidRDefault="00356042" w:rsidP="00C51A6D">
            <w:pPr>
              <w:rPr>
                <w:sz w:val="22"/>
                <w:szCs w:val="22"/>
              </w:rPr>
            </w:pPr>
            <w:r w:rsidRPr="00257B0B">
              <w:rPr>
                <w:sz w:val="22"/>
                <w:szCs w:val="22"/>
              </w:rPr>
              <w:t>Mr. LO Veng Tong</w:t>
            </w:r>
          </w:p>
        </w:tc>
        <w:tc>
          <w:tcPr>
            <w:tcW w:w="923" w:type="pct"/>
            <w:shd w:val="clear" w:color="auto" w:fill="auto"/>
          </w:tcPr>
          <w:p w14:paraId="1DF8AC90" w14:textId="77777777" w:rsidR="00356042" w:rsidRPr="009C19CA" w:rsidRDefault="00356042" w:rsidP="009C19CA">
            <w:pPr>
              <w:rPr>
                <w:color w:val="000000" w:themeColor="text1"/>
                <w:sz w:val="22"/>
                <w:szCs w:val="22"/>
              </w:rPr>
            </w:pPr>
            <w:r w:rsidRPr="009C19CA">
              <w:rPr>
                <w:color w:val="000000" w:themeColor="text1"/>
                <w:sz w:val="22"/>
                <w:szCs w:val="22"/>
              </w:rPr>
              <w:t>Senior Safety Officer</w:t>
            </w:r>
          </w:p>
          <w:p w14:paraId="6800C06A" w14:textId="77777777" w:rsidR="00356042" w:rsidRPr="009C19CA" w:rsidRDefault="00356042" w:rsidP="009C19CA">
            <w:pPr>
              <w:rPr>
                <w:color w:val="000000" w:themeColor="text1"/>
                <w:sz w:val="22"/>
                <w:szCs w:val="22"/>
              </w:rPr>
            </w:pPr>
            <w:r w:rsidRPr="009C19CA">
              <w:rPr>
                <w:color w:val="000000" w:themeColor="text1"/>
                <w:sz w:val="22"/>
                <w:szCs w:val="22"/>
              </w:rPr>
              <w:t>Civil Aviation Authority of</w:t>
            </w:r>
          </w:p>
          <w:p w14:paraId="6237B608" w14:textId="7FE293DF" w:rsidR="00356042" w:rsidRPr="00B7321B" w:rsidRDefault="00356042" w:rsidP="009C19CA">
            <w:pPr>
              <w:rPr>
                <w:color w:val="000000" w:themeColor="text1"/>
                <w:sz w:val="22"/>
                <w:szCs w:val="22"/>
              </w:rPr>
            </w:pPr>
            <w:r w:rsidRPr="009C19CA">
              <w:rPr>
                <w:color w:val="000000" w:themeColor="text1"/>
                <w:sz w:val="22"/>
                <w:szCs w:val="22"/>
              </w:rPr>
              <w:t>Macao. China</w:t>
            </w:r>
          </w:p>
        </w:tc>
        <w:tc>
          <w:tcPr>
            <w:tcW w:w="923" w:type="pct"/>
            <w:gridSpan w:val="2"/>
          </w:tcPr>
          <w:p w14:paraId="776D13BD" w14:textId="77777777" w:rsidR="00316E06" w:rsidRPr="0095675F" w:rsidRDefault="00316E06" w:rsidP="00316E06">
            <w:pPr>
              <w:rPr>
                <w:sz w:val="22"/>
                <w:szCs w:val="22"/>
                <w:lang w:val="pt-BR"/>
              </w:rPr>
            </w:pPr>
            <w:r w:rsidRPr="0095675F">
              <w:rPr>
                <w:sz w:val="22"/>
                <w:szCs w:val="22"/>
                <w:lang w:val="pt-BR"/>
              </w:rPr>
              <w:t>Tel:</w:t>
            </w:r>
            <w:r w:rsidRPr="0095675F">
              <w:rPr>
                <w:lang w:val="pt-BR"/>
              </w:rPr>
              <w:t xml:space="preserve"> </w:t>
            </w:r>
            <w:r w:rsidRPr="0095675F">
              <w:rPr>
                <w:sz w:val="22"/>
                <w:szCs w:val="22"/>
                <w:lang w:val="pt-BR"/>
              </w:rPr>
              <w:t xml:space="preserve"> +853-87964132</w:t>
            </w:r>
          </w:p>
          <w:p w14:paraId="2E9B2E1A" w14:textId="77777777" w:rsidR="00316E06" w:rsidRPr="0095675F" w:rsidRDefault="00316E06" w:rsidP="00316E06">
            <w:pPr>
              <w:rPr>
                <w:sz w:val="22"/>
                <w:szCs w:val="22"/>
                <w:lang w:val="pt-BR"/>
              </w:rPr>
            </w:pPr>
            <w:r w:rsidRPr="0095675F">
              <w:rPr>
                <w:sz w:val="22"/>
                <w:szCs w:val="22"/>
                <w:lang w:val="pt-BR"/>
              </w:rPr>
              <w:t>Fax:</w:t>
            </w:r>
            <w:r w:rsidRPr="00E106FA">
              <w:rPr>
                <w:sz w:val="22"/>
                <w:szCs w:val="22"/>
                <w:lang w:val="pt-BR"/>
              </w:rPr>
              <w:t xml:space="preserve"> +853-28338089</w:t>
            </w:r>
          </w:p>
          <w:p w14:paraId="383594A3" w14:textId="2B3DA844" w:rsidR="00356042" w:rsidRPr="0095675F" w:rsidRDefault="00356042" w:rsidP="00634B9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60AAA8B3" w14:textId="7142AEBE" w:rsidR="00356042" w:rsidRDefault="00356042" w:rsidP="00634B98">
            <w:pPr>
              <w:rPr>
                <w:sz w:val="22"/>
                <w:szCs w:val="22"/>
                <w:lang w:val="pt-BR"/>
              </w:rPr>
            </w:pPr>
            <w:hyperlink r:id="rId25" w:history="1">
              <w:r w:rsidRPr="00A31A7C">
                <w:rPr>
                  <w:rStyle w:val="Hyperlink"/>
                  <w:sz w:val="22"/>
                  <w:szCs w:val="22"/>
                  <w:lang w:val="pt-BR"/>
                </w:rPr>
                <w:t>freemanlo@aacm.gov.mo</w:t>
              </w:r>
            </w:hyperlink>
            <w:r w:rsidR="00A304B9">
              <w:t>;</w:t>
            </w:r>
          </w:p>
          <w:p w14:paraId="60F48F87" w14:textId="7B0860FF" w:rsidR="00356042" w:rsidRPr="00770156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3B033FB7" w14:textId="77777777" w:rsidR="00356042" w:rsidRPr="0095675F" w:rsidRDefault="00356042" w:rsidP="00634B98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3E17511D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14AA34B" w14:textId="77777777" w:rsidR="009A2AFC" w:rsidRDefault="009A2AFC" w:rsidP="009A2AFC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923" w:type="pct"/>
            <w:shd w:val="clear" w:color="auto" w:fill="auto"/>
          </w:tcPr>
          <w:p w14:paraId="67673E80" w14:textId="73C87441" w:rsidR="009A2AFC" w:rsidRPr="00257B0B" w:rsidRDefault="00EC6E17" w:rsidP="009A2AFC">
            <w:pPr>
              <w:rPr>
                <w:sz w:val="22"/>
                <w:szCs w:val="22"/>
              </w:rPr>
            </w:pPr>
            <w:r w:rsidRPr="00190CAC">
              <w:rPr>
                <w:b/>
              </w:rPr>
              <w:t>COOK ISLANDS</w:t>
            </w:r>
          </w:p>
        </w:tc>
        <w:tc>
          <w:tcPr>
            <w:tcW w:w="923" w:type="pct"/>
            <w:shd w:val="clear" w:color="auto" w:fill="auto"/>
          </w:tcPr>
          <w:p w14:paraId="7ED5A590" w14:textId="77777777" w:rsidR="009A2AFC" w:rsidRPr="009C19CA" w:rsidRDefault="009A2AFC" w:rsidP="009A2AFC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653D892F" w14:textId="77777777" w:rsidR="009A2AFC" w:rsidRPr="0095675F" w:rsidRDefault="009A2AFC" w:rsidP="009A2AFC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04C4C44B" w14:textId="77777777" w:rsidR="009A2AFC" w:rsidRDefault="009A2AFC" w:rsidP="009A2AFC"/>
        </w:tc>
        <w:tc>
          <w:tcPr>
            <w:tcW w:w="926" w:type="pct"/>
          </w:tcPr>
          <w:p w14:paraId="0BAB1A29" w14:textId="77777777" w:rsidR="009A2AFC" w:rsidRPr="0095675F" w:rsidRDefault="009A2AFC" w:rsidP="009A2AFC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400586F1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A009690" w14:textId="5646E56B" w:rsidR="009A2AFC" w:rsidRDefault="00EC6E17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139D004F" w14:textId="77777777" w:rsidR="009A2AFC" w:rsidRPr="00257B0B" w:rsidRDefault="009A2AFC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921A30E" w14:textId="77777777" w:rsidR="009A2AFC" w:rsidRPr="009C19CA" w:rsidRDefault="009A2AFC" w:rsidP="009C19C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6A790715" w14:textId="77777777" w:rsidR="009A2AFC" w:rsidRPr="0095675F" w:rsidRDefault="009A2AFC" w:rsidP="00634B9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FFFF00"/>
          </w:tcPr>
          <w:p w14:paraId="401196E8" w14:textId="77777777" w:rsidR="009A2AFC" w:rsidRDefault="009A2AFC" w:rsidP="00634B98"/>
        </w:tc>
        <w:tc>
          <w:tcPr>
            <w:tcW w:w="926" w:type="pct"/>
            <w:shd w:val="clear" w:color="auto" w:fill="FFFF00"/>
          </w:tcPr>
          <w:p w14:paraId="7DD719CB" w14:textId="77777777" w:rsidR="009A2AFC" w:rsidRPr="0095675F" w:rsidRDefault="009A2AFC" w:rsidP="00634B98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7BCE736B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9412339" w14:textId="353C2BDC" w:rsidR="009A2AFC" w:rsidRDefault="00EC6E17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62F13086" w14:textId="77777777" w:rsidR="009A2AFC" w:rsidRPr="00257B0B" w:rsidRDefault="009A2AFC" w:rsidP="00C51A6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59DF7752" w14:textId="77777777" w:rsidR="009A2AFC" w:rsidRPr="009C19CA" w:rsidRDefault="009A2AFC" w:rsidP="009C19C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6CF15B2E" w14:textId="77777777" w:rsidR="009A2AFC" w:rsidRPr="0095675F" w:rsidRDefault="009A2AFC" w:rsidP="00634B9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FFFF00"/>
          </w:tcPr>
          <w:p w14:paraId="0243DE1D" w14:textId="77777777" w:rsidR="009A2AFC" w:rsidRDefault="009A2AFC" w:rsidP="00634B98"/>
        </w:tc>
        <w:tc>
          <w:tcPr>
            <w:tcW w:w="926" w:type="pct"/>
            <w:shd w:val="clear" w:color="auto" w:fill="FFFF00"/>
          </w:tcPr>
          <w:p w14:paraId="00ACAF51" w14:textId="77777777" w:rsidR="009A2AFC" w:rsidRPr="0095675F" w:rsidRDefault="009A2AFC" w:rsidP="00634B98">
            <w:pPr>
              <w:rPr>
                <w:sz w:val="22"/>
                <w:szCs w:val="22"/>
                <w:lang w:val="pt-BR"/>
              </w:rPr>
            </w:pPr>
          </w:p>
        </w:tc>
      </w:tr>
      <w:tr w:rsidR="00B73A1D" w:rsidRPr="00152E63" w14:paraId="21FCA710" w14:textId="3054CE12" w:rsidTr="003737EE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3DDD5012" w14:textId="77777777" w:rsidR="00B73A1D" w:rsidRPr="00770156" w:rsidRDefault="00B73A1D" w:rsidP="00B7321B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2309" w:type="pct"/>
            <w:gridSpan w:val="3"/>
            <w:shd w:val="pct10" w:color="auto" w:fill="auto"/>
          </w:tcPr>
          <w:p w14:paraId="23A8E8EE" w14:textId="4089474F" w:rsidR="00B73A1D" w:rsidRPr="00B73A1D" w:rsidRDefault="00B73A1D" w:rsidP="00B7321B">
            <w:pPr>
              <w:rPr>
                <w:b/>
              </w:rPr>
            </w:pPr>
            <w:r w:rsidRPr="00190CAC">
              <w:rPr>
                <w:b/>
              </w:rPr>
              <w:t>DEMOCRATIC PEOPLE'S</w:t>
            </w:r>
            <w:r>
              <w:rPr>
                <w:b/>
              </w:rPr>
              <w:t xml:space="preserve"> </w:t>
            </w:r>
            <w:r w:rsidRPr="00190CAC">
              <w:rPr>
                <w:b/>
              </w:rPr>
              <w:t>REPUBLIC OF KOREA</w:t>
            </w:r>
          </w:p>
        </w:tc>
        <w:tc>
          <w:tcPr>
            <w:tcW w:w="2309" w:type="pct"/>
            <w:gridSpan w:val="3"/>
            <w:shd w:val="pct10" w:color="auto" w:fill="auto"/>
          </w:tcPr>
          <w:p w14:paraId="40725E42" w14:textId="77777777" w:rsidR="00B73A1D" w:rsidRPr="00B7321B" w:rsidRDefault="00B73A1D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46AB62D8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69E1362" w14:textId="766AF540" w:rsidR="00B73A1D" w:rsidRPr="00B73A1D" w:rsidRDefault="00B73A1D" w:rsidP="00B73A1D">
            <w:pPr>
              <w:tabs>
                <w:tab w:val="left" w:pos="300"/>
              </w:tabs>
              <w:ind w:left="-119"/>
              <w:rPr>
                <w:bCs/>
              </w:rPr>
            </w:pPr>
            <w:r>
              <w:rPr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295A8B7E" w14:textId="77777777" w:rsidR="00B73A1D" w:rsidRPr="00B7321B" w:rsidRDefault="00B73A1D" w:rsidP="00B73A1D">
            <w:pPr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1A6220A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2D749521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C89CF01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7DD74628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2740C03A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E97CB69" w14:textId="004F7DC8" w:rsidR="00B73A1D" w:rsidRPr="00B73A1D" w:rsidRDefault="00B73A1D" w:rsidP="00B73A1D">
            <w:pPr>
              <w:tabs>
                <w:tab w:val="left" w:pos="300"/>
              </w:tabs>
              <w:ind w:left="-119"/>
              <w:rPr>
                <w:bCs/>
              </w:rPr>
            </w:pPr>
            <w:r>
              <w:rPr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30636ACA" w14:textId="77777777" w:rsidR="00B73A1D" w:rsidRPr="00B7321B" w:rsidRDefault="00B73A1D" w:rsidP="00B73A1D">
            <w:pPr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1049395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579EB0EA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DF5EF86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5EF2E4CF" w14:textId="77777777" w:rsidR="00B73A1D" w:rsidRPr="00B7321B" w:rsidRDefault="00B73A1D" w:rsidP="00B73A1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333043EA" w14:textId="77777777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247DA4E5" w14:textId="77777777" w:rsidR="00EC6E17" w:rsidRPr="00B73A1D" w:rsidRDefault="00EC6E17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032BA88E" w14:textId="4E5A4A66" w:rsidR="00EC6E17" w:rsidRPr="00B7321B" w:rsidRDefault="00EC6E17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FIJI</w:t>
            </w:r>
          </w:p>
        </w:tc>
        <w:tc>
          <w:tcPr>
            <w:tcW w:w="923" w:type="pct"/>
            <w:shd w:val="pct10" w:color="auto" w:fill="auto"/>
          </w:tcPr>
          <w:p w14:paraId="3CEE0E60" w14:textId="77777777" w:rsidR="00EC6E17" w:rsidRPr="00B7321B" w:rsidRDefault="00EC6E17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3AA5AF6" w14:textId="77777777" w:rsidR="00EC6E17" w:rsidRPr="00B7321B" w:rsidRDefault="00EC6E17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097050EF" w14:textId="77777777" w:rsidR="00EC6E17" w:rsidRPr="00B7321B" w:rsidRDefault="00EC6E17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34DD91D4" w14:textId="77777777" w:rsidR="00EC6E17" w:rsidRPr="00B7321B" w:rsidRDefault="00EC6E17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309918FA" w14:textId="61D2B47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4A1D7EB" w14:textId="77777777" w:rsidR="00356042" w:rsidRPr="00AE03C6" w:rsidRDefault="00356042" w:rsidP="0089630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7FE53AAB" w14:textId="77777777" w:rsidR="00356042" w:rsidRPr="00B7321B" w:rsidRDefault="00356042" w:rsidP="0089630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eima</w:t>
            </w:r>
            <w:proofErr w:type="spellEnd"/>
            <w:r>
              <w:rPr>
                <w:sz w:val="22"/>
                <w:szCs w:val="22"/>
              </w:rPr>
              <w:t xml:space="preserve"> Bolanavatu</w:t>
            </w:r>
          </w:p>
        </w:tc>
        <w:tc>
          <w:tcPr>
            <w:tcW w:w="923" w:type="pct"/>
            <w:shd w:val="clear" w:color="auto" w:fill="auto"/>
          </w:tcPr>
          <w:p w14:paraId="1808AC55" w14:textId="77777777" w:rsidR="00356042" w:rsidRDefault="00356042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NS Inspector (CNS)</w:t>
            </w:r>
          </w:p>
          <w:p w14:paraId="1FC7F63F" w14:textId="77777777" w:rsidR="00356042" w:rsidRPr="00E71A87" w:rsidRDefault="00356042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ivil Aviation Authority of Fiji (CAAF)</w:t>
            </w:r>
          </w:p>
        </w:tc>
        <w:tc>
          <w:tcPr>
            <w:tcW w:w="923" w:type="pct"/>
            <w:gridSpan w:val="2"/>
          </w:tcPr>
          <w:p w14:paraId="0739E606" w14:textId="77777777" w:rsidR="00F3231D" w:rsidRPr="00B7321B" w:rsidRDefault="00F3231D" w:rsidP="00F3231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>+679 999 5217</w:t>
            </w:r>
          </w:p>
          <w:p w14:paraId="533A2661" w14:textId="77777777" w:rsidR="00F3231D" w:rsidRPr="00B7321B" w:rsidRDefault="00F3231D" w:rsidP="00F3231D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>+679 672 1500</w:t>
            </w:r>
          </w:p>
          <w:p w14:paraId="7AD821CD" w14:textId="2C20F3E8" w:rsidR="00356042" w:rsidRPr="00B7321B" w:rsidRDefault="00356042" w:rsidP="00896306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C164C24" w14:textId="28DDB256" w:rsidR="00356042" w:rsidRDefault="00356042" w:rsidP="00896306">
            <w:pPr>
              <w:tabs>
                <w:tab w:val="left" w:pos="766"/>
                <w:tab w:val="center" w:pos="4177"/>
              </w:tabs>
              <w:rPr>
                <w:sz w:val="22"/>
                <w:szCs w:val="22"/>
              </w:rPr>
            </w:pPr>
            <w:hyperlink r:id="rId26" w:history="1">
              <w:r w:rsidRPr="00996C48">
                <w:rPr>
                  <w:rStyle w:val="Hyperlink"/>
                  <w:sz w:val="22"/>
                  <w:szCs w:val="22"/>
                </w:rPr>
                <w:t>sereima.bolanavatu@caaf.org.fj</w:t>
              </w:r>
            </w:hyperlink>
            <w:r w:rsidR="00A304B9">
              <w:t>;</w:t>
            </w:r>
            <w:r>
              <w:rPr>
                <w:sz w:val="22"/>
                <w:szCs w:val="22"/>
              </w:rPr>
              <w:tab/>
            </w:r>
          </w:p>
          <w:p w14:paraId="2E73EEB3" w14:textId="77777777" w:rsidR="00356042" w:rsidRPr="00E71A87" w:rsidRDefault="00356042" w:rsidP="00896306">
            <w:pPr>
              <w:tabs>
                <w:tab w:val="center" w:pos="4177"/>
              </w:tabs>
              <w:rPr>
                <w:color w:val="000000"/>
                <w:sz w:val="22"/>
                <w:szCs w:val="22"/>
              </w:rPr>
            </w:pPr>
          </w:p>
        </w:tc>
        <w:tc>
          <w:tcPr>
            <w:tcW w:w="926" w:type="pct"/>
          </w:tcPr>
          <w:p w14:paraId="6B632169" w14:textId="77777777" w:rsidR="00356042" w:rsidRPr="00B7321B" w:rsidRDefault="00356042" w:rsidP="00896306">
            <w:pPr>
              <w:rPr>
                <w:sz w:val="22"/>
                <w:szCs w:val="22"/>
              </w:rPr>
            </w:pPr>
          </w:p>
        </w:tc>
      </w:tr>
      <w:tr w:rsidR="003737EE" w:rsidRPr="00A304B9" w14:paraId="47EF0C6B" w14:textId="1963C64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6B9D73F" w14:textId="16B8BB85" w:rsidR="00356042" w:rsidRDefault="00356042" w:rsidP="0089630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3283614E" w14:textId="25325C9D" w:rsidR="00356042" w:rsidRPr="005E37D2" w:rsidRDefault="00356042" w:rsidP="00896306">
            <w:pPr>
              <w:rPr>
                <w:sz w:val="22"/>
                <w:szCs w:val="22"/>
                <w:lang w:val="pt-BR"/>
              </w:rPr>
            </w:pPr>
            <w:r w:rsidRPr="005E37D2">
              <w:rPr>
                <w:sz w:val="22"/>
                <w:szCs w:val="22"/>
                <w:lang w:val="pt-BR"/>
              </w:rPr>
              <w:t>Mr. Sakiusa Dovibula Vakacautadra Junior</w:t>
            </w:r>
          </w:p>
        </w:tc>
        <w:tc>
          <w:tcPr>
            <w:tcW w:w="923" w:type="pct"/>
            <w:shd w:val="clear" w:color="auto" w:fill="auto"/>
          </w:tcPr>
          <w:p w14:paraId="59F64263" w14:textId="77777777" w:rsidR="00356042" w:rsidRPr="00A94F33" w:rsidRDefault="00356042" w:rsidP="00A94F33">
            <w:pPr>
              <w:rPr>
                <w:color w:val="000000"/>
                <w:sz w:val="22"/>
                <w:szCs w:val="22"/>
              </w:rPr>
            </w:pPr>
            <w:r w:rsidRPr="00A94F33">
              <w:rPr>
                <w:color w:val="000000"/>
                <w:sz w:val="22"/>
                <w:szCs w:val="22"/>
              </w:rPr>
              <w:t>Air Navigation Services Inspector – CNS</w:t>
            </w:r>
          </w:p>
          <w:p w14:paraId="7538C9DF" w14:textId="575DC201" w:rsidR="00356042" w:rsidRPr="00A94F33" w:rsidRDefault="00356042" w:rsidP="00A94F33">
            <w:pPr>
              <w:rPr>
                <w:color w:val="000000"/>
                <w:sz w:val="22"/>
                <w:szCs w:val="22"/>
              </w:rPr>
            </w:pPr>
            <w:r w:rsidRPr="00A94F33">
              <w:rPr>
                <w:color w:val="000000"/>
                <w:sz w:val="22"/>
                <w:szCs w:val="22"/>
              </w:rPr>
              <w:t>Civil Aviation Authority of Fiji</w:t>
            </w:r>
          </w:p>
        </w:tc>
        <w:tc>
          <w:tcPr>
            <w:tcW w:w="923" w:type="pct"/>
            <w:gridSpan w:val="2"/>
          </w:tcPr>
          <w:p w14:paraId="13EFA84E" w14:textId="77777777" w:rsidR="00347C9D" w:rsidRPr="00A94F33" w:rsidRDefault="00347C9D" w:rsidP="00347C9D">
            <w:pPr>
              <w:rPr>
                <w:sz w:val="22"/>
                <w:szCs w:val="22"/>
                <w:lang w:val="pt-BR"/>
              </w:rPr>
            </w:pPr>
            <w:r w:rsidRPr="00A94F33">
              <w:rPr>
                <w:sz w:val="22"/>
                <w:szCs w:val="22"/>
                <w:lang w:val="pt-BR"/>
              </w:rPr>
              <w:t>Tel: +679 998 8107</w:t>
            </w:r>
          </w:p>
          <w:p w14:paraId="6C1885F6" w14:textId="77777777" w:rsidR="00347C9D" w:rsidRPr="00A94F33" w:rsidRDefault="00347C9D" w:rsidP="00347C9D">
            <w:pPr>
              <w:rPr>
                <w:sz w:val="22"/>
                <w:szCs w:val="22"/>
                <w:lang w:val="pt-BR"/>
              </w:rPr>
            </w:pPr>
            <w:r w:rsidRPr="00A94F33">
              <w:rPr>
                <w:sz w:val="22"/>
                <w:szCs w:val="22"/>
                <w:lang w:val="pt-BR"/>
              </w:rPr>
              <w:t>Fax: +679 672 1500</w:t>
            </w:r>
          </w:p>
          <w:p w14:paraId="3ADB73C0" w14:textId="1E0A807B" w:rsidR="00356042" w:rsidRPr="004E2A2A" w:rsidRDefault="00356042" w:rsidP="00A94F33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D2F9395" w14:textId="5A1E9C48" w:rsidR="00356042" w:rsidRPr="00A304B9" w:rsidRDefault="00356042" w:rsidP="00A94F33">
            <w:pPr>
              <w:rPr>
                <w:sz w:val="22"/>
                <w:szCs w:val="22"/>
              </w:rPr>
            </w:pPr>
            <w:hyperlink r:id="rId27" w:history="1">
              <w:r w:rsidRPr="00A304B9">
                <w:rPr>
                  <w:rStyle w:val="Hyperlink"/>
                  <w:sz w:val="22"/>
                  <w:szCs w:val="22"/>
                </w:rPr>
                <w:t>sakiusa.vakacautadra@caaf.org.fj</w:t>
              </w:r>
            </w:hyperlink>
            <w:r w:rsidR="00A304B9">
              <w:t>;</w:t>
            </w:r>
          </w:p>
          <w:p w14:paraId="1EA5565E" w14:textId="5E7737BE" w:rsidR="00356042" w:rsidRPr="00A304B9" w:rsidRDefault="00356042" w:rsidP="00A94F33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23BA4D83" w14:textId="77777777" w:rsidR="00356042" w:rsidRPr="00A304B9" w:rsidRDefault="00356042" w:rsidP="00A94F33">
            <w:pPr>
              <w:rPr>
                <w:sz w:val="22"/>
                <w:szCs w:val="22"/>
              </w:rPr>
            </w:pPr>
          </w:p>
        </w:tc>
      </w:tr>
      <w:tr w:rsidR="003737EE" w:rsidRPr="00152E63" w14:paraId="43EE5042" w14:textId="4D97F44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C600163" w14:textId="77777777" w:rsidR="00356042" w:rsidRPr="00AE03C6" w:rsidRDefault="00356042" w:rsidP="0089630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0A22399D" w14:textId="77777777" w:rsidR="00356042" w:rsidRPr="00B7321B" w:rsidRDefault="00356042" w:rsidP="0089630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eima</w:t>
            </w:r>
            <w:proofErr w:type="spellEnd"/>
            <w:r>
              <w:rPr>
                <w:sz w:val="22"/>
                <w:szCs w:val="22"/>
              </w:rPr>
              <w:t xml:space="preserve"> Bolanavatu</w:t>
            </w:r>
          </w:p>
        </w:tc>
        <w:tc>
          <w:tcPr>
            <w:tcW w:w="923" w:type="pct"/>
            <w:shd w:val="clear" w:color="auto" w:fill="auto"/>
          </w:tcPr>
          <w:p w14:paraId="5E08FF3F" w14:textId="77777777" w:rsidR="00356042" w:rsidRDefault="00356042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NS Inspector (CNS)</w:t>
            </w:r>
          </w:p>
          <w:p w14:paraId="1A34EB1B" w14:textId="77777777" w:rsidR="00356042" w:rsidRPr="00E71A87" w:rsidRDefault="00356042" w:rsidP="0089630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ivil Aviation Authority of Fiji (CAAF)</w:t>
            </w:r>
          </w:p>
        </w:tc>
        <w:tc>
          <w:tcPr>
            <w:tcW w:w="923" w:type="pct"/>
            <w:gridSpan w:val="2"/>
          </w:tcPr>
          <w:p w14:paraId="5103B88C" w14:textId="77777777" w:rsidR="00EF170C" w:rsidRPr="00B7321B" w:rsidRDefault="00EF170C" w:rsidP="00EF170C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ab/>
              <w:t>+679 999 5217</w:t>
            </w:r>
          </w:p>
          <w:p w14:paraId="16CBA8BB" w14:textId="77777777" w:rsidR="00EF170C" w:rsidRPr="00B7321B" w:rsidRDefault="00EF170C" w:rsidP="00EF170C">
            <w:pPr>
              <w:rPr>
                <w:sz w:val="22"/>
                <w:szCs w:val="22"/>
              </w:rPr>
            </w:pPr>
            <w:r w:rsidRPr="00B7321B">
              <w:rPr>
                <w:sz w:val="22"/>
                <w:szCs w:val="22"/>
              </w:rPr>
              <w:t>Fax:</w:t>
            </w:r>
            <w:r>
              <w:rPr>
                <w:sz w:val="22"/>
                <w:szCs w:val="22"/>
              </w:rPr>
              <w:tab/>
              <w:t>+679 672 1500</w:t>
            </w:r>
          </w:p>
          <w:p w14:paraId="105A3A36" w14:textId="77777777" w:rsidR="00356042" w:rsidRPr="00B7321B" w:rsidRDefault="00356042" w:rsidP="00896306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7CE3949" w14:textId="69760249" w:rsidR="00356042" w:rsidRDefault="00356042" w:rsidP="00896306">
            <w:pPr>
              <w:rPr>
                <w:sz w:val="22"/>
                <w:szCs w:val="22"/>
              </w:rPr>
            </w:pPr>
            <w:hyperlink r:id="rId28" w:history="1">
              <w:r w:rsidRPr="00192C37">
                <w:rPr>
                  <w:rStyle w:val="Hyperlink"/>
                  <w:sz w:val="22"/>
                  <w:szCs w:val="22"/>
                </w:rPr>
                <w:t>sereima.bolanavatu@caaf.org.fj</w:t>
              </w:r>
            </w:hyperlink>
            <w:r w:rsidR="00A304B9">
              <w:t>;</w:t>
            </w:r>
          </w:p>
          <w:p w14:paraId="6D788760" w14:textId="77777777" w:rsidR="00356042" w:rsidRPr="00B7321B" w:rsidRDefault="00356042" w:rsidP="00896306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5982299E" w14:textId="77777777" w:rsidR="00356042" w:rsidRPr="00B7321B" w:rsidRDefault="00356042" w:rsidP="00896306">
            <w:pPr>
              <w:rPr>
                <w:sz w:val="22"/>
                <w:szCs w:val="22"/>
              </w:rPr>
            </w:pPr>
          </w:p>
        </w:tc>
      </w:tr>
      <w:tr w:rsidR="003737EE" w:rsidRPr="00A304B9" w14:paraId="63C7CCA1" w14:textId="33D474AF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7903E24" w14:textId="65452484" w:rsidR="00356042" w:rsidRDefault="00356042" w:rsidP="0089630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23ACD0E8" w14:textId="608D32D3" w:rsidR="00356042" w:rsidRPr="00745F2F" w:rsidRDefault="00356042" w:rsidP="00896306">
            <w:pPr>
              <w:rPr>
                <w:sz w:val="22"/>
                <w:szCs w:val="22"/>
                <w:lang w:val="pt-BR"/>
              </w:rPr>
            </w:pPr>
            <w:r w:rsidRPr="00745F2F">
              <w:rPr>
                <w:sz w:val="22"/>
                <w:szCs w:val="22"/>
                <w:lang w:val="pt-BR"/>
              </w:rPr>
              <w:t>Mr. Sakiusa Dovibula Vakacautadra Junior</w:t>
            </w:r>
          </w:p>
        </w:tc>
        <w:tc>
          <w:tcPr>
            <w:tcW w:w="923" w:type="pct"/>
            <w:shd w:val="clear" w:color="auto" w:fill="auto"/>
          </w:tcPr>
          <w:p w14:paraId="133F0BD1" w14:textId="77777777" w:rsidR="00356042" w:rsidRPr="006B7BC7" w:rsidRDefault="00356042" w:rsidP="006B7BC7">
            <w:pPr>
              <w:rPr>
                <w:color w:val="000000"/>
                <w:sz w:val="22"/>
                <w:szCs w:val="22"/>
              </w:rPr>
            </w:pPr>
            <w:r w:rsidRPr="006B7BC7">
              <w:rPr>
                <w:color w:val="000000"/>
                <w:sz w:val="22"/>
                <w:szCs w:val="22"/>
              </w:rPr>
              <w:t>Air Navigation Services Inspector – CNS</w:t>
            </w:r>
          </w:p>
          <w:p w14:paraId="37D7285A" w14:textId="74B501A0" w:rsidR="00356042" w:rsidRDefault="00356042" w:rsidP="006B7BC7">
            <w:pPr>
              <w:rPr>
                <w:color w:val="000000"/>
                <w:sz w:val="22"/>
                <w:szCs w:val="22"/>
              </w:rPr>
            </w:pPr>
            <w:r w:rsidRPr="006B7BC7">
              <w:rPr>
                <w:color w:val="000000"/>
                <w:sz w:val="22"/>
                <w:szCs w:val="22"/>
              </w:rPr>
              <w:t>Civil Aviation Authority of Fiji</w:t>
            </w:r>
          </w:p>
        </w:tc>
        <w:tc>
          <w:tcPr>
            <w:tcW w:w="923" w:type="pct"/>
            <w:gridSpan w:val="2"/>
          </w:tcPr>
          <w:p w14:paraId="0549AD24" w14:textId="77777777" w:rsidR="00BE7BBC" w:rsidRPr="006B7BC7" w:rsidRDefault="00BE7BBC" w:rsidP="00BE7BBC">
            <w:pPr>
              <w:rPr>
                <w:sz w:val="22"/>
                <w:szCs w:val="22"/>
                <w:lang w:val="pt-BR"/>
              </w:rPr>
            </w:pPr>
            <w:r w:rsidRPr="006B7BC7">
              <w:rPr>
                <w:sz w:val="22"/>
                <w:szCs w:val="22"/>
                <w:lang w:val="pt-BR"/>
              </w:rPr>
              <w:t>Tel: +679 998 8107</w:t>
            </w:r>
          </w:p>
          <w:p w14:paraId="7683EB55" w14:textId="77777777" w:rsidR="00BE7BBC" w:rsidRPr="006B7BC7" w:rsidRDefault="00BE7BBC" w:rsidP="00BE7BBC">
            <w:pPr>
              <w:rPr>
                <w:sz w:val="22"/>
                <w:szCs w:val="22"/>
                <w:lang w:val="pt-BR"/>
              </w:rPr>
            </w:pPr>
            <w:r w:rsidRPr="006B7BC7">
              <w:rPr>
                <w:sz w:val="22"/>
                <w:szCs w:val="22"/>
                <w:lang w:val="pt-BR"/>
              </w:rPr>
              <w:t>Fax: +679 672 1500</w:t>
            </w:r>
          </w:p>
          <w:p w14:paraId="1B089D96" w14:textId="77777777" w:rsidR="00356042" w:rsidRPr="004E2A2A" w:rsidRDefault="00356042" w:rsidP="006B7BC7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CF92E2E" w14:textId="47AAEAB3" w:rsidR="00356042" w:rsidRPr="00A304B9" w:rsidRDefault="00356042" w:rsidP="006B7BC7">
            <w:pPr>
              <w:rPr>
                <w:sz w:val="22"/>
                <w:szCs w:val="22"/>
              </w:rPr>
            </w:pPr>
            <w:hyperlink r:id="rId29" w:history="1">
              <w:r w:rsidRPr="00A304B9">
                <w:rPr>
                  <w:rStyle w:val="Hyperlink"/>
                  <w:sz w:val="22"/>
                  <w:szCs w:val="22"/>
                </w:rPr>
                <w:t>sakiusa.vakacautadra@caaf.org.fj</w:t>
              </w:r>
            </w:hyperlink>
            <w:r w:rsidR="00A304B9">
              <w:t>;</w:t>
            </w:r>
          </w:p>
          <w:p w14:paraId="5433D6E4" w14:textId="2B61C05F" w:rsidR="00356042" w:rsidRPr="00A304B9" w:rsidRDefault="00356042" w:rsidP="006B7BC7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788D2A73" w14:textId="77777777" w:rsidR="00356042" w:rsidRPr="00A304B9" w:rsidRDefault="00356042" w:rsidP="006B7BC7">
            <w:pPr>
              <w:rPr>
                <w:sz w:val="22"/>
                <w:szCs w:val="22"/>
              </w:rPr>
            </w:pPr>
          </w:p>
        </w:tc>
      </w:tr>
      <w:tr w:rsidR="003737EE" w:rsidRPr="00152E63" w14:paraId="65D2D925" w14:textId="6E08CD76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F2F2F2" w:themeFill="background1" w:themeFillShade="F2"/>
          </w:tcPr>
          <w:p w14:paraId="16138DA2" w14:textId="77777777" w:rsidR="00356042" w:rsidRPr="00A304B9" w:rsidRDefault="00356042" w:rsidP="00B7321B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923" w:type="pct"/>
            <w:shd w:val="clear" w:color="auto" w:fill="F2F2F2" w:themeFill="background1" w:themeFillShade="F2"/>
          </w:tcPr>
          <w:p w14:paraId="072D49CF" w14:textId="77777777" w:rsidR="00356042" w:rsidRPr="009F03B0" w:rsidRDefault="00356042" w:rsidP="00B34DD5">
            <w:pPr>
              <w:rPr>
                <w:b/>
                <w:sz w:val="22"/>
                <w:szCs w:val="22"/>
              </w:rPr>
            </w:pPr>
            <w:r w:rsidRPr="00B34DD5">
              <w:rPr>
                <w:b/>
                <w:sz w:val="22"/>
                <w:szCs w:val="22"/>
              </w:rPr>
              <w:t>FRANCE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clear" w:color="auto" w:fill="F2F2F2" w:themeFill="background1" w:themeFillShade="F2"/>
          </w:tcPr>
          <w:p w14:paraId="6F754863" w14:textId="77777777" w:rsidR="00356042" w:rsidRPr="00B7321B" w:rsidRDefault="00356042" w:rsidP="00B7321B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2F2F2" w:themeFill="background1" w:themeFillShade="F2"/>
          </w:tcPr>
          <w:p w14:paraId="7241BBF9" w14:textId="77777777" w:rsidR="00356042" w:rsidRPr="00B7321B" w:rsidRDefault="00356042" w:rsidP="00B7321B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2F2F2" w:themeFill="background1" w:themeFillShade="F2"/>
          </w:tcPr>
          <w:p w14:paraId="0166F508" w14:textId="7750CFD3" w:rsidR="00356042" w:rsidRPr="00B7321B" w:rsidRDefault="00356042" w:rsidP="00B7321B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2F2F2" w:themeFill="background1" w:themeFillShade="F2"/>
          </w:tcPr>
          <w:p w14:paraId="62BF114A" w14:textId="77777777" w:rsidR="00356042" w:rsidRPr="00B7321B" w:rsidRDefault="00356042" w:rsidP="00B7321B">
            <w:pPr>
              <w:rPr>
                <w:sz w:val="22"/>
                <w:szCs w:val="22"/>
              </w:rPr>
            </w:pPr>
          </w:p>
        </w:tc>
      </w:tr>
      <w:tr w:rsidR="003737EE" w:rsidRPr="00152E63" w14:paraId="66DA69AE" w14:textId="7DB44033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64E144D8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311B070F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FRENCH POLYNESIA </w:t>
            </w:r>
          </w:p>
        </w:tc>
        <w:tc>
          <w:tcPr>
            <w:tcW w:w="923" w:type="pct"/>
            <w:shd w:val="pct10" w:color="auto" w:fill="auto"/>
          </w:tcPr>
          <w:p w14:paraId="74EA9633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767CD1D6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669114DE" w14:textId="64283B6E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70FD36D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A304B9" w14:paraId="179FAD48" w14:textId="34736C6A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4151AAA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18ACDF86" w14:textId="10C5F0FF" w:rsidR="00356042" w:rsidRPr="00B7321B" w:rsidRDefault="00356042" w:rsidP="00C51A6D">
            <w:pPr>
              <w:rPr>
                <w:sz w:val="22"/>
                <w:szCs w:val="22"/>
              </w:rPr>
            </w:pPr>
            <w:proofErr w:type="spellStart"/>
            <w:r w:rsidRPr="00CF2784">
              <w:rPr>
                <w:sz w:val="22"/>
                <w:szCs w:val="22"/>
              </w:rPr>
              <w:t>Mrs</w:t>
            </w:r>
            <w:proofErr w:type="spellEnd"/>
            <w:r w:rsidRPr="00CF2784">
              <w:rPr>
                <w:sz w:val="22"/>
                <w:szCs w:val="22"/>
              </w:rPr>
              <w:t xml:space="preserve"> Chloe BERNACKI</w:t>
            </w:r>
          </w:p>
        </w:tc>
        <w:tc>
          <w:tcPr>
            <w:tcW w:w="923" w:type="pct"/>
            <w:shd w:val="clear" w:color="auto" w:fill="auto"/>
          </w:tcPr>
          <w:p w14:paraId="3B07E382" w14:textId="1B5BB0FE" w:rsidR="00356042" w:rsidRPr="00B7321B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 w:rsidRPr="007B4000">
              <w:rPr>
                <w:color w:val="000000" w:themeColor="text1"/>
                <w:sz w:val="22"/>
                <w:szCs w:val="22"/>
              </w:rPr>
              <w:t xml:space="preserve">Chief of Technical Division / Direction Générale de </w:t>
            </w:r>
            <w:proofErr w:type="spellStart"/>
            <w:r w:rsidRPr="007B4000">
              <w:rPr>
                <w:color w:val="000000" w:themeColor="text1"/>
                <w:sz w:val="22"/>
                <w:szCs w:val="22"/>
              </w:rPr>
              <w:t>l’Aviation</w:t>
            </w:r>
            <w:proofErr w:type="spellEnd"/>
            <w:r w:rsidRPr="007B4000">
              <w:rPr>
                <w:color w:val="000000" w:themeColor="text1"/>
                <w:sz w:val="22"/>
                <w:szCs w:val="22"/>
              </w:rPr>
              <w:t xml:space="preserve"> Civile (DGAC) / France</w:t>
            </w:r>
          </w:p>
        </w:tc>
        <w:tc>
          <w:tcPr>
            <w:tcW w:w="923" w:type="pct"/>
            <w:gridSpan w:val="2"/>
          </w:tcPr>
          <w:p w14:paraId="7B922A61" w14:textId="77777777" w:rsidR="0027703E" w:rsidRPr="007B4000" w:rsidRDefault="0027703E" w:rsidP="0027703E">
            <w:pPr>
              <w:rPr>
                <w:sz w:val="22"/>
                <w:szCs w:val="22"/>
                <w:lang w:val="pt-BR"/>
              </w:rPr>
            </w:pPr>
            <w:r w:rsidRPr="007B4000">
              <w:rPr>
                <w:sz w:val="22"/>
                <w:szCs w:val="22"/>
                <w:lang w:val="pt-BR"/>
              </w:rPr>
              <w:t>Tel: +689 89 77 92 59</w:t>
            </w:r>
          </w:p>
          <w:p w14:paraId="3170D542" w14:textId="77777777" w:rsidR="0027703E" w:rsidRPr="007B4000" w:rsidRDefault="0027703E" w:rsidP="0027703E">
            <w:pPr>
              <w:tabs>
                <w:tab w:val="center" w:pos="4177"/>
              </w:tabs>
              <w:rPr>
                <w:sz w:val="22"/>
                <w:szCs w:val="22"/>
                <w:lang w:val="pt-BR"/>
              </w:rPr>
            </w:pPr>
            <w:r w:rsidRPr="007B4000">
              <w:rPr>
                <w:sz w:val="22"/>
                <w:szCs w:val="22"/>
                <w:lang w:val="pt-BR"/>
              </w:rPr>
              <w:t>Fax: +689 40 86 10 09</w:t>
            </w:r>
          </w:p>
          <w:p w14:paraId="48D1D744" w14:textId="489AF412" w:rsidR="00356042" w:rsidRPr="004E2A2A" w:rsidRDefault="00356042" w:rsidP="00AE0344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5E54549" w14:textId="0964BD1C" w:rsidR="00356042" w:rsidRPr="00A304B9" w:rsidRDefault="00356042" w:rsidP="00C51A6D">
            <w:pPr>
              <w:tabs>
                <w:tab w:val="center" w:pos="4177"/>
              </w:tabs>
              <w:rPr>
                <w:sz w:val="22"/>
                <w:szCs w:val="22"/>
              </w:rPr>
            </w:pPr>
            <w:hyperlink r:id="rId30" w:history="1">
              <w:r w:rsidRPr="00A304B9">
                <w:rPr>
                  <w:rStyle w:val="Hyperlink"/>
                  <w:sz w:val="22"/>
                  <w:szCs w:val="22"/>
                </w:rPr>
                <w:t>chloe.bernacki@aviation-civile.gouv.fr</w:t>
              </w:r>
            </w:hyperlink>
            <w:r w:rsidR="00A304B9">
              <w:t>;</w:t>
            </w:r>
          </w:p>
        </w:tc>
        <w:tc>
          <w:tcPr>
            <w:tcW w:w="926" w:type="pct"/>
          </w:tcPr>
          <w:p w14:paraId="4B12F221" w14:textId="77777777" w:rsidR="00356042" w:rsidRPr="00A304B9" w:rsidRDefault="00356042" w:rsidP="00AE0344">
            <w:pPr>
              <w:rPr>
                <w:sz w:val="22"/>
                <w:szCs w:val="22"/>
              </w:rPr>
            </w:pPr>
          </w:p>
        </w:tc>
      </w:tr>
      <w:tr w:rsidR="003737EE" w:rsidRPr="004E2A2A" w14:paraId="39627473" w14:textId="6B2E9C8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3C759A1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71C65159" w14:textId="4B5B0A79" w:rsidR="00356042" w:rsidRPr="00B7321B" w:rsidRDefault="00356042" w:rsidP="00C51A6D">
            <w:pPr>
              <w:rPr>
                <w:sz w:val="22"/>
                <w:szCs w:val="22"/>
              </w:rPr>
            </w:pPr>
            <w:r w:rsidRPr="000D3AFC">
              <w:rPr>
                <w:sz w:val="22"/>
                <w:szCs w:val="22"/>
              </w:rPr>
              <w:t>Operations Coordination (24h)</w:t>
            </w:r>
          </w:p>
        </w:tc>
        <w:tc>
          <w:tcPr>
            <w:tcW w:w="923" w:type="pct"/>
            <w:shd w:val="clear" w:color="auto" w:fill="auto"/>
          </w:tcPr>
          <w:p w14:paraId="7E7737BB" w14:textId="77777777" w:rsidR="00356042" w:rsidRPr="000D3AFC" w:rsidRDefault="00356042" w:rsidP="000D3AFC">
            <w:pPr>
              <w:rPr>
                <w:color w:val="000000" w:themeColor="text1"/>
                <w:sz w:val="22"/>
                <w:szCs w:val="22"/>
              </w:rPr>
            </w:pPr>
            <w:r w:rsidRPr="000D3AFC">
              <w:rPr>
                <w:color w:val="000000" w:themeColor="text1"/>
                <w:sz w:val="22"/>
                <w:szCs w:val="22"/>
              </w:rPr>
              <w:t>Operations Coordination (24h)</w:t>
            </w:r>
          </w:p>
          <w:p w14:paraId="602BB7B2" w14:textId="3EA207E1" w:rsidR="00356042" w:rsidRPr="00B7321B" w:rsidRDefault="00356042" w:rsidP="000D3AFC">
            <w:pPr>
              <w:rPr>
                <w:color w:val="000000" w:themeColor="text1"/>
                <w:sz w:val="22"/>
                <w:szCs w:val="22"/>
              </w:rPr>
            </w:pPr>
            <w:r w:rsidRPr="000D3AFC">
              <w:rPr>
                <w:color w:val="000000" w:themeColor="text1"/>
                <w:sz w:val="22"/>
                <w:szCs w:val="22"/>
              </w:rPr>
              <w:t xml:space="preserve">Direction Générale de </w:t>
            </w:r>
            <w:proofErr w:type="spellStart"/>
            <w:r w:rsidRPr="000D3AFC">
              <w:rPr>
                <w:color w:val="000000" w:themeColor="text1"/>
                <w:sz w:val="22"/>
                <w:szCs w:val="22"/>
              </w:rPr>
              <w:t>l’Aviation</w:t>
            </w:r>
            <w:proofErr w:type="spellEnd"/>
            <w:r w:rsidRPr="000D3AFC">
              <w:rPr>
                <w:color w:val="000000" w:themeColor="text1"/>
                <w:sz w:val="22"/>
                <w:szCs w:val="22"/>
              </w:rPr>
              <w:t xml:space="preserve"> Civile (DGAC) / France</w:t>
            </w:r>
          </w:p>
        </w:tc>
        <w:tc>
          <w:tcPr>
            <w:tcW w:w="923" w:type="pct"/>
            <w:gridSpan w:val="2"/>
          </w:tcPr>
          <w:p w14:paraId="05515880" w14:textId="77777777" w:rsidR="00D532AD" w:rsidRPr="00583012" w:rsidRDefault="00D532AD" w:rsidP="00D532AD">
            <w:pPr>
              <w:rPr>
                <w:sz w:val="22"/>
                <w:szCs w:val="22"/>
                <w:lang w:val="pt-BR"/>
              </w:rPr>
            </w:pPr>
            <w:r w:rsidRPr="00583012">
              <w:rPr>
                <w:sz w:val="22"/>
                <w:szCs w:val="22"/>
                <w:lang w:val="pt-BR"/>
              </w:rPr>
              <w:t>Tel: +689 89 77 10 38</w:t>
            </w:r>
          </w:p>
          <w:p w14:paraId="1CBCCF7D" w14:textId="77777777" w:rsidR="00D532AD" w:rsidRPr="00583012" w:rsidRDefault="00D532AD" w:rsidP="00D532AD">
            <w:pPr>
              <w:rPr>
                <w:sz w:val="22"/>
                <w:szCs w:val="22"/>
                <w:lang w:val="pt-BR"/>
              </w:rPr>
            </w:pPr>
            <w:r w:rsidRPr="00583012">
              <w:rPr>
                <w:sz w:val="22"/>
                <w:szCs w:val="22"/>
                <w:lang w:val="pt-BR"/>
              </w:rPr>
              <w:t>Fax: +689 40 86 10 09</w:t>
            </w:r>
          </w:p>
          <w:p w14:paraId="05F8B22D" w14:textId="5C7811D7" w:rsidR="00356042" w:rsidRPr="00455918" w:rsidRDefault="00356042" w:rsidP="004559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1FFF74E5" w14:textId="0AA59819" w:rsidR="00356042" w:rsidRPr="00524C08" w:rsidRDefault="00356042" w:rsidP="00C51A6D">
            <w:pPr>
              <w:rPr>
                <w:sz w:val="22"/>
                <w:szCs w:val="22"/>
                <w:lang w:val="pt-BR"/>
              </w:rPr>
            </w:pPr>
            <w:hyperlink r:id="rId31" w:history="1">
              <w:r w:rsidRPr="00A31A7C">
                <w:rPr>
                  <w:rStyle w:val="Hyperlink"/>
                  <w:sz w:val="22"/>
                  <w:szCs w:val="22"/>
                  <w:lang w:val="pt-BR"/>
                </w:rPr>
                <w:t>seac-pf-sna-rpo-bf@aviation-civile.gouv.fr</w:t>
              </w:r>
            </w:hyperlink>
            <w:r w:rsidR="00524C08" w:rsidRPr="00524C08">
              <w:rPr>
                <w:lang w:val="pt-BR"/>
              </w:rPr>
              <w:t>;</w:t>
            </w:r>
          </w:p>
          <w:p w14:paraId="62E2FF21" w14:textId="0698EB55" w:rsidR="00356042" w:rsidRPr="00524C08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76370ABA" w14:textId="77777777" w:rsidR="00356042" w:rsidRPr="00583012" w:rsidRDefault="00356042" w:rsidP="0063405B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2CA74BF7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F2F2F2" w:themeFill="background1" w:themeFillShade="F2"/>
          </w:tcPr>
          <w:p w14:paraId="27E5BD9A" w14:textId="77777777" w:rsidR="00485D06" w:rsidRPr="00524C08" w:rsidRDefault="00485D06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923" w:type="pct"/>
            <w:shd w:val="clear" w:color="auto" w:fill="F2F2F2" w:themeFill="background1" w:themeFillShade="F2"/>
          </w:tcPr>
          <w:p w14:paraId="33A797AF" w14:textId="73020C36" w:rsidR="00485D06" w:rsidRPr="000D3AFC" w:rsidRDefault="007F65F2" w:rsidP="00C51A6D">
            <w:pPr>
              <w:rPr>
                <w:sz w:val="22"/>
                <w:szCs w:val="22"/>
              </w:rPr>
            </w:pPr>
            <w:r w:rsidRPr="007F65F2">
              <w:rPr>
                <w:b/>
                <w:color w:val="000000" w:themeColor="text1"/>
                <w:sz w:val="22"/>
                <w:szCs w:val="22"/>
              </w:rPr>
              <w:t>FRANCE (NEW CALEDONIA</w:t>
            </w:r>
          </w:p>
        </w:tc>
        <w:tc>
          <w:tcPr>
            <w:tcW w:w="923" w:type="pct"/>
            <w:shd w:val="clear" w:color="auto" w:fill="F2F2F2" w:themeFill="background1" w:themeFillShade="F2"/>
          </w:tcPr>
          <w:p w14:paraId="3F72ED24" w14:textId="77777777" w:rsidR="00485D06" w:rsidRPr="000D3AFC" w:rsidRDefault="00485D06" w:rsidP="000D3AFC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2F2F2" w:themeFill="background1" w:themeFillShade="F2"/>
          </w:tcPr>
          <w:p w14:paraId="37004C61" w14:textId="77777777" w:rsidR="00485D06" w:rsidRPr="00583012" w:rsidRDefault="00485D06" w:rsidP="00455918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F2F2F2" w:themeFill="background1" w:themeFillShade="F2"/>
          </w:tcPr>
          <w:p w14:paraId="217EF7F6" w14:textId="77777777" w:rsidR="00485D06" w:rsidRDefault="00485D06" w:rsidP="00C51A6D"/>
        </w:tc>
        <w:tc>
          <w:tcPr>
            <w:tcW w:w="926" w:type="pct"/>
            <w:shd w:val="clear" w:color="auto" w:fill="F2F2F2" w:themeFill="background1" w:themeFillShade="F2"/>
          </w:tcPr>
          <w:p w14:paraId="1EFB603A" w14:textId="77777777" w:rsidR="00485D06" w:rsidRPr="00583012" w:rsidRDefault="00485D06" w:rsidP="0063405B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7ABBFBF3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ADFE047" w14:textId="7F965DBE" w:rsidR="007F65F2" w:rsidRDefault="007F65F2" w:rsidP="007F65F2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59ABDE74" w14:textId="77777777" w:rsidR="007F65F2" w:rsidRPr="000D3AFC" w:rsidRDefault="007F65F2" w:rsidP="007F65F2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3182001A" w14:textId="77777777" w:rsidR="007F65F2" w:rsidRPr="000D3AFC" w:rsidRDefault="007F65F2" w:rsidP="007F65F2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634AB7DD" w14:textId="77777777" w:rsidR="007F65F2" w:rsidRPr="00583012" w:rsidRDefault="007F65F2" w:rsidP="007F65F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FFFF00"/>
          </w:tcPr>
          <w:p w14:paraId="447C91FF" w14:textId="77777777" w:rsidR="007F65F2" w:rsidRDefault="007F65F2" w:rsidP="007F65F2"/>
        </w:tc>
        <w:tc>
          <w:tcPr>
            <w:tcW w:w="926" w:type="pct"/>
            <w:shd w:val="clear" w:color="auto" w:fill="FFFF00"/>
          </w:tcPr>
          <w:p w14:paraId="79F9AF03" w14:textId="77777777" w:rsidR="007F65F2" w:rsidRPr="00583012" w:rsidRDefault="007F65F2" w:rsidP="007F65F2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1C239231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4463B6C" w14:textId="46973796" w:rsidR="007F65F2" w:rsidRDefault="007F65F2" w:rsidP="007F65F2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4562864F" w14:textId="77777777" w:rsidR="007F65F2" w:rsidRPr="000D3AFC" w:rsidRDefault="007F65F2" w:rsidP="007F65F2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FC76A13" w14:textId="77777777" w:rsidR="007F65F2" w:rsidRPr="000D3AFC" w:rsidRDefault="007F65F2" w:rsidP="007F65F2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503D51E3" w14:textId="77777777" w:rsidR="007F65F2" w:rsidRPr="00583012" w:rsidRDefault="007F65F2" w:rsidP="007F65F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FFFF00"/>
          </w:tcPr>
          <w:p w14:paraId="5B7B5C63" w14:textId="77777777" w:rsidR="007F65F2" w:rsidRDefault="007F65F2" w:rsidP="007F65F2"/>
        </w:tc>
        <w:tc>
          <w:tcPr>
            <w:tcW w:w="926" w:type="pct"/>
            <w:shd w:val="clear" w:color="auto" w:fill="FFFF00"/>
          </w:tcPr>
          <w:p w14:paraId="26942386" w14:textId="77777777" w:rsidR="007F65F2" w:rsidRPr="00583012" w:rsidRDefault="007F65F2" w:rsidP="007F65F2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152E63" w14:paraId="2B210F40" w14:textId="748FD2F5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D9D9D9" w:themeFill="background1" w:themeFillShade="D9"/>
          </w:tcPr>
          <w:p w14:paraId="53B46688" w14:textId="77777777" w:rsidR="00356042" w:rsidRPr="00583012" w:rsidRDefault="00356042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</w:p>
        </w:tc>
        <w:tc>
          <w:tcPr>
            <w:tcW w:w="923" w:type="pct"/>
            <w:shd w:val="clear" w:color="auto" w:fill="D9D9D9" w:themeFill="background1" w:themeFillShade="D9"/>
          </w:tcPr>
          <w:p w14:paraId="4ACE5A07" w14:textId="77777777" w:rsidR="00356042" w:rsidRPr="00D1165D" w:rsidRDefault="00356042" w:rsidP="00BB19CD">
            <w:pPr>
              <w:rPr>
                <w:b/>
                <w:sz w:val="22"/>
                <w:szCs w:val="22"/>
              </w:rPr>
            </w:pPr>
            <w:r w:rsidRPr="00D1165D">
              <w:rPr>
                <w:b/>
                <w:sz w:val="22"/>
                <w:szCs w:val="22"/>
              </w:rPr>
              <w:t>NEW CALEDONIA</w:t>
            </w:r>
          </w:p>
        </w:tc>
        <w:tc>
          <w:tcPr>
            <w:tcW w:w="923" w:type="pct"/>
            <w:shd w:val="clear" w:color="auto" w:fill="D9D9D9" w:themeFill="background1" w:themeFillShade="D9"/>
          </w:tcPr>
          <w:p w14:paraId="6960AA96" w14:textId="77777777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D9D9D9" w:themeFill="background1" w:themeFillShade="D9"/>
          </w:tcPr>
          <w:p w14:paraId="14A6F8CF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D9D9D9" w:themeFill="background1" w:themeFillShade="D9"/>
          </w:tcPr>
          <w:p w14:paraId="3C7D39D9" w14:textId="38F4712F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D9D9D9" w:themeFill="background1" w:themeFillShade="D9"/>
          </w:tcPr>
          <w:p w14:paraId="4C9CF538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</w:tr>
      <w:tr w:rsidR="003737EE" w:rsidRPr="00424FD3" w14:paraId="5F3BC364" w14:textId="5772F315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E52E6CA" w14:textId="77777777" w:rsidR="00356042" w:rsidRPr="00AE03C6" w:rsidRDefault="00356042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ADM</w:t>
            </w:r>
          </w:p>
        </w:tc>
        <w:tc>
          <w:tcPr>
            <w:tcW w:w="923" w:type="pct"/>
            <w:shd w:val="clear" w:color="auto" w:fill="auto"/>
          </w:tcPr>
          <w:p w14:paraId="3D6C935F" w14:textId="77777777" w:rsidR="00356042" w:rsidRDefault="00356042" w:rsidP="00BB19CD">
            <w:pPr>
              <w:rPr>
                <w:sz w:val="22"/>
                <w:szCs w:val="22"/>
              </w:rPr>
            </w:pPr>
            <w:r w:rsidRPr="00D1165D">
              <w:rPr>
                <w:sz w:val="22"/>
                <w:szCs w:val="22"/>
              </w:rPr>
              <w:t>Mr. Jérôme Patoureaux</w:t>
            </w:r>
          </w:p>
          <w:p w14:paraId="095E8200" w14:textId="3A90A955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9ADEF5A" w14:textId="77777777" w:rsidR="00356042" w:rsidRDefault="00356042" w:rsidP="00BB19CD">
            <w:pPr>
              <w:rPr>
                <w:lang w:val="fr-FR"/>
              </w:rPr>
            </w:pPr>
            <w:r>
              <w:rPr>
                <w:lang w:val="fr-FR"/>
              </w:rPr>
              <w:t xml:space="preserve">Chief of </w:t>
            </w:r>
            <w:proofErr w:type="spellStart"/>
            <w:r>
              <w:rPr>
                <w:lang w:val="fr-FR"/>
              </w:rPr>
              <w:t>Technical</w:t>
            </w:r>
            <w:proofErr w:type="spellEnd"/>
            <w:r>
              <w:rPr>
                <w:lang w:val="fr-FR"/>
              </w:rPr>
              <w:t xml:space="preserve"> Division</w:t>
            </w:r>
          </w:p>
          <w:p w14:paraId="70C40FC2" w14:textId="77777777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lang w:val="fr-FR"/>
              </w:rPr>
              <w:t>DSNA / France</w:t>
            </w:r>
          </w:p>
        </w:tc>
        <w:tc>
          <w:tcPr>
            <w:tcW w:w="923" w:type="pct"/>
            <w:gridSpan w:val="2"/>
          </w:tcPr>
          <w:p w14:paraId="2C025AB0" w14:textId="77777777" w:rsidR="00356042" w:rsidRPr="004E2A2A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3DA0D45" w14:textId="0DC8A850" w:rsidR="00356042" w:rsidRPr="00424FD3" w:rsidRDefault="00356042" w:rsidP="00BB19C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hyperlink r:id="rId32" w:history="1">
              <w:r>
                <w:rPr>
                  <w:rStyle w:val="Hyperlink"/>
                  <w:lang w:val="fr-FR"/>
                </w:rPr>
                <w:t>dac-nc-sna-chef-dt@aviation-civile.gouv.fr</w:t>
              </w:r>
            </w:hyperlink>
            <w:r w:rsidR="00524C08">
              <w:t>;</w:t>
            </w:r>
          </w:p>
        </w:tc>
        <w:tc>
          <w:tcPr>
            <w:tcW w:w="926" w:type="pct"/>
          </w:tcPr>
          <w:p w14:paraId="6FE45321" w14:textId="77777777" w:rsidR="00356042" w:rsidRPr="00424FD3" w:rsidRDefault="00356042" w:rsidP="00BB19CD">
            <w:pPr>
              <w:rPr>
                <w:sz w:val="22"/>
                <w:szCs w:val="22"/>
              </w:rPr>
            </w:pPr>
          </w:p>
        </w:tc>
      </w:tr>
      <w:tr w:rsidR="003737EE" w:rsidRPr="00152E63" w14:paraId="460E3E4B" w14:textId="3EFC2E15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4924644B" w14:textId="77777777" w:rsidR="00356042" w:rsidRPr="00424FD3" w:rsidRDefault="00356042" w:rsidP="00BB19CD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428635F" w14:textId="77777777" w:rsidR="00356042" w:rsidRPr="00B7321B" w:rsidRDefault="00356042" w:rsidP="00BB19CD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WALLIS AND FUTUNA ISLAND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6C78E9FB" w14:textId="77777777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78E5CDDB" w14:textId="77777777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75B54468" w14:textId="78EB6099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6B80B611" w14:textId="77777777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1978633B" w14:textId="49C6C84F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B78AE78" w14:textId="77777777" w:rsidR="00356042" w:rsidRPr="00AE03C6" w:rsidRDefault="00356042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4FCA08A9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4BB17C9" w14:textId="77777777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444700E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27022CAB" w14:textId="15E184CB" w:rsidR="00356042" w:rsidRPr="00B7321B" w:rsidRDefault="00356042" w:rsidP="00BB19C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69FF4C8C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</w:tr>
      <w:tr w:rsidR="003737EE" w:rsidRPr="00152E63" w14:paraId="1F304FB4" w14:textId="4761A5DB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A83905F" w14:textId="77777777" w:rsidR="00356042" w:rsidRPr="00AE03C6" w:rsidRDefault="00356042" w:rsidP="00BB19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6446605B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AEB66B6" w14:textId="77777777" w:rsidR="00356042" w:rsidRPr="00B7321B" w:rsidRDefault="00356042" w:rsidP="00BB19C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51856DC9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26FBA687" w14:textId="5C478D85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08249954" w14:textId="77777777" w:rsidR="00356042" w:rsidRPr="00B7321B" w:rsidRDefault="00356042" w:rsidP="00BB19CD">
            <w:pPr>
              <w:rPr>
                <w:sz w:val="22"/>
                <w:szCs w:val="22"/>
              </w:rPr>
            </w:pPr>
          </w:p>
        </w:tc>
      </w:tr>
      <w:tr w:rsidR="003737EE" w:rsidRPr="00152E63" w14:paraId="36C31CA5" w14:textId="41ED2147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6A8E28EC" w14:textId="77777777" w:rsidR="00356042" w:rsidRPr="00AE03C6" w:rsidRDefault="00356042" w:rsidP="00B7321B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6AC4DB72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INDIA </w:t>
            </w:r>
          </w:p>
        </w:tc>
        <w:tc>
          <w:tcPr>
            <w:tcW w:w="923" w:type="pct"/>
            <w:shd w:val="pct10" w:color="auto" w:fill="auto"/>
          </w:tcPr>
          <w:p w14:paraId="1D238BF8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EA92E76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77BD5DC4" w14:textId="56964A31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12289D8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699AB699" w14:textId="54B1C9E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62EA3E7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7652DD6F" w14:textId="3AF1789C" w:rsidR="00356042" w:rsidRPr="00B7321B" w:rsidRDefault="00356042" w:rsidP="00C51A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 K Mallik</w:t>
            </w:r>
          </w:p>
        </w:tc>
        <w:tc>
          <w:tcPr>
            <w:tcW w:w="923" w:type="pct"/>
            <w:shd w:val="clear" w:color="auto" w:fill="auto"/>
          </w:tcPr>
          <w:p w14:paraId="6405E9BA" w14:textId="77777777" w:rsidR="00356042" w:rsidRPr="00B7321B" w:rsidRDefault="00356042" w:rsidP="00C51A6D">
            <w:pPr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>ED (CNS-OM)/ Airports Authority of India</w:t>
            </w:r>
          </w:p>
        </w:tc>
        <w:tc>
          <w:tcPr>
            <w:tcW w:w="923" w:type="pct"/>
            <w:gridSpan w:val="2"/>
          </w:tcPr>
          <w:p w14:paraId="38C4C476" w14:textId="77777777" w:rsidR="006E44EE" w:rsidRPr="002C52E7" w:rsidRDefault="006E44EE" w:rsidP="006E44EE">
            <w:pPr>
              <w:tabs>
                <w:tab w:val="left" w:pos="73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 xml:space="preserve">Tel: 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 xml:space="preserve"> +91 (11) 2081 8210</w:t>
            </w:r>
          </w:p>
          <w:p w14:paraId="5AB181B0" w14:textId="685A5C39" w:rsidR="00356042" w:rsidRPr="00534650" w:rsidRDefault="006E44EE" w:rsidP="00534650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 xml:space="preserve">Fax: 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>+91 (11) 2465 4142</w:t>
            </w:r>
          </w:p>
        </w:tc>
        <w:tc>
          <w:tcPr>
            <w:tcW w:w="923" w:type="pct"/>
            <w:shd w:val="clear" w:color="auto" w:fill="auto"/>
          </w:tcPr>
          <w:p w14:paraId="7DB03242" w14:textId="65EDC580" w:rsidR="00356042" w:rsidRPr="002C52E7" w:rsidRDefault="00356042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hyperlink r:id="rId33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edcnsom@AAI.AERO</w:t>
              </w:r>
            </w:hyperlink>
            <w:r w:rsidR="00524C08">
              <w:t>;</w:t>
            </w:r>
          </w:p>
          <w:p w14:paraId="6B850842" w14:textId="77777777" w:rsidR="00356042" w:rsidRPr="002C52E7" w:rsidRDefault="00356042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439C62DD" w14:textId="77777777" w:rsidR="00356042" w:rsidRPr="002C52E7" w:rsidRDefault="00356042" w:rsidP="0013714F">
            <w:pPr>
              <w:tabs>
                <w:tab w:val="left" w:pos="73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</w:tr>
      <w:tr w:rsidR="003737EE" w:rsidRPr="004E2A2A" w14:paraId="5C12F26A" w14:textId="1E0A5A16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F5BF7B3" w14:textId="77777777" w:rsidR="00356042" w:rsidRPr="00AE03C6" w:rsidRDefault="00356042" w:rsidP="0013714F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363A925A" w14:textId="5CACD150" w:rsidR="00356042" w:rsidRPr="00B7321B" w:rsidRDefault="00356042" w:rsidP="001371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 K Mallik</w:t>
            </w:r>
          </w:p>
        </w:tc>
        <w:tc>
          <w:tcPr>
            <w:tcW w:w="923" w:type="pct"/>
            <w:shd w:val="clear" w:color="auto" w:fill="auto"/>
          </w:tcPr>
          <w:p w14:paraId="000D5826" w14:textId="77777777" w:rsidR="00356042" w:rsidRPr="00B7321B" w:rsidRDefault="00356042" w:rsidP="0013714F">
            <w:pPr>
              <w:rPr>
                <w:color w:val="000000" w:themeColor="text1"/>
                <w:sz w:val="22"/>
                <w:szCs w:val="22"/>
              </w:rPr>
            </w:pPr>
            <w:r w:rsidRPr="0013714F">
              <w:rPr>
                <w:color w:val="000000" w:themeColor="text1"/>
                <w:sz w:val="22"/>
                <w:szCs w:val="22"/>
              </w:rPr>
              <w:t>ED (CNS-OM)/ Airports Authority of India</w:t>
            </w:r>
          </w:p>
        </w:tc>
        <w:tc>
          <w:tcPr>
            <w:tcW w:w="923" w:type="pct"/>
            <w:gridSpan w:val="2"/>
          </w:tcPr>
          <w:p w14:paraId="69CABB3C" w14:textId="77777777" w:rsidR="00534650" w:rsidRPr="002C52E7" w:rsidRDefault="00534650" w:rsidP="00534650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 xml:space="preserve">Tel: 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>+91 (11) 2081 8210</w:t>
            </w:r>
          </w:p>
          <w:p w14:paraId="60DFDA30" w14:textId="0583A451" w:rsidR="00356042" w:rsidRPr="00534650" w:rsidRDefault="00534650" w:rsidP="00534650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 xml:space="preserve">Fax: 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>+91 (11) 2465 4142</w:t>
            </w:r>
          </w:p>
        </w:tc>
        <w:tc>
          <w:tcPr>
            <w:tcW w:w="923" w:type="pct"/>
            <w:shd w:val="clear" w:color="auto" w:fill="auto"/>
          </w:tcPr>
          <w:p w14:paraId="55631D34" w14:textId="6DBEA16E" w:rsidR="00356042" w:rsidRPr="002C52E7" w:rsidRDefault="00356042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hyperlink r:id="rId34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edcnsom@AAI.AERO</w:t>
              </w:r>
            </w:hyperlink>
            <w:r w:rsidR="00524C08">
              <w:t>;</w:t>
            </w:r>
          </w:p>
          <w:p w14:paraId="56642CAE" w14:textId="77777777" w:rsidR="00356042" w:rsidRPr="002C52E7" w:rsidRDefault="00356042" w:rsidP="0013714F">
            <w:pPr>
              <w:tabs>
                <w:tab w:val="left" w:pos="90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0E2ECD58" w14:textId="77777777" w:rsidR="00356042" w:rsidRPr="002C52E7" w:rsidRDefault="00356042" w:rsidP="0013714F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</w:tr>
      <w:tr w:rsidR="003737EE" w:rsidRPr="00152E63" w14:paraId="6266ADEF" w14:textId="4888FE5F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0FE92DD3" w14:textId="77777777" w:rsidR="00356042" w:rsidRPr="002C52E7" w:rsidRDefault="00356042" w:rsidP="00B7321B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923" w:type="pct"/>
            <w:shd w:val="pct10" w:color="auto" w:fill="auto"/>
          </w:tcPr>
          <w:p w14:paraId="7F8FBDDB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INDONESIA</w:t>
            </w:r>
          </w:p>
        </w:tc>
        <w:tc>
          <w:tcPr>
            <w:tcW w:w="923" w:type="pct"/>
            <w:shd w:val="pct10" w:color="auto" w:fill="auto"/>
          </w:tcPr>
          <w:p w14:paraId="48738254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2B0BB7D0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25BAF74" w14:textId="0706CDA4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A936EEF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7191DB6F" w14:textId="73500BA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82B9DE4" w14:textId="77777777" w:rsidR="00356042" w:rsidRPr="00AE03C6" w:rsidRDefault="00356042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5C54F52A" w14:textId="77777777" w:rsidR="00356042" w:rsidRPr="00E97161" w:rsidRDefault="00356042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Budi Fathoni</w:t>
            </w:r>
          </w:p>
        </w:tc>
        <w:tc>
          <w:tcPr>
            <w:tcW w:w="923" w:type="pct"/>
            <w:shd w:val="clear" w:color="auto" w:fill="auto"/>
          </w:tcPr>
          <w:p w14:paraId="424E3515" w14:textId="77777777" w:rsidR="00356042" w:rsidRPr="00E97161" w:rsidRDefault="00356042" w:rsidP="00D1165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Air Navigation Inspector of CNSA/</w:t>
            </w:r>
          </w:p>
          <w:p w14:paraId="4D5744E3" w14:textId="77777777" w:rsidR="00356042" w:rsidRPr="00E97161" w:rsidRDefault="00356042" w:rsidP="00D1165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DGCA of Indonesia</w:t>
            </w:r>
          </w:p>
        </w:tc>
        <w:tc>
          <w:tcPr>
            <w:tcW w:w="923" w:type="pct"/>
            <w:gridSpan w:val="2"/>
          </w:tcPr>
          <w:p w14:paraId="3D9EC7F1" w14:textId="61023B0C" w:rsidR="00524C08" w:rsidRPr="002C52E7" w:rsidRDefault="00534650" w:rsidP="00524C08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  <w:r w:rsidR="00524C08" w:rsidRPr="002C52E7">
              <w:rPr>
                <w:sz w:val="22"/>
                <w:szCs w:val="22"/>
                <w:lang w:val="pt-BR"/>
              </w:rPr>
              <w:t>+628563356444</w:t>
            </w:r>
          </w:p>
          <w:p w14:paraId="7ED8117B" w14:textId="77777777" w:rsidR="00356042" w:rsidRPr="002C52E7" w:rsidRDefault="00356042" w:rsidP="00D1165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08BDB9E9" w14:textId="6C0CC4C4" w:rsidR="00356042" w:rsidRPr="002C52E7" w:rsidRDefault="00524C08" w:rsidP="0073684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hyperlink r:id="rId35" w:history="1">
              <w:r w:rsidRPr="00976B72">
                <w:rPr>
                  <w:rStyle w:val="Hyperlink"/>
                  <w:sz w:val="22"/>
                  <w:szCs w:val="22"/>
                  <w:lang w:val="pt-BR"/>
                </w:rPr>
                <w:t>bfathoni@yahoo.com</w:t>
              </w:r>
            </w:hyperlink>
            <w:r>
              <w:rPr>
                <w:sz w:val="22"/>
                <w:szCs w:val="22"/>
                <w:lang w:val="pt-BR"/>
              </w:rPr>
              <w:t>;</w:t>
            </w:r>
            <w:r w:rsidR="00356042" w:rsidRPr="002C52E7">
              <w:rPr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926" w:type="pct"/>
          </w:tcPr>
          <w:p w14:paraId="60DB8DAF" w14:textId="77777777" w:rsidR="00356042" w:rsidRPr="002C52E7" w:rsidRDefault="00356042" w:rsidP="00D1165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524C08" w14:paraId="05BF4D53" w14:textId="6F5847C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39C2F95" w14:textId="77777777" w:rsidR="00356042" w:rsidRPr="00AE03C6" w:rsidRDefault="00356042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19DA1D28" w14:textId="77777777" w:rsidR="00356042" w:rsidRPr="00E97161" w:rsidRDefault="00356042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Muhammad Ryan </w:t>
            </w:r>
          </w:p>
        </w:tc>
        <w:tc>
          <w:tcPr>
            <w:tcW w:w="923" w:type="pct"/>
            <w:shd w:val="clear" w:color="auto" w:fill="auto"/>
          </w:tcPr>
          <w:p w14:paraId="5F9D3995" w14:textId="77777777" w:rsidR="00356042" w:rsidRPr="00E97161" w:rsidRDefault="00356042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eteorological Information Dissemination Officer, BMKG/ Indonesian Meteorology, Climatology, and Geophysical Agency.</w:t>
            </w:r>
          </w:p>
        </w:tc>
        <w:tc>
          <w:tcPr>
            <w:tcW w:w="923" w:type="pct"/>
            <w:gridSpan w:val="2"/>
          </w:tcPr>
          <w:p w14:paraId="15018D87" w14:textId="706A83E2" w:rsidR="00356042" w:rsidRPr="004E2A2A" w:rsidRDefault="00534650" w:rsidP="00D1165D">
            <w:pPr>
              <w:rPr>
                <w:sz w:val="22"/>
                <w:szCs w:val="22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  <w:r w:rsidR="00524C08" w:rsidRPr="002C52E7">
              <w:rPr>
                <w:sz w:val="22"/>
                <w:szCs w:val="22"/>
                <w:lang w:val="pt-BR"/>
              </w:rPr>
              <w:t>+6281343160168</w:t>
            </w:r>
          </w:p>
        </w:tc>
        <w:tc>
          <w:tcPr>
            <w:tcW w:w="923" w:type="pct"/>
            <w:shd w:val="clear" w:color="auto" w:fill="auto"/>
          </w:tcPr>
          <w:p w14:paraId="0654FECA" w14:textId="12FE18FA" w:rsidR="00356042" w:rsidRPr="00524C08" w:rsidRDefault="00356042" w:rsidP="00D1165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hyperlink r:id="rId36" w:history="1">
              <w:r w:rsidRPr="00524C08">
                <w:rPr>
                  <w:rStyle w:val="Hyperlink"/>
                  <w:sz w:val="22"/>
                  <w:szCs w:val="22"/>
                </w:rPr>
                <w:t>muhammad.ryan@bmkg.go.id</w:t>
              </w:r>
            </w:hyperlink>
            <w:r w:rsidR="00524C08">
              <w:rPr>
                <w:sz w:val="22"/>
                <w:szCs w:val="22"/>
              </w:rPr>
              <w:t>;</w:t>
            </w:r>
          </w:p>
        </w:tc>
        <w:tc>
          <w:tcPr>
            <w:tcW w:w="926" w:type="pct"/>
          </w:tcPr>
          <w:p w14:paraId="28C5880A" w14:textId="77777777" w:rsidR="00356042" w:rsidRPr="00524C08" w:rsidRDefault="00356042" w:rsidP="00D1165D">
            <w:pPr>
              <w:rPr>
                <w:sz w:val="22"/>
                <w:szCs w:val="22"/>
              </w:rPr>
            </w:pPr>
          </w:p>
        </w:tc>
      </w:tr>
      <w:tr w:rsidR="003737EE" w:rsidRPr="004E2A2A" w14:paraId="17D7979D" w14:textId="5BEA683C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70616A3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5F9F2881" w14:textId="77777777" w:rsidR="00356042" w:rsidRPr="00E97161" w:rsidRDefault="00356042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Subhan Bin Awad </w:t>
            </w:r>
            <w:proofErr w:type="spellStart"/>
            <w:r w:rsidRPr="00E97161">
              <w:rPr>
                <w:sz w:val="22"/>
                <w:szCs w:val="22"/>
              </w:rPr>
              <w:t>Syawie</w:t>
            </w:r>
            <w:proofErr w:type="spellEnd"/>
            <w:r w:rsidRPr="00E971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clear" w:color="auto" w:fill="auto"/>
          </w:tcPr>
          <w:p w14:paraId="77E1CD07" w14:textId="77777777" w:rsidR="00356042" w:rsidRPr="00E97161" w:rsidRDefault="00356042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Junior Manager of Communication Facility Readiness/ </w:t>
            </w:r>
            <w:proofErr w:type="spellStart"/>
            <w:r w:rsidRPr="00E97161">
              <w:rPr>
                <w:sz w:val="22"/>
                <w:szCs w:val="22"/>
              </w:rPr>
              <w:t>Airnav</w:t>
            </w:r>
            <w:proofErr w:type="spellEnd"/>
            <w:r w:rsidRPr="00E97161">
              <w:rPr>
                <w:sz w:val="22"/>
                <w:szCs w:val="22"/>
              </w:rPr>
              <w:t xml:space="preserve"> Indonesia</w:t>
            </w:r>
          </w:p>
        </w:tc>
        <w:tc>
          <w:tcPr>
            <w:tcW w:w="923" w:type="pct"/>
            <w:gridSpan w:val="2"/>
          </w:tcPr>
          <w:p w14:paraId="617CB1A7" w14:textId="41525622" w:rsidR="00524C08" w:rsidRPr="002C52E7" w:rsidRDefault="00534650" w:rsidP="00524C08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  <w:r w:rsidR="00524C08" w:rsidRPr="002C52E7">
              <w:rPr>
                <w:sz w:val="22"/>
                <w:szCs w:val="22"/>
                <w:lang w:val="pt-BR"/>
              </w:rPr>
              <w:t>+6285240490004</w:t>
            </w:r>
          </w:p>
          <w:p w14:paraId="3D357748" w14:textId="3D13538D" w:rsidR="00356042" w:rsidRPr="004E2A2A" w:rsidRDefault="00356042" w:rsidP="00524C08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183C98A" w14:textId="7756E48F" w:rsidR="00356042" w:rsidRPr="002C52E7" w:rsidRDefault="00524C08" w:rsidP="00C51A6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hyperlink r:id="rId37" w:history="1">
              <w:r w:rsidRPr="00976B72">
                <w:rPr>
                  <w:rStyle w:val="Hyperlink"/>
                  <w:sz w:val="22"/>
                  <w:szCs w:val="22"/>
                  <w:lang w:val="pt-BR"/>
                </w:rPr>
                <w:t>Subhan2902@gmail.com</w:t>
              </w:r>
            </w:hyperlink>
            <w:r>
              <w:rPr>
                <w:sz w:val="22"/>
                <w:szCs w:val="22"/>
                <w:lang w:val="pt-BR"/>
              </w:rPr>
              <w:t>;</w:t>
            </w:r>
          </w:p>
        </w:tc>
        <w:tc>
          <w:tcPr>
            <w:tcW w:w="926" w:type="pct"/>
          </w:tcPr>
          <w:p w14:paraId="4AADB4FD" w14:textId="77777777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78A7DC2E" w14:textId="5396FB9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4E02BC4" w14:textId="77777777" w:rsidR="00356042" w:rsidRPr="00AE03C6" w:rsidRDefault="00356042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66FBCDDA" w14:textId="77777777" w:rsidR="00356042" w:rsidRPr="00E97161" w:rsidRDefault="00356042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Arian </w:t>
            </w:r>
            <w:proofErr w:type="spellStart"/>
            <w:r w:rsidRPr="00E97161">
              <w:rPr>
                <w:sz w:val="22"/>
                <w:szCs w:val="22"/>
              </w:rPr>
              <w:t>Nurahman</w:t>
            </w:r>
            <w:proofErr w:type="spellEnd"/>
            <w:r w:rsidRPr="00E971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clear" w:color="auto" w:fill="auto"/>
          </w:tcPr>
          <w:p w14:paraId="65150141" w14:textId="77777777" w:rsidR="00356042" w:rsidRPr="00E97161" w:rsidRDefault="00356042" w:rsidP="0073684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Air Navigation Inspector of CNS/ </w:t>
            </w:r>
          </w:p>
          <w:p w14:paraId="71DE0B61" w14:textId="77777777" w:rsidR="00356042" w:rsidRPr="00E97161" w:rsidRDefault="00356042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DGCA of Indonesia</w:t>
            </w:r>
          </w:p>
        </w:tc>
        <w:tc>
          <w:tcPr>
            <w:tcW w:w="923" w:type="pct"/>
            <w:gridSpan w:val="2"/>
          </w:tcPr>
          <w:p w14:paraId="4F365EC4" w14:textId="0EBF38E3" w:rsidR="00356042" w:rsidRPr="002C52E7" w:rsidRDefault="00534650" w:rsidP="00524C08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  <w:r w:rsidR="00524C08" w:rsidRPr="002C52E7">
              <w:rPr>
                <w:sz w:val="22"/>
                <w:szCs w:val="22"/>
                <w:lang w:val="pt-BR"/>
              </w:rPr>
              <w:t>+6285695414428</w:t>
            </w:r>
          </w:p>
        </w:tc>
        <w:tc>
          <w:tcPr>
            <w:tcW w:w="923" w:type="pct"/>
            <w:shd w:val="clear" w:color="auto" w:fill="auto"/>
          </w:tcPr>
          <w:p w14:paraId="53517FFD" w14:textId="30C1D3F5" w:rsidR="00356042" w:rsidRPr="002C52E7" w:rsidRDefault="00356042" w:rsidP="00D1165D">
            <w:pPr>
              <w:rPr>
                <w:sz w:val="22"/>
                <w:szCs w:val="22"/>
                <w:lang w:val="pt-BR"/>
              </w:rPr>
            </w:pPr>
            <w:hyperlink r:id="rId38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ariannurahman@gmail.com</w:t>
              </w:r>
            </w:hyperlink>
            <w:r w:rsidR="00524C08">
              <w:t>;</w:t>
            </w:r>
            <w:r w:rsidRPr="002C52E7">
              <w:rPr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926" w:type="pct"/>
          </w:tcPr>
          <w:p w14:paraId="623DFBEF" w14:textId="77777777" w:rsidR="00356042" w:rsidRPr="002C52E7" w:rsidRDefault="00356042" w:rsidP="00D1165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20AF5FE8" w14:textId="0B65160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AB6D7A8" w14:textId="77777777" w:rsidR="00356042" w:rsidRPr="00AE03C6" w:rsidRDefault="00356042" w:rsidP="00D1165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923" w:type="pct"/>
            <w:shd w:val="clear" w:color="auto" w:fill="auto"/>
          </w:tcPr>
          <w:p w14:paraId="337C271E" w14:textId="77777777" w:rsidR="00356042" w:rsidRPr="00E97161" w:rsidRDefault="00356042" w:rsidP="00D1165D">
            <w:pPr>
              <w:rPr>
                <w:sz w:val="22"/>
                <w:szCs w:val="22"/>
              </w:rPr>
            </w:pPr>
            <w:proofErr w:type="spellStart"/>
            <w:r w:rsidRPr="00E97161">
              <w:rPr>
                <w:sz w:val="22"/>
                <w:szCs w:val="22"/>
              </w:rPr>
              <w:t>Ardhian</w:t>
            </w:r>
            <w:proofErr w:type="spellEnd"/>
            <w:r w:rsidRPr="00E97161">
              <w:rPr>
                <w:sz w:val="22"/>
                <w:szCs w:val="22"/>
              </w:rPr>
              <w:t xml:space="preserve"> Riansyah Cono</w:t>
            </w:r>
          </w:p>
        </w:tc>
        <w:tc>
          <w:tcPr>
            <w:tcW w:w="923" w:type="pct"/>
            <w:shd w:val="clear" w:color="auto" w:fill="auto"/>
          </w:tcPr>
          <w:p w14:paraId="3CF570A2" w14:textId="77777777" w:rsidR="00356042" w:rsidRPr="00E97161" w:rsidRDefault="00356042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eteorological Public Operation Management Officer, BMKG/ Indonesian Meteorology, Climatology, and Geophysical Agency</w:t>
            </w:r>
          </w:p>
        </w:tc>
        <w:tc>
          <w:tcPr>
            <w:tcW w:w="923" w:type="pct"/>
            <w:gridSpan w:val="2"/>
          </w:tcPr>
          <w:p w14:paraId="503D7952" w14:textId="58F60A78" w:rsidR="00356042" w:rsidRPr="00524C08" w:rsidRDefault="00534650" w:rsidP="00524C08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  <w:r w:rsidR="00524C08" w:rsidRPr="002C52E7">
              <w:rPr>
                <w:sz w:val="22"/>
                <w:szCs w:val="22"/>
                <w:lang w:val="pt-BR"/>
              </w:rPr>
              <w:t>+6285215039595</w:t>
            </w:r>
          </w:p>
        </w:tc>
        <w:tc>
          <w:tcPr>
            <w:tcW w:w="923" w:type="pct"/>
            <w:shd w:val="clear" w:color="auto" w:fill="auto"/>
          </w:tcPr>
          <w:p w14:paraId="7DA79295" w14:textId="114ED785" w:rsidR="00356042" w:rsidRPr="002C52E7" w:rsidRDefault="00356042" w:rsidP="00D1165D">
            <w:pPr>
              <w:rPr>
                <w:sz w:val="22"/>
                <w:szCs w:val="22"/>
                <w:lang w:val="pt-BR"/>
              </w:rPr>
            </w:pPr>
            <w:hyperlink r:id="rId39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ardhian1595@gmail.com</w:t>
              </w:r>
            </w:hyperlink>
            <w:r w:rsidR="00524C08">
              <w:t>;</w:t>
            </w:r>
          </w:p>
        </w:tc>
        <w:tc>
          <w:tcPr>
            <w:tcW w:w="926" w:type="pct"/>
          </w:tcPr>
          <w:p w14:paraId="400A460F" w14:textId="77777777" w:rsidR="00356042" w:rsidRPr="002C52E7" w:rsidRDefault="00356042" w:rsidP="00D1165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4E2A2A" w14:paraId="7902ECE7" w14:textId="34B4451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2FF11D7" w14:textId="77777777" w:rsidR="00356042" w:rsidRPr="00AE03C6" w:rsidRDefault="00356042" w:rsidP="00C51A6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0E5C0E52" w14:textId="77777777" w:rsidR="00356042" w:rsidRPr="00E97161" w:rsidRDefault="00356042" w:rsidP="00C51A6D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Dedy </w:t>
            </w:r>
            <w:proofErr w:type="spellStart"/>
            <w:r w:rsidRPr="00E97161">
              <w:rPr>
                <w:sz w:val="22"/>
                <w:szCs w:val="22"/>
              </w:rPr>
              <w:t>lskandar</w:t>
            </w:r>
            <w:proofErr w:type="spellEnd"/>
          </w:p>
        </w:tc>
        <w:tc>
          <w:tcPr>
            <w:tcW w:w="923" w:type="pct"/>
            <w:shd w:val="clear" w:color="auto" w:fill="auto"/>
          </w:tcPr>
          <w:p w14:paraId="7C9E0F84" w14:textId="77777777" w:rsidR="00356042" w:rsidRPr="00E97161" w:rsidRDefault="00356042" w:rsidP="0073684D">
            <w:pPr>
              <w:rPr>
                <w:color w:val="000000" w:themeColor="text1"/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 xml:space="preserve">Junior Manager of Surveillance and Automation Facility Readiness/ </w:t>
            </w:r>
            <w:proofErr w:type="spellStart"/>
            <w:r w:rsidRPr="00E97161">
              <w:rPr>
                <w:sz w:val="22"/>
                <w:szCs w:val="22"/>
              </w:rPr>
              <w:t>Airnav</w:t>
            </w:r>
            <w:proofErr w:type="spellEnd"/>
            <w:r w:rsidRPr="00E97161">
              <w:rPr>
                <w:sz w:val="22"/>
                <w:szCs w:val="22"/>
              </w:rPr>
              <w:t xml:space="preserve"> Indonesia</w:t>
            </w:r>
          </w:p>
        </w:tc>
        <w:tc>
          <w:tcPr>
            <w:tcW w:w="923" w:type="pct"/>
            <w:gridSpan w:val="2"/>
          </w:tcPr>
          <w:p w14:paraId="351D64DE" w14:textId="71FC8BA9" w:rsidR="00356042" w:rsidRPr="004E2A2A" w:rsidRDefault="00534650" w:rsidP="00C51A6D">
            <w:pPr>
              <w:rPr>
                <w:sz w:val="22"/>
                <w:szCs w:val="22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  <w:r w:rsidR="00524C08" w:rsidRPr="002C52E7">
              <w:rPr>
                <w:sz w:val="22"/>
                <w:szCs w:val="22"/>
                <w:lang w:val="pt-BR"/>
              </w:rPr>
              <w:t>+6285219917747</w:t>
            </w:r>
          </w:p>
        </w:tc>
        <w:tc>
          <w:tcPr>
            <w:tcW w:w="923" w:type="pct"/>
            <w:shd w:val="clear" w:color="auto" w:fill="auto"/>
          </w:tcPr>
          <w:p w14:paraId="6EE8EE17" w14:textId="51B1A524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  <w:hyperlink r:id="rId40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dedy.nav7@gmail.com</w:t>
              </w:r>
            </w:hyperlink>
            <w:r w:rsidR="00524C08">
              <w:t>;</w:t>
            </w:r>
          </w:p>
        </w:tc>
        <w:tc>
          <w:tcPr>
            <w:tcW w:w="926" w:type="pct"/>
          </w:tcPr>
          <w:p w14:paraId="02CA8E06" w14:textId="77777777" w:rsidR="00356042" w:rsidRPr="002C52E7" w:rsidRDefault="00356042" w:rsidP="00C51A6D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152E63" w14:paraId="7CE764EC" w14:textId="4DECF3EE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06E4FC75" w14:textId="77777777" w:rsidR="00356042" w:rsidRPr="002C52E7" w:rsidRDefault="00356042" w:rsidP="00B7321B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923" w:type="pct"/>
            <w:shd w:val="pct10" w:color="auto" w:fill="auto"/>
          </w:tcPr>
          <w:p w14:paraId="19B5B9AC" w14:textId="77777777" w:rsidR="00356042" w:rsidRPr="00B7321B" w:rsidRDefault="00356042" w:rsidP="00B7321B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JAPAN </w:t>
            </w:r>
          </w:p>
        </w:tc>
        <w:tc>
          <w:tcPr>
            <w:tcW w:w="923" w:type="pct"/>
            <w:shd w:val="pct10" w:color="auto" w:fill="auto"/>
          </w:tcPr>
          <w:p w14:paraId="6BA0B28E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73C2DF27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0EEEDED6" w14:textId="7D7E5D01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1656D38C" w14:textId="77777777" w:rsidR="00356042" w:rsidRPr="00B7321B" w:rsidRDefault="00356042" w:rsidP="00B7321B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3B733D" w14:paraId="74F07329" w14:textId="2BF4D269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4179FE1" w14:textId="77777777" w:rsidR="00356042" w:rsidRPr="00AE03C6" w:rsidRDefault="00356042" w:rsidP="00124D14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25F96DD9" w14:textId="77777777" w:rsidR="00356042" w:rsidRDefault="00356042" w:rsidP="00124D14">
            <w:r w:rsidRPr="00D603CF">
              <w:t>Mr. Masahiro NAKAKUBO</w:t>
            </w:r>
          </w:p>
          <w:p w14:paraId="295D552E" w14:textId="47DB489B" w:rsidR="00356042" w:rsidRPr="00B7321B" w:rsidRDefault="00356042" w:rsidP="009F334F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F6D3C2E" w14:textId="77777777" w:rsidR="00356042" w:rsidRDefault="00356042" w:rsidP="00124D14">
            <w:r w:rsidRPr="00D603CF">
              <w:t>Air Navigation Services Department</w:t>
            </w:r>
          </w:p>
          <w:p w14:paraId="7C998266" w14:textId="743F0BFD" w:rsidR="00356042" w:rsidRPr="00B7321B" w:rsidRDefault="00356042" w:rsidP="00124D14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</w:rPr>
              <w:t>JCAB</w:t>
            </w:r>
          </w:p>
        </w:tc>
        <w:tc>
          <w:tcPr>
            <w:tcW w:w="923" w:type="pct"/>
            <w:gridSpan w:val="2"/>
          </w:tcPr>
          <w:p w14:paraId="262B6729" w14:textId="77777777" w:rsidR="00356042" w:rsidRPr="004E2A2A" w:rsidRDefault="00356042" w:rsidP="00124D14">
            <w:pPr>
              <w:tabs>
                <w:tab w:val="center" w:pos="4177"/>
              </w:tabs>
            </w:pPr>
          </w:p>
        </w:tc>
        <w:tc>
          <w:tcPr>
            <w:tcW w:w="923" w:type="pct"/>
            <w:shd w:val="clear" w:color="auto" w:fill="auto"/>
          </w:tcPr>
          <w:p w14:paraId="64178259" w14:textId="0E3BA5EE" w:rsidR="00356042" w:rsidRPr="003B733D" w:rsidRDefault="00356042" w:rsidP="00124D14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3B733D">
              <w:t>nakakubo-m44ij@mlit.go.jp</w:t>
            </w:r>
            <w:r w:rsidR="00524C08" w:rsidRPr="003B733D">
              <w:t>;</w:t>
            </w:r>
          </w:p>
        </w:tc>
        <w:tc>
          <w:tcPr>
            <w:tcW w:w="926" w:type="pct"/>
          </w:tcPr>
          <w:p w14:paraId="6A38CE26" w14:textId="77777777" w:rsidR="00356042" w:rsidRPr="003B733D" w:rsidRDefault="00356042" w:rsidP="00124D14">
            <w:pPr>
              <w:tabs>
                <w:tab w:val="center" w:pos="4177"/>
              </w:tabs>
            </w:pPr>
          </w:p>
        </w:tc>
      </w:tr>
      <w:tr w:rsidR="003737EE" w:rsidRPr="003B733D" w14:paraId="04920BAE" w14:textId="3407EB4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77EDC23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68D00873" w14:textId="4E61D28E" w:rsidR="00356042" w:rsidRPr="000D0EA8" w:rsidRDefault="00356042" w:rsidP="00D557DA">
            <w:r>
              <w:t xml:space="preserve">CNS Operations </w:t>
            </w:r>
            <w:r w:rsidRPr="002B2A75">
              <w:t>Coordination(24H)</w:t>
            </w:r>
          </w:p>
        </w:tc>
        <w:tc>
          <w:tcPr>
            <w:tcW w:w="923" w:type="pct"/>
            <w:shd w:val="clear" w:color="auto" w:fill="auto"/>
          </w:tcPr>
          <w:p w14:paraId="18B8CC24" w14:textId="77777777" w:rsidR="00356042" w:rsidRDefault="00356042" w:rsidP="00D557DA">
            <w:r w:rsidRPr="002B2A75">
              <w:t>Air Traffic Management Center(24H)</w:t>
            </w:r>
          </w:p>
          <w:p w14:paraId="0FE10689" w14:textId="116FFA10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</w:rPr>
              <w:t>JCAB</w:t>
            </w:r>
          </w:p>
        </w:tc>
        <w:tc>
          <w:tcPr>
            <w:tcW w:w="923" w:type="pct"/>
            <w:gridSpan w:val="2"/>
          </w:tcPr>
          <w:p w14:paraId="31CAF10C" w14:textId="6B3164F9" w:rsidR="00356042" w:rsidRPr="002C52E7" w:rsidRDefault="003D1B6D" w:rsidP="00D557DA">
            <w:pPr>
              <w:rPr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  <w:r w:rsidR="003B733D" w:rsidRPr="002B2A75">
              <w:rPr>
                <w:rFonts w:hint="eastAsia"/>
              </w:rPr>
              <w:t>+81-92-608-8888</w:t>
            </w:r>
            <w:r w:rsidR="003B733D" w:rsidRPr="002B2A75">
              <w:rPr>
                <w:rFonts w:ascii="MS Gothic" w:eastAsia="MS Gothic" w:hAnsi="MS Gothic" w:cs="MS Gothic" w:hint="eastAsia"/>
              </w:rPr>
              <w:t>（</w:t>
            </w:r>
            <w:r w:rsidR="003B733D" w:rsidRPr="002B2A75">
              <w:rPr>
                <w:rFonts w:hint="eastAsia"/>
              </w:rPr>
              <w:t>092-608-8888</w:t>
            </w:r>
            <w:r w:rsidR="003B733D" w:rsidRPr="002B2A75">
              <w:rPr>
                <w:rFonts w:ascii="MS Gothic" w:eastAsia="MS Gothic" w:hAnsi="MS Gothic" w:cs="MS Gothic" w:hint="eastAsia"/>
              </w:rPr>
              <w:t>）</w:t>
            </w:r>
          </w:p>
        </w:tc>
        <w:tc>
          <w:tcPr>
            <w:tcW w:w="923" w:type="pct"/>
            <w:shd w:val="clear" w:color="auto" w:fill="auto"/>
          </w:tcPr>
          <w:p w14:paraId="6568E7D0" w14:textId="6F5F2AD4" w:rsidR="00356042" w:rsidRPr="003B733D" w:rsidRDefault="00356042" w:rsidP="00D557DA">
            <w:pPr>
              <w:rPr>
                <w:lang w:val="pt-BR"/>
              </w:rPr>
            </w:pPr>
            <w:r w:rsidRPr="002C52E7">
              <w:rPr>
                <w:lang w:val="pt-BR"/>
              </w:rPr>
              <w:t>cab-cnsunyou@mlit.go.jp</w:t>
            </w:r>
            <w:r w:rsidR="003B733D">
              <w:rPr>
                <w:lang w:val="pt-BR"/>
              </w:rPr>
              <w:t>;</w:t>
            </w:r>
          </w:p>
        </w:tc>
        <w:tc>
          <w:tcPr>
            <w:tcW w:w="926" w:type="pct"/>
          </w:tcPr>
          <w:p w14:paraId="2ED9559D" w14:textId="77777777" w:rsidR="00356042" w:rsidRPr="002C52E7" w:rsidRDefault="00356042" w:rsidP="00D557DA">
            <w:pPr>
              <w:rPr>
                <w:lang w:val="pt-BR"/>
              </w:rPr>
            </w:pPr>
          </w:p>
        </w:tc>
      </w:tr>
      <w:tr w:rsidR="003737EE" w:rsidRPr="00152E63" w14:paraId="29EAE53E" w14:textId="2F268D61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2FB7BABB" w14:textId="77777777" w:rsidR="00356042" w:rsidRPr="003B733D" w:rsidRDefault="00356042" w:rsidP="00D557DA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923" w:type="pct"/>
            <w:shd w:val="pct10" w:color="auto" w:fill="auto"/>
          </w:tcPr>
          <w:p w14:paraId="3683663C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KIRIBATI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69F5DE84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097435C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8665C2D" w14:textId="0E98A24E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750A9E06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00385C1B" w14:textId="1201E99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3694C86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69A971B7" w14:textId="77777777" w:rsidR="00356042" w:rsidRPr="003B733D" w:rsidRDefault="00356042" w:rsidP="00D557DA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923" w:type="pct"/>
            <w:shd w:val="clear" w:color="auto" w:fill="FFFF00"/>
          </w:tcPr>
          <w:p w14:paraId="247C6CCC" w14:textId="77777777" w:rsidR="00356042" w:rsidRPr="003B733D" w:rsidRDefault="00356042" w:rsidP="00D557DA">
            <w:pPr>
              <w:rPr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122AB6D2" w14:textId="77777777" w:rsidR="00356042" w:rsidRPr="003B733D" w:rsidRDefault="00356042" w:rsidP="00D557DA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923" w:type="pct"/>
            <w:shd w:val="clear" w:color="auto" w:fill="FFFF00"/>
          </w:tcPr>
          <w:p w14:paraId="13A37125" w14:textId="05CBADA7" w:rsidR="00356042" w:rsidRPr="003B733D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926" w:type="pct"/>
            <w:shd w:val="clear" w:color="auto" w:fill="FFFF00"/>
          </w:tcPr>
          <w:p w14:paraId="6E6A3EC2" w14:textId="77777777" w:rsidR="00356042" w:rsidRPr="003B733D" w:rsidRDefault="00356042" w:rsidP="00D557DA">
            <w:pPr>
              <w:rPr>
                <w:sz w:val="22"/>
                <w:szCs w:val="22"/>
                <w:highlight w:val="yellow"/>
              </w:rPr>
            </w:pPr>
          </w:p>
        </w:tc>
      </w:tr>
      <w:tr w:rsidR="003737EE" w:rsidRPr="00152E63" w14:paraId="5246A1FF" w14:textId="79D9697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D322C1D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58D2FFC5" w14:textId="77777777" w:rsidR="00356042" w:rsidRPr="003B733D" w:rsidRDefault="00356042" w:rsidP="00D557DA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923" w:type="pct"/>
            <w:shd w:val="clear" w:color="auto" w:fill="FFFF00"/>
          </w:tcPr>
          <w:p w14:paraId="31AB095E" w14:textId="77777777" w:rsidR="00356042" w:rsidRPr="003B733D" w:rsidRDefault="00356042" w:rsidP="00D557DA">
            <w:pPr>
              <w:rPr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4C6E17B" w14:textId="77777777" w:rsidR="00356042" w:rsidRPr="003B733D" w:rsidRDefault="00356042" w:rsidP="00D557DA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923" w:type="pct"/>
            <w:shd w:val="clear" w:color="auto" w:fill="FFFF00"/>
          </w:tcPr>
          <w:p w14:paraId="7D12B8C0" w14:textId="39212B04" w:rsidR="00356042" w:rsidRPr="003B733D" w:rsidRDefault="00356042" w:rsidP="00D557DA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926" w:type="pct"/>
            <w:shd w:val="clear" w:color="auto" w:fill="FFFF00"/>
          </w:tcPr>
          <w:p w14:paraId="24AF232A" w14:textId="77777777" w:rsidR="00356042" w:rsidRPr="003B733D" w:rsidRDefault="00356042" w:rsidP="00D557DA">
            <w:pPr>
              <w:rPr>
                <w:sz w:val="22"/>
                <w:szCs w:val="22"/>
                <w:highlight w:val="yellow"/>
              </w:rPr>
            </w:pPr>
          </w:p>
        </w:tc>
      </w:tr>
      <w:tr w:rsidR="003737EE" w:rsidRPr="00152E63" w14:paraId="24434C26" w14:textId="7FDD9526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41DFEA36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4628F8A1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LAO PDR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2CD703B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632F3CA2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FB66B68" w14:textId="58D0F40B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72AFC96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1F640F1A" w14:textId="3B3D1A7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F3DA568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102230DF" w14:textId="77777777" w:rsidR="00356042" w:rsidRDefault="00356042" w:rsidP="00D557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r. </w:t>
            </w:r>
            <w:proofErr w:type="spellStart"/>
            <w:r>
              <w:rPr>
                <w:sz w:val="22"/>
                <w:szCs w:val="22"/>
              </w:rPr>
              <w:t>Soudalath</w:t>
            </w:r>
            <w:proofErr w:type="spellEnd"/>
          </w:p>
          <w:p w14:paraId="6AFF632A" w14:textId="095A531F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1CA3E4D" w14:textId="77777777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NS Officer, Air Navigation Standards Division</w:t>
            </w:r>
          </w:p>
          <w:p w14:paraId="628C4109" w14:textId="01AF4D44" w:rsidR="00356042" w:rsidRPr="003345BC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partment of Civil Aviation, Lao</w:t>
            </w:r>
          </w:p>
        </w:tc>
        <w:tc>
          <w:tcPr>
            <w:tcW w:w="923" w:type="pct"/>
            <w:gridSpan w:val="2"/>
          </w:tcPr>
          <w:p w14:paraId="4E0FC339" w14:textId="1F6F5311" w:rsidR="00F067AE" w:rsidRDefault="00F067AE" w:rsidP="00F067AE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Tel: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+856 (21) 513 163</w:t>
            </w:r>
          </w:p>
          <w:p w14:paraId="4DC13A92" w14:textId="0EDF1683" w:rsidR="00F067AE" w:rsidRDefault="00F067AE" w:rsidP="00F067AE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Mobile: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+856 (20) 55995009</w:t>
            </w:r>
          </w:p>
          <w:p w14:paraId="18F2218D" w14:textId="6F905378" w:rsidR="00356042" w:rsidRDefault="00F067AE" w:rsidP="00D557DA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Fax: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+856 (21) 513 177</w:t>
            </w:r>
          </w:p>
        </w:tc>
        <w:tc>
          <w:tcPr>
            <w:tcW w:w="923" w:type="pct"/>
            <w:shd w:val="clear" w:color="auto" w:fill="auto"/>
          </w:tcPr>
          <w:p w14:paraId="676EC40D" w14:textId="1227733A" w:rsidR="00356042" w:rsidRPr="00B7321B" w:rsidRDefault="00356042" w:rsidP="00D557DA">
            <w:pPr>
              <w:tabs>
                <w:tab w:val="left" w:pos="995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hyperlink r:id="rId41" w:history="1">
              <w:r w:rsidRPr="0013076C">
                <w:rPr>
                  <w:rStyle w:val="Hyperlink"/>
                </w:rPr>
                <w:t>S.khamsoy@gmail.com</w:t>
              </w:r>
            </w:hyperlink>
            <w:r>
              <w:rPr>
                <w:color w:val="000000" w:themeColor="text1"/>
              </w:rPr>
              <w:t>;</w:t>
            </w:r>
          </w:p>
        </w:tc>
        <w:tc>
          <w:tcPr>
            <w:tcW w:w="926" w:type="pct"/>
          </w:tcPr>
          <w:p w14:paraId="322C6C32" w14:textId="77777777" w:rsidR="00356042" w:rsidRDefault="00356042" w:rsidP="00D557DA">
            <w:pPr>
              <w:tabs>
                <w:tab w:val="left" w:pos="995"/>
              </w:tabs>
              <w:rPr>
                <w:color w:val="000000" w:themeColor="text1"/>
              </w:rPr>
            </w:pPr>
          </w:p>
        </w:tc>
      </w:tr>
      <w:tr w:rsidR="003737EE" w:rsidRPr="00152E63" w14:paraId="0EC0463C" w14:textId="131EA78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4CD1FB4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21A41758" w14:textId="77777777" w:rsidR="00356042" w:rsidRDefault="00356042" w:rsidP="00D557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r. </w:t>
            </w:r>
            <w:proofErr w:type="spellStart"/>
            <w:r>
              <w:rPr>
                <w:sz w:val="22"/>
                <w:szCs w:val="22"/>
              </w:rPr>
              <w:t>Somphavanh</w:t>
            </w:r>
            <w:proofErr w:type="spellEnd"/>
            <w:r>
              <w:rPr>
                <w:sz w:val="22"/>
                <w:szCs w:val="22"/>
              </w:rPr>
              <w:t xml:space="preserve"> KINGSADA</w:t>
            </w:r>
          </w:p>
          <w:p w14:paraId="0C460453" w14:textId="7B893403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5355F55" w14:textId="26090BB4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puty Director, Technical Division</w:t>
            </w:r>
          </w:p>
          <w:p w14:paraId="6B96F9B9" w14:textId="77777777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o Air Navigation Service</w:t>
            </w:r>
          </w:p>
          <w:p w14:paraId="7520A60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0D213A6F" w14:textId="63A26D79" w:rsidR="007A6E15" w:rsidRDefault="007A6E15" w:rsidP="007A6E15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Mobile: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+856 (20) 55675292</w:t>
            </w:r>
          </w:p>
          <w:p w14:paraId="6C407B9E" w14:textId="77777777" w:rsidR="00356042" w:rsidRDefault="00356042" w:rsidP="00D557DA">
            <w:pPr>
              <w:tabs>
                <w:tab w:val="left" w:pos="995"/>
              </w:tabs>
              <w:rPr>
                <w:color w:val="000000" w:themeColor="text1"/>
              </w:rPr>
            </w:pPr>
          </w:p>
        </w:tc>
        <w:tc>
          <w:tcPr>
            <w:tcW w:w="923" w:type="pct"/>
            <w:shd w:val="clear" w:color="auto" w:fill="auto"/>
          </w:tcPr>
          <w:p w14:paraId="153AE06C" w14:textId="0E4E2E7A" w:rsidR="00356042" w:rsidRPr="00B7321B" w:rsidRDefault="00356042" w:rsidP="00D557DA">
            <w:pPr>
              <w:tabs>
                <w:tab w:val="left" w:pos="995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hyperlink r:id="rId42" w:history="1">
              <w:r w:rsidRPr="0013076C">
                <w:rPr>
                  <w:rStyle w:val="Hyperlink"/>
                </w:rPr>
                <w:t>somphavanhking@gmail.com</w:t>
              </w:r>
            </w:hyperlink>
            <w:r>
              <w:rPr>
                <w:color w:val="000000" w:themeColor="text1"/>
              </w:rPr>
              <w:t>;</w:t>
            </w:r>
          </w:p>
        </w:tc>
        <w:tc>
          <w:tcPr>
            <w:tcW w:w="926" w:type="pct"/>
          </w:tcPr>
          <w:p w14:paraId="1A0E8F83" w14:textId="77777777" w:rsidR="00356042" w:rsidRDefault="00356042" w:rsidP="00D557DA">
            <w:pPr>
              <w:tabs>
                <w:tab w:val="left" w:pos="995"/>
              </w:tabs>
              <w:rPr>
                <w:color w:val="000000" w:themeColor="text1"/>
              </w:rPr>
            </w:pPr>
          </w:p>
        </w:tc>
      </w:tr>
      <w:tr w:rsidR="003737EE" w:rsidRPr="00152E63" w14:paraId="1AAA68EA" w14:textId="08A8ACE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1532BB7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923" w:type="pct"/>
            <w:shd w:val="clear" w:color="auto" w:fill="auto"/>
          </w:tcPr>
          <w:p w14:paraId="5C77165C" w14:textId="77777777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r. </w:t>
            </w:r>
            <w:proofErr w:type="spellStart"/>
            <w:r>
              <w:rPr>
                <w:color w:val="000000" w:themeColor="text1"/>
              </w:rPr>
              <w:t>Moukphamay</w:t>
            </w:r>
            <w:proofErr w:type="spellEnd"/>
            <w:r>
              <w:rPr>
                <w:color w:val="000000" w:themeColor="text1"/>
              </w:rPr>
              <w:t xml:space="preserve"> THAMMVONGSA</w:t>
            </w:r>
          </w:p>
          <w:p w14:paraId="6EC0BCA2" w14:textId="0B600292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9E528B2" w14:textId="2C6BFB3F" w:rsidR="00356042" w:rsidRDefault="00356042" w:rsidP="00D557DA">
            <w:pPr>
              <w:rPr>
                <w:color w:val="000000" w:themeColor="text1"/>
              </w:rPr>
            </w:pPr>
            <w:r w:rsidRPr="004F5C42">
              <w:rPr>
                <w:color w:val="000000" w:themeColor="text1"/>
              </w:rPr>
              <w:t>Deputy Director</w:t>
            </w:r>
            <w:r>
              <w:rPr>
                <w:color w:val="000000" w:themeColor="text1"/>
              </w:rPr>
              <w:t xml:space="preserve">, </w:t>
            </w:r>
          </w:p>
          <w:p w14:paraId="2469BE89" w14:textId="7D4F6511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ir Navigation Standards Division</w:t>
            </w:r>
          </w:p>
          <w:p w14:paraId="731172AF" w14:textId="45E719F6" w:rsidR="00356042" w:rsidRPr="00604334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partment of Civil Aviation, Lao</w:t>
            </w:r>
          </w:p>
        </w:tc>
        <w:tc>
          <w:tcPr>
            <w:tcW w:w="923" w:type="pct"/>
            <w:gridSpan w:val="2"/>
          </w:tcPr>
          <w:p w14:paraId="3266440C" w14:textId="77AD06EB" w:rsidR="004110FF" w:rsidRDefault="004110FF" w:rsidP="004110FF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Tel: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+856 (21) 513 163</w:t>
            </w:r>
          </w:p>
          <w:p w14:paraId="184D5F99" w14:textId="514C7341" w:rsidR="004110FF" w:rsidRDefault="004110FF" w:rsidP="004110FF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Mobile: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+856 (20) 9977 5994</w:t>
            </w:r>
          </w:p>
          <w:p w14:paraId="12804B06" w14:textId="5925439B" w:rsidR="00356042" w:rsidRDefault="004110FF" w:rsidP="00D557DA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Fax: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+856 (21) 513 177</w:t>
            </w:r>
          </w:p>
        </w:tc>
        <w:tc>
          <w:tcPr>
            <w:tcW w:w="923" w:type="pct"/>
            <w:shd w:val="clear" w:color="auto" w:fill="auto"/>
          </w:tcPr>
          <w:p w14:paraId="60CFB046" w14:textId="2058F9B2" w:rsidR="00356042" w:rsidRPr="00B7321B" w:rsidRDefault="00356042" w:rsidP="00D557DA">
            <w:pPr>
              <w:tabs>
                <w:tab w:val="left" w:pos="995"/>
              </w:tabs>
              <w:rPr>
                <w:sz w:val="22"/>
                <w:szCs w:val="22"/>
              </w:rPr>
            </w:pPr>
            <w:hyperlink r:id="rId43" w:history="1">
              <w:r w:rsidRPr="00513ABE">
                <w:rPr>
                  <w:rStyle w:val="Hyperlink"/>
                </w:rPr>
                <w:t>moukth@msn.com</w:t>
              </w:r>
            </w:hyperlink>
            <w:r>
              <w:rPr>
                <w:color w:val="000000" w:themeColor="text1"/>
              </w:rPr>
              <w:t xml:space="preserve">; </w:t>
            </w:r>
          </w:p>
        </w:tc>
        <w:tc>
          <w:tcPr>
            <w:tcW w:w="926" w:type="pct"/>
          </w:tcPr>
          <w:p w14:paraId="49FD17B1" w14:textId="77777777" w:rsidR="00356042" w:rsidRDefault="00356042" w:rsidP="00D557DA">
            <w:pPr>
              <w:tabs>
                <w:tab w:val="left" w:pos="995"/>
              </w:tabs>
              <w:rPr>
                <w:color w:val="000000" w:themeColor="text1"/>
              </w:rPr>
            </w:pPr>
          </w:p>
        </w:tc>
      </w:tr>
      <w:tr w:rsidR="003737EE" w:rsidRPr="00152E63" w14:paraId="212799D8" w14:textId="58F46AD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73FD82D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6F979082" w14:textId="2F36B80D" w:rsidR="00356042" w:rsidRDefault="00356042" w:rsidP="00D557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r. </w:t>
            </w:r>
            <w:proofErr w:type="spellStart"/>
            <w:r>
              <w:rPr>
                <w:sz w:val="22"/>
                <w:szCs w:val="22"/>
              </w:rPr>
              <w:t>Kongsavanh</w:t>
            </w:r>
            <w:proofErr w:type="spellEnd"/>
            <w:r>
              <w:rPr>
                <w:sz w:val="22"/>
                <w:szCs w:val="22"/>
              </w:rPr>
              <w:t xml:space="preserve"> CHANTHAVONG</w:t>
            </w:r>
          </w:p>
          <w:p w14:paraId="4755197A" w14:textId="163451EE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DDFE14C" w14:textId="77777777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fficer, </w:t>
            </w:r>
          </w:p>
          <w:p w14:paraId="3C1185FC" w14:textId="682D5341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echnical Division</w:t>
            </w:r>
          </w:p>
          <w:p w14:paraId="074DDE6E" w14:textId="77777777" w:rsidR="00356042" w:rsidRDefault="00356042" w:rsidP="00D557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o Air Navigation Service</w:t>
            </w:r>
          </w:p>
          <w:p w14:paraId="26BF431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5C3E19CB" w14:textId="2CA433A8" w:rsidR="00356042" w:rsidRDefault="001943C7" w:rsidP="00D557DA">
            <w:pPr>
              <w:tabs>
                <w:tab w:val="left" w:pos="99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Mobile:</w:t>
            </w:r>
            <w:r>
              <w:rPr>
                <w:color w:val="000000" w:themeColor="text1"/>
              </w:rPr>
              <w:t xml:space="preserve"> </w:t>
            </w:r>
            <w:r w:rsidR="008E0631">
              <w:rPr>
                <w:color w:val="000000" w:themeColor="text1"/>
              </w:rPr>
              <w:t>+856 (20) 55817599</w:t>
            </w:r>
          </w:p>
        </w:tc>
        <w:tc>
          <w:tcPr>
            <w:tcW w:w="923" w:type="pct"/>
            <w:shd w:val="clear" w:color="auto" w:fill="auto"/>
          </w:tcPr>
          <w:p w14:paraId="6A3227A3" w14:textId="24EAB6B1" w:rsidR="00356042" w:rsidRPr="00B7321B" w:rsidRDefault="00356042" w:rsidP="00D557DA">
            <w:pPr>
              <w:tabs>
                <w:tab w:val="left" w:pos="995"/>
              </w:tabs>
              <w:rPr>
                <w:sz w:val="22"/>
                <w:szCs w:val="22"/>
              </w:rPr>
            </w:pPr>
            <w:hyperlink r:id="rId44" w:history="1">
              <w:r>
                <w:rPr>
                  <w:rStyle w:val="Hyperlink"/>
                </w:rPr>
                <w:t>kongsavanh.lans</w:t>
              </w:r>
              <w:r w:rsidRPr="0013076C">
                <w:rPr>
                  <w:rStyle w:val="Hyperlink"/>
                </w:rPr>
                <w:t>@gmail.com</w:t>
              </w:r>
            </w:hyperlink>
            <w:r>
              <w:rPr>
                <w:color w:val="000000" w:themeColor="text1"/>
              </w:rPr>
              <w:t>;</w:t>
            </w:r>
          </w:p>
        </w:tc>
        <w:tc>
          <w:tcPr>
            <w:tcW w:w="926" w:type="pct"/>
          </w:tcPr>
          <w:p w14:paraId="33B4836B" w14:textId="77777777" w:rsidR="00356042" w:rsidRDefault="00356042" w:rsidP="00D557DA">
            <w:pPr>
              <w:tabs>
                <w:tab w:val="left" w:pos="995"/>
              </w:tabs>
              <w:rPr>
                <w:color w:val="000000" w:themeColor="text1"/>
              </w:rPr>
            </w:pPr>
          </w:p>
        </w:tc>
      </w:tr>
      <w:tr w:rsidR="003737EE" w:rsidRPr="00152E63" w14:paraId="2ACC94B4" w14:textId="1973775F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70E07D39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6F30EBBD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MALAYSIA </w:t>
            </w:r>
          </w:p>
        </w:tc>
        <w:tc>
          <w:tcPr>
            <w:tcW w:w="923" w:type="pct"/>
            <w:shd w:val="pct10" w:color="auto" w:fill="auto"/>
          </w:tcPr>
          <w:p w14:paraId="42D0B190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37A4B3D0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5B38BD8C" w14:textId="55B2639F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7DB7349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8E0631" w14:paraId="24A24113" w14:textId="550B945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B47A20B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/</w:t>
            </w:r>
          </w:p>
          <w:p w14:paraId="06208872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291F280D" w14:textId="010726C4" w:rsidR="00356042" w:rsidRPr="00075477" w:rsidRDefault="00356042" w:rsidP="00D557DA">
            <w:pPr>
              <w:rPr>
                <w:sz w:val="22"/>
                <w:szCs w:val="22"/>
              </w:rPr>
            </w:pPr>
            <w:r w:rsidRPr="00075477">
              <w:rPr>
                <w:sz w:val="22"/>
              </w:rPr>
              <w:t xml:space="preserve">Mr. </w:t>
            </w:r>
            <w:r>
              <w:rPr>
                <w:sz w:val="22"/>
              </w:rPr>
              <w:t xml:space="preserve">Azman bin Hitam </w:t>
            </w:r>
          </w:p>
        </w:tc>
        <w:tc>
          <w:tcPr>
            <w:tcW w:w="923" w:type="pct"/>
            <w:shd w:val="clear" w:color="auto" w:fill="auto"/>
          </w:tcPr>
          <w:p w14:paraId="2B503BC3" w14:textId="77777777" w:rsidR="00356042" w:rsidRDefault="00356042" w:rsidP="00D557DA">
            <w:pPr>
              <w:rPr>
                <w:sz w:val="22"/>
              </w:rPr>
            </w:pPr>
            <w:r>
              <w:rPr>
                <w:sz w:val="22"/>
              </w:rPr>
              <w:t xml:space="preserve">Senior </w:t>
            </w:r>
            <w:r w:rsidRPr="00075477">
              <w:rPr>
                <w:sz w:val="22"/>
              </w:rPr>
              <w:t xml:space="preserve">Assistant Director </w:t>
            </w:r>
          </w:p>
          <w:p w14:paraId="401174CB" w14:textId="77777777" w:rsidR="00356042" w:rsidRDefault="00356042" w:rsidP="00D557DA">
            <w:pPr>
              <w:rPr>
                <w:sz w:val="22"/>
              </w:rPr>
            </w:pPr>
            <w:r>
              <w:rPr>
                <w:sz w:val="22"/>
              </w:rPr>
              <w:t>Quality &amp; Standards Division</w:t>
            </w:r>
          </w:p>
          <w:p w14:paraId="78BA5820" w14:textId="77777777" w:rsidR="00356042" w:rsidRPr="00075477" w:rsidRDefault="00356042" w:rsidP="00D557DA">
            <w:pPr>
              <w:rPr>
                <w:sz w:val="22"/>
              </w:rPr>
            </w:pPr>
            <w:r w:rsidRPr="00075477">
              <w:rPr>
                <w:sz w:val="22"/>
              </w:rPr>
              <w:t>Civil Aviation Authority of Malaysia (CAAM)</w:t>
            </w:r>
          </w:p>
        </w:tc>
        <w:tc>
          <w:tcPr>
            <w:tcW w:w="923" w:type="pct"/>
            <w:gridSpan w:val="2"/>
          </w:tcPr>
          <w:p w14:paraId="6FEE9765" w14:textId="77777777" w:rsidR="00776009" w:rsidRPr="002C52E7" w:rsidRDefault="00776009" w:rsidP="00776009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 +60388934175</w:t>
            </w:r>
          </w:p>
          <w:p w14:paraId="5DC36E54" w14:textId="77777777" w:rsidR="00356042" w:rsidRPr="004E2A2A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6F8D133" w14:textId="1FA17430" w:rsidR="00356042" w:rsidRPr="008E0631" w:rsidRDefault="00356042" w:rsidP="00D557DA">
            <w:pPr>
              <w:tabs>
                <w:tab w:val="center" w:pos="4177"/>
              </w:tabs>
              <w:rPr>
                <w:sz w:val="22"/>
                <w:szCs w:val="22"/>
              </w:rPr>
            </w:pPr>
            <w:hyperlink r:id="rId45" w:history="1">
              <w:r w:rsidRPr="008E0631">
                <w:rPr>
                  <w:rStyle w:val="Hyperlink"/>
                  <w:sz w:val="22"/>
                  <w:szCs w:val="22"/>
                </w:rPr>
                <w:t>a</w:t>
              </w:r>
              <w:r w:rsidRPr="008E0631">
                <w:rPr>
                  <w:rStyle w:val="Hyperlink"/>
                </w:rPr>
                <w:t>zman.hitam</w:t>
              </w:r>
              <w:r w:rsidRPr="008E0631">
                <w:rPr>
                  <w:rStyle w:val="Hyperlink"/>
                  <w:sz w:val="22"/>
                  <w:szCs w:val="22"/>
                </w:rPr>
                <w:t>@caam.gov.my</w:t>
              </w:r>
            </w:hyperlink>
            <w:r w:rsidR="008E0631">
              <w:t>;</w:t>
            </w:r>
          </w:p>
          <w:p w14:paraId="627E5C27" w14:textId="77777777" w:rsidR="00356042" w:rsidRPr="008E0631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38459535" w14:textId="77777777" w:rsidR="00356042" w:rsidRPr="008E0631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4E2A2A" w14:paraId="1994BA4D" w14:textId="564AEAB3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FA747DF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4F7D2B46" w14:textId="0A66D538" w:rsidR="00356042" w:rsidRPr="00075477" w:rsidRDefault="00356042" w:rsidP="00D557DA">
            <w:pPr>
              <w:rPr>
                <w:sz w:val="22"/>
                <w:szCs w:val="22"/>
              </w:rPr>
            </w:pPr>
            <w:r w:rsidRPr="00075477">
              <w:rPr>
                <w:sz w:val="22"/>
              </w:rPr>
              <w:t>Mr. Sharudin Hashim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923" w:type="pct"/>
            <w:shd w:val="clear" w:color="auto" w:fill="auto"/>
          </w:tcPr>
          <w:p w14:paraId="0FF2009D" w14:textId="77777777" w:rsidR="00356042" w:rsidRDefault="00356042" w:rsidP="00D557DA">
            <w:pPr>
              <w:rPr>
                <w:sz w:val="22"/>
              </w:rPr>
            </w:pPr>
            <w:r w:rsidRPr="00075477">
              <w:rPr>
                <w:sz w:val="22"/>
              </w:rPr>
              <w:t xml:space="preserve">Principal Assistant Director </w:t>
            </w:r>
            <w:r>
              <w:rPr>
                <w:sz w:val="22"/>
              </w:rPr>
              <w:t>(CNS)</w:t>
            </w:r>
          </w:p>
          <w:p w14:paraId="520E34E4" w14:textId="77777777" w:rsidR="00356042" w:rsidRDefault="00356042" w:rsidP="00D557DA">
            <w:pPr>
              <w:rPr>
                <w:sz w:val="22"/>
              </w:rPr>
            </w:pPr>
            <w:r>
              <w:rPr>
                <w:sz w:val="22"/>
              </w:rPr>
              <w:t>ANS Technical Division</w:t>
            </w:r>
          </w:p>
          <w:p w14:paraId="060FEEF7" w14:textId="77777777" w:rsidR="00356042" w:rsidRPr="0007547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075477">
              <w:rPr>
                <w:sz w:val="22"/>
              </w:rPr>
              <w:t>Civil Aviation Authority of Malaysia (CAAM)</w:t>
            </w:r>
          </w:p>
        </w:tc>
        <w:tc>
          <w:tcPr>
            <w:tcW w:w="923" w:type="pct"/>
            <w:gridSpan w:val="2"/>
          </w:tcPr>
          <w:p w14:paraId="5EE9EC55" w14:textId="77777777" w:rsidR="000E330E" w:rsidRPr="002C52E7" w:rsidRDefault="000E330E" w:rsidP="000E330E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 +60385291208</w:t>
            </w:r>
          </w:p>
          <w:p w14:paraId="08AC723D" w14:textId="77777777" w:rsidR="00356042" w:rsidRPr="004E2A2A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74C838F3" w14:textId="3E32FB88" w:rsidR="00356042" w:rsidRPr="002C52E7" w:rsidRDefault="00356042" w:rsidP="00D557DA">
            <w:pPr>
              <w:rPr>
                <w:sz w:val="22"/>
                <w:szCs w:val="22"/>
                <w:lang w:val="pt-BR"/>
              </w:rPr>
            </w:pPr>
            <w:hyperlink r:id="rId46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sharudin@caam.ov.my</w:t>
              </w:r>
            </w:hyperlink>
            <w:r w:rsidR="008E0631">
              <w:t>;</w:t>
            </w:r>
          </w:p>
          <w:p w14:paraId="403DAFF9" w14:textId="77777777" w:rsidR="00356042" w:rsidRPr="002C52E7" w:rsidRDefault="00356042" w:rsidP="00D557D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131AC63F" w14:textId="77777777" w:rsidR="00356042" w:rsidRPr="002C52E7" w:rsidRDefault="00356042" w:rsidP="00D557DA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8E0631" w14:paraId="6E7DD7AF" w14:textId="1C4BD53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9BBE373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3811BDEC" w14:textId="260E78AC" w:rsidR="00356042" w:rsidRPr="00B7321B" w:rsidRDefault="00356042" w:rsidP="00D557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r. </w:t>
            </w:r>
            <w:proofErr w:type="spellStart"/>
            <w:r w:rsidRPr="00B02A5E">
              <w:rPr>
                <w:sz w:val="22"/>
                <w:szCs w:val="22"/>
              </w:rPr>
              <w:t>Shairyzal</w:t>
            </w:r>
            <w:proofErr w:type="spellEnd"/>
            <w:r w:rsidRPr="00B02A5E">
              <w:rPr>
                <w:sz w:val="22"/>
                <w:szCs w:val="22"/>
              </w:rPr>
              <w:t xml:space="preserve"> Bin Mohamad @ Azizan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clear" w:color="auto" w:fill="auto"/>
          </w:tcPr>
          <w:p w14:paraId="1BAFC60D" w14:textId="77777777" w:rsidR="00356042" w:rsidRDefault="00356042" w:rsidP="00D557DA">
            <w:pPr>
              <w:rPr>
                <w:sz w:val="22"/>
              </w:rPr>
            </w:pPr>
            <w:r w:rsidRPr="00075477">
              <w:rPr>
                <w:sz w:val="22"/>
              </w:rPr>
              <w:t xml:space="preserve">Assistant Director </w:t>
            </w:r>
          </w:p>
          <w:p w14:paraId="414DA6DB" w14:textId="77777777" w:rsidR="00356042" w:rsidRDefault="00356042" w:rsidP="00D557DA">
            <w:pPr>
              <w:rPr>
                <w:sz w:val="22"/>
              </w:rPr>
            </w:pPr>
            <w:r>
              <w:rPr>
                <w:sz w:val="22"/>
              </w:rPr>
              <w:t>ANS &amp; Aerodrome Standard Division</w:t>
            </w:r>
          </w:p>
          <w:p w14:paraId="5B06F9FF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075477">
              <w:rPr>
                <w:sz w:val="22"/>
              </w:rPr>
              <w:t>Civil Aviation Authority of Malaysia (CAAM)</w:t>
            </w:r>
          </w:p>
        </w:tc>
        <w:tc>
          <w:tcPr>
            <w:tcW w:w="923" w:type="pct"/>
            <w:gridSpan w:val="2"/>
          </w:tcPr>
          <w:p w14:paraId="7FDB28BF" w14:textId="77777777" w:rsidR="00B2417D" w:rsidRPr="002C52E7" w:rsidRDefault="00B2417D" w:rsidP="00B2417D">
            <w:pPr>
              <w:rPr>
                <w:sz w:val="22"/>
                <w:szCs w:val="22"/>
                <w:vertAlign w:val="subscript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 +60388714387</w:t>
            </w:r>
          </w:p>
          <w:p w14:paraId="15B71649" w14:textId="77777777" w:rsidR="00B2417D" w:rsidRPr="002C52E7" w:rsidRDefault="00B2417D" w:rsidP="00B2417D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Fax: +60388714135</w:t>
            </w:r>
          </w:p>
          <w:p w14:paraId="2CE60E09" w14:textId="77777777" w:rsidR="00356042" w:rsidRPr="004E2A2A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19C4C38" w14:textId="3A765B1D" w:rsidR="00356042" w:rsidRPr="008E0631" w:rsidRDefault="00356042" w:rsidP="00D557DA">
            <w:pPr>
              <w:rPr>
                <w:sz w:val="22"/>
                <w:szCs w:val="22"/>
              </w:rPr>
            </w:pPr>
            <w:hyperlink r:id="rId47" w:history="1">
              <w:r w:rsidRPr="008E0631">
                <w:rPr>
                  <w:rStyle w:val="Hyperlink"/>
                  <w:sz w:val="22"/>
                  <w:szCs w:val="22"/>
                </w:rPr>
                <w:t>shairyzal.azizan@caam.gov.my</w:t>
              </w:r>
            </w:hyperlink>
            <w:r w:rsidR="008E0631">
              <w:t>;</w:t>
            </w:r>
          </w:p>
          <w:p w14:paraId="6424AFEC" w14:textId="77777777" w:rsidR="00356042" w:rsidRPr="008E0631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243EDF12" w14:textId="77777777" w:rsidR="00356042" w:rsidRPr="008E0631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70024113" w14:textId="1F31C7A1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4B918C67" w14:textId="77777777" w:rsidR="00356042" w:rsidRPr="008E0631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29C43538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MALDIVE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673A6B1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3D85484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72BA268" w14:textId="0B0442D9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53C41EF7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06A690FB" w14:textId="4AC7CE6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187792E" w14:textId="77777777" w:rsidR="00356042" w:rsidRPr="00AE03C6" w:rsidRDefault="00356042" w:rsidP="00317F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6540962D" w14:textId="0DD8A836" w:rsidR="00356042" w:rsidRPr="00B7321B" w:rsidRDefault="00356042" w:rsidP="00317FCD">
            <w:pPr>
              <w:rPr>
                <w:sz w:val="22"/>
                <w:szCs w:val="22"/>
              </w:rPr>
            </w:pPr>
            <w:r w:rsidRPr="0097017C">
              <w:t>Ms. Fathimath Ahmed</w:t>
            </w:r>
          </w:p>
        </w:tc>
        <w:tc>
          <w:tcPr>
            <w:tcW w:w="923" w:type="pct"/>
            <w:shd w:val="clear" w:color="auto" w:fill="auto"/>
          </w:tcPr>
          <w:p w14:paraId="79CE2C96" w14:textId="4BB9CD66" w:rsidR="00356042" w:rsidRPr="00B7321B" w:rsidRDefault="00356042" w:rsidP="00317FCD">
            <w:pPr>
              <w:rPr>
                <w:color w:val="000000" w:themeColor="text1"/>
                <w:sz w:val="22"/>
                <w:szCs w:val="22"/>
              </w:rPr>
            </w:pPr>
            <w:r w:rsidRPr="0097017C">
              <w:t>Manager, Air Traffic Engineering</w:t>
            </w:r>
          </w:p>
        </w:tc>
        <w:tc>
          <w:tcPr>
            <w:tcW w:w="923" w:type="pct"/>
            <w:gridSpan w:val="2"/>
          </w:tcPr>
          <w:p w14:paraId="60C6A94F" w14:textId="02FD36E2" w:rsidR="00356042" w:rsidRPr="0097017C" w:rsidRDefault="00B2417D" w:rsidP="00317FCD">
            <w:pPr>
              <w:tabs>
                <w:tab w:val="center" w:pos="4177"/>
              </w:tabs>
            </w:pPr>
            <w:r>
              <w:rPr>
                <w:color w:val="000000" w:themeColor="text1"/>
              </w:rPr>
              <w:t xml:space="preserve">Mobile: </w:t>
            </w:r>
            <w:r w:rsidR="008E0631" w:rsidRPr="0097017C">
              <w:t>+9609660646</w:t>
            </w:r>
          </w:p>
        </w:tc>
        <w:tc>
          <w:tcPr>
            <w:tcW w:w="923" w:type="pct"/>
            <w:shd w:val="clear" w:color="auto" w:fill="auto"/>
          </w:tcPr>
          <w:p w14:paraId="1C3DB71D" w14:textId="23DAF9CC" w:rsidR="00356042" w:rsidRPr="00B7321B" w:rsidRDefault="00356042" w:rsidP="00317FCD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6E46F759" w14:textId="77777777" w:rsidR="00356042" w:rsidRPr="0097017C" w:rsidRDefault="00356042" w:rsidP="00317FCD">
            <w:pPr>
              <w:tabs>
                <w:tab w:val="center" w:pos="4177"/>
              </w:tabs>
            </w:pPr>
          </w:p>
        </w:tc>
      </w:tr>
      <w:tr w:rsidR="003737EE" w:rsidRPr="00152E63" w14:paraId="12A85389" w14:textId="491AB069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2279D32" w14:textId="77777777" w:rsidR="00356042" w:rsidRDefault="00356042" w:rsidP="00317F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923" w:type="pct"/>
            <w:shd w:val="clear" w:color="auto" w:fill="auto"/>
          </w:tcPr>
          <w:p w14:paraId="04C65937" w14:textId="3AE8B10D" w:rsidR="00356042" w:rsidRPr="00B7321B" w:rsidRDefault="00356042" w:rsidP="00317FCD">
            <w:pPr>
              <w:rPr>
                <w:sz w:val="22"/>
                <w:szCs w:val="22"/>
              </w:rPr>
            </w:pPr>
            <w:r w:rsidRPr="0087029B">
              <w:t xml:space="preserve">Mr. </w:t>
            </w:r>
            <w:proofErr w:type="spellStart"/>
            <w:r w:rsidRPr="0087029B">
              <w:t>Ishag</w:t>
            </w:r>
            <w:proofErr w:type="spellEnd"/>
            <w:r w:rsidRPr="0087029B">
              <w:t xml:space="preserve"> Abdulla</w:t>
            </w:r>
          </w:p>
        </w:tc>
        <w:tc>
          <w:tcPr>
            <w:tcW w:w="923" w:type="pct"/>
            <w:shd w:val="clear" w:color="auto" w:fill="auto"/>
          </w:tcPr>
          <w:p w14:paraId="4859427C" w14:textId="0BDD16A5" w:rsidR="00356042" w:rsidRPr="00B7321B" w:rsidRDefault="00356042" w:rsidP="00317FCD">
            <w:pPr>
              <w:rPr>
                <w:color w:val="000000" w:themeColor="text1"/>
                <w:sz w:val="22"/>
                <w:szCs w:val="22"/>
              </w:rPr>
            </w:pPr>
            <w:r w:rsidRPr="0087029B">
              <w:t>General Manager, Air Traffic Engineering</w:t>
            </w:r>
          </w:p>
        </w:tc>
        <w:tc>
          <w:tcPr>
            <w:tcW w:w="923" w:type="pct"/>
            <w:gridSpan w:val="2"/>
          </w:tcPr>
          <w:p w14:paraId="720C12DE" w14:textId="472F23E3" w:rsidR="00356042" w:rsidRPr="0087029B" w:rsidRDefault="00B2417D" w:rsidP="00317FCD">
            <w:r>
              <w:rPr>
                <w:color w:val="000000" w:themeColor="text1"/>
              </w:rPr>
              <w:t xml:space="preserve">Mobile: </w:t>
            </w:r>
            <w:r w:rsidR="008E0631" w:rsidRPr="0087029B">
              <w:t>+9607957235</w:t>
            </w:r>
          </w:p>
        </w:tc>
        <w:tc>
          <w:tcPr>
            <w:tcW w:w="923" w:type="pct"/>
            <w:shd w:val="clear" w:color="auto" w:fill="auto"/>
          </w:tcPr>
          <w:p w14:paraId="23586F08" w14:textId="22ADC0BB" w:rsidR="00356042" w:rsidRPr="00B7321B" w:rsidRDefault="00356042" w:rsidP="00317FC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1FEE798C" w14:textId="77777777" w:rsidR="00356042" w:rsidRPr="0087029B" w:rsidRDefault="00356042" w:rsidP="00317FCD"/>
        </w:tc>
      </w:tr>
      <w:tr w:rsidR="003737EE" w:rsidRPr="00152E63" w14:paraId="44E80493" w14:textId="69BAB7DC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F149E90" w14:textId="77777777" w:rsidR="00356042" w:rsidRPr="00AE03C6" w:rsidRDefault="00356042" w:rsidP="00317F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923" w:type="pct"/>
            <w:shd w:val="clear" w:color="auto" w:fill="auto"/>
          </w:tcPr>
          <w:p w14:paraId="1513C8B1" w14:textId="2B3C4E1C" w:rsidR="00356042" w:rsidRPr="00B7321B" w:rsidRDefault="00356042" w:rsidP="00317FCD">
            <w:pPr>
              <w:rPr>
                <w:sz w:val="22"/>
                <w:szCs w:val="22"/>
              </w:rPr>
            </w:pPr>
            <w:r w:rsidRPr="005A7E72">
              <w:t>Mr. Ibrahim Imran</w:t>
            </w:r>
          </w:p>
        </w:tc>
        <w:tc>
          <w:tcPr>
            <w:tcW w:w="923" w:type="pct"/>
            <w:shd w:val="clear" w:color="auto" w:fill="auto"/>
          </w:tcPr>
          <w:p w14:paraId="3306E1A1" w14:textId="438D5739" w:rsidR="00356042" w:rsidRPr="00B7321B" w:rsidRDefault="00356042" w:rsidP="00317FCD">
            <w:pPr>
              <w:rPr>
                <w:color w:val="000000" w:themeColor="text1"/>
                <w:sz w:val="22"/>
                <w:szCs w:val="22"/>
              </w:rPr>
            </w:pPr>
            <w:r w:rsidRPr="005A7E72">
              <w:t>Manager, Air Traffic Engineering</w:t>
            </w:r>
          </w:p>
        </w:tc>
        <w:tc>
          <w:tcPr>
            <w:tcW w:w="923" w:type="pct"/>
            <w:gridSpan w:val="2"/>
          </w:tcPr>
          <w:p w14:paraId="1B93CF29" w14:textId="7680A69D" w:rsidR="00356042" w:rsidRPr="005A7E72" w:rsidRDefault="00B2417D" w:rsidP="00317FCD">
            <w:r>
              <w:rPr>
                <w:color w:val="000000" w:themeColor="text1"/>
              </w:rPr>
              <w:t xml:space="preserve">Mobile: </w:t>
            </w:r>
            <w:r w:rsidR="008E0631" w:rsidRPr="005A7E72">
              <w:t>+9607784344</w:t>
            </w:r>
          </w:p>
        </w:tc>
        <w:tc>
          <w:tcPr>
            <w:tcW w:w="923" w:type="pct"/>
            <w:shd w:val="clear" w:color="auto" w:fill="auto"/>
          </w:tcPr>
          <w:p w14:paraId="1A1F7C15" w14:textId="7EC7938E" w:rsidR="00356042" w:rsidRPr="00B7321B" w:rsidRDefault="00356042" w:rsidP="00317FC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3B2C6E2E" w14:textId="77777777" w:rsidR="00356042" w:rsidRPr="005A7E72" w:rsidRDefault="00356042" w:rsidP="00317FCD"/>
        </w:tc>
      </w:tr>
      <w:tr w:rsidR="003737EE" w:rsidRPr="00152E63" w14:paraId="5CC71D91" w14:textId="41AFCDD8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B16E68E" w14:textId="77777777" w:rsidR="00356042" w:rsidRDefault="00356042" w:rsidP="00317FCD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923" w:type="pct"/>
            <w:shd w:val="clear" w:color="auto" w:fill="auto"/>
          </w:tcPr>
          <w:p w14:paraId="3897D3FE" w14:textId="25FA6B8E" w:rsidR="00356042" w:rsidRPr="00B7321B" w:rsidRDefault="00356042" w:rsidP="00317FCD">
            <w:pPr>
              <w:rPr>
                <w:sz w:val="22"/>
                <w:szCs w:val="22"/>
              </w:rPr>
            </w:pPr>
            <w:r w:rsidRPr="00385A55">
              <w:t xml:space="preserve">Mr. </w:t>
            </w:r>
            <w:proofErr w:type="spellStart"/>
            <w:r w:rsidRPr="00385A55">
              <w:t>Ishag</w:t>
            </w:r>
            <w:proofErr w:type="spellEnd"/>
            <w:r w:rsidRPr="00385A55">
              <w:t xml:space="preserve"> Abdulla</w:t>
            </w:r>
          </w:p>
        </w:tc>
        <w:tc>
          <w:tcPr>
            <w:tcW w:w="923" w:type="pct"/>
            <w:shd w:val="clear" w:color="auto" w:fill="auto"/>
          </w:tcPr>
          <w:p w14:paraId="33AC7B3C" w14:textId="12FCF4F7" w:rsidR="00356042" w:rsidRPr="00B7321B" w:rsidRDefault="00356042" w:rsidP="00317FCD">
            <w:pPr>
              <w:rPr>
                <w:color w:val="000000" w:themeColor="text1"/>
                <w:sz w:val="22"/>
                <w:szCs w:val="22"/>
              </w:rPr>
            </w:pPr>
            <w:r w:rsidRPr="00385A55">
              <w:t>General Manager, Air Traffic Engineering</w:t>
            </w:r>
          </w:p>
        </w:tc>
        <w:tc>
          <w:tcPr>
            <w:tcW w:w="923" w:type="pct"/>
            <w:gridSpan w:val="2"/>
          </w:tcPr>
          <w:p w14:paraId="217E81C0" w14:textId="4084BC23" w:rsidR="00356042" w:rsidRPr="00385A55" w:rsidRDefault="00B2417D" w:rsidP="00317FCD">
            <w:r>
              <w:rPr>
                <w:color w:val="000000" w:themeColor="text1"/>
              </w:rPr>
              <w:t xml:space="preserve">Mobile: </w:t>
            </w:r>
            <w:r w:rsidR="008E0631" w:rsidRPr="00385A55">
              <w:t>+9607957235</w:t>
            </w:r>
          </w:p>
        </w:tc>
        <w:tc>
          <w:tcPr>
            <w:tcW w:w="923" w:type="pct"/>
            <w:shd w:val="clear" w:color="auto" w:fill="auto"/>
          </w:tcPr>
          <w:p w14:paraId="7B007CF8" w14:textId="4974B5AE" w:rsidR="00356042" w:rsidRPr="00B7321B" w:rsidRDefault="00356042" w:rsidP="00317FC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1078A579" w14:textId="77777777" w:rsidR="00356042" w:rsidRPr="00385A55" w:rsidRDefault="00356042" w:rsidP="00317FCD"/>
        </w:tc>
      </w:tr>
      <w:tr w:rsidR="003737EE" w:rsidRPr="00152E63" w14:paraId="637EEA7D" w14:textId="4211EA2E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49B098C1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6E10154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MALSHALL ISLAND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50FCA57E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88172B7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0765B289" w14:textId="170FE99A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451CCC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68E0B530" w14:textId="7402376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6F6AA82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0FF802B0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388BDC06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04E6D1BD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2E22635" w14:textId="316B00C6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14145E09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11BAF2DA" w14:textId="471E50A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F93EF0C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39465575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5A4948E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5758BE45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BCF7B52" w14:textId="15EEEC9F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710A0D88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092C38E2" w14:textId="5C630134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711A6F4A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E2C58B4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MICRONESIA (FEDERATED STATES OF)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2653BDBF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12F36FB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75A2FF62" w14:textId="4A9D5769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5D320A4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0713132C" w14:textId="629E135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08EE755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054D6852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5A7CD5D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7453FDF3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4823236E" w14:textId="346E008C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6559DD94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6BB1D5AD" w14:textId="31A6A863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1D33B28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1F911B8A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CDA44D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133DD685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5EBA1F9" w14:textId="3171727F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6196A6B8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72D44304" w14:textId="348A5478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11BCEF3E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832DDAA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MONGOLIA </w:t>
            </w:r>
          </w:p>
        </w:tc>
        <w:tc>
          <w:tcPr>
            <w:tcW w:w="923" w:type="pct"/>
            <w:shd w:val="pct10" w:color="auto" w:fill="auto"/>
          </w:tcPr>
          <w:p w14:paraId="726E88D0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297453CD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5838D66" w14:textId="1621CAF8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39D74F9E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3737EE" w14:paraId="25AFA589" w14:textId="6FB0A83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41BDCCC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4BF27120" w14:textId="42666933" w:rsidR="00356042" w:rsidRPr="00B7321B" w:rsidRDefault="00356042" w:rsidP="00D557DA">
            <w:pPr>
              <w:rPr>
                <w:sz w:val="22"/>
                <w:szCs w:val="22"/>
              </w:rPr>
            </w:pPr>
            <w:r w:rsidRPr="006B5B10">
              <w:rPr>
                <w:sz w:val="22"/>
                <w:szCs w:val="22"/>
              </w:rPr>
              <w:t>Mr. Odgerel Chagnaadorj</w:t>
            </w:r>
          </w:p>
        </w:tc>
        <w:tc>
          <w:tcPr>
            <w:tcW w:w="923" w:type="pct"/>
            <w:shd w:val="clear" w:color="auto" w:fill="auto"/>
          </w:tcPr>
          <w:p w14:paraId="342DE025" w14:textId="77777777" w:rsidR="00356042" w:rsidRPr="003500BD" w:rsidRDefault="00356042" w:rsidP="003500BD">
            <w:pPr>
              <w:rPr>
                <w:color w:val="000000" w:themeColor="text1"/>
                <w:sz w:val="22"/>
                <w:szCs w:val="22"/>
              </w:rPr>
            </w:pPr>
            <w:r w:rsidRPr="003500BD">
              <w:rPr>
                <w:color w:val="000000" w:themeColor="text1"/>
                <w:sz w:val="22"/>
                <w:szCs w:val="22"/>
              </w:rPr>
              <w:t>Director</w:t>
            </w:r>
          </w:p>
          <w:p w14:paraId="5EFCB193" w14:textId="77777777" w:rsidR="00356042" w:rsidRPr="003500BD" w:rsidRDefault="00356042" w:rsidP="003500BD">
            <w:pPr>
              <w:rPr>
                <w:color w:val="000000" w:themeColor="text1"/>
                <w:sz w:val="22"/>
                <w:szCs w:val="22"/>
              </w:rPr>
            </w:pPr>
            <w:r w:rsidRPr="003500BD">
              <w:rPr>
                <w:color w:val="000000" w:themeColor="text1"/>
                <w:sz w:val="22"/>
                <w:szCs w:val="22"/>
              </w:rPr>
              <w:t>Air Navigation and Airports Policy Regulation Department,</w:t>
            </w:r>
          </w:p>
          <w:p w14:paraId="2EEAAB7F" w14:textId="1F352ED8" w:rsidR="00356042" w:rsidRPr="00B7321B" w:rsidRDefault="00356042" w:rsidP="003500BD">
            <w:pPr>
              <w:rPr>
                <w:color w:val="000000" w:themeColor="text1"/>
                <w:sz w:val="22"/>
                <w:szCs w:val="22"/>
              </w:rPr>
            </w:pPr>
            <w:r w:rsidRPr="003500BD">
              <w:rPr>
                <w:color w:val="000000" w:themeColor="text1"/>
                <w:sz w:val="22"/>
                <w:szCs w:val="22"/>
              </w:rPr>
              <w:t>Civil Aviation Authority of Mongolia</w:t>
            </w:r>
          </w:p>
        </w:tc>
        <w:tc>
          <w:tcPr>
            <w:tcW w:w="923" w:type="pct"/>
            <w:gridSpan w:val="2"/>
          </w:tcPr>
          <w:p w14:paraId="325B42C8" w14:textId="77777777" w:rsidR="003F4D55" w:rsidRPr="00FE09C6" w:rsidRDefault="003F4D55" w:rsidP="003F4D55">
            <w:pPr>
              <w:rPr>
                <w:sz w:val="22"/>
                <w:szCs w:val="22"/>
                <w:lang w:val="pt-BR"/>
              </w:rPr>
            </w:pPr>
            <w:r w:rsidRPr="00FE09C6">
              <w:rPr>
                <w:sz w:val="22"/>
                <w:szCs w:val="22"/>
                <w:lang w:val="pt-BR"/>
              </w:rPr>
              <w:t>Tel:</w:t>
            </w:r>
            <w:r w:rsidRPr="00FE09C6">
              <w:rPr>
                <w:lang w:val="pt-BR"/>
              </w:rPr>
              <w:t xml:space="preserve"> </w:t>
            </w:r>
            <w:r w:rsidRPr="00FE09C6">
              <w:rPr>
                <w:sz w:val="22"/>
                <w:szCs w:val="22"/>
                <w:lang w:val="pt-BR"/>
              </w:rPr>
              <w:t>+976 71 282003</w:t>
            </w:r>
          </w:p>
          <w:p w14:paraId="721DD346" w14:textId="77777777" w:rsidR="003F4D55" w:rsidRPr="00FE09C6" w:rsidRDefault="003F4D55" w:rsidP="003F4D55">
            <w:pPr>
              <w:rPr>
                <w:sz w:val="22"/>
                <w:szCs w:val="22"/>
                <w:lang w:val="pt-BR"/>
              </w:rPr>
            </w:pPr>
            <w:r w:rsidRPr="00FE09C6">
              <w:rPr>
                <w:sz w:val="22"/>
                <w:szCs w:val="22"/>
                <w:lang w:val="pt-BR"/>
              </w:rPr>
              <w:t>Fax:</w:t>
            </w:r>
            <w:r w:rsidRPr="00FE09C6">
              <w:rPr>
                <w:lang w:val="pt-BR"/>
              </w:rPr>
              <w:t xml:space="preserve"> </w:t>
            </w:r>
            <w:r w:rsidRPr="00FE09C6">
              <w:rPr>
                <w:sz w:val="22"/>
                <w:szCs w:val="22"/>
                <w:lang w:val="pt-BR"/>
              </w:rPr>
              <w:t>+976 70046562</w:t>
            </w:r>
          </w:p>
          <w:p w14:paraId="26B5F865" w14:textId="77777777" w:rsidR="00356042" w:rsidRPr="004E2A2A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7AAC480E" w14:textId="6A022EA1" w:rsidR="00356042" w:rsidRPr="003737EE" w:rsidRDefault="00356042" w:rsidP="00D557DA">
            <w:pPr>
              <w:tabs>
                <w:tab w:val="center" w:pos="4177"/>
              </w:tabs>
              <w:rPr>
                <w:sz w:val="22"/>
                <w:szCs w:val="22"/>
              </w:rPr>
            </w:pPr>
            <w:hyperlink r:id="rId48" w:history="1">
              <w:r w:rsidRPr="003737EE">
                <w:rPr>
                  <w:rStyle w:val="Hyperlink"/>
                  <w:sz w:val="22"/>
                  <w:szCs w:val="22"/>
                </w:rPr>
                <w:t>odgerel.ch@mcaa.gov.mn</w:t>
              </w:r>
            </w:hyperlink>
            <w:r w:rsidR="003737EE">
              <w:t>;</w:t>
            </w:r>
          </w:p>
          <w:p w14:paraId="158B8D12" w14:textId="6293E14B" w:rsidR="00356042" w:rsidRPr="003737EE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6731C5FA" w14:textId="77777777" w:rsidR="00356042" w:rsidRPr="003737EE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4E2A2A" w14:paraId="4BBE390B" w14:textId="22AE47B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E6E42DF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47085781" w14:textId="24C033ED" w:rsidR="00356042" w:rsidRPr="00B7321B" w:rsidRDefault="00356042" w:rsidP="00D557DA">
            <w:pPr>
              <w:rPr>
                <w:sz w:val="22"/>
                <w:szCs w:val="22"/>
              </w:rPr>
            </w:pPr>
            <w:r w:rsidRPr="0090666E">
              <w:rPr>
                <w:sz w:val="22"/>
                <w:szCs w:val="22"/>
              </w:rPr>
              <w:t>Mr.</w:t>
            </w:r>
            <w:r>
              <w:rPr>
                <w:sz w:val="22"/>
                <w:szCs w:val="22"/>
              </w:rPr>
              <w:t xml:space="preserve"> </w:t>
            </w:r>
            <w:r w:rsidRPr="0090666E">
              <w:rPr>
                <w:sz w:val="22"/>
                <w:szCs w:val="22"/>
              </w:rPr>
              <w:t>Ganbaatar Puntsag</w:t>
            </w:r>
          </w:p>
        </w:tc>
        <w:tc>
          <w:tcPr>
            <w:tcW w:w="923" w:type="pct"/>
            <w:shd w:val="clear" w:color="auto" w:fill="auto"/>
          </w:tcPr>
          <w:p w14:paraId="0F4F492F" w14:textId="77777777" w:rsidR="00356042" w:rsidRPr="005B4910" w:rsidRDefault="00356042" w:rsidP="005B4910">
            <w:pPr>
              <w:rPr>
                <w:color w:val="000000" w:themeColor="text1"/>
                <w:sz w:val="22"/>
                <w:szCs w:val="22"/>
              </w:rPr>
            </w:pPr>
            <w:r w:rsidRPr="005B4910">
              <w:rPr>
                <w:color w:val="000000" w:themeColor="text1"/>
                <w:sz w:val="22"/>
                <w:szCs w:val="22"/>
              </w:rPr>
              <w:t>Senior inspector</w:t>
            </w:r>
          </w:p>
          <w:p w14:paraId="6FB741C0" w14:textId="77777777" w:rsidR="00356042" w:rsidRPr="005B4910" w:rsidRDefault="00356042" w:rsidP="005B4910">
            <w:pPr>
              <w:rPr>
                <w:color w:val="000000" w:themeColor="text1"/>
                <w:sz w:val="22"/>
                <w:szCs w:val="22"/>
              </w:rPr>
            </w:pPr>
            <w:r w:rsidRPr="005B4910">
              <w:rPr>
                <w:color w:val="000000" w:themeColor="text1"/>
                <w:sz w:val="22"/>
                <w:szCs w:val="22"/>
              </w:rPr>
              <w:t>Aerodrome and Air navigations Oversight Division,</w:t>
            </w:r>
          </w:p>
          <w:p w14:paraId="2611B852" w14:textId="64624CFF" w:rsidR="00356042" w:rsidRPr="00B7321B" w:rsidRDefault="00356042" w:rsidP="005B4910">
            <w:pPr>
              <w:rPr>
                <w:color w:val="000000" w:themeColor="text1"/>
                <w:sz w:val="22"/>
                <w:szCs w:val="22"/>
              </w:rPr>
            </w:pPr>
            <w:r w:rsidRPr="005B4910">
              <w:rPr>
                <w:color w:val="000000" w:themeColor="text1"/>
                <w:sz w:val="22"/>
                <w:szCs w:val="22"/>
              </w:rPr>
              <w:t>Civil Aviation Authority of Mongolia</w:t>
            </w:r>
          </w:p>
        </w:tc>
        <w:tc>
          <w:tcPr>
            <w:tcW w:w="923" w:type="pct"/>
            <w:gridSpan w:val="2"/>
          </w:tcPr>
          <w:p w14:paraId="710F8875" w14:textId="77777777" w:rsidR="00A96B5E" w:rsidRPr="00722458" w:rsidRDefault="00A96B5E" w:rsidP="00A96B5E">
            <w:pPr>
              <w:rPr>
                <w:sz w:val="22"/>
                <w:szCs w:val="22"/>
                <w:lang w:val="pt-BR"/>
              </w:rPr>
            </w:pPr>
            <w:r w:rsidRPr="00722458">
              <w:rPr>
                <w:sz w:val="22"/>
                <w:szCs w:val="22"/>
                <w:lang w:val="pt-BR"/>
              </w:rPr>
              <w:t>Tel: +976 71 282215</w:t>
            </w:r>
          </w:p>
          <w:p w14:paraId="7BF2D1AF" w14:textId="77777777" w:rsidR="00A96B5E" w:rsidRPr="00722458" w:rsidRDefault="00A96B5E" w:rsidP="00A96B5E">
            <w:pPr>
              <w:rPr>
                <w:sz w:val="22"/>
                <w:szCs w:val="22"/>
                <w:lang w:val="pt-BR"/>
              </w:rPr>
            </w:pPr>
            <w:r w:rsidRPr="00722458">
              <w:rPr>
                <w:sz w:val="22"/>
                <w:szCs w:val="22"/>
                <w:lang w:val="pt-BR"/>
              </w:rPr>
              <w:t>Fax: +976 70046562</w:t>
            </w:r>
          </w:p>
          <w:p w14:paraId="57EC8F90" w14:textId="77777777" w:rsidR="00356042" w:rsidRPr="004E2A2A" w:rsidRDefault="00356042" w:rsidP="00722458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C4E1D13" w14:textId="63F9150C" w:rsidR="00356042" w:rsidRPr="00722458" w:rsidRDefault="00356042" w:rsidP="00D557DA">
            <w:pPr>
              <w:rPr>
                <w:sz w:val="22"/>
                <w:szCs w:val="22"/>
                <w:lang w:val="pt-BR"/>
              </w:rPr>
            </w:pPr>
            <w:hyperlink r:id="rId49" w:history="1">
              <w:r w:rsidRPr="00A31A7C">
                <w:rPr>
                  <w:rStyle w:val="Hyperlink"/>
                  <w:sz w:val="22"/>
                  <w:szCs w:val="22"/>
                  <w:lang w:val="pt-BR"/>
                </w:rPr>
                <w:t>ganbaatar@mcaa.gov.mn</w:t>
              </w:r>
            </w:hyperlink>
            <w:r w:rsidRPr="00722458">
              <w:rPr>
                <w:sz w:val="22"/>
                <w:szCs w:val="22"/>
                <w:lang w:val="pt-BR"/>
              </w:rPr>
              <w:t>;</w:t>
            </w:r>
          </w:p>
        </w:tc>
        <w:tc>
          <w:tcPr>
            <w:tcW w:w="926" w:type="pct"/>
          </w:tcPr>
          <w:p w14:paraId="1302D376" w14:textId="77777777" w:rsidR="00356042" w:rsidRPr="00722458" w:rsidRDefault="00356042" w:rsidP="00722458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3737EE" w14:paraId="5B1B6345" w14:textId="52B55F9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B9F3E5A" w14:textId="1C9F19ED" w:rsidR="00356042" w:rsidRPr="00722458" w:rsidRDefault="00356042" w:rsidP="002B0FF4">
            <w:pPr>
              <w:pStyle w:val="ListParagraph"/>
              <w:tabs>
                <w:tab w:val="left" w:pos="-25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  <w:r w:rsidRPr="002B0FF4">
              <w:rPr>
                <w:rFonts w:ascii="Times New Roman" w:hAnsi="Times New Roman"/>
                <w:bCs/>
                <w:lang w:val="pt-BR"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0727D6FE" w14:textId="76B4E7D1" w:rsidR="00356042" w:rsidRPr="00722458" w:rsidRDefault="00356042" w:rsidP="00D557DA">
            <w:pPr>
              <w:rPr>
                <w:sz w:val="22"/>
                <w:szCs w:val="22"/>
                <w:lang w:val="pt-BR"/>
              </w:rPr>
            </w:pPr>
            <w:r w:rsidRPr="002B0FF4">
              <w:rPr>
                <w:sz w:val="22"/>
                <w:szCs w:val="22"/>
                <w:lang w:val="pt-BR"/>
              </w:rPr>
              <w:t>Mr.</w:t>
            </w:r>
            <w:r>
              <w:rPr>
                <w:sz w:val="22"/>
                <w:szCs w:val="22"/>
                <w:lang w:val="pt-BR"/>
              </w:rPr>
              <w:t xml:space="preserve"> </w:t>
            </w:r>
            <w:r w:rsidRPr="002B0FF4">
              <w:rPr>
                <w:sz w:val="22"/>
                <w:szCs w:val="22"/>
                <w:lang w:val="pt-BR"/>
              </w:rPr>
              <w:t>Enkhmunkh.E</w:t>
            </w:r>
          </w:p>
        </w:tc>
        <w:tc>
          <w:tcPr>
            <w:tcW w:w="923" w:type="pct"/>
            <w:shd w:val="clear" w:color="auto" w:fill="auto"/>
          </w:tcPr>
          <w:p w14:paraId="500DCF12" w14:textId="412ED6C6" w:rsidR="00356042" w:rsidRPr="00EC705A" w:rsidRDefault="00356042" w:rsidP="00EC705A">
            <w:pPr>
              <w:tabs>
                <w:tab w:val="left" w:pos="1140"/>
              </w:tabs>
              <w:rPr>
                <w:color w:val="000000" w:themeColor="text1"/>
                <w:sz w:val="22"/>
                <w:szCs w:val="22"/>
              </w:rPr>
            </w:pPr>
            <w:r w:rsidRPr="00EC705A">
              <w:rPr>
                <w:color w:val="000000" w:themeColor="text1"/>
                <w:sz w:val="22"/>
                <w:szCs w:val="22"/>
              </w:rPr>
              <w:t>Officer</w:t>
            </w:r>
          </w:p>
          <w:p w14:paraId="3CCDC632" w14:textId="77777777" w:rsidR="00356042" w:rsidRPr="00EC705A" w:rsidRDefault="00356042" w:rsidP="00EC705A">
            <w:pPr>
              <w:tabs>
                <w:tab w:val="left" w:pos="1140"/>
              </w:tabs>
              <w:rPr>
                <w:color w:val="000000" w:themeColor="text1"/>
                <w:sz w:val="22"/>
                <w:szCs w:val="22"/>
              </w:rPr>
            </w:pPr>
            <w:r w:rsidRPr="00EC705A">
              <w:rPr>
                <w:color w:val="000000" w:themeColor="text1"/>
                <w:sz w:val="22"/>
                <w:szCs w:val="22"/>
              </w:rPr>
              <w:t>Air Navigation and Airports Policy Regulation Department,</w:t>
            </w:r>
          </w:p>
          <w:p w14:paraId="1E6F8F04" w14:textId="3D395224" w:rsidR="00356042" w:rsidRPr="00B7321B" w:rsidRDefault="00356042" w:rsidP="00EC705A">
            <w:pPr>
              <w:tabs>
                <w:tab w:val="left" w:pos="1140"/>
              </w:tabs>
              <w:rPr>
                <w:color w:val="000000" w:themeColor="text1"/>
                <w:sz w:val="22"/>
                <w:szCs w:val="22"/>
              </w:rPr>
            </w:pPr>
            <w:r w:rsidRPr="00EC705A">
              <w:rPr>
                <w:color w:val="000000" w:themeColor="text1"/>
                <w:sz w:val="22"/>
                <w:szCs w:val="22"/>
              </w:rPr>
              <w:t>Civil Aviation Authority of Mongolia</w:t>
            </w:r>
          </w:p>
        </w:tc>
        <w:tc>
          <w:tcPr>
            <w:tcW w:w="923" w:type="pct"/>
            <w:gridSpan w:val="2"/>
          </w:tcPr>
          <w:p w14:paraId="50CEF8D6" w14:textId="77777777" w:rsidR="0074281D" w:rsidRPr="00263DDD" w:rsidRDefault="0074281D" w:rsidP="0074281D">
            <w:pPr>
              <w:rPr>
                <w:sz w:val="22"/>
                <w:szCs w:val="22"/>
                <w:lang w:val="pt-BR"/>
              </w:rPr>
            </w:pPr>
            <w:r w:rsidRPr="00263DDD">
              <w:rPr>
                <w:sz w:val="22"/>
                <w:szCs w:val="22"/>
                <w:lang w:val="pt-BR"/>
              </w:rPr>
              <w:t>Tel: +976 71 282050</w:t>
            </w:r>
          </w:p>
          <w:p w14:paraId="2F2CFEA3" w14:textId="77777777" w:rsidR="0074281D" w:rsidRPr="00263DDD" w:rsidRDefault="0074281D" w:rsidP="0074281D">
            <w:pPr>
              <w:rPr>
                <w:sz w:val="22"/>
                <w:szCs w:val="22"/>
                <w:lang w:val="pt-BR"/>
              </w:rPr>
            </w:pPr>
            <w:r w:rsidRPr="00263DDD">
              <w:rPr>
                <w:sz w:val="22"/>
                <w:szCs w:val="22"/>
                <w:lang w:val="pt-BR"/>
              </w:rPr>
              <w:t>Fax: +976 70046562</w:t>
            </w:r>
          </w:p>
          <w:p w14:paraId="15249645" w14:textId="77777777" w:rsidR="00356042" w:rsidRPr="004E2A2A" w:rsidRDefault="00356042" w:rsidP="00263DDD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CDE61C4" w14:textId="7EC7E975" w:rsidR="00356042" w:rsidRPr="003737EE" w:rsidRDefault="00356042" w:rsidP="00263DDD">
            <w:pPr>
              <w:rPr>
                <w:sz w:val="22"/>
                <w:szCs w:val="22"/>
              </w:rPr>
            </w:pPr>
            <w:hyperlink r:id="rId50" w:history="1">
              <w:r w:rsidRPr="003737EE">
                <w:rPr>
                  <w:rStyle w:val="Hyperlink"/>
                  <w:sz w:val="22"/>
                  <w:szCs w:val="22"/>
                </w:rPr>
                <w:t>enkhmunkh.e@mcaa.gov.mn</w:t>
              </w:r>
            </w:hyperlink>
            <w:r w:rsidR="003737EE">
              <w:t>;</w:t>
            </w:r>
          </w:p>
          <w:p w14:paraId="38CE3D88" w14:textId="7C536396" w:rsidR="00356042" w:rsidRPr="003737EE" w:rsidRDefault="00356042" w:rsidP="00263DDD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132035B7" w14:textId="77777777" w:rsidR="00356042" w:rsidRPr="003737EE" w:rsidRDefault="00356042" w:rsidP="00263DDD">
            <w:pPr>
              <w:rPr>
                <w:sz w:val="22"/>
                <w:szCs w:val="22"/>
              </w:rPr>
            </w:pPr>
          </w:p>
        </w:tc>
      </w:tr>
      <w:tr w:rsidR="003737EE" w:rsidRPr="00152E63" w14:paraId="47F6A1B2" w14:textId="0B1B12E6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44BC383D" w14:textId="77777777" w:rsidR="00356042" w:rsidRPr="003737EE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03C664C4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MYANMAR </w:t>
            </w:r>
          </w:p>
        </w:tc>
        <w:tc>
          <w:tcPr>
            <w:tcW w:w="923" w:type="pct"/>
            <w:shd w:val="pct10" w:color="auto" w:fill="auto"/>
          </w:tcPr>
          <w:p w14:paraId="6D145631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EAEAAE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03B8F56" w14:textId="1018B399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28B0A72C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32ED9124" w14:textId="62810F3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BA60021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0A5FE35C" w14:textId="77777777" w:rsidR="00356042" w:rsidRPr="00E97161" w:rsidRDefault="00356042" w:rsidP="00D557DA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R. ZAW MIN OO</w:t>
            </w:r>
          </w:p>
        </w:tc>
        <w:tc>
          <w:tcPr>
            <w:tcW w:w="923" w:type="pct"/>
            <w:shd w:val="clear" w:color="auto" w:fill="auto"/>
          </w:tcPr>
          <w:p w14:paraId="1BA1ED15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UTY GENERAL MANAGER (CNS)</w:t>
            </w:r>
          </w:p>
          <w:p w14:paraId="2E10FBFF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ARTMENT OF CIVIL AVIATION</w:t>
            </w:r>
          </w:p>
          <w:p w14:paraId="5CA03668" w14:textId="77777777" w:rsidR="00356042" w:rsidRPr="00E97161" w:rsidRDefault="00356042" w:rsidP="00D557DA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YANMAR</w:t>
            </w:r>
          </w:p>
        </w:tc>
        <w:tc>
          <w:tcPr>
            <w:tcW w:w="923" w:type="pct"/>
            <w:gridSpan w:val="2"/>
          </w:tcPr>
          <w:p w14:paraId="7E7B2E32" w14:textId="77777777" w:rsidR="00A14B72" w:rsidRPr="00E97161" w:rsidRDefault="00A14B72" w:rsidP="00A14B72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Tel:   +951-7533020, +959-425324449</w:t>
            </w:r>
          </w:p>
          <w:p w14:paraId="56A8368A" w14:textId="77777777" w:rsidR="00A14B72" w:rsidRPr="00E97161" w:rsidRDefault="00A14B72" w:rsidP="00A14B72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Fax</w:t>
            </w:r>
            <w:proofErr w:type="gramStart"/>
            <w:r w:rsidRPr="00E97161">
              <w:rPr>
                <w:sz w:val="20"/>
                <w:szCs w:val="20"/>
                <w:lang w:bidi="my-MM"/>
              </w:rPr>
              <w:t>:  +</w:t>
            </w:r>
            <w:proofErr w:type="gramEnd"/>
            <w:r w:rsidRPr="00E97161">
              <w:rPr>
                <w:sz w:val="20"/>
                <w:szCs w:val="20"/>
                <w:lang w:bidi="my-MM"/>
              </w:rPr>
              <w:t>9517-533016</w:t>
            </w:r>
          </w:p>
          <w:p w14:paraId="5FC9841D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</w:p>
        </w:tc>
        <w:tc>
          <w:tcPr>
            <w:tcW w:w="923" w:type="pct"/>
            <w:shd w:val="clear" w:color="auto" w:fill="auto"/>
          </w:tcPr>
          <w:p w14:paraId="52190F49" w14:textId="77777777" w:rsidR="003737EE" w:rsidRDefault="00356042" w:rsidP="003737EE">
            <w:pPr>
              <w:autoSpaceDE w:val="0"/>
              <w:autoSpaceDN w:val="0"/>
              <w:adjustRightInd w:val="0"/>
            </w:pPr>
            <w:hyperlink r:id="rId51" w:history="1">
              <w:r w:rsidRPr="00E97161">
                <w:rPr>
                  <w:rStyle w:val="Hyperlink"/>
                  <w:sz w:val="20"/>
                  <w:szCs w:val="20"/>
                  <w:lang w:bidi="my-MM"/>
                </w:rPr>
                <w:t>zawminoo76@gmail.com</w:t>
              </w:r>
            </w:hyperlink>
            <w:r w:rsidR="003737EE">
              <w:t>;</w:t>
            </w:r>
          </w:p>
          <w:p w14:paraId="32EC6BBA" w14:textId="266C5078" w:rsidR="00356042" w:rsidRPr="00E97161" w:rsidRDefault="00356042" w:rsidP="003737EE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zawminoo.cns@dcamyanmar.aero</w:t>
            </w:r>
            <w:r w:rsidR="003737EE">
              <w:rPr>
                <w:sz w:val="20"/>
                <w:szCs w:val="20"/>
                <w:lang w:bidi="my-MM"/>
              </w:rPr>
              <w:t>;</w:t>
            </w:r>
          </w:p>
        </w:tc>
        <w:tc>
          <w:tcPr>
            <w:tcW w:w="926" w:type="pct"/>
          </w:tcPr>
          <w:p w14:paraId="0C32AEF8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</w:p>
        </w:tc>
      </w:tr>
      <w:tr w:rsidR="003737EE" w:rsidRPr="00152E63" w14:paraId="7AAB7F0C" w14:textId="45F8884A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EE5F25C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368F9CEC" w14:textId="77777777" w:rsidR="00356042" w:rsidRPr="00E97161" w:rsidRDefault="00356042" w:rsidP="00D557DA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R. AUNG MYO</w:t>
            </w:r>
          </w:p>
        </w:tc>
        <w:tc>
          <w:tcPr>
            <w:tcW w:w="923" w:type="pct"/>
            <w:shd w:val="clear" w:color="auto" w:fill="auto"/>
          </w:tcPr>
          <w:p w14:paraId="3E83D9FC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ASSISTANT GENERAL MANAGER (CNS)</w:t>
            </w:r>
          </w:p>
          <w:p w14:paraId="634E60A0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ARTMENT OF CIVIL AVIATION</w:t>
            </w:r>
          </w:p>
          <w:p w14:paraId="50DDD049" w14:textId="77777777" w:rsidR="00356042" w:rsidRPr="00E97161" w:rsidRDefault="00356042" w:rsidP="00D557DA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YANMAR</w:t>
            </w:r>
          </w:p>
        </w:tc>
        <w:tc>
          <w:tcPr>
            <w:tcW w:w="923" w:type="pct"/>
            <w:gridSpan w:val="2"/>
          </w:tcPr>
          <w:p w14:paraId="5DDBCE47" w14:textId="77777777" w:rsidR="009B69E5" w:rsidRPr="00E97161" w:rsidRDefault="009B69E5" w:rsidP="009B69E5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Tel:   +951-7533052, +959-5414430</w:t>
            </w:r>
          </w:p>
          <w:p w14:paraId="54855E59" w14:textId="77777777" w:rsidR="009B69E5" w:rsidRPr="00E97161" w:rsidRDefault="009B69E5" w:rsidP="009B69E5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Fax</w:t>
            </w:r>
            <w:proofErr w:type="gramStart"/>
            <w:r w:rsidRPr="00E97161">
              <w:rPr>
                <w:sz w:val="20"/>
                <w:szCs w:val="20"/>
                <w:lang w:bidi="my-MM"/>
              </w:rPr>
              <w:t>:  +</w:t>
            </w:r>
            <w:proofErr w:type="gramEnd"/>
            <w:r w:rsidRPr="00E97161">
              <w:rPr>
                <w:sz w:val="20"/>
                <w:szCs w:val="20"/>
                <w:lang w:bidi="my-MM"/>
              </w:rPr>
              <w:t>9517-533016</w:t>
            </w:r>
          </w:p>
          <w:p w14:paraId="00F1E8EB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</w:p>
        </w:tc>
        <w:tc>
          <w:tcPr>
            <w:tcW w:w="923" w:type="pct"/>
            <w:shd w:val="clear" w:color="auto" w:fill="auto"/>
          </w:tcPr>
          <w:p w14:paraId="14A7D0E4" w14:textId="77777777" w:rsidR="003737EE" w:rsidRDefault="00356042" w:rsidP="003737EE">
            <w:pPr>
              <w:autoSpaceDE w:val="0"/>
              <w:autoSpaceDN w:val="0"/>
              <w:adjustRightInd w:val="0"/>
            </w:pPr>
            <w:hyperlink r:id="rId52" w:history="1">
              <w:r w:rsidRPr="00E97161">
                <w:rPr>
                  <w:rStyle w:val="Hyperlink"/>
                  <w:sz w:val="20"/>
                  <w:szCs w:val="20"/>
                  <w:lang w:bidi="my-MM"/>
                </w:rPr>
                <w:t>aungmyo.ms@gmail.com</w:t>
              </w:r>
            </w:hyperlink>
            <w:r w:rsidR="003737EE">
              <w:t>;</w:t>
            </w:r>
          </w:p>
          <w:p w14:paraId="449A9DFB" w14:textId="050566AA" w:rsidR="00356042" w:rsidRPr="00E97161" w:rsidRDefault="00356042" w:rsidP="003737EE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aungmyo@dcamyanmar.aero</w:t>
            </w:r>
            <w:r w:rsidR="003737EE">
              <w:rPr>
                <w:sz w:val="20"/>
                <w:szCs w:val="20"/>
                <w:lang w:bidi="my-MM"/>
              </w:rPr>
              <w:t>;</w:t>
            </w:r>
          </w:p>
        </w:tc>
        <w:tc>
          <w:tcPr>
            <w:tcW w:w="926" w:type="pct"/>
          </w:tcPr>
          <w:p w14:paraId="6A914DDB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</w:p>
        </w:tc>
      </w:tr>
      <w:tr w:rsidR="003737EE" w:rsidRPr="00152E63" w14:paraId="6D138EC0" w14:textId="669611CF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035D989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4CE71F15" w14:textId="77777777" w:rsidR="00356042" w:rsidRPr="00E97161" w:rsidRDefault="00356042" w:rsidP="00D557DA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</w:rPr>
              <w:t>MR. HTET ARKAR</w:t>
            </w:r>
          </w:p>
        </w:tc>
        <w:tc>
          <w:tcPr>
            <w:tcW w:w="923" w:type="pct"/>
            <w:shd w:val="clear" w:color="auto" w:fill="auto"/>
          </w:tcPr>
          <w:p w14:paraId="59A038F3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EXECUTIVE ENGINEER (CNS)</w:t>
            </w:r>
          </w:p>
          <w:p w14:paraId="72B5B7B0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bidi="my-MM"/>
              </w:rPr>
            </w:pPr>
            <w:r w:rsidRPr="00E97161">
              <w:rPr>
                <w:sz w:val="22"/>
                <w:szCs w:val="22"/>
                <w:lang w:bidi="my-MM"/>
              </w:rPr>
              <w:t>DEPARTMENT OF CIVIL AVIATION</w:t>
            </w:r>
          </w:p>
          <w:p w14:paraId="4054CCFB" w14:textId="77777777" w:rsidR="00356042" w:rsidRPr="00E97161" w:rsidRDefault="00356042" w:rsidP="00D557DA">
            <w:pPr>
              <w:rPr>
                <w:sz w:val="22"/>
                <w:szCs w:val="22"/>
              </w:rPr>
            </w:pPr>
            <w:r w:rsidRPr="00E97161">
              <w:rPr>
                <w:sz w:val="22"/>
                <w:szCs w:val="22"/>
                <w:lang w:bidi="my-MM"/>
              </w:rPr>
              <w:t>MYANMAR</w:t>
            </w:r>
          </w:p>
        </w:tc>
        <w:tc>
          <w:tcPr>
            <w:tcW w:w="923" w:type="pct"/>
            <w:gridSpan w:val="2"/>
          </w:tcPr>
          <w:p w14:paraId="7D84628D" w14:textId="77777777" w:rsidR="00AE5105" w:rsidRPr="00E97161" w:rsidRDefault="00AE5105" w:rsidP="00AE5105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Tel:   +951-7533024, +959-5213154</w:t>
            </w:r>
          </w:p>
          <w:p w14:paraId="5AC5BBF3" w14:textId="77777777" w:rsidR="00AE5105" w:rsidRPr="00E97161" w:rsidRDefault="00AE5105" w:rsidP="00AE5105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Fax</w:t>
            </w:r>
            <w:proofErr w:type="gramStart"/>
            <w:r w:rsidRPr="00E97161">
              <w:rPr>
                <w:sz w:val="20"/>
                <w:szCs w:val="20"/>
                <w:lang w:bidi="my-MM"/>
              </w:rPr>
              <w:t>:  +</w:t>
            </w:r>
            <w:proofErr w:type="gramEnd"/>
            <w:r w:rsidRPr="00E97161">
              <w:rPr>
                <w:sz w:val="20"/>
                <w:szCs w:val="20"/>
                <w:lang w:bidi="my-MM"/>
              </w:rPr>
              <w:t>9517-533016</w:t>
            </w:r>
          </w:p>
          <w:p w14:paraId="73466B31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</w:p>
        </w:tc>
        <w:tc>
          <w:tcPr>
            <w:tcW w:w="923" w:type="pct"/>
            <w:shd w:val="clear" w:color="auto" w:fill="auto"/>
          </w:tcPr>
          <w:p w14:paraId="6DB4FF51" w14:textId="77777777" w:rsidR="003737EE" w:rsidRDefault="00356042" w:rsidP="00D557DA">
            <w:pPr>
              <w:autoSpaceDE w:val="0"/>
              <w:autoSpaceDN w:val="0"/>
              <w:adjustRightInd w:val="0"/>
            </w:pPr>
            <w:hyperlink r:id="rId53" w:history="1">
              <w:r w:rsidRPr="00E97161">
                <w:rPr>
                  <w:rStyle w:val="Hyperlink"/>
                  <w:sz w:val="20"/>
                  <w:szCs w:val="20"/>
                  <w:lang w:bidi="my-MM"/>
                </w:rPr>
                <w:t>kohtetarkar@gmail.com</w:t>
              </w:r>
            </w:hyperlink>
            <w:r w:rsidR="003737EE">
              <w:t>;</w:t>
            </w:r>
          </w:p>
          <w:p w14:paraId="422052C1" w14:textId="53B3B731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  <w:r w:rsidRPr="00E97161">
              <w:rPr>
                <w:sz w:val="20"/>
                <w:szCs w:val="20"/>
                <w:lang w:bidi="my-MM"/>
              </w:rPr>
              <w:t>htetarkar@dcamyanmar.aero</w:t>
            </w:r>
            <w:r w:rsidR="003737EE">
              <w:rPr>
                <w:sz w:val="20"/>
                <w:szCs w:val="20"/>
                <w:lang w:bidi="my-MM"/>
              </w:rPr>
              <w:t>;</w:t>
            </w:r>
          </w:p>
        </w:tc>
        <w:tc>
          <w:tcPr>
            <w:tcW w:w="926" w:type="pct"/>
          </w:tcPr>
          <w:p w14:paraId="2636303B" w14:textId="77777777" w:rsidR="00356042" w:rsidRPr="00E97161" w:rsidRDefault="00356042" w:rsidP="00D557DA">
            <w:pPr>
              <w:autoSpaceDE w:val="0"/>
              <w:autoSpaceDN w:val="0"/>
              <w:adjustRightInd w:val="0"/>
              <w:rPr>
                <w:sz w:val="20"/>
                <w:szCs w:val="20"/>
                <w:lang w:bidi="my-MM"/>
              </w:rPr>
            </w:pPr>
          </w:p>
        </w:tc>
      </w:tr>
      <w:tr w:rsidR="003737EE" w:rsidRPr="00152E63" w14:paraId="0C2329D9" w14:textId="6BDC99BB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4D6C0357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43C8FF78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NAURU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10FD676D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66FC4CE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6475895A" w14:textId="2B18187A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902802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6482BAF4" w14:textId="593C3C2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C092FBE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4779518F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43AA402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02FC2503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30486621" w14:textId="076E14DA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76DD7EA2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0AAA2B7B" w14:textId="7E9327FB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64B20F9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0B3CAD61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31D40934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6455D487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53554E50" w14:textId="06D948E6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6E71CD07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64D85C0C" w14:textId="6B5133DD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4065D7DF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E174FD2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NEPAL </w:t>
            </w:r>
          </w:p>
        </w:tc>
        <w:tc>
          <w:tcPr>
            <w:tcW w:w="923" w:type="pct"/>
            <w:shd w:val="pct10" w:color="auto" w:fill="auto"/>
          </w:tcPr>
          <w:p w14:paraId="7F5DF28B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390752A7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522EB4BB" w14:textId="5A16D572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253F9F7F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756EB1BB" w14:textId="722978B5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B502AB3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2D82F5E9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420C02B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551E693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023B8A1" w14:textId="37CF7976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3C08B76F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5664F5B0" w14:textId="55E909F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2A54A72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0A25D4DA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863761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4890CED5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3F2DAD7A" w14:textId="79E563C1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68302D35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668AE88F" w14:textId="24CA753F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25697DDE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5B0E6FA9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NEW ZEALAND </w:t>
            </w:r>
          </w:p>
        </w:tc>
        <w:tc>
          <w:tcPr>
            <w:tcW w:w="923" w:type="pct"/>
            <w:shd w:val="pct10" w:color="auto" w:fill="auto"/>
          </w:tcPr>
          <w:p w14:paraId="53DE813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8AE7FF9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A0FADCA" w14:textId="225E59FA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600BC72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3737EE" w14:paraId="6CEDD39C" w14:textId="14D89CDF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A08AF68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3A3E137B" w14:textId="045AF240" w:rsidR="00356042" w:rsidRPr="00B7321B" w:rsidRDefault="00356042" w:rsidP="00D557DA">
            <w:pPr>
              <w:rPr>
                <w:sz w:val="22"/>
                <w:szCs w:val="22"/>
              </w:rPr>
            </w:pPr>
            <w:r w:rsidRPr="00B75EE8">
              <w:rPr>
                <w:sz w:val="22"/>
                <w:szCs w:val="22"/>
              </w:rPr>
              <w:t>Xavier Ruch</w:t>
            </w:r>
          </w:p>
        </w:tc>
        <w:tc>
          <w:tcPr>
            <w:tcW w:w="923" w:type="pct"/>
            <w:shd w:val="clear" w:color="auto" w:fill="auto"/>
          </w:tcPr>
          <w:p w14:paraId="7A7E2255" w14:textId="77777777" w:rsidR="00356042" w:rsidRPr="00E63A8C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National Cont</w:t>
            </w:r>
            <w:r>
              <w:rPr>
                <w:color w:val="000000" w:themeColor="text1"/>
                <w:sz w:val="22"/>
                <w:szCs w:val="22"/>
              </w:rPr>
              <w:t>inuous Monitoring Coordinator /</w:t>
            </w:r>
            <w:r w:rsidRPr="00E63A8C">
              <w:rPr>
                <w:color w:val="000000" w:themeColor="text1"/>
                <w:sz w:val="22"/>
                <w:szCs w:val="22"/>
              </w:rPr>
              <w:t>ICAO Liaison</w:t>
            </w:r>
          </w:p>
          <w:p w14:paraId="53F8101D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Civil Aviation Authority of New Zealand</w:t>
            </w:r>
          </w:p>
        </w:tc>
        <w:tc>
          <w:tcPr>
            <w:tcW w:w="923" w:type="pct"/>
            <w:gridSpan w:val="2"/>
          </w:tcPr>
          <w:p w14:paraId="072EBDBC" w14:textId="77777777" w:rsidR="003737EE" w:rsidRPr="002C52E7" w:rsidRDefault="003737EE" w:rsidP="003737EE">
            <w:pPr>
              <w:tabs>
                <w:tab w:val="left" w:pos="85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+64 4 560 9400</w:t>
            </w:r>
          </w:p>
          <w:p w14:paraId="672F21CE" w14:textId="77777777" w:rsidR="00356042" w:rsidRPr="004E2A2A" w:rsidRDefault="00356042" w:rsidP="00D557DA">
            <w:pPr>
              <w:tabs>
                <w:tab w:val="left" w:pos="85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7830C815" w14:textId="7C4F683D" w:rsidR="00356042" w:rsidRPr="003737EE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hyperlink r:id="rId54" w:history="1">
              <w:r w:rsidRPr="003737EE">
                <w:rPr>
                  <w:rStyle w:val="Hyperlink"/>
                  <w:sz w:val="22"/>
                  <w:szCs w:val="22"/>
                </w:rPr>
                <w:t>Policyand.InternationalRelationsUnit@caa.govt.nz</w:t>
              </w:r>
            </w:hyperlink>
            <w:r w:rsidR="003737EE">
              <w:t>;</w:t>
            </w:r>
          </w:p>
          <w:p w14:paraId="0278BCC0" w14:textId="77777777" w:rsidR="00356042" w:rsidRPr="003737EE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5506D846" w14:textId="77777777" w:rsidR="00356042" w:rsidRPr="003737EE" w:rsidRDefault="00356042" w:rsidP="00D557DA">
            <w:pPr>
              <w:tabs>
                <w:tab w:val="left" w:pos="85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3737EE" w14:paraId="091D19B2" w14:textId="6D617D5A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ADBFAE9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923" w:type="pct"/>
            <w:shd w:val="clear" w:color="auto" w:fill="auto"/>
          </w:tcPr>
          <w:p w14:paraId="6435BB7F" w14:textId="77777777" w:rsidR="00356042" w:rsidRPr="00B7321B" w:rsidRDefault="00356042" w:rsidP="00D557DA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>Sean Rogers</w:t>
            </w:r>
          </w:p>
        </w:tc>
        <w:tc>
          <w:tcPr>
            <w:tcW w:w="923" w:type="pct"/>
            <w:shd w:val="clear" w:color="auto" w:fill="auto"/>
          </w:tcPr>
          <w:p w14:paraId="7C66E4E7" w14:textId="15918783" w:rsidR="00356042" w:rsidRPr="00E63A8C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Head of </w:t>
            </w:r>
            <w:r w:rsidRPr="00E63A8C">
              <w:rPr>
                <w:color w:val="000000" w:themeColor="text1"/>
                <w:sz w:val="22"/>
                <w:szCs w:val="22"/>
              </w:rPr>
              <w:t>Aeronautical Services</w:t>
            </w:r>
          </w:p>
          <w:p w14:paraId="1268761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Civil Aviation Authority of New Zealand</w:t>
            </w:r>
          </w:p>
        </w:tc>
        <w:tc>
          <w:tcPr>
            <w:tcW w:w="923" w:type="pct"/>
            <w:gridSpan w:val="2"/>
          </w:tcPr>
          <w:p w14:paraId="20DA0E48" w14:textId="77777777" w:rsidR="00D5044B" w:rsidRPr="002C52E7" w:rsidRDefault="00D5044B" w:rsidP="00D5044B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 xml:space="preserve">Tel: </w:t>
            </w:r>
            <w:r w:rsidRPr="002C52E7">
              <w:rPr>
                <w:sz w:val="22"/>
                <w:szCs w:val="22"/>
                <w:lang w:val="pt-BR"/>
              </w:rPr>
              <w:tab/>
              <w:t>+64 27 807 4875</w:t>
            </w:r>
          </w:p>
          <w:p w14:paraId="10AD8D38" w14:textId="77777777" w:rsidR="00356042" w:rsidRPr="004E2A2A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7DB948F3" w14:textId="73706179" w:rsidR="00356042" w:rsidRPr="003737EE" w:rsidRDefault="00356042" w:rsidP="00D557DA">
            <w:pPr>
              <w:rPr>
                <w:sz w:val="22"/>
                <w:szCs w:val="22"/>
              </w:rPr>
            </w:pPr>
            <w:hyperlink r:id="rId55" w:history="1">
              <w:r w:rsidRPr="003737EE">
                <w:rPr>
                  <w:rStyle w:val="Hyperlink"/>
                  <w:sz w:val="22"/>
                  <w:szCs w:val="22"/>
                </w:rPr>
                <w:t>aeronautical.services@caa.govt.nz</w:t>
              </w:r>
            </w:hyperlink>
            <w:r w:rsidR="003737EE">
              <w:t>;</w:t>
            </w:r>
          </w:p>
          <w:p w14:paraId="483089A3" w14:textId="77777777" w:rsidR="00356042" w:rsidRPr="003737EE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5012CCA5" w14:textId="77777777" w:rsidR="00356042" w:rsidRPr="003737EE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3737EE" w14:paraId="2E939AED" w14:textId="73D0A8B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BE2FD81" w14:textId="17F63988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3E23F77C" w14:textId="4B892B95" w:rsidR="00356042" w:rsidRPr="00E63A8C" w:rsidRDefault="00356042" w:rsidP="00D557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dmund Heng</w:t>
            </w:r>
          </w:p>
        </w:tc>
        <w:tc>
          <w:tcPr>
            <w:tcW w:w="923" w:type="pct"/>
            <w:shd w:val="clear" w:color="auto" w:fill="auto"/>
          </w:tcPr>
          <w:p w14:paraId="00B07D9D" w14:textId="77777777" w:rsidR="00356042" w:rsidRPr="00397E64" w:rsidRDefault="00356042" w:rsidP="00397E64">
            <w:pPr>
              <w:rPr>
                <w:color w:val="000000" w:themeColor="text1"/>
                <w:sz w:val="22"/>
                <w:szCs w:val="22"/>
              </w:rPr>
            </w:pPr>
            <w:r w:rsidRPr="00397E64">
              <w:rPr>
                <w:color w:val="000000" w:themeColor="text1"/>
                <w:sz w:val="22"/>
                <w:szCs w:val="22"/>
              </w:rPr>
              <w:t>Senior Technical Specialist Aeronautical Services</w:t>
            </w:r>
          </w:p>
          <w:p w14:paraId="04DA1DAD" w14:textId="0DCF9008" w:rsidR="00356042" w:rsidRPr="00E63A8C" w:rsidDel="00397E64" w:rsidRDefault="00356042" w:rsidP="00397E64">
            <w:pPr>
              <w:rPr>
                <w:color w:val="000000" w:themeColor="text1"/>
                <w:sz w:val="22"/>
                <w:szCs w:val="22"/>
              </w:rPr>
            </w:pPr>
            <w:r w:rsidRPr="00397E64">
              <w:rPr>
                <w:color w:val="000000" w:themeColor="text1"/>
                <w:sz w:val="22"/>
                <w:szCs w:val="22"/>
              </w:rPr>
              <w:t>Civil Aviation Authority of New Zealand</w:t>
            </w:r>
          </w:p>
        </w:tc>
        <w:tc>
          <w:tcPr>
            <w:tcW w:w="923" w:type="pct"/>
            <w:gridSpan w:val="2"/>
          </w:tcPr>
          <w:p w14:paraId="2212F491" w14:textId="77777777" w:rsidR="003737EE" w:rsidRPr="005E074A" w:rsidRDefault="003737EE" w:rsidP="003737EE">
            <w:pPr>
              <w:rPr>
                <w:sz w:val="22"/>
                <w:szCs w:val="22"/>
                <w:lang w:val="pt-PT"/>
              </w:rPr>
            </w:pPr>
            <w:r w:rsidRPr="005E074A">
              <w:rPr>
                <w:sz w:val="22"/>
                <w:szCs w:val="22"/>
                <w:lang w:val="pt-PT"/>
              </w:rPr>
              <w:t>+64 4 460 6968</w:t>
            </w:r>
          </w:p>
          <w:p w14:paraId="4BFD7673" w14:textId="77777777" w:rsidR="00356042" w:rsidRPr="004E2A2A" w:rsidRDefault="00356042" w:rsidP="00397E64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EB13038" w14:textId="6FFCFC82" w:rsidR="00356042" w:rsidRPr="003737EE" w:rsidRDefault="00356042" w:rsidP="00397E64">
            <w:pPr>
              <w:rPr>
                <w:sz w:val="22"/>
                <w:szCs w:val="22"/>
              </w:rPr>
            </w:pPr>
            <w:hyperlink r:id="rId56" w:history="1">
              <w:r w:rsidRPr="003737EE">
                <w:rPr>
                  <w:rStyle w:val="Hyperlink"/>
                  <w:sz w:val="22"/>
                  <w:szCs w:val="22"/>
                </w:rPr>
                <w:t>edmund.heng@caa.govt.nz</w:t>
              </w:r>
            </w:hyperlink>
            <w:r w:rsidR="003737EE">
              <w:t>;</w:t>
            </w:r>
          </w:p>
        </w:tc>
        <w:tc>
          <w:tcPr>
            <w:tcW w:w="926" w:type="pct"/>
          </w:tcPr>
          <w:p w14:paraId="26E46645" w14:textId="77777777" w:rsidR="00356042" w:rsidRPr="003737EE" w:rsidRDefault="00356042" w:rsidP="00397E64">
            <w:pPr>
              <w:rPr>
                <w:sz w:val="22"/>
                <w:szCs w:val="22"/>
              </w:rPr>
            </w:pPr>
          </w:p>
        </w:tc>
      </w:tr>
      <w:tr w:rsidR="003737EE" w:rsidRPr="004E2A2A" w14:paraId="23130B1E" w14:textId="69EEF58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C6F6F39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1A0AA1F8" w14:textId="77777777" w:rsidR="00356042" w:rsidRDefault="00356042" w:rsidP="00D557DA">
            <w:pPr>
              <w:rPr>
                <w:sz w:val="22"/>
                <w:szCs w:val="22"/>
              </w:rPr>
            </w:pPr>
            <w:r w:rsidRPr="00E63A8C">
              <w:rPr>
                <w:sz w:val="22"/>
                <w:szCs w:val="22"/>
              </w:rPr>
              <w:t xml:space="preserve">Mark Blanchard </w:t>
            </w:r>
          </w:p>
          <w:p w14:paraId="24F46CC7" w14:textId="77777777" w:rsidR="00356042" w:rsidRPr="00E63A8C" w:rsidRDefault="00356042" w:rsidP="00D557DA">
            <w:pPr>
              <w:rPr>
                <w:i/>
                <w:sz w:val="22"/>
                <w:szCs w:val="22"/>
              </w:rPr>
            </w:pPr>
            <w:r w:rsidRPr="00E63A8C">
              <w:rPr>
                <w:i/>
                <w:sz w:val="22"/>
                <w:szCs w:val="22"/>
              </w:rPr>
              <w:t>(back-up for No. 1 point of contact)</w:t>
            </w:r>
          </w:p>
        </w:tc>
        <w:tc>
          <w:tcPr>
            <w:tcW w:w="923" w:type="pct"/>
            <w:shd w:val="clear" w:color="auto" w:fill="auto"/>
          </w:tcPr>
          <w:p w14:paraId="7A00D151" w14:textId="77777777" w:rsidR="00356042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C413E">
              <w:rPr>
                <w:color w:val="000000" w:themeColor="text1"/>
                <w:sz w:val="22"/>
                <w:szCs w:val="22"/>
              </w:rPr>
              <w:t xml:space="preserve">Regulatory Assurance Manager </w:t>
            </w:r>
          </w:p>
          <w:p w14:paraId="5A51F6F0" w14:textId="6B7170C9" w:rsidR="00356042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63A8C">
              <w:rPr>
                <w:color w:val="000000" w:themeColor="text1"/>
                <w:sz w:val="22"/>
                <w:szCs w:val="22"/>
              </w:rPr>
              <w:t>Airways New Zealand</w:t>
            </w:r>
          </w:p>
          <w:p w14:paraId="157B31B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58141CB4" w14:textId="77777777" w:rsidR="003737EE" w:rsidRPr="002C52E7" w:rsidRDefault="003737EE" w:rsidP="003737EE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+64 27 597 5604</w:t>
            </w:r>
          </w:p>
          <w:p w14:paraId="1AF2618B" w14:textId="77777777" w:rsidR="00356042" w:rsidRPr="004E2A2A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4CFCDB3" w14:textId="2B5E6BED" w:rsidR="00356042" w:rsidRPr="002C52E7" w:rsidRDefault="00356042" w:rsidP="00974805">
            <w:pPr>
              <w:rPr>
                <w:sz w:val="22"/>
                <w:szCs w:val="22"/>
                <w:lang w:val="pt-BR"/>
              </w:rPr>
            </w:pPr>
            <w:r w:rsidRPr="00B343C8">
              <w:rPr>
                <w:rStyle w:val="Hyperlink"/>
                <w:sz w:val="22"/>
                <w:szCs w:val="22"/>
                <w:lang w:val="pt-BR"/>
              </w:rPr>
              <w:t>regulatoryassurance@airways.co.nz</w:t>
            </w:r>
            <w:r w:rsidR="003737EE">
              <w:rPr>
                <w:rStyle w:val="Hyperlink"/>
                <w:sz w:val="22"/>
                <w:szCs w:val="22"/>
                <w:lang w:val="pt-BR"/>
              </w:rPr>
              <w:t>;</w:t>
            </w:r>
          </w:p>
        </w:tc>
        <w:tc>
          <w:tcPr>
            <w:tcW w:w="926" w:type="pct"/>
          </w:tcPr>
          <w:p w14:paraId="0F4F4652" w14:textId="77777777" w:rsidR="00356042" w:rsidRPr="002C52E7" w:rsidRDefault="00356042" w:rsidP="00D557DA">
            <w:pPr>
              <w:rPr>
                <w:sz w:val="22"/>
                <w:szCs w:val="22"/>
                <w:lang w:val="pt-BR"/>
              </w:rPr>
            </w:pPr>
          </w:p>
        </w:tc>
      </w:tr>
      <w:tr w:rsidR="003737EE" w:rsidRPr="003737EE" w14:paraId="0A2DBE15" w14:textId="1D3F20DB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C9E557E" w14:textId="57261C54" w:rsidR="00356042" w:rsidRPr="002C52E7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  <w:r w:rsidRPr="00B05E22">
              <w:rPr>
                <w:rFonts w:ascii="Times New Roman" w:hAnsi="Times New Roman"/>
                <w:bCs/>
                <w:lang w:val="pt-BR"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51428336" w14:textId="1821995D" w:rsidR="00356042" w:rsidRPr="002C52E7" w:rsidRDefault="00356042" w:rsidP="00D557DA">
            <w:pPr>
              <w:rPr>
                <w:sz w:val="22"/>
                <w:szCs w:val="22"/>
                <w:lang w:val="pt-BR"/>
              </w:rPr>
            </w:pPr>
            <w:r w:rsidRPr="009E439E">
              <w:rPr>
                <w:sz w:val="22"/>
                <w:szCs w:val="22"/>
                <w:lang w:val="pt-BR"/>
              </w:rPr>
              <w:t>Jennifer Nepton</w:t>
            </w:r>
          </w:p>
        </w:tc>
        <w:tc>
          <w:tcPr>
            <w:tcW w:w="923" w:type="pct"/>
            <w:shd w:val="clear" w:color="auto" w:fill="auto"/>
          </w:tcPr>
          <w:p w14:paraId="59EDD01F" w14:textId="77777777" w:rsidR="00356042" w:rsidRPr="009E439E" w:rsidRDefault="00356042" w:rsidP="009E439E">
            <w:pPr>
              <w:rPr>
                <w:color w:val="000000" w:themeColor="text1"/>
                <w:sz w:val="22"/>
                <w:szCs w:val="22"/>
              </w:rPr>
            </w:pPr>
            <w:r w:rsidRPr="009E439E">
              <w:rPr>
                <w:color w:val="000000" w:themeColor="text1"/>
                <w:sz w:val="22"/>
                <w:szCs w:val="22"/>
              </w:rPr>
              <w:t>Manager Air Traffic Services Development</w:t>
            </w:r>
          </w:p>
          <w:p w14:paraId="7FB0908B" w14:textId="13561E9D" w:rsidR="00356042" w:rsidRPr="009E439E" w:rsidRDefault="00356042" w:rsidP="009E439E">
            <w:pPr>
              <w:rPr>
                <w:color w:val="000000" w:themeColor="text1"/>
                <w:sz w:val="22"/>
                <w:szCs w:val="22"/>
              </w:rPr>
            </w:pPr>
            <w:r w:rsidRPr="009E439E">
              <w:rPr>
                <w:color w:val="000000" w:themeColor="text1"/>
                <w:sz w:val="22"/>
                <w:szCs w:val="22"/>
              </w:rPr>
              <w:t>Airways New Zealand</w:t>
            </w:r>
          </w:p>
        </w:tc>
        <w:tc>
          <w:tcPr>
            <w:tcW w:w="923" w:type="pct"/>
            <w:gridSpan w:val="2"/>
          </w:tcPr>
          <w:p w14:paraId="73BBB013" w14:textId="77777777" w:rsidR="003737EE" w:rsidRPr="005C77E0" w:rsidRDefault="003737EE" w:rsidP="003737EE">
            <w:pPr>
              <w:rPr>
                <w:sz w:val="22"/>
                <w:szCs w:val="22"/>
                <w:lang w:val="pt-BR"/>
              </w:rPr>
            </w:pPr>
            <w:r w:rsidRPr="005C77E0">
              <w:rPr>
                <w:sz w:val="22"/>
                <w:szCs w:val="22"/>
                <w:lang w:val="pt-BR"/>
              </w:rPr>
              <w:t>+64 3 358 1567</w:t>
            </w:r>
          </w:p>
          <w:p w14:paraId="3A81111C" w14:textId="77777777" w:rsidR="00356042" w:rsidRPr="004E2A2A" w:rsidRDefault="00356042" w:rsidP="005C77E0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3A63436" w14:textId="53445DD4" w:rsidR="00356042" w:rsidRPr="003737EE" w:rsidRDefault="00356042" w:rsidP="005C77E0">
            <w:pPr>
              <w:rPr>
                <w:sz w:val="22"/>
                <w:szCs w:val="22"/>
              </w:rPr>
            </w:pPr>
            <w:hyperlink r:id="rId57" w:history="1">
              <w:r w:rsidRPr="003737EE">
                <w:rPr>
                  <w:rStyle w:val="Hyperlink"/>
                  <w:sz w:val="22"/>
                  <w:szCs w:val="22"/>
                </w:rPr>
                <w:t>jennifer.nepton@airways.co.nz</w:t>
              </w:r>
            </w:hyperlink>
            <w:r w:rsidR="003737EE">
              <w:t>;</w:t>
            </w:r>
          </w:p>
        </w:tc>
        <w:tc>
          <w:tcPr>
            <w:tcW w:w="926" w:type="pct"/>
          </w:tcPr>
          <w:p w14:paraId="19DC3E83" w14:textId="77777777" w:rsidR="00356042" w:rsidRPr="003737EE" w:rsidRDefault="00356042" w:rsidP="005C77E0">
            <w:pPr>
              <w:rPr>
                <w:sz w:val="22"/>
                <w:szCs w:val="22"/>
              </w:rPr>
            </w:pPr>
          </w:p>
        </w:tc>
      </w:tr>
      <w:tr w:rsidR="003737EE" w:rsidRPr="003737EE" w14:paraId="33B02BEF" w14:textId="282E81B8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50D24C5" w14:textId="3B4EF5EB" w:rsidR="00356042" w:rsidRPr="005C77E0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  <w:lang w:val="pt-BR"/>
              </w:rPr>
            </w:pPr>
            <w:r w:rsidRPr="00B05E22">
              <w:rPr>
                <w:rFonts w:ascii="Times New Roman" w:hAnsi="Times New Roman"/>
                <w:bCs/>
                <w:lang w:val="pt-BR"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74487F04" w14:textId="5218865D" w:rsidR="00356042" w:rsidRPr="005C77E0" w:rsidRDefault="00356042" w:rsidP="00D557DA">
            <w:pPr>
              <w:rPr>
                <w:sz w:val="22"/>
                <w:szCs w:val="22"/>
                <w:lang w:val="pt-BR"/>
              </w:rPr>
            </w:pPr>
            <w:r w:rsidRPr="005C77E0">
              <w:rPr>
                <w:sz w:val="22"/>
                <w:szCs w:val="22"/>
                <w:lang w:val="pt-BR"/>
              </w:rPr>
              <w:t>Tim Yearsley</w:t>
            </w:r>
          </w:p>
        </w:tc>
        <w:tc>
          <w:tcPr>
            <w:tcW w:w="923" w:type="pct"/>
            <w:shd w:val="clear" w:color="auto" w:fill="auto"/>
          </w:tcPr>
          <w:p w14:paraId="7C5244B3" w14:textId="77777777" w:rsidR="00356042" w:rsidRPr="005C77E0" w:rsidRDefault="00356042" w:rsidP="005C77E0">
            <w:pPr>
              <w:rPr>
                <w:color w:val="000000" w:themeColor="text1"/>
                <w:sz w:val="22"/>
                <w:szCs w:val="22"/>
              </w:rPr>
            </w:pPr>
            <w:r w:rsidRPr="005C77E0">
              <w:rPr>
                <w:color w:val="000000" w:themeColor="text1"/>
                <w:sz w:val="22"/>
                <w:szCs w:val="22"/>
              </w:rPr>
              <w:t>Manager National Engineering</w:t>
            </w:r>
          </w:p>
          <w:p w14:paraId="1C3DBA69" w14:textId="7B228E6B" w:rsidR="00356042" w:rsidRPr="005C77E0" w:rsidRDefault="00356042" w:rsidP="005C77E0">
            <w:pPr>
              <w:rPr>
                <w:color w:val="000000" w:themeColor="text1"/>
                <w:sz w:val="22"/>
                <w:szCs w:val="22"/>
              </w:rPr>
            </w:pPr>
            <w:r w:rsidRPr="005C77E0">
              <w:rPr>
                <w:color w:val="000000" w:themeColor="text1"/>
                <w:sz w:val="22"/>
                <w:szCs w:val="22"/>
              </w:rPr>
              <w:t>Airways New Zealand</w:t>
            </w:r>
          </w:p>
        </w:tc>
        <w:tc>
          <w:tcPr>
            <w:tcW w:w="923" w:type="pct"/>
            <w:gridSpan w:val="2"/>
          </w:tcPr>
          <w:p w14:paraId="6A6D0802" w14:textId="77777777" w:rsidR="003737EE" w:rsidRPr="00B05E22" w:rsidRDefault="003737EE" w:rsidP="003737EE">
            <w:pPr>
              <w:rPr>
                <w:sz w:val="22"/>
                <w:szCs w:val="22"/>
                <w:lang w:val="pt-BR"/>
              </w:rPr>
            </w:pPr>
            <w:r w:rsidRPr="00B05E22">
              <w:rPr>
                <w:sz w:val="22"/>
                <w:szCs w:val="22"/>
                <w:lang w:val="pt-BR"/>
              </w:rPr>
              <w:t>+64 27 252 2580</w:t>
            </w:r>
          </w:p>
          <w:p w14:paraId="0BFF5924" w14:textId="77777777" w:rsidR="00356042" w:rsidRPr="004E2A2A" w:rsidRDefault="00356042" w:rsidP="00B05E22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7250EA9" w14:textId="79B0E5CF" w:rsidR="00356042" w:rsidRPr="003737EE" w:rsidRDefault="00356042" w:rsidP="00B05E22">
            <w:pPr>
              <w:rPr>
                <w:sz w:val="22"/>
                <w:szCs w:val="22"/>
              </w:rPr>
            </w:pPr>
            <w:hyperlink r:id="rId58" w:history="1">
              <w:r w:rsidRPr="003737EE">
                <w:rPr>
                  <w:rStyle w:val="Hyperlink"/>
                  <w:sz w:val="22"/>
                  <w:szCs w:val="22"/>
                </w:rPr>
                <w:t>Timothy.Yearsley@airways.co.nz</w:t>
              </w:r>
            </w:hyperlink>
            <w:r w:rsidR="003737EE">
              <w:t>;</w:t>
            </w:r>
          </w:p>
        </w:tc>
        <w:tc>
          <w:tcPr>
            <w:tcW w:w="926" w:type="pct"/>
          </w:tcPr>
          <w:p w14:paraId="1B333382" w14:textId="77777777" w:rsidR="00356042" w:rsidRPr="003737EE" w:rsidRDefault="00356042" w:rsidP="00B05E22">
            <w:pPr>
              <w:rPr>
                <w:sz w:val="22"/>
                <w:szCs w:val="22"/>
              </w:rPr>
            </w:pPr>
          </w:p>
        </w:tc>
      </w:tr>
      <w:tr w:rsidR="003737EE" w:rsidRPr="00152E63" w14:paraId="0070F384" w14:textId="0EBEA801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17E1E387" w14:textId="77777777" w:rsidR="00356042" w:rsidRPr="003737EE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4FE278D9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PAKISTAN </w:t>
            </w:r>
          </w:p>
        </w:tc>
        <w:tc>
          <w:tcPr>
            <w:tcW w:w="923" w:type="pct"/>
            <w:shd w:val="pct10" w:color="auto" w:fill="auto"/>
          </w:tcPr>
          <w:p w14:paraId="3E430F9F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68F46CA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2DBB2B18" w14:textId="273CF7A0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33FDA59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3737EE" w14:paraId="2339372C" w14:textId="7D424885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83AC07C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50F70AFF" w14:textId="77777777" w:rsidR="00356042" w:rsidRPr="00883823" w:rsidRDefault="00356042" w:rsidP="00D557DA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Saeed Ahmed Butt</w:t>
            </w:r>
          </w:p>
          <w:p w14:paraId="306DB596" w14:textId="77777777" w:rsidR="00356042" w:rsidRPr="00B7321B" w:rsidRDefault="00356042" w:rsidP="00D557DA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CAA/OF3974</w:t>
            </w:r>
          </w:p>
        </w:tc>
        <w:tc>
          <w:tcPr>
            <w:tcW w:w="923" w:type="pct"/>
            <w:shd w:val="clear" w:color="auto" w:fill="auto"/>
          </w:tcPr>
          <w:p w14:paraId="7BDC0EA9" w14:textId="77777777" w:rsidR="00356042" w:rsidRPr="00883823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Director CNS Engineering</w:t>
            </w:r>
          </w:p>
          <w:p w14:paraId="442B5B10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Pakistan Civil Aviation Authority</w:t>
            </w:r>
          </w:p>
        </w:tc>
        <w:tc>
          <w:tcPr>
            <w:tcW w:w="923" w:type="pct"/>
            <w:gridSpan w:val="2"/>
          </w:tcPr>
          <w:p w14:paraId="2F10D74A" w14:textId="4E31C91B" w:rsidR="003737EE" w:rsidRPr="002C52E7" w:rsidRDefault="003737EE" w:rsidP="003737EE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 +92 21 9907 2200</w:t>
            </w:r>
          </w:p>
          <w:p w14:paraId="341FF266" w14:textId="66FCEA92" w:rsidR="003737EE" w:rsidRPr="002C52E7" w:rsidRDefault="003737EE" w:rsidP="003737EE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Fax: +92 21 9924 2121</w:t>
            </w:r>
          </w:p>
          <w:p w14:paraId="5C211880" w14:textId="77777777" w:rsidR="00356042" w:rsidRPr="004E2A2A" w:rsidRDefault="00356042" w:rsidP="00D557DA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9127625" w14:textId="1AE270E4" w:rsidR="00356042" w:rsidRPr="003737EE" w:rsidRDefault="00356042" w:rsidP="00D557DA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hyperlink r:id="rId59" w:history="1">
              <w:r w:rsidRPr="003737EE">
                <w:rPr>
                  <w:rStyle w:val="Hyperlink"/>
                  <w:sz w:val="22"/>
                  <w:szCs w:val="22"/>
                </w:rPr>
                <w:t>Director.CNS@caapakistan.com.pk</w:t>
              </w:r>
            </w:hyperlink>
            <w:r w:rsidR="003737EE">
              <w:t>;</w:t>
            </w:r>
          </w:p>
          <w:p w14:paraId="144B2E3B" w14:textId="77777777" w:rsidR="00356042" w:rsidRPr="003737EE" w:rsidRDefault="00356042" w:rsidP="00D557DA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72E50F53" w14:textId="77777777" w:rsidR="00356042" w:rsidRPr="003737EE" w:rsidRDefault="00356042" w:rsidP="00D557DA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51A26974" w14:textId="0B88CA7F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5064D20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3DC9C308" w14:textId="77777777" w:rsidR="00356042" w:rsidRPr="00883823" w:rsidRDefault="00356042" w:rsidP="00D557DA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Engr. Muhammad Asad Khan Niazi</w:t>
            </w:r>
          </w:p>
          <w:p w14:paraId="004BCDCC" w14:textId="77777777" w:rsidR="00356042" w:rsidRPr="00B7321B" w:rsidRDefault="00356042" w:rsidP="00D557DA">
            <w:pPr>
              <w:rPr>
                <w:sz w:val="22"/>
                <w:szCs w:val="22"/>
              </w:rPr>
            </w:pPr>
            <w:r w:rsidRPr="00883823">
              <w:rPr>
                <w:sz w:val="22"/>
                <w:szCs w:val="22"/>
              </w:rPr>
              <w:t>CAA/OF3137</w:t>
            </w:r>
          </w:p>
        </w:tc>
        <w:tc>
          <w:tcPr>
            <w:tcW w:w="923" w:type="pct"/>
            <w:shd w:val="clear" w:color="auto" w:fill="auto"/>
          </w:tcPr>
          <w:p w14:paraId="7722ADF3" w14:textId="77777777" w:rsidR="00356042" w:rsidRPr="00883823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Joint Director Radar (</w:t>
            </w:r>
            <w:proofErr w:type="spellStart"/>
            <w:r w:rsidRPr="00883823">
              <w:rPr>
                <w:color w:val="000000" w:themeColor="text1"/>
                <w:sz w:val="22"/>
                <w:szCs w:val="22"/>
              </w:rPr>
              <w:t>Maint</w:t>
            </w:r>
            <w:proofErr w:type="spellEnd"/>
            <w:r w:rsidRPr="00883823">
              <w:rPr>
                <w:color w:val="000000" w:themeColor="text1"/>
                <w:sz w:val="22"/>
                <w:szCs w:val="22"/>
              </w:rPr>
              <w:t>/ Plans)</w:t>
            </w:r>
          </w:p>
          <w:p w14:paraId="08782EE1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883823">
              <w:rPr>
                <w:color w:val="000000" w:themeColor="text1"/>
                <w:sz w:val="22"/>
                <w:szCs w:val="22"/>
              </w:rPr>
              <w:t>Pakistan Civil Aviation Authority</w:t>
            </w:r>
          </w:p>
        </w:tc>
        <w:tc>
          <w:tcPr>
            <w:tcW w:w="923" w:type="pct"/>
            <w:gridSpan w:val="2"/>
          </w:tcPr>
          <w:p w14:paraId="0ACDDA43" w14:textId="5CBEFB78" w:rsidR="003737EE" w:rsidRPr="002C52E7" w:rsidRDefault="003737EE" w:rsidP="003737EE">
            <w:pPr>
              <w:tabs>
                <w:tab w:val="left" w:pos="886"/>
              </w:tabs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 +92 21 99242194</w:t>
            </w:r>
          </w:p>
          <w:p w14:paraId="5FB8B50A" w14:textId="5A574755" w:rsidR="00356042" w:rsidRPr="002C52E7" w:rsidRDefault="003737EE" w:rsidP="003737EE">
            <w:pPr>
              <w:tabs>
                <w:tab w:val="left" w:pos="931"/>
              </w:tabs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Fax: +92 21 34604329</w:t>
            </w:r>
          </w:p>
        </w:tc>
        <w:tc>
          <w:tcPr>
            <w:tcW w:w="923" w:type="pct"/>
            <w:shd w:val="clear" w:color="auto" w:fill="auto"/>
          </w:tcPr>
          <w:p w14:paraId="0174E841" w14:textId="7C11A53B" w:rsidR="00356042" w:rsidRPr="003737EE" w:rsidRDefault="00356042" w:rsidP="00D557DA">
            <w:pPr>
              <w:tabs>
                <w:tab w:val="left" w:pos="916"/>
              </w:tabs>
              <w:rPr>
                <w:sz w:val="22"/>
                <w:szCs w:val="22"/>
                <w:lang w:val="pt-BR"/>
              </w:rPr>
            </w:pPr>
            <w:hyperlink r:id="rId60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mak.niazi@caapakistan.com.pk</w:t>
              </w:r>
            </w:hyperlink>
            <w:r w:rsidR="003737EE" w:rsidRPr="003737EE">
              <w:rPr>
                <w:lang w:val="pt-BR"/>
              </w:rPr>
              <w:t>;</w:t>
            </w:r>
          </w:p>
          <w:p w14:paraId="7CFEAF92" w14:textId="77777777" w:rsidR="00356042" w:rsidRPr="002C52E7" w:rsidRDefault="00356042" w:rsidP="00D557D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19CD2AF4" w14:textId="77777777" w:rsidR="00356042" w:rsidRPr="002C52E7" w:rsidRDefault="00356042" w:rsidP="00D557DA">
            <w:pPr>
              <w:tabs>
                <w:tab w:val="left" w:pos="886"/>
              </w:tabs>
              <w:rPr>
                <w:sz w:val="22"/>
                <w:szCs w:val="22"/>
                <w:lang w:val="pt-BR"/>
              </w:rPr>
            </w:pPr>
          </w:p>
        </w:tc>
      </w:tr>
      <w:tr w:rsidR="003737EE" w:rsidRPr="00152E63" w14:paraId="1D6B14E3" w14:textId="25C83BD6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099CEE4D" w14:textId="77777777" w:rsidR="00356042" w:rsidRPr="002C52E7" w:rsidRDefault="00356042" w:rsidP="00D557DA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923" w:type="pct"/>
            <w:shd w:val="pct10" w:color="auto" w:fill="auto"/>
          </w:tcPr>
          <w:p w14:paraId="646EBF49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PALAU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07AD400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6A7BF40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C7DB3E5" w14:textId="6647C5CB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DAC466E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18A64D2E" w14:textId="6EEE21F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00D00E3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7DE7D5AF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41FD96E1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D6F792D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9D7D8D5" w14:textId="4C620721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4099E728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37CEABD3" w14:textId="62A19C8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EEBA378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70EB108D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4E6E8E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0DC3CF0D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A6ECD81" w14:textId="1C60E6FA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6CFFE3E7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1B1EFD61" w14:textId="19F4234E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093CF166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020581D1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PAPUA NEW GUINEA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2851E567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F8C15C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68DA55EB" w14:textId="6C965D74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5FB162B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14A4AB95" w14:textId="6DFBD51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EEB2006" w14:textId="4FE8B675" w:rsidR="00356042" w:rsidRPr="00AE03C6" w:rsidRDefault="00356042" w:rsidP="00DD029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ADM</w:t>
            </w:r>
          </w:p>
        </w:tc>
        <w:tc>
          <w:tcPr>
            <w:tcW w:w="923" w:type="pct"/>
            <w:shd w:val="clear" w:color="auto" w:fill="auto"/>
          </w:tcPr>
          <w:p w14:paraId="17EE0E62" w14:textId="77777777" w:rsidR="00356042" w:rsidRPr="007407F0" w:rsidRDefault="00356042" w:rsidP="00DD0298">
            <w:pPr>
              <w:rPr>
                <w:color w:val="000000" w:themeColor="text1"/>
              </w:rPr>
            </w:pPr>
            <w:r w:rsidRPr="007407F0">
              <w:rPr>
                <w:color w:val="000000" w:themeColor="text1"/>
              </w:rPr>
              <w:t>Mr. Phil Irvine</w:t>
            </w:r>
          </w:p>
          <w:p w14:paraId="6D3838FB" w14:textId="22AA9733" w:rsidR="00356042" w:rsidRPr="00B7321B" w:rsidRDefault="00356042" w:rsidP="00DD0298">
            <w:pPr>
              <w:rPr>
                <w:sz w:val="22"/>
                <w:szCs w:val="22"/>
              </w:rPr>
            </w:pPr>
            <w:r w:rsidRPr="007407F0">
              <w:rPr>
                <w:color w:val="000000" w:themeColor="text1"/>
              </w:rPr>
              <w:t>(Primary Contact)</w:t>
            </w:r>
          </w:p>
        </w:tc>
        <w:tc>
          <w:tcPr>
            <w:tcW w:w="923" w:type="pct"/>
            <w:shd w:val="clear" w:color="auto" w:fill="auto"/>
          </w:tcPr>
          <w:p w14:paraId="057751F4" w14:textId="77777777" w:rsidR="00356042" w:rsidRPr="00BB7E48" w:rsidRDefault="00356042" w:rsidP="00DD0298">
            <w:pPr>
              <w:rPr>
                <w:color w:val="000000" w:themeColor="text1"/>
              </w:rPr>
            </w:pPr>
            <w:r w:rsidRPr="00BB7E48">
              <w:rPr>
                <w:color w:val="000000" w:themeColor="text1"/>
              </w:rPr>
              <w:t>Executive Manager Air Traffic Services</w:t>
            </w:r>
          </w:p>
          <w:p w14:paraId="4D8FA99F" w14:textId="77777777" w:rsidR="00356042" w:rsidRPr="00BB7E48" w:rsidRDefault="00356042" w:rsidP="00DD0298">
            <w:pPr>
              <w:rPr>
                <w:color w:val="000000" w:themeColor="text1"/>
              </w:rPr>
            </w:pPr>
            <w:proofErr w:type="spellStart"/>
            <w:r w:rsidRPr="00BB7E48">
              <w:rPr>
                <w:color w:val="000000" w:themeColor="text1"/>
              </w:rPr>
              <w:t>NiuSky</w:t>
            </w:r>
            <w:proofErr w:type="spellEnd"/>
            <w:r w:rsidRPr="00BB7E48">
              <w:rPr>
                <w:color w:val="000000" w:themeColor="text1"/>
              </w:rPr>
              <w:t xml:space="preserve"> Pacific Limited</w:t>
            </w:r>
          </w:p>
          <w:p w14:paraId="1B6B2A81" w14:textId="77777777" w:rsidR="00356042" w:rsidRPr="00BB7E48" w:rsidRDefault="00356042" w:rsidP="00DD0298">
            <w:pPr>
              <w:rPr>
                <w:color w:val="000000" w:themeColor="text1"/>
              </w:rPr>
            </w:pPr>
            <w:r w:rsidRPr="00BB7E48">
              <w:rPr>
                <w:color w:val="000000" w:themeColor="text1"/>
              </w:rPr>
              <w:t>Jacksons International Airport</w:t>
            </w:r>
          </w:p>
          <w:p w14:paraId="794A665C" w14:textId="77777777" w:rsidR="00356042" w:rsidRPr="00BB7E48" w:rsidRDefault="00356042" w:rsidP="00DD0298">
            <w:pPr>
              <w:rPr>
                <w:color w:val="000000" w:themeColor="text1"/>
              </w:rPr>
            </w:pPr>
            <w:r w:rsidRPr="00BB7E48">
              <w:rPr>
                <w:color w:val="000000" w:themeColor="text1"/>
              </w:rPr>
              <w:t>Port Moresby</w:t>
            </w:r>
          </w:p>
          <w:p w14:paraId="3645CCE9" w14:textId="77777777" w:rsidR="00356042" w:rsidRPr="009D1569" w:rsidRDefault="00356042" w:rsidP="00DD0298">
            <w:pPr>
              <w:rPr>
                <w:color w:val="000000" w:themeColor="text1"/>
              </w:rPr>
            </w:pPr>
            <w:r w:rsidRPr="00BB7E48">
              <w:rPr>
                <w:color w:val="000000" w:themeColor="text1"/>
              </w:rPr>
              <w:t>PAPUA NEW GUINEA</w:t>
            </w:r>
          </w:p>
          <w:p w14:paraId="2ED2D94B" w14:textId="77777777" w:rsidR="00356042" w:rsidRDefault="00356042" w:rsidP="00DD0298">
            <w:pPr>
              <w:tabs>
                <w:tab w:val="left" w:pos="968"/>
              </w:tabs>
              <w:rPr>
                <w:color w:val="000000" w:themeColor="text1"/>
              </w:rPr>
            </w:pPr>
          </w:p>
          <w:p w14:paraId="20EED4DF" w14:textId="77777777" w:rsidR="00356042" w:rsidRPr="00B7321B" w:rsidRDefault="00356042" w:rsidP="00DD029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6C8E1F79" w14:textId="06F4BADD" w:rsidR="00356042" w:rsidRPr="00E24C5C" w:rsidRDefault="00AE5DE0" w:rsidP="00AE5DE0">
            <w:pPr>
              <w:rPr>
                <w:color w:val="000000" w:themeColor="text1"/>
              </w:rPr>
            </w:pPr>
            <w:r w:rsidRPr="00E24C5C">
              <w:rPr>
                <w:color w:val="000000" w:themeColor="text1"/>
              </w:rPr>
              <w:t>Tel: +675 7895 3027</w:t>
            </w:r>
          </w:p>
        </w:tc>
        <w:tc>
          <w:tcPr>
            <w:tcW w:w="923" w:type="pct"/>
            <w:shd w:val="clear" w:color="auto" w:fill="auto"/>
          </w:tcPr>
          <w:p w14:paraId="19426A8F" w14:textId="10F30E91" w:rsidR="00356042" w:rsidRPr="00E24C5C" w:rsidRDefault="00356042" w:rsidP="00DD0298">
            <w:pPr>
              <w:rPr>
                <w:color w:val="000000" w:themeColor="text1"/>
              </w:rPr>
            </w:pPr>
            <w:hyperlink r:id="rId61" w:history="1">
              <w:r w:rsidRPr="00E24C5C">
                <w:rPr>
                  <w:rStyle w:val="Hyperlink"/>
                </w:rPr>
                <w:t>pirvine@niuskypacific.com.pg</w:t>
              </w:r>
            </w:hyperlink>
            <w:r w:rsidR="00AE5DE0">
              <w:t>;</w:t>
            </w:r>
          </w:p>
          <w:p w14:paraId="660CD06C" w14:textId="69E6D322" w:rsidR="00356042" w:rsidRPr="00B7321B" w:rsidRDefault="00356042" w:rsidP="00DD0298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712AB9A1" w14:textId="77777777" w:rsidR="00356042" w:rsidRPr="00E24C5C" w:rsidRDefault="00356042" w:rsidP="00DD0298">
            <w:pPr>
              <w:rPr>
                <w:color w:val="000000" w:themeColor="text1"/>
              </w:rPr>
            </w:pPr>
          </w:p>
        </w:tc>
      </w:tr>
      <w:tr w:rsidR="003737EE" w:rsidRPr="00152E63" w14:paraId="574D70F8" w14:textId="0D4CF90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C573FA2" w14:textId="0C6DFD30" w:rsidR="00356042" w:rsidRPr="00AE03C6" w:rsidRDefault="00356042" w:rsidP="00DD029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23FEB483" w14:textId="77777777" w:rsidR="00356042" w:rsidRPr="00E24C5C" w:rsidRDefault="00356042" w:rsidP="00DD0298">
            <w:pPr>
              <w:rPr>
                <w:color w:val="000000" w:themeColor="text1"/>
              </w:rPr>
            </w:pPr>
            <w:r w:rsidRPr="00E24C5C">
              <w:rPr>
                <w:color w:val="000000" w:themeColor="text1"/>
              </w:rPr>
              <w:t>Mr. Leonard Robert</w:t>
            </w:r>
          </w:p>
          <w:p w14:paraId="0A30EECA" w14:textId="7D5FC0C8" w:rsidR="00356042" w:rsidRPr="00B7321B" w:rsidRDefault="00356042" w:rsidP="00DD0298">
            <w:pPr>
              <w:rPr>
                <w:sz w:val="22"/>
                <w:szCs w:val="22"/>
              </w:rPr>
            </w:pPr>
            <w:r w:rsidRPr="00E24C5C">
              <w:rPr>
                <w:color w:val="000000" w:themeColor="text1"/>
              </w:rPr>
              <w:t>(Associate Contact)</w:t>
            </w:r>
          </w:p>
        </w:tc>
        <w:tc>
          <w:tcPr>
            <w:tcW w:w="923" w:type="pct"/>
            <w:shd w:val="clear" w:color="auto" w:fill="auto"/>
          </w:tcPr>
          <w:p w14:paraId="5D73A587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Manager Training and Standards</w:t>
            </w:r>
          </w:p>
          <w:p w14:paraId="38A20309" w14:textId="77777777" w:rsidR="00356042" w:rsidRPr="002613EF" w:rsidRDefault="00356042" w:rsidP="00DD0298">
            <w:pPr>
              <w:rPr>
                <w:color w:val="000000" w:themeColor="text1"/>
              </w:rPr>
            </w:pPr>
            <w:proofErr w:type="spellStart"/>
            <w:r w:rsidRPr="002613EF">
              <w:rPr>
                <w:color w:val="000000" w:themeColor="text1"/>
              </w:rPr>
              <w:t>NiuSky</w:t>
            </w:r>
            <w:proofErr w:type="spellEnd"/>
            <w:r w:rsidRPr="002613EF">
              <w:rPr>
                <w:color w:val="000000" w:themeColor="text1"/>
              </w:rPr>
              <w:t xml:space="preserve"> Pacific Limited</w:t>
            </w:r>
          </w:p>
          <w:p w14:paraId="3A5B45B0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Jacksons International Airport</w:t>
            </w:r>
          </w:p>
          <w:p w14:paraId="5A8D4D79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Port Moresby</w:t>
            </w:r>
          </w:p>
          <w:p w14:paraId="79E2014E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PAPUA NEW GUINEA</w:t>
            </w:r>
          </w:p>
          <w:p w14:paraId="6E59122E" w14:textId="77777777" w:rsidR="00356042" w:rsidRDefault="00356042" w:rsidP="00DD0298">
            <w:pPr>
              <w:spacing w:before="60" w:after="60"/>
              <w:rPr>
                <w:color w:val="1F497D"/>
                <w:u w:val="single"/>
              </w:rPr>
            </w:pPr>
          </w:p>
          <w:p w14:paraId="1245730F" w14:textId="77777777" w:rsidR="00356042" w:rsidRPr="00B7321B" w:rsidRDefault="00356042" w:rsidP="00DD029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542FD7CE" w14:textId="0254F977" w:rsidR="00356042" w:rsidRDefault="00AE5DE0" w:rsidP="00AE5DE0">
            <w:pPr>
              <w:spacing w:before="60" w:after="60"/>
              <w:rPr>
                <w:color w:val="1F497D"/>
              </w:rPr>
            </w:pPr>
            <w:r>
              <w:rPr>
                <w:color w:val="1F497D"/>
              </w:rPr>
              <w:t>Tel: +675 3121580</w:t>
            </w:r>
          </w:p>
        </w:tc>
        <w:tc>
          <w:tcPr>
            <w:tcW w:w="923" w:type="pct"/>
            <w:shd w:val="clear" w:color="auto" w:fill="auto"/>
          </w:tcPr>
          <w:p w14:paraId="6C0105A0" w14:textId="57829D54" w:rsidR="00356042" w:rsidRDefault="00356042" w:rsidP="00DD0298">
            <w:pPr>
              <w:spacing w:before="60" w:after="60"/>
              <w:rPr>
                <w:color w:val="1F497D"/>
              </w:rPr>
            </w:pPr>
            <w:hyperlink r:id="rId62" w:history="1">
              <w:r>
                <w:rPr>
                  <w:rStyle w:val="Hyperlink"/>
                </w:rPr>
                <w:t>lrobert@niuskypacific.com.pg</w:t>
              </w:r>
            </w:hyperlink>
            <w:r w:rsidR="00AE5DE0">
              <w:t>;</w:t>
            </w:r>
          </w:p>
          <w:p w14:paraId="5829D140" w14:textId="6A1B70DC" w:rsidR="00356042" w:rsidRPr="00B7321B" w:rsidRDefault="00356042" w:rsidP="00DD0298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5CF933DD" w14:textId="77777777" w:rsidR="00356042" w:rsidRDefault="00356042" w:rsidP="00DD0298">
            <w:pPr>
              <w:spacing w:before="60" w:after="60"/>
              <w:rPr>
                <w:color w:val="1F497D"/>
              </w:rPr>
            </w:pPr>
          </w:p>
        </w:tc>
      </w:tr>
      <w:tr w:rsidR="003737EE" w:rsidRPr="00152E63" w14:paraId="30C0FA67" w14:textId="5887F4C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F86C39B" w14:textId="49FFCD7E" w:rsidR="00356042" w:rsidRDefault="00356042" w:rsidP="00DD0298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100AE1EF" w14:textId="779F29CB" w:rsidR="00356042" w:rsidRPr="003203BB" w:rsidRDefault="00356042" w:rsidP="00DD0298">
            <w:pPr>
              <w:rPr>
                <w:color w:val="000000" w:themeColor="text1"/>
              </w:rPr>
            </w:pPr>
            <w:r w:rsidRPr="009D1569">
              <w:rPr>
                <w:color w:val="000000" w:themeColor="text1"/>
              </w:rPr>
              <w:t xml:space="preserve">Mr. </w:t>
            </w:r>
            <w:proofErr w:type="spellStart"/>
            <w:r w:rsidRPr="009D1569">
              <w:rPr>
                <w:color w:val="000000" w:themeColor="text1"/>
              </w:rPr>
              <w:t>Kalogo</w:t>
            </w:r>
            <w:proofErr w:type="spellEnd"/>
            <w:r w:rsidRPr="009D1569">
              <w:rPr>
                <w:color w:val="000000" w:themeColor="text1"/>
              </w:rPr>
              <w:t xml:space="preserve"> Gulaga</w:t>
            </w:r>
          </w:p>
        </w:tc>
        <w:tc>
          <w:tcPr>
            <w:tcW w:w="923" w:type="pct"/>
            <w:shd w:val="clear" w:color="auto" w:fill="auto"/>
          </w:tcPr>
          <w:p w14:paraId="6C47FE84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Acting Executive Manager Engineering</w:t>
            </w:r>
          </w:p>
          <w:p w14:paraId="20FC0DC8" w14:textId="77777777" w:rsidR="00356042" w:rsidRPr="002613EF" w:rsidRDefault="00356042" w:rsidP="00DD0298">
            <w:pPr>
              <w:rPr>
                <w:color w:val="000000" w:themeColor="text1"/>
              </w:rPr>
            </w:pPr>
            <w:proofErr w:type="spellStart"/>
            <w:r w:rsidRPr="002613EF">
              <w:rPr>
                <w:color w:val="000000" w:themeColor="text1"/>
              </w:rPr>
              <w:t>NiuSky</w:t>
            </w:r>
            <w:proofErr w:type="spellEnd"/>
            <w:r w:rsidRPr="002613EF">
              <w:rPr>
                <w:color w:val="000000" w:themeColor="text1"/>
              </w:rPr>
              <w:t xml:space="preserve"> Pacific Limited</w:t>
            </w:r>
          </w:p>
          <w:p w14:paraId="00A98701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Jacksons International Airport</w:t>
            </w:r>
          </w:p>
          <w:p w14:paraId="02ACE092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Port Moresby</w:t>
            </w:r>
          </w:p>
          <w:p w14:paraId="3D300527" w14:textId="77777777" w:rsidR="00356042" w:rsidRPr="002613EF" w:rsidRDefault="00356042" w:rsidP="00DD0298">
            <w:pPr>
              <w:rPr>
                <w:color w:val="000000" w:themeColor="text1"/>
              </w:rPr>
            </w:pPr>
            <w:r w:rsidRPr="002613EF">
              <w:rPr>
                <w:color w:val="000000" w:themeColor="text1"/>
              </w:rPr>
              <w:t>PAPUA NEW GUINEA</w:t>
            </w:r>
          </w:p>
          <w:p w14:paraId="76426C69" w14:textId="77777777" w:rsidR="00356042" w:rsidRDefault="00356042" w:rsidP="00DD0298">
            <w:pPr>
              <w:rPr>
                <w:color w:val="000000" w:themeColor="text1"/>
              </w:rPr>
            </w:pPr>
          </w:p>
          <w:p w14:paraId="0C8A5263" w14:textId="77777777" w:rsidR="00356042" w:rsidRPr="00B7321B" w:rsidRDefault="00356042" w:rsidP="00DD029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56261711" w14:textId="08D8CD4C" w:rsidR="00356042" w:rsidRDefault="00AE5DE0" w:rsidP="00AE5DE0">
            <w:pPr>
              <w:spacing w:before="60" w:after="60"/>
              <w:rPr>
                <w:color w:val="1F497D"/>
              </w:rPr>
            </w:pPr>
            <w:r>
              <w:rPr>
                <w:color w:val="1F497D"/>
              </w:rPr>
              <w:t>Tel: +675 7837 0158</w:t>
            </w:r>
          </w:p>
        </w:tc>
        <w:tc>
          <w:tcPr>
            <w:tcW w:w="923" w:type="pct"/>
            <w:shd w:val="clear" w:color="auto" w:fill="auto"/>
          </w:tcPr>
          <w:p w14:paraId="2FE5250D" w14:textId="00488274" w:rsidR="00356042" w:rsidRDefault="00356042" w:rsidP="00DD0298">
            <w:pPr>
              <w:spacing w:before="60" w:after="60"/>
              <w:rPr>
                <w:color w:val="1F497D"/>
              </w:rPr>
            </w:pPr>
            <w:hyperlink r:id="rId63" w:history="1">
              <w:r>
                <w:rPr>
                  <w:rStyle w:val="Hyperlink"/>
                </w:rPr>
                <w:t>kgulaga@niuskypacific.com.pg</w:t>
              </w:r>
            </w:hyperlink>
            <w:r w:rsidR="00AE5DE0">
              <w:t>;</w:t>
            </w:r>
          </w:p>
          <w:p w14:paraId="31875B29" w14:textId="77777777" w:rsidR="00356042" w:rsidRPr="00B7321B" w:rsidRDefault="00356042" w:rsidP="00DD0298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72C75062" w14:textId="77777777" w:rsidR="00356042" w:rsidRDefault="00356042" w:rsidP="00DD0298">
            <w:pPr>
              <w:spacing w:before="60" w:after="60"/>
              <w:rPr>
                <w:color w:val="1F497D"/>
              </w:rPr>
            </w:pPr>
          </w:p>
        </w:tc>
      </w:tr>
      <w:tr w:rsidR="003737EE" w:rsidRPr="00152E63" w14:paraId="00E26053" w14:textId="36329178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6D340F6A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014036EB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PHILIPPINES </w:t>
            </w:r>
          </w:p>
        </w:tc>
        <w:tc>
          <w:tcPr>
            <w:tcW w:w="923" w:type="pct"/>
            <w:shd w:val="pct10" w:color="auto" w:fill="auto"/>
          </w:tcPr>
          <w:p w14:paraId="17878DF2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4B29C1E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65D35B6" w14:textId="275035B9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D036E34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67C4C7EC" w14:textId="5025E905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795F9D1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ADM</w:t>
            </w:r>
          </w:p>
        </w:tc>
        <w:tc>
          <w:tcPr>
            <w:tcW w:w="923" w:type="pct"/>
            <w:shd w:val="clear" w:color="auto" w:fill="auto"/>
          </w:tcPr>
          <w:p w14:paraId="1F9D7A1B" w14:textId="77777777" w:rsidR="00356042" w:rsidRPr="00B7321B" w:rsidRDefault="00356042" w:rsidP="00D557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mer E. Gomez</w:t>
            </w:r>
          </w:p>
        </w:tc>
        <w:tc>
          <w:tcPr>
            <w:tcW w:w="923" w:type="pct"/>
            <w:shd w:val="clear" w:color="auto" w:fill="auto"/>
          </w:tcPr>
          <w:p w14:paraId="77621F1B" w14:textId="77777777" w:rsidR="00356042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cting Department Manager III</w:t>
            </w:r>
          </w:p>
          <w:p w14:paraId="0A504756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ir Navigation Service</w:t>
            </w:r>
          </w:p>
        </w:tc>
        <w:tc>
          <w:tcPr>
            <w:tcW w:w="923" w:type="pct"/>
            <w:gridSpan w:val="2"/>
          </w:tcPr>
          <w:p w14:paraId="353FA959" w14:textId="5A39E541" w:rsidR="00356042" w:rsidRPr="00AE5DE0" w:rsidRDefault="00AE5DE0" w:rsidP="00AE5DE0">
            <w:pPr>
              <w:autoSpaceDE w:val="0"/>
              <w:autoSpaceDN w:val="0"/>
              <w:adjustRightInd w:val="0"/>
              <w:rPr>
                <w:sz w:val="22"/>
                <w:szCs w:val="22"/>
                <w:lang w:val="pt-BR" w:eastAsia="zh-CN"/>
              </w:rPr>
            </w:pPr>
            <w:r w:rsidRPr="002C52E7">
              <w:rPr>
                <w:sz w:val="22"/>
                <w:szCs w:val="22"/>
                <w:lang w:val="pt-BR" w:eastAsia="zh-CN"/>
              </w:rPr>
              <w:t>Tel: +63 (2) 7944 2318</w:t>
            </w:r>
          </w:p>
        </w:tc>
        <w:tc>
          <w:tcPr>
            <w:tcW w:w="923" w:type="pct"/>
            <w:shd w:val="clear" w:color="auto" w:fill="auto"/>
          </w:tcPr>
          <w:p w14:paraId="1E4DA0B7" w14:textId="2B246A69" w:rsidR="00356042" w:rsidRPr="002C52E7" w:rsidRDefault="00356042" w:rsidP="00D557DA">
            <w:pPr>
              <w:tabs>
                <w:tab w:val="center" w:pos="4177"/>
              </w:tabs>
              <w:rPr>
                <w:sz w:val="22"/>
                <w:szCs w:val="22"/>
                <w:lang w:val="pt-BR" w:eastAsia="zh-CN"/>
              </w:rPr>
            </w:pPr>
            <w:hyperlink r:id="rId64" w:history="1">
              <w:r w:rsidRPr="002C52E7">
                <w:rPr>
                  <w:rStyle w:val="Hyperlink"/>
                  <w:sz w:val="22"/>
                  <w:szCs w:val="22"/>
                  <w:lang w:val="pt-BR" w:eastAsia="zh-CN"/>
                </w:rPr>
                <w:t>anod@caap.gov.ph</w:t>
              </w:r>
            </w:hyperlink>
            <w:r w:rsidR="00AE5DE0">
              <w:t>;</w:t>
            </w:r>
          </w:p>
          <w:p w14:paraId="231B4222" w14:textId="77777777" w:rsidR="00356042" w:rsidRPr="002C52E7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59694EB0" w14:textId="77777777" w:rsidR="00356042" w:rsidRPr="002C52E7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val="pt-BR" w:eastAsia="zh-CN"/>
              </w:rPr>
            </w:pPr>
          </w:p>
        </w:tc>
      </w:tr>
      <w:tr w:rsidR="003737EE" w:rsidRPr="004E2A2A" w14:paraId="0DB31586" w14:textId="1471C04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336A412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6240F944" w14:textId="77777777" w:rsidR="00356042" w:rsidRPr="00B7321B" w:rsidRDefault="00356042" w:rsidP="00D557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ry M. Jadie</w:t>
            </w:r>
          </w:p>
        </w:tc>
        <w:tc>
          <w:tcPr>
            <w:tcW w:w="923" w:type="pct"/>
            <w:shd w:val="clear" w:color="auto" w:fill="auto"/>
          </w:tcPr>
          <w:p w14:paraId="71A77E6B" w14:textId="77777777" w:rsidR="00356042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cting Department Manager III</w:t>
            </w:r>
          </w:p>
          <w:p w14:paraId="41A9C21C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ir Navigation Service</w:t>
            </w:r>
          </w:p>
        </w:tc>
        <w:tc>
          <w:tcPr>
            <w:tcW w:w="923" w:type="pct"/>
            <w:gridSpan w:val="2"/>
          </w:tcPr>
          <w:p w14:paraId="2FDFB3A3" w14:textId="019ACFD9" w:rsidR="00356042" w:rsidRPr="00AE5DE0" w:rsidRDefault="00AE5DE0" w:rsidP="00AE5DE0">
            <w:pPr>
              <w:autoSpaceDE w:val="0"/>
              <w:autoSpaceDN w:val="0"/>
              <w:adjustRightInd w:val="0"/>
              <w:rPr>
                <w:sz w:val="22"/>
                <w:szCs w:val="22"/>
                <w:lang w:val="pt-BR" w:eastAsia="zh-CN"/>
              </w:rPr>
            </w:pPr>
            <w:r w:rsidRPr="002C52E7">
              <w:rPr>
                <w:sz w:val="22"/>
                <w:szCs w:val="22"/>
                <w:lang w:val="pt-BR" w:eastAsia="zh-CN"/>
              </w:rPr>
              <w:t>Tel: +63 (2) 7944 2205</w:t>
            </w:r>
          </w:p>
        </w:tc>
        <w:tc>
          <w:tcPr>
            <w:tcW w:w="923" w:type="pct"/>
            <w:shd w:val="clear" w:color="auto" w:fill="auto"/>
          </w:tcPr>
          <w:p w14:paraId="7AE8BFAC" w14:textId="084A35B8" w:rsidR="00356042" w:rsidRPr="002C52E7" w:rsidRDefault="00356042" w:rsidP="00D557DA">
            <w:pPr>
              <w:rPr>
                <w:sz w:val="22"/>
                <w:szCs w:val="22"/>
                <w:lang w:val="pt-BR" w:eastAsia="zh-CN"/>
              </w:rPr>
            </w:pPr>
            <w:hyperlink r:id="rId65" w:history="1">
              <w:r w:rsidRPr="002C52E7">
                <w:rPr>
                  <w:rStyle w:val="Hyperlink"/>
                  <w:sz w:val="22"/>
                  <w:szCs w:val="22"/>
                  <w:lang w:val="pt-BR" w:eastAsia="zh-CN"/>
                </w:rPr>
                <w:t>garymjadie@caap.gov.ph</w:t>
              </w:r>
            </w:hyperlink>
            <w:r w:rsidR="00AE5DE0">
              <w:t>;</w:t>
            </w:r>
          </w:p>
          <w:p w14:paraId="4E0E17C7" w14:textId="77777777" w:rsidR="00356042" w:rsidRPr="002C52E7" w:rsidRDefault="00356042" w:rsidP="00D557DA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rFonts w:ascii="Arial" w:hAnsi="Arial" w:cs="Arial"/>
                <w:sz w:val="19"/>
                <w:szCs w:val="19"/>
                <w:lang w:val="pt-BR" w:eastAsia="zh-CN"/>
              </w:rPr>
              <w:t xml:space="preserve"> </w:t>
            </w:r>
          </w:p>
        </w:tc>
        <w:tc>
          <w:tcPr>
            <w:tcW w:w="926" w:type="pct"/>
          </w:tcPr>
          <w:p w14:paraId="6AEA16F7" w14:textId="77777777" w:rsidR="00356042" w:rsidRPr="002C52E7" w:rsidRDefault="00356042" w:rsidP="00D557DA">
            <w:pPr>
              <w:autoSpaceDE w:val="0"/>
              <w:autoSpaceDN w:val="0"/>
              <w:adjustRightInd w:val="0"/>
              <w:rPr>
                <w:sz w:val="22"/>
                <w:szCs w:val="22"/>
                <w:lang w:val="pt-BR" w:eastAsia="zh-CN"/>
              </w:rPr>
            </w:pPr>
          </w:p>
        </w:tc>
      </w:tr>
      <w:tr w:rsidR="003737EE" w:rsidRPr="00152E63" w14:paraId="68CAEDB2" w14:textId="2BA116E1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14547860" w14:textId="77777777" w:rsidR="00356042" w:rsidRPr="002C52E7" w:rsidRDefault="00356042" w:rsidP="00D557DA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  <w:bookmarkStart w:id="0" w:name="_Hlk114032647"/>
          </w:p>
        </w:tc>
        <w:tc>
          <w:tcPr>
            <w:tcW w:w="923" w:type="pct"/>
            <w:shd w:val="pct10" w:color="auto" w:fill="auto"/>
          </w:tcPr>
          <w:p w14:paraId="079AB22D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REPUBLIC OF KOREA </w:t>
            </w:r>
          </w:p>
        </w:tc>
        <w:tc>
          <w:tcPr>
            <w:tcW w:w="923" w:type="pct"/>
            <w:shd w:val="pct10" w:color="auto" w:fill="auto"/>
          </w:tcPr>
          <w:p w14:paraId="54B21DC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E5439E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502CFBF6" w14:textId="4D4D020B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5DF7875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2CC3142C" w14:textId="7060334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C0DC3FE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5B3C3A66" w14:textId="77777777" w:rsidR="00356042" w:rsidRPr="00E81B67" w:rsidRDefault="00356042" w:rsidP="00D557DA">
            <w:pPr>
              <w:rPr>
                <w:sz w:val="22"/>
                <w:szCs w:val="22"/>
              </w:rPr>
            </w:pPr>
            <w:r w:rsidRPr="00E81B67">
              <w:rPr>
                <w:sz w:val="22"/>
                <w:szCs w:val="22"/>
              </w:rPr>
              <w:t>Kyung-Joon Jang</w:t>
            </w:r>
          </w:p>
          <w:p w14:paraId="4724CA8E" w14:textId="47013B2C" w:rsidR="00356042" w:rsidRPr="00E81B67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97B76E9" w14:textId="77777777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color w:val="000000" w:themeColor="text1"/>
                <w:sz w:val="22"/>
                <w:szCs w:val="22"/>
              </w:rPr>
              <w:t>Deputy Director</w:t>
            </w:r>
          </w:p>
          <w:p w14:paraId="408DB3DE" w14:textId="77777777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color w:val="000000" w:themeColor="text1"/>
                <w:sz w:val="22"/>
                <w:szCs w:val="22"/>
              </w:rPr>
              <w:t>Ministry of Land, Infrastructure and Transport (MOLIT)</w:t>
            </w:r>
          </w:p>
        </w:tc>
        <w:tc>
          <w:tcPr>
            <w:tcW w:w="923" w:type="pct"/>
            <w:gridSpan w:val="2"/>
          </w:tcPr>
          <w:p w14:paraId="12527D73" w14:textId="77777777" w:rsidR="00AE5DE0" w:rsidRPr="002C52E7" w:rsidRDefault="00AE5DE0" w:rsidP="00AE5DE0">
            <w:pPr>
              <w:tabs>
                <w:tab w:val="left" w:pos="826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val="pt-BR" w:eastAsia="ko-K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>+82 44-201-4</w:t>
            </w:r>
            <w:r w:rsidRPr="002C52E7">
              <w:rPr>
                <w:rFonts w:eastAsia="Malgun Gothic" w:hint="eastAsia"/>
                <w:color w:val="000000" w:themeColor="text1"/>
                <w:sz w:val="22"/>
                <w:szCs w:val="22"/>
                <w:lang w:val="pt-BR" w:eastAsia="ko-KR"/>
              </w:rPr>
              <w:t>350</w:t>
            </w:r>
          </w:p>
          <w:p w14:paraId="01A36C7D" w14:textId="77777777" w:rsidR="00AE5DE0" w:rsidRPr="002C52E7" w:rsidRDefault="00AE5DE0" w:rsidP="00AE5DE0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Fax: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>+82 44-201-5637</w:t>
            </w:r>
          </w:p>
          <w:p w14:paraId="02BD77C8" w14:textId="77777777" w:rsidR="00356042" w:rsidRPr="004E2A2A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7A29091A" w14:textId="740F12F8" w:rsidR="00356042" w:rsidRPr="002C52E7" w:rsidRDefault="00356042" w:rsidP="00D557DA">
            <w:pPr>
              <w:tabs>
                <w:tab w:val="left" w:pos="811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val="pt-BR" w:eastAsia="ko-KR"/>
              </w:rPr>
            </w:pPr>
            <w:r w:rsidRPr="002C52E7">
              <w:rPr>
                <w:rFonts w:eastAsia="Malgun Gothic" w:hint="eastAsia"/>
                <w:sz w:val="22"/>
                <w:szCs w:val="22"/>
                <w:lang w:val="pt-BR" w:eastAsia="ko-KR"/>
              </w:rPr>
              <w:t>skyjan@korea.kr</w:t>
            </w:r>
            <w:r w:rsidR="00AE5DE0">
              <w:rPr>
                <w:rFonts w:eastAsia="Malgun Gothic"/>
                <w:sz w:val="22"/>
                <w:szCs w:val="22"/>
                <w:lang w:val="pt-BR" w:eastAsia="ko-KR"/>
              </w:rPr>
              <w:t>;</w:t>
            </w:r>
          </w:p>
          <w:p w14:paraId="7F990789" w14:textId="77777777" w:rsidR="00356042" w:rsidRPr="002C52E7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359B67CF" w14:textId="77777777" w:rsidR="00356042" w:rsidRPr="002C52E7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</w:tr>
      <w:tr w:rsidR="003737EE" w:rsidRPr="00152E63" w14:paraId="01A44360" w14:textId="14FEFE29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D91CA8A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6F46B9FA" w14:textId="77777777" w:rsidR="00356042" w:rsidRPr="00E81B67" w:rsidRDefault="00356042" w:rsidP="00D557DA">
            <w:pPr>
              <w:rPr>
                <w:rFonts w:eastAsia="Malgun Gothic"/>
                <w:sz w:val="22"/>
                <w:szCs w:val="22"/>
                <w:lang w:eastAsia="ko-KR"/>
              </w:rPr>
            </w:pPr>
            <w:r w:rsidRPr="00E81B67">
              <w:rPr>
                <w:rFonts w:eastAsia="Malgun Gothic"/>
                <w:sz w:val="22"/>
                <w:szCs w:val="22"/>
                <w:lang w:eastAsia="ko-KR"/>
              </w:rPr>
              <w:t>Yu-Jin Kim</w:t>
            </w:r>
          </w:p>
          <w:p w14:paraId="1D13EA6D" w14:textId="1547DBA8" w:rsidR="00356042" w:rsidRPr="00E81B67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015065B" w14:textId="77777777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color w:val="000000" w:themeColor="text1"/>
                <w:sz w:val="22"/>
                <w:szCs w:val="22"/>
              </w:rPr>
              <w:t>Assistant Director</w:t>
            </w:r>
          </w:p>
          <w:p w14:paraId="61A191B8" w14:textId="77777777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color w:val="000000" w:themeColor="text1"/>
                <w:sz w:val="22"/>
                <w:szCs w:val="22"/>
              </w:rPr>
              <w:t>Ministry of Land, Infrastructure and Transport (MOLIT)</w:t>
            </w:r>
          </w:p>
        </w:tc>
        <w:tc>
          <w:tcPr>
            <w:tcW w:w="923" w:type="pct"/>
            <w:gridSpan w:val="2"/>
          </w:tcPr>
          <w:p w14:paraId="2C4BE961" w14:textId="77777777" w:rsidR="00AE5DE0" w:rsidRPr="00B966EC" w:rsidRDefault="00AE5DE0" w:rsidP="00AE5DE0">
            <w:pPr>
              <w:tabs>
                <w:tab w:val="left" w:pos="826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eastAsia="ko-KR"/>
              </w:rPr>
            </w:pPr>
            <w:r>
              <w:rPr>
                <w:color w:val="000000" w:themeColor="text1"/>
                <w:sz w:val="22"/>
                <w:szCs w:val="22"/>
              </w:rPr>
              <w:t>Tel:</w:t>
            </w:r>
            <w:r>
              <w:rPr>
                <w:color w:val="000000" w:themeColor="text1"/>
                <w:sz w:val="22"/>
                <w:szCs w:val="22"/>
              </w:rPr>
              <w:tab/>
              <w:t>+82 44-201-436</w:t>
            </w:r>
            <w:r>
              <w:rPr>
                <w:rFonts w:eastAsia="Malgun Gothic" w:hint="eastAsia"/>
                <w:color w:val="000000" w:themeColor="text1"/>
                <w:sz w:val="22"/>
                <w:szCs w:val="22"/>
                <w:lang w:eastAsia="ko-KR"/>
              </w:rPr>
              <w:t>4</w:t>
            </w:r>
          </w:p>
          <w:p w14:paraId="7744EFA6" w14:textId="77777777" w:rsidR="00AE5DE0" w:rsidRPr="00D72F66" w:rsidRDefault="00AE5DE0" w:rsidP="00AE5DE0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x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5637</w:t>
            </w:r>
          </w:p>
          <w:p w14:paraId="3305121B" w14:textId="77777777" w:rsidR="00356042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AE22698" w14:textId="5997ABD6" w:rsidR="00356042" w:rsidRPr="00B966EC" w:rsidRDefault="00356042" w:rsidP="00D557DA">
            <w:pPr>
              <w:tabs>
                <w:tab w:val="left" w:pos="826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eastAsia="ko-KR"/>
              </w:rPr>
            </w:pPr>
            <w:proofErr w:type="gramStart"/>
            <w:r>
              <w:rPr>
                <w:sz w:val="22"/>
                <w:szCs w:val="22"/>
              </w:rPr>
              <w:t>kyjin22@korea.kr</w:t>
            </w:r>
            <w:r w:rsidR="00AE5DE0">
              <w:rPr>
                <w:sz w:val="22"/>
                <w:szCs w:val="22"/>
              </w:rPr>
              <w:t>;</w:t>
            </w:r>
            <w:proofErr w:type="gramEnd"/>
          </w:p>
          <w:p w14:paraId="0DB8B27E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1569160E" w14:textId="77777777" w:rsidR="00356042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05BDD357" w14:textId="6F2B4519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66FF1C0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26DA041A" w14:textId="77777777" w:rsidR="00356042" w:rsidRPr="00E81B67" w:rsidRDefault="00356042" w:rsidP="00D557DA">
            <w:pPr>
              <w:rPr>
                <w:rFonts w:eastAsia="Malgun Gothic"/>
                <w:sz w:val="22"/>
                <w:szCs w:val="22"/>
                <w:lang w:eastAsia="ko-KR"/>
              </w:rPr>
            </w:pPr>
            <w:r w:rsidRPr="00E81B67">
              <w:rPr>
                <w:rFonts w:eastAsia="Batang"/>
                <w:sz w:val="22"/>
                <w:szCs w:val="22"/>
                <w:lang w:eastAsia="ko-KR"/>
              </w:rPr>
              <w:t>Kyung</w:t>
            </w:r>
            <w:r w:rsidRPr="00E81B67">
              <w:rPr>
                <w:sz w:val="22"/>
                <w:szCs w:val="22"/>
              </w:rPr>
              <w:t>-</w:t>
            </w:r>
            <w:r w:rsidRPr="00E81B67">
              <w:rPr>
                <w:rFonts w:eastAsia="Malgun Gothic"/>
                <w:sz w:val="22"/>
                <w:szCs w:val="22"/>
                <w:lang w:eastAsia="ko-KR"/>
              </w:rPr>
              <w:t>Joon Jang</w:t>
            </w:r>
          </w:p>
          <w:p w14:paraId="2F9A2339" w14:textId="00C27940" w:rsidR="00356042" w:rsidRPr="00E81B67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13BA86F" w14:textId="77777777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color w:val="000000" w:themeColor="text1"/>
                <w:sz w:val="22"/>
                <w:szCs w:val="22"/>
              </w:rPr>
              <w:t>Deputy Director</w:t>
            </w:r>
          </w:p>
          <w:p w14:paraId="68145619" w14:textId="68B958A1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color w:val="000000" w:themeColor="text1"/>
                <w:sz w:val="22"/>
                <w:szCs w:val="22"/>
              </w:rPr>
              <w:t>Ministry of Land, Infrastructure and Transport (MOLIT)</w:t>
            </w:r>
          </w:p>
        </w:tc>
        <w:tc>
          <w:tcPr>
            <w:tcW w:w="923" w:type="pct"/>
            <w:gridSpan w:val="2"/>
          </w:tcPr>
          <w:p w14:paraId="3F29DD11" w14:textId="77777777" w:rsidR="00AE5DE0" w:rsidRPr="002C52E7" w:rsidRDefault="00AE5DE0" w:rsidP="00AE5DE0">
            <w:pPr>
              <w:tabs>
                <w:tab w:val="left" w:pos="826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val="pt-BR" w:eastAsia="ko-K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Tel: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>+82 44-201-4</w:t>
            </w:r>
            <w:r w:rsidRPr="002C52E7">
              <w:rPr>
                <w:rFonts w:eastAsia="Malgun Gothic" w:hint="eastAsia"/>
                <w:color w:val="000000" w:themeColor="text1"/>
                <w:sz w:val="22"/>
                <w:szCs w:val="22"/>
                <w:lang w:val="pt-BR" w:eastAsia="ko-KR"/>
              </w:rPr>
              <w:t>350</w:t>
            </w:r>
          </w:p>
          <w:p w14:paraId="4412B8C1" w14:textId="77777777" w:rsidR="00AE5DE0" w:rsidRPr="002C52E7" w:rsidRDefault="00AE5DE0" w:rsidP="00AE5DE0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>Fax:</w:t>
            </w:r>
            <w:r w:rsidRPr="002C52E7">
              <w:rPr>
                <w:color w:val="000000" w:themeColor="text1"/>
                <w:sz w:val="22"/>
                <w:szCs w:val="22"/>
                <w:lang w:val="pt-BR"/>
              </w:rPr>
              <w:tab/>
              <w:t>+82 44-201-5637</w:t>
            </w:r>
          </w:p>
          <w:p w14:paraId="48EFFD79" w14:textId="77777777" w:rsidR="00356042" w:rsidRPr="004E2A2A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8CE9226" w14:textId="57D4E58B" w:rsidR="00356042" w:rsidRPr="002C52E7" w:rsidRDefault="00356042" w:rsidP="00D557DA">
            <w:pPr>
              <w:tabs>
                <w:tab w:val="left" w:pos="811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val="pt-BR" w:eastAsia="ko-KR"/>
              </w:rPr>
            </w:pPr>
            <w:r w:rsidRPr="002C52E7">
              <w:rPr>
                <w:rFonts w:eastAsia="Malgun Gothic" w:hint="eastAsia"/>
                <w:sz w:val="22"/>
                <w:szCs w:val="22"/>
                <w:lang w:val="pt-BR" w:eastAsia="ko-KR"/>
              </w:rPr>
              <w:t>skyjan@korea.kr</w:t>
            </w:r>
            <w:r w:rsidR="00AE5DE0">
              <w:rPr>
                <w:rFonts w:eastAsia="Malgun Gothic"/>
                <w:sz w:val="22"/>
                <w:szCs w:val="22"/>
                <w:lang w:val="pt-BR" w:eastAsia="ko-KR"/>
              </w:rPr>
              <w:t>;</w:t>
            </w:r>
          </w:p>
          <w:p w14:paraId="7B72FF6C" w14:textId="77777777" w:rsidR="00356042" w:rsidRPr="002C52E7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926" w:type="pct"/>
          </w:tcPr>
          <w:p w14:paraId="6A06B11D" w14:textId="77777777" w:rsidR="00356042" w:rsidRPr="002C52E7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</w:p>
        </w:tc>
      </w:tr>
      <w:tr w:rsidR="003737EE" w:rsidRPr="00152E63" w14:paraId="22C7E4A6" w14:textId="65776A9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E6162E1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7785DD62" w14:textId="77777777" w:rsidR="00356042" w:rsidRPr="00E81B67" w:rsidRDefault="00356042" w:rsidP="00D557DA">
            <w:pPr>
              <w:rPr>
                <w:rFonts w:eastAsia="Malgun Gothic"/>
                <w:sz w:val="22"/>
                <w:szCs w:val="22"/>
                <w:lang w:eastAsia="ko-KR"/>
              </w:rPr>
            </w:pPr>
            <w:r w:rsidRPr="00E81B67">
              <w:rPr>
                <w:rFonts w:eastAsia="Malgun Gothic"/>
                <w:sz w:val="22"/>
                <w:szCs w:val="22"/>
                <w:lang w:eastAsia="ko-KR"/>
              </w:rPr>
              <w:t>Yu-Jin Kim</w:t>
            </w:r>
          </w:p>
          <w:p w14:paraId="591B4D5E" w14:textId="3FB24F16" w:rsidR="00356042" w:rsidRPr="00E81B67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7B12A85F" w14:textId="1124E76A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rFonts w:eastAsia="Malgun Gothic"/>
                <w:color w:val="000000" w:themeColor="text1"/>
                <w:sz w:val="22"/>
                <w:szCs w:val="22"/>
                <w:lang w:eastAsia="ko-KR"/>
              </w:rPr>
              <w:t>Assistant</w:t>
            </w:r>
            <w:r w:rsidRPr="00E81B67">
              <w:rPr>
                <w:color w:val="000000" w:themeColor="text1"/>
                <w:sz w:val="22"/>
                <w:szCs w:val="22"/>
              </w:rPr>
              <w:t xml:space="preserve"> Director</w:t>
            </w:r>
          </w:p>
          <w:p w14:paraId="08CE94C5" w14:textId="15D246E4" w:rsidR="00356042" w:rsidRPr="00E81B67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E81B67">
              <w:rPr>
                <w:color w:val="000000" w:themeColor="text1"/>
                <w:sz w:val="22"/>
                <w:szCs w:val="22"/>
              </w:rPr>
              <w:t>Ministry of Land, Infrastructure and Transport (MOLIT)</w:t>
            </w:r>
          </w:p>
        </w:tc>
        <w:tc>
          <w:tcPr>
            <w:tcW w:w="923" w:type="pct"/>
            <w:gridSpan w:val="2"/>
          </w:tcPr>
          <w:p w14:paraId="7AEB31DB" w14:textId="77777777" w:rsidR="00AE5DE0" w:rsidRPr="00B966EC" w:rsidRDefault="00AE5DE0" w:rsidP="00AE5DE0">
            <w:pPr>
              <w:tabs>
                <w:tab w:val="left" w:pos="826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eastAsia="ko-KR"/>
              </w:rPr>
            </w:pPr>
            <w:r>
              <w:rPr>
                <w:color w:val="000000" w:themeColor="text1"/>
                <w:sz w:val="22"/>
                <w:szCs w:val="22"/>
              </w:rPr>
              <w:t>Tel:</w:t>
            </w:r>
            <w:r>
              <w:rPr>
                <w:color w:val="000000" w:themeColor="text1"/>
                <w:sz w:val="22"/>
                <w:szCs w:val="22"/>
              </w:rPr>
              <w:tab/>
              <w:t>+82 44-201-436</w:t>
            </w:r>
            <w:r>
              <w:rPr>
                <w:rFonts w:eastAsia="Malgun Gothic" w:hint="eastAsia"/>
                <w:color w:val="000000" w:themeColor="text1"/>
                <w:sz w:val="22"/>
                <w:szCs w:val="22"/>
                <w:lang w:eastAsia="ko-KR"/>
              </w:rPr>
              <w:t>4</w:t>
            </w:r>
          </w:p>
          <w:p w14:paraId="2BE49C11" w14:textId="77777777" w:rsidR="00AE5DE0" w:rsidRPr="00D72F66" w:rsidRDefault="00AE5DE0" w:rsidP="00AE5DE0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x:</w:t>
            </w:r>
            <w:r>
              <w:rPr>
                <w:color w:val="000000" w:themeColor="text1"/>
                <w:sz w:val="22"/>
                <w:szCs w:val="22"/>
              </w:rPr>
              <w:tab/>
              <w:t xml:space="preserve">+82 </w:t>
            </w:r>
            <w:r w:rsidRPr="00D72F66">
              <w:rPr>
                <w:color w:val="000000" w:themeColor="text1"/>
                <w:sz w:val="22"/>
                <w:szCs w:val="22"/>
              </w:rPr>
              <w:t>44-201-5637</w:t>
            </w:r>
          </w:p>
          <w:p w14:paraId="6ED55BB6" w14:textId="77777777" w:rsidR="00356042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56CB4F1" w14:textId="04F0660E" w:rsidR="00356042" w:rsidRPr="00B966EC" w:rsidRDefault="00356042" w:rsidP="00D557DA">
            <w:pPr>
              <w:tabs>
                <w:tab w:val="left" w:pos="826"/>
                <w:tab w:val="center" w:pos="4177"/>
              </w:tabs>
              <w:rPr>
                <w:rFonts w:eastAsia="Malgun Gothic"/>
                <w:color w:val="000000" w:themeColor="text1"/>
                <w:sz w:val="22"/>
                <w:szCs w:val="22"/>
                <w:lang w:eastAsia="ko-KR"/>
              </w:rPr>
            </w:pPr>
            <w:proofErr w:type="gramStart"/>
            <w:r>
              <w:rPr>
                <w:sz w:val="22"/>
                <w:szCs w:val="22"/>
              </w:rPr>
              <w:t>kyjin22@korea.kr</w:t>
            </w:r>
            <w:r w:rsidR="00AE5DE0">
              <w:rPr>
                <w:sz w:val="22"/>
                <w:szCs w:val="22"/>
              </w:rPr>
              <w:t>;</w:t>
            </w:r>
            <w:proofErr w:type="gramEnd"/>
          </w:p>
          <w:p w14:paraId="5C5ACF19" w14:textId="77777777" w:rsidR="00356042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</w:tcPr>
          <w:p w14:paraId="31400FFF" w14:textId="77777777" w:rsidR="00356042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1156AC" w:rsidRPr="00152E63" w14:paraId="3ACF7BEB" w14:textId="77777777" w:rsidTr="00494B13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62DD20D0" w14:textId="77777777" w:rsidR="001156AC" w:rsidRPr="00AE5DE0" w:rsidRDefault="001156AC" w:rsidP="00494B13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5840AF5E" w14:textId="55A141EA" w:rsidR="001156AC" w:rsidRPr="00B7321B" w:rsidRDefault="001156AC" w:rsidP="00494B13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S</w:t>
            </w:r>
            <w:r>
              <w:rPr>
                <w:b/>
                <w:color w:val="000000" w:themeColor="text1"/>
                <w:sz w:val="22"/>
                <w:szCs w:val="22"/>
              </w:rPr>
              <w:t>AMOA</w:t>
            </w:r>
          </w:p>
        </w:tc>
        <w:tc>
          <w:tcPr>
            <w:tcW w:w="923" w:type="pct"/>
            <w:shd w:val="pct10" w:color="auto" w:fill="auto"/>
          </w:tcPr>
          <w:p w14:paraId="449480E4" w14:textId="77777777" w:rsidR="001156AC" w:rsidRPr="00B7321B" w:rsidRDefault="001156AC" w:rsidP="00494B13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0217935" w14:textId="77777777" w:rsidR="001156AC" w:rsidRPr="00B7321B" w:rsidRDefault="001156AC" w:rsidP="00494B13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6F339994" w14:textId="77777777" w:rsidR="001156AC" w:rsidRPr="00B7321B" w:rsidRDefault="001156AC" w:rsidP="00494B13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2997ACDE" w14:textId="77777777" w:rsidR="001156AC" w:rsidRPr="00B7321B" w:rsidRDefault="001156AC" w:rsidP="00494B13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1156AC" w:rsidRPr="00152E63" w14:paraId="4D569563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F758737" w14:textId="23D9D076" w:rsidR="001156AC" w:rsidRDefault="001156AC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6AD116E7" w14:textId="77777777" w:rsidR="001156AC" w:rsidRPr="00E81B67" w:rsidRDefault="001156AC" w:rsidP="00D557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23" w:type="pct"/>
            <w:shd w:val="clear" w:color="auto" w:fill="FFFF00"/>
          </w:tcPr>
          <w:p w14:paraId="72689885" w14:textId="77777777" w:rsidR="001156AC" w:rsidRPr="00E81B67" w:rsidRDefault="001156AC" w:rsidP="00D557DA">
            <w:pPr>
              <w:rPr>
                <w:rFonts w:eastAsia="Malgun Gothic"/>
                <w:color w:val="000000" w:themeColor="text1"/>
                <w:sz w:val="22"/>
                <w:szCs w:val="22"/>
                <w:lang w:eastAsia="ko-KR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1B02938" w14:textId="77777777" w:rsidR="001156AC" w:rsidRDefault="001156AC" w:rsidP="00AE5DE0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4E2A0968" w14:textId="77777777" w:rsidR="001156AC" w:rsidRDefault="001156AC" w:rsidP="00D557DA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3DB7C03C" w14:textId="77777777" w:rsidR="001156AC" w:rsidRDefault="001156AC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1156AC" w:rsidRPr="00152E63" w14:paraId="0F053B71" w14:textId="7777777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DF80E35" w14:textId="2EF9A8F4" w:rsidR="001156AC" w:rsidRDefault="001156AC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0045D21D" w14:textId="77777777" w:rsidR="001156AC" w:rsidRPr="00E81B67" w:rsidRDefault="001156AC" w:rsidP="00D557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23" w:type="pct"/>
            <w:shd w:val="clear" w:color="auto" w:fill="FFFF00"/>
          </w:tcPr>
          <w:p w14:paraId="119A4142" w14:textId="77777777" w:rsidR="001156AC" w:rsidRPr="00E81B67" w:rsidRDefault="001156AC" w:rsidP="00D557DA">
            <w:pPr>
              <w:rPr>
                <w:rFonts w:eastAsia="Malgun Gothic"/>
                <w:color w:val="000000" w:themeColor="text1"/>
                <w:sz w:val="22"/>
                <w:szCs w:val="22"/>
                <w:lang w:eastAsia="ko-KR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65C64696" w14:textId="77777777" w:rsidR="001156AC" w:rsidRDefault="001156AC" w:rsidP="00AE5DE0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28EC6E3" w14:textId="77777777" w:rsidR="001156AC" w:rsidRDefault="001156AC" w:rsidP="00D557DA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3A70A8B7" w14:textId="77777777" w:rsidR="001156AC" w:rsidRDefault="001156AC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bookmarkEnd w:id="0"/>
      <w:tr w:rsidR="003737EE" w:rsidRPr="00152E63" w14:paraId="6061B6A5" w14:textId="7DE18A89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5F21368E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836CD70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SINGAPORE </w:t>
            </w:r>
          </w:p>
        </w:tc>
        <w:tc>
          <w:tcPr>
            <w:tcW w:w="923" w:type="pct"/>
            <w:shd w:val="pct10" w:color="auto" w:fill="auto"/>
          </w:tcPr>
          <w:p w14:paraId="09741217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476B1BC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4E6AC03" w14:textId="20D9324B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508CB25D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AE5DE0" w14:paraId="78A537DD" w14:textId="719B9610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145EB70" w14:textId="41B46100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3B0E50">
              <w:rPr>
                <w:rFonts w:ascii="Times New Roman" w:hAnsi="Times New Roman"/>
                <w:bCs/>
              </w:rPr>
              <w:t>ADM/URG</w:t>
            </w:r>
          </w:p>
        </w:tc>
        <w:tc>
          <w:tcPr>
            <w:tcW w:w="923" w:type="pct"/>
            <w:shd w:val="clear" w:color="auto" w:fill="auto"/>
          </w:tcPr>
          <w:p w14:paraId="3FFA0C20" w14:textId="77777777" w:rsidR="00356042" w:rsidRDefault="00356042" w:rsidP="00D557DA">
            <w:pPr>
              <w:rPr>
                <w:sz w:val="22"/>
                <w:szCs w:val="22"/>
              </w:rPr>
            </w:pPr>
            <w:r w:rsidRPr="003B0E50">
              <w:rPr>
                <w:sz w:val="22"/>
                <w:szCs w:val="22"/>
              </w:rPr>
              <w:t xml:space="preserve">Lee Suk Leng </w:t>
            </w:r>
          </w:p>
          <w:p w14:paraId="7265DCF5" w14:textId="3690D9BB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58211051" w14:textId="77777777" w:rsidR="00356042" w:rsidRPr="003B0E50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3B0E50">
              <w:rPr>
                <w:color w:val="000000" w:themeColor="text1"/>
                <w:sz w:val="22"/>
                <w:szCs w:val="22"/>
              </w:rPr>
              <w:t>Head (Radar &amp; ADS-B)</w:t>
            </w:r>
          </w:p>
          <w:p w14:paraId="48DAA8D4" w14:textId="077BD8F5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3B0E50">
              <w:rPr>
                <w:color w:val="000000" w:themeColor="text1"/>
                <w:sz w:val="22"/>
                <w:szCs w:val="22"/>
              </w:rPr>
              <w:t>Civil Aviation Authority of Singapore</w:t>
            </w:r>
          </w:p>
        </w:tc>
        <w:tc>
          <w:tcPr>
            <w:tcW w:w="923" w:type="pct"/>
            <w:gridSpan w:val="2"/>
          </w:tcPr>
          <w:p w14:paraId="5BAD190C" w14:textId="77777777" w:rsidR="00AE5DE0" w:rsidRPr="002C52E7" w:rsidRDefault="00AE5DE0" w:rsidP="00AE5DE0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 +65 6422 7070</w:t>
            </w:r>
          </w:p>
          <w:p w14:paraId="1AA6CBD6" w14:textId="77777777" w:rsidR="00AE5DE0" w:rsidRPr="002C52E7" w:rsidRDefault="00AE5DE0" w:rsidP="00AE5DE0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Fax: -</w:t>
            </w:r>
          </w:p>
          <w:p w14:paraId="6EF435C4" w14:textId="77777777" w:rsidR="00356042" w:rsidRPr="004E2A2A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05A0601" w14:textId="7388BC72" w:rsidR="00356042" w:rsidRPr="00AE5DE0" w:rsidRDefault="00356042" w:rsidP="00D557DA">
            <w:pPr>
              <w:rPr>
                <w:sz w:val="22"/>
                <w:szCs w:val="22"/>
              </w:rPr>
            </w:pPr>
            <w:hyperlink r:id="rId66" w:history="1">
              <w:r w:rsidRPr="00AE5DE0">
                <w:rPr>
                  <w:rStyle w:val="Hyperlink"/>
                  <w:sz w:val="22"/>
                  <w:szCs w:val="22"/>
                </w:rPr>
                <w:t>Lee_Suk_Leng@caas.gov.sg</w:t>
              </w:r>
            </w:hyperlink>
            <w:r w:rsidR="00AE5DE0">
              <w:t>;</w:t>
            </w:r>
          </w:p>
        </w:tc>
        <w:tc>
          <w:tcPr>
            <w:tcW w:w="926" w:type="pct"/>
          </w:tcPr>
          <w:p w14:paraId="78D8CB83" w14:textId="77777777" w:rsidR="00356042" w:rsidRPr="00AE5DE0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AE5DE0" w14:paraId="64A85C51" w14:textId="0D613D3F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55D21E0" w14:textId="1C3FB25D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3B0E50">
              <w:rPr>
                <w:rFonts w:ascii="Times New Roman" w:hAnsi="Times New Roman"/>
                <w:bCs/>
              </w:rPr>
              <w:lastRenderedPageBreak/>
              <w:t>ADM/URG</w:t>
            </w:r>
          </w:p>
        </w:tc>
        <w:tc>
          <w:tcPr>
            <w:tcW w:w="923" w:type="pct"/>
            <w:shd w:val="clear" w:color="auto" w:fill="auto"/>
          </w:tcPr>
          <w:p w14:paraId="52AA6BFB" w14:textId="77777777" w:rsidR="00356042" w:rsidRDefault="00356042" w:rsidP="00D557DA">
            <w:pPr>
              <w:rPr>
                <w:sz w:val="22"/>
                <w:szCs w:val="22"/>
              </w:rPr>
            </w:pPr>
            <w:r w:rsidRPr="003B0E50">
              <w:rPr>
                <w:sz w:val="22"/>
                <w:szCs w:val="22"/>
              </w:rPr>
              <w:t>Chew Keng Boon</w:t>
            </w:r>
          </w:p>
          <w:p w14:paraId="10E993AD" w14:textId="6DFDBEF6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95844A8" w14:textId="77777777" w:rsidR="00356042" w:rsidRPr="003B0E50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3B0E50">
              <w:rPr>
                <w:color w:val="000000" w:themeColor="text1"/>
                <w:sz w:val="22"/>
                <w:szCs w:val="22"/>
              </w:rPr>
              <w:t>Head (Communications)</w:t>
            </w:r>
          </w:p>
          <w:p w14:paraId="6BD30CB7" w14:textId="1A4E891F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3B0E50">
              <w:rPr>
                <w:color w:val="000000" w:themeColor="text1"/>
                <w:sz w:val="22"/>
                <w:szCs w:val="22"/>
              </w:rPr>
              <w:t>Civil Aviation Authority of Singapore</w:t>
            </w:r>
          </w:p>
        </w:tc>
        <w:tc>
          <w:tcPr>
            <w:tcW w:w="923" w:type="pct"/>
            <w:gridSpan w:val="2"/>
          </w:tcPr>
          <w:p w14:paraId="20EFEB4A" w14:textId="77777777" w:rsidR="00AE5DE0" w:rsidRPr="002C52E7" w:rsidRDefault="00AE5DE0" w:rsidP="00AE5DE0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>Tel: +65 6422 7005</w:t>
            </w:r>
          </w:p>
          <w:p w14:paraId="2F224A54" w14:textId="77777777" w:rsidR="00AE5DE0" w:rsidRPr="002C52E7" w:rsidRDefault="00AE5DE0" w:rsidP="00AE5DE0">
            <w:pPr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 xml:space="preserve">Fax: - </w:t>
            </w:r>
          </w:p>
          <w:p w14:paraId="7404E8BC" w14:textId="518A4731" w:rsidR="00356042" w:rsidRPr="004E2A2A" w:rsidRDefault="00AE5DE0" w:rsidP="00AE5DE0">
            <w:pPr>
              <w:rPr>
                <w:sz w:val="22"/>
                <w:szCs w:val="22"/>
              </w:rPr>
            </w:pPr>
            <w:r w:rsidRPr="002C52E7">
              <w:rPr>
                <w:sz w:val="22"/>
                <w:szCs w:val="22"/>
                <w:lang w:val="pt-BR"/>
              </w:rPr>
              <w:t>E-mail:</w:t>
            </w:r>
          </w:p>
        </w:tc>
        <w:tc>
          <w:tcPr>
            <w:tcW w:w="923" w:type="pct"/>
            <w:shd w:val="clear" w:color="auto" w:fill="auto"/>
          </w:tcPr>
          <w:p w14:paraId="1A9BC384" w14:textId="603A1630" w:rsidR="00356042" w:rsidRPr="00AE5DE0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hyperlink r:id="rId67" w:history="1">
              <w:r w:rsidRPr="00AE5DE0">
                <w:rPr>
                  <w:rStyle w:val="Hyperlink"/>
                  <w:sz w:val="22"/>
                  <w:szCs w:val="22"/>
                </w:rPr>
                <w:t>chew_keng_boon@caas.gov.sg</w:t>
              </w:r>
            </w:hyperlink>
            <w:r w:rsidR="00AE5DE0">
              <w:t>;</w:t>
            </w:r>
          </w:p>
        </w:tc>
        <w:tc>
          <w:tcPr>
            <w:tcW w:w="926" w:type="pct"/>
          </w:tcPr>
          <w:p w14:paraId="66776231" w14:textId="77777777" w:rsidR="00356042" w:rsidRPr="00AE5DE0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73378C7D" w14:textId="3F787EC9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29EA8690" w14:textId="77777777" w:rsidR="00356042" w:rsidRPr="00AE5DE0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253914CF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SOLOMON ISLANDS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19E02284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F2AEF4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698E936" w14:textId="52CEB60D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CA4C33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35AF0C23" w14:textId="291F01A9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5158961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16440C5B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4B9AC8C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5252BE82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221CC80" w14:textId="53E09971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258F6FB6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368A2395" w14:textId="65E6E6FE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771790D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773DB57F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568B7CF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78DE563F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FBF3CBF" w14:textId="50F52BFB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66387D0E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5B3D27AE" w14:textId="28B1E98D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2755A54D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1BB34A79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SRI LANKA</w:t>
            </w:r>
          </w:p>
        </w:tc>
        <w:tc>
          <w:tcPr>
            <w:tcW w:w="923" w:type="pct"/>
            <w:shd w:val="pct10" w:color="auto" w:fill="auto"/>
          </w:tcPr>
          <w:p w14:paraId="483CD31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79B8688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607A9F46" w14:textId="14180D06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4C598FBA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46F6F956" w14:textId="372D8FB6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4282397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22EA287B" w14:textId="77777777" w:rsidR="00356042" w:rsidRPr="00E97161" w:rsidRDefault="00356042" w:rsidP="00D557DA">
            <w:pPr>
              <w:rPr>
                <w:sz w:val="22"/>
              </w:rPr>
            </w:pPr>
            <w:r w:rsidRPr="00E97161">
              <w:rPr>
                <w:sz w:val="22"/>
              </w:rPr>
              <w:t xml:space="preserve">Mrs. </w:t>
            </w:r>
            <w:proofErr w:type="spellStart"/>
            <w:r w:rsidRPr="00E97161">
              <w:rPr>
                <w:sz w:val="22"/>
              </w:rPr>
              <w:t>N.</w:t>
            </w:r>
            <w:proofErr w:type="gramStart"/>
            <w:r w:rsidRPr="00E97161">
              <w:rPr>
                <w:sz w:val="22"/>
              </w:rPr>
              <w:t>S.Casseer</w:t>
            </w:r>
            <w:proofErr w:type="spellEnd"/>
            <w:proofErr w:type="gramEnd"/>
            <w:r w:rsidRPr="00E97161">
              <w:rPr>
                <w:sz w:val="22"/>
              </w:rPr>
              <w:t xml:space="preserve"> </w:t>
            </w:r>
          </w:p>
          <w:p w14:paraId="0C1FBB3F" w14:textId="77777777" w:rsidR="00356042" w:rsidRPr="00E97161" w:rsidRDefault="00356042" w:rsidP="00D557DA">
            <w:pPr>
              <w:rPr>
                <w:sz w:val="22"/>
                <w:szCs w:val="22"/>
              </w:rPr>
            </w:pPr>
            <w:r w:rsidRPr="00E97161">
              <w:rPr>
                <w:sz w:val="22"/>
              </w:rPr>
              <w:t xml:space="preserve"> </w:t>
            </w:r>
          </w:p>
        </w:tc>
        <w:tc>
          <w:tcPr>
            <w:tcW w:w="923" w:type="pct"/>
            <w:shd w:val="clear" w:color="auto" w:fill="auto"/>
          </w:tcPr>
          <w:p w14:paraId="064136C4" w14:textId="77777777" w:rsidR="00356042" w:rsidRDefault="00356042" w:rsidP="00D557DA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Deputy Director General- Airspace Regulations </w:t>
            </w:r>
          </w:p>
          <w:p w14:paraId="385F1B15" w14:textId="00E903BE" w:rsidR="00356042" w:rsidRPr="00A15149" w:rsidRDefault="00356042" w:rsidP="00D557DA">
            <w:pPr>
              <w:rPr>
                <w:sz w:val="22"/>
              </w:rPr>
            </w:pPr>
            <w:r w:rsidRPr="00A15149">
              <w:rPr>
                <w:sz w:val="22"/>
              </w:rPr>
              <w:t>Civil Aviation Authority Sri Lanka</w:t>
            </w:r>
          </w:p>
          <w:p w14:paraId="339EBB23" w14:textId="77777777" w:rsidR="00356042" w:rsidRPr="00A15149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7E13DD61" w14:textId="1C62A8C8" w:rsidR="00356042" w:rsidRPr="00A15149" w:rsidRDefault="00CB4223" w:rsidP="00CB4223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Tel: +94112358821/+94112253496 </w:t>
            </w:r>
          </w:p>
        </w:tc>
        <w:tc>
          <w:tcPr>
            <w:tcW w:w="923" w:type="pct"/>
            <w:shd w:val="clear" w:color="auto" w:fill="auto"/>
          </w:tcPr>
          <w:p w14:paraId="5C84894D" w14:textId="483EDB03" w:rsidR="00356042" w:rsidRPr="00A15149" w:rsidRDefault="00356042" w:rsidP="00D557DA">
            <w:pPr>
              <w:rPr>
                <w:sz w:val="22"/>
              </w:rPr>
            </w:pPr>
            <w:hyperlink r:id="rId68" w:history="1">
              <w:r w:rsidRPr="00A15149">
                <w:rPr>
                  <w:rStyle w:val="Hyperlink"/>
                  <w:sz w:val="22"/>
                </w:rPr>
                <w:t>ddgasr@caa.lk</w:t>
              </w:r>
            </w:hyperlink>
            <w:r w:rsidR="00CB4223">
              <w:t>;</w:t>
            </w:r>
          </w:p>
          <w:p w14:paraId="63942FB4" w14:textId="77777777" w:rsidR="00356042" w:rsidRPr="00A15149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69EF0551" w14:textId="77777777" w:rsidR="00356042" w:rsidRPr="00A15149" w:rsidRDefault="00356042" w:rsidP="00D557DA">
            <w:pPr>
              <w:rPr>
                <w:sz w:val="22"/>
              </w:rPr>
            </w:pPr>
          </w:p>
        </w:tc>
      </w:tr>
      <w:tr w:rsidR="003737EE" w:rsidRPr="00152E63" w14:paraId="57F0BD6A" w14:textId="7255FD7B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BC83621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1AD15A52" w14:textId="77777777" w:rsidR="00356042" w:rsidRPr="00E97161" w:rsidRDefault="00356042" w:rsidP="00D557DA">
            <w:pPr>
              <w:rPr>
                <w:sz w:val="22"/>
              </w:rPr>
            </w:pPr>
            <w:r w:rsidRPr="00E97161">
              <w:rPr>
                <w:sz w:val="22"/>
              </w:rPr>
              <w:t>Mr.</w:t>
            </w:r>
            <w:r>
              <w:rPr>
                <w:sz w:val="22"/>
              </w:rPr>
              <w:t xml:space="preserve"> </w:t>
            </w:r>
            <w:proofErr w:type="spellStart"/>
            <w:r w:rsidRPr="00E97161">
              <w:rPr>
                <w:sz w:val="22"/>
              </w:rPr>
              <w:t>M.A.</w:t>
            </w:r>
            <w:proofErr w:type="gramStart"/>
            <w:r w:rsidRPr="00E97161">
              <w:rPr>
                <w:sz w:val="22"/>
              </w:rPr>
              <w:t>K.Prasanna</w:t>
            </w:r>
            <w:proofErr w:type="spellEnd"/>
            <w:proofErr w:type="gramEnd"/>
          </w:p>
          <w:p w14:paraId="6C82B675" w14:textId="77777777" w:rsidR="00356042" w:rsidRPr="00E97161" w:rsidRDefault="00356042" w:rsidP="00D557DA">
            <w:pPr>
              <w:rPr>
                <w:sz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CA5A86E" w14:textId="77777777" w:rsidR="00356042" w:rsidRDefault="00356042" w:rsidP="00D557DA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Director Air Navigation Services </w:t>
            </w:r>
          </w:p>
          <w:p w14:paraId="6D9E88F5" w14:textId="49F02419" w:rsidR="00356042" w:rsidRPr="00A15149" w:rsidRDefault="00356042" w:rsidP="00D557DA">
            <w:pPr>
              <w:rPr>
                <w:sz w:val="22"/>
              </w:rPr>
            </w:pPr>
            <w:r w:rsidRPr="00A15149">
              <w:rPr>
                <w:sz w:val="22"/>
              </w:rPr>
              <w:t>Civil Aviation Authority Sri Lanka</w:t>
            </w:r>
          </w:p>
          <w:p w14:paraId="75F912EA" w14:textId="77777777" w:rsidR="00356042" w:rsidRPr="00A15149" w:rsidRDefault="00356042" w:rsidP="00D557DA">
            <w:pPr>
              <w:rPr>
                <w:sz w:val="22"/>
              </w:rPr>
            </w:pPr>
          </w:p>
        </w:tc>
        <w:tc>
          <w:tcPr>
            <w:tcW w:w="923" w:type="pct"/>
            <w:gridSpan w:val="2"/>
          </w:tcPr>
          <w:p w14:paraId="77635616" w14:textId="77777777" w:rsidR="00CB4223" w:rsidRPr="00A15149" w:rsidRDefault="00CB4223" w:rsidP="00CB4223">
            <w:pPr>
              <w:rPr>
                <w:sz w:val="22"/>
              </w:rPr>
            </w:pPr>
            <w:r w:rsidRPr="00A15149">
              <w:rPr>
                <w:sz w:val="22"/>
              </w:rPr>
              <w:t xml:space="preserve">Tel: +94112358849/+94112253863 </w:t>
            </w:r>
          </w:p>
          <w:p w14:paraId="46CED773" w14:textId="77777777" w:rsidR="00356042" w:rsidRPr="00A15149" w:rsidRDefault="00356042" w:rsidP="00D557DA">
            <w:pPr>
              <w:rPr>
                <w:sz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0EEA385E" w14:textId="0D68BFA7" w:rsidR="00356042" w:rsidRPr="00A15149" w:rsidRDefault="00356042" w:rsidP="00D557DA">
            <w:pPr>
              <w:rPr>
                <w:sz w:val="22"/>
              </w:rPr>
            </w:pPr>
            <w:hyperlink r:id="rId69" w:history="1">
              <w:r w:rsidRPr="00A15149">
                <w:rPr>
                  <w:rStyle w:val="Hyperlink"/>
                  <w:sz w:val="22"/>
                </w:rPr>
                <w:t>dans@caa.lk</w:t>
              </w:r>
            </w:hyperlink>
            <w:r w:rsidR="00CB4223">
              <w:t>;</w:t>
            </w:r>
          </w:p>
          <w:p w14:paraId="4A812838" w14:textId="77777777" w:rsidR="00356042" w:rsidRPr="00A15149" w:rsidRDefault="00356042" w:rsidP="00D557DA">
            <w:pPr>
              <w:rPr>
                <w:sz w:val="22"/>
              </w:rPr>
            </w:pPr>
          </w:p>
        </w:tc>
        <w:tc>
          <w:tcPr>
            <w:tcW w:w="926" w:type="pct"/>
          </w:tcPr>
          <w:p w14:paraId="67EA3E8F" w14:textId="77777777" w:rsidR="00356042" w:rsidRPr="00A15149" w:rsidRDefault="00356042" w:rsidP="00D557DA">
            <w:pPr>
              <w:rPr>
                <w:sz w:val="22"/>
              </w:rPr>
            </w:pPr>
          </w:p>
        </w:tc>
      </w:tr>
      <w:tr w:rsidR="003737EE" w:rsidRPr="00152E63" w14:paraId="589109A3" w14:textId="1A07D06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99F79E0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06137593" w14:textId="77777777" w:rsidR="00356042" w:rsidRDefault="00356042" w:rsidP="00D557DA">
            <w:r>
              <w:t xml:space="preserve">Eng. Jananath </w:t>
            </w:r>
            <w:proofErr w:type="spellStart"/>
            <w:r>
              <w:t>Konara</w:t>
            </w:r>
            <w:proofErr w:type="spellEnd"/>
            <w:r>
              <w:t xml:space="preserve"> </w:t>
            </w:r>
            <w:proofErr w:type="spellStart"/>
            <w:r>
              <w:t>Rathninda</w:t>
            </w:r>
            <w:proofErr w:type="spellEnd"/>
          </w:p>
        </w:tc>
        <w:tc>
          <w:tcPr>
            <w:tcW w:w="923" w:type="pct"/>
            <w:shd w:val="clear" w:color="auto" w:fill="auto"/>
          </w:tcPr>
          <w:p w14:paraId="33922ACC" w14:textId="77777777" w:rsidR="00356042" w:rsidRPr="00A15149" w:rsidRDefault="00356042" w:rsidP="00D557DA">
            <w:pPr>
              <w:rPr>
                <w:sz w:val="22"/>
              </w:rPr>
            </w:pPr>
            <w:r w:rsidRPr="00A15149">
              <w:rPr>
                <w:sz w:val="22"/>
              </w:rPr>
              <w:t>Head of Electronics &amp; Air Navigation Engineering, Airport &amp; Aviation Services Sri Lanka (PVT) limited</w:t>
            </w:r>
          </w:p>
        </w:tc>
        <w:tc>
          <w:tcPr>
            <w:tcW w:w="923" w:type="pct"/>
            <w:gridSpan w:val="2"/>
          </w:tcPr>
          <w:p w14:paraId="1CB28DF8" w14:textId="77777777" w:rsidR="00CB4223" w:rsidRPr="00A15149" w:rsidRDefault="00CB4223" w:rsidP="00CB4223">
            <w:pPr>
              <w:rPr>
                <w:sz w:val="22"/>
              </w:rPr>
            </w:pPr>
            <w:proofErr w:type="gramStart"/>
            <w:r w:rsidRPr="00A15149">
              <w:rPr>
                <w:sz w:val="22"/>
              </w:rPr>
              <w:t>Tel :</w:t>
            </w:r>
            <w:proofErr w:type="gramEnd"/>
            <w:r w:rsidRPr="00A15149">
              <w:rPr>
                <w:sz w:val="22"/>
              </w:rPr>
              <w:t xml:space="preserve"> +94773834032/+94112263600</w:t>
            </w:r>
          </w:p>
          <w:p w14:paraId="5DA444C0" w14:textId="187CFDE6" w:rsidR="00356042" w:rsidRPr="00A15149" w:rsidRDefault="00CB4223" w:rsidP="00CB4223">
            <w:pPr>
              <w:rPr>
                <w:sz w:val="22"/>
              </w:rPr>
            </w:pPr>
            <w:r w:rsidRPr="00A15149">
              <w:rPr>
                <w:sz w:val="22"/>
              </w:rPr>
              <w:t>Fax: +94112252400</w:t>
            </w:r>
          </w:p>
        </w:tc>
        <w:tc>
          <w:tcPr>
            <w:tcW w:w="923" w:type="pct"/>
            <w:shd w:val="clear" w:color="auto" w:fill="auto"/>
          </w:tcPr>
          <w:p w14:paraId="0D4BC0C4" w14:textId="0E252A4A" w:rsidR="00356042" w:rsidRPr="00A15149" w:rsidRDefault="00356042" w:rsidP="00D557DA">
            <w:pPr>
              <w:rPr>
                <w:sz w:val="22"/>
              </w:rPr>
            </w:pPr>
            <w:hyperlink r:id="rId70" w:history="1">
              <w:r w:rsidRPr="00A15149">
                <w:rPr>
                  <w:rStyle w:val="Hyperlink"/>
                  <w:sz w:val="22"/>
                </w:rPr>
                <w:t>head.eane@airport.lk</w:t>
              </w:r>
            </w:hyperlink>
            <w:r w:rsidR="00CB4223">
              <w:t>;</w:t>
            </w:r>
          </w:p>
          <w:p w14:paraId="2E2EE842" w14:textId="77777777" w:rsidR="00356042" w:rsidRPr="00A15149" w:rsidRDefault="00356042" w:rsidP="00D557DA">
            <w:pPr>
              <w:rPr>
                <w:sz w:val="22"/>
              </w:rPr>
            </w:pPr>
          </w:p>
        </w:tc>
        <w:tc>
          <w:tcPr>
            <w:tcW w:w="926" w:type="pct"/>
          </w:tcPr>
          <w:p w14:paraId="38D25981" w14:textId="77777777" w:rsidR="00356042" w:rsidRPr="00A15149" w:rsidRDefault="00356042" w:rsidP="00D557DA">
            <w:pPr>
              <w:rPr>
                <w:sz w:val="22"/>
              </w:rPr>
            </w:pPr>
          </w:p>
        </w:tc>
      </w:tr>
      <w:tr w:rsidR="003737EE" w:rsidRPr="00152E63" w14:paraId="2D528C8E" w14:textId="5E2AE02C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F2B8E00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54F38365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>Eng. Mihiri Kumari</w:t>
            </w:r>
          </w:p>
        </w:tc>
        <w:tc>
          <w:tcPr>
            <w:tcW w:w="923" w:type="pct"/>
            <w:shd w:val="clear" w:color="auto" w:fill="auto"/>
          </w:tcPr>
          <w:p w14:paraId="1D049B07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Senior Electronics Engineer Airport &amp; Aviation Services Sri Lanka (PVT) limited </w:t>
            </w:r>
          </w:p>
        </w:tc>
        <w:tc>
          <w:tcPr>
            <w:tcW w:w="923" w:type="pct"/>
            <w:gridSpan w:val="2"/>
          </w:tcPr>
          <w:p w14:paraId="732E5CF0" w14:textId="77777777" w:rsidR="00CB4223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proofErr w:type="gramStart"/>
            <w:r w:rsidRPr="001E536C">
              <w:rPr>
                <w:sz w:val="22"/>
              </w:rPr>
              <w:t>Tel :</w:t>
            </w:r>
            <w:proofErr w:type="gramEnd"/>
            <w:r w:rsidRPr="001E536C">
              <w:rPr>
                <w:sz w:val="22"/>
              </w:rPr>
              <w:t xml:space="preserve"> +94768242736, </w:t>
            </w:r>
          </w:p>
          <w:p w14:paraId="6790EA23" w14:textId="0FB77607" w:rsidR="00356042" w:rsidRPr="001E536C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Fax: +94112633488, </w:t>
            </w:r>
          </w:p>
        </w:tc>
        <w:tc>
          <w:tcPr>
            <w:tcW w:w="923" w:type="pct"/>
            <w:shd w:val="clear" w:color="auto" w:fill="auto"/>
          </w:tcPr>
          <w:p w14:paraId="3D6DB189" w14:textId="4FA155DD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  <w:hyperlink r:id="rId71" w:history="1">
              <w:r w:rsidRPr="001E536C">
                <w:rPr>
                  <w:rStyle w:val="Hyperlink"/>
                  <w:sz w:val="22"/>
                </w:rPr>
                <w:t>mihiri.eane@airport.lk</w:t>
              </w:r>
            </w:hyperlink>
            <w:r w:rsidR="00CB4223">
              <w:t>;</w:t>
            </w:r>
          </w:p>
          <w:p w14:paraId="344099A1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  <w:tc>
          <w:tcPr>
            <w:tcW w:w="926" w:type="pct"/>
          </w:tcPr>
          <w:p w14:paraId="2DE6D772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3737EE" w:rsidRPr="00152E63" w14:paraId="0730BFFC" w14:textId="5BE0ABE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2E6FFF9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02F6CBE0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>Eng. Asanga Bandara Senarath</w:t>
            </w:r>
          </w:p>
        </w:tc>
        <w:tc>
          <w:tcPr>
            <w:tcW w:w="923" w:type="pct"/>
            <w:shd w:val="clear" w:color="auto" w:fill="auto"/>
          </w:tcPr>
          <w:p w14:paraId="50F810BD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Senior Electronics Engineer Airport &amp; Aviation Services Sri Lanka (PVT) limited </w:t>
            </w:r>
          </w:p>
        </w:tc>
        <w:tc>
          <w:tcPr>
            <w:tcW w:w="923" w:type="pct"/>
            <w:gridSpan w:val="2"/>
          </w:tcPr>
          <w:p w14:paraId="29ACD561" w14:textId="77777777" w:rsidR="00CB4223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Tel: +94768242654, </w:t>
            </w:r>
          </w:p>
          <w:p w14:paraId="275DCA54" w14:textId="15FC6DDD" w:rsidR="00356042" w:rsidRPr="001E536C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Fax: +94112252400, </w:t>
            </w:r>
          </w:p>
        </w:tc>
        <w:tc>
          <w:tcPr>
            <w:tcW w:w="923" w:type="pct"/>
            <w:shd w:val="clear" w:color="auto" w:fill="auto"/>
          </w:tcPr>
          <w:p w14:paraId="4D6DFA08" w14:textId="3BF81B92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  <w:hyperlink r:id="rId72" w:history="1">
              <w:r w:rsidRPr="001E536C">
                <w:rPr>
                  <w:rStyle w:val="Hyperlink"/>
                  <w:sz w:val="22"/>
                </w:rPr>
                <w:t>asanga.eane@airport.lk</w:t>
              </w:r>
            </w:hyperlink>
            <w:r w:rsidR="00CB4223">
              <w:t>;</w:t>
            </w:r>
          </w:p>
          <w:p w14:paraId="0F1DD994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  <w:tc>
          <w:tcPr>
            <w:tcW w:w="926" w:type="pct"/>
          </w:tcPr>
          <w:p w14:paraId="553099A2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3737EE" w:rsidRPr="00152E63" w14:paraId="1292A60B" w14:textId="0AB729F3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441E961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1FA32F58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Eng. Vidura </w:t>
            </w:r>
            <w:proofErr w:type="spellStart"/>
            <w:r w:rsidRPr="001E536C">
              <w:rPr>
                <w:sz w:val="22"/>
              </w:rPr>
              <w:t>Thammitage</w:t>
            </w:r>
            <w:proofErr w:type="spellEnd"/>
          </w:p>
        </w:tc>
        <w:tc>
          <w:tcPr>
            <w:tcW w:w="923" w:type="pct"/>
            <w:shd w:val="clear" w:color="auto" w:fill="auto"/>
          </w:tcPr>
          <w:p w14:paraId="525BF53F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Senior Electronics Engineer Airport &amp; Aviation Services Sri Lanka (PVT) limited </w:t>
            </w:r>
          </w:p>
        </w:tc>
        <w:tc>
          <w:tcPr>
            <w:tcW w:w="923" w:type="pct"/>
            <w:gridSpan w:val="2"/>
          </w:tcPr>
          <w:p w14:paraId="4F79BAE1" w14:textId="77777777" w:rsidR="00CB4223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proofErr w:type="gramStart"/>
            <w:r w:rsidRPr="001E536C">
              <w:rPr>
                <w:sz w:val="22"/>
              </w:rPr>
              <w:t>Tel :</w:t>
            </w:r>
            <w:proofErr w:type="gramEnd"/>
            <w:r w:rsidRPr="001E536C">
              <w:rPr>
                <w:sz w:val="22"/>
              </w:rPr>
              <w:t xml:space="preserve"> +94768242735, </w:t>
            </w:r>
          </w:p>
          <w:p w14:paraId="7669A335" w14:textId="0A2CBBEA" w:rsidR="00356042" w:rsidRPr="001E536C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>Fax: +94112633488,</w:t>
            </w:r>
          </w:p>
        </w:tc>
        <w:tc>
          <w:tcPr>
            <w:tcW w:w="923" w:type="pct"/>
            <w:shd w:val="clear" w:color="auto" w:fill="auto"/>
          </w:tcPr>
          <w:p w14:paraId="0DB31896" w14:textId="1B40C7E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  <w:hyperlink r:id="rId73" w:history="1">
              <w:r w:rsidRPr="001E536C">
                <w:rPr>
                  <w:rStyle w:val="Hyperlink"/>
                  <w:sz w:val="22"/>
                </w:rPr>
                <w:t>vidura.eane@airport.lk</w:t>
              </w:r>
            </w:hyperlink>
            <w:r w:rsidR="00CB4223">
              <w:t>;</w:t>
            </w:r>
          </w:p>
          <w:p w14:paraId="2AC2E9DE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  <w:tc>
          <w:tcPr>
            <w:tcW w:w="926" w:type="pct"/>
          </w:tcPr>
          <w:p w14:paraId="2FD114F6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3737EE" w:rsidRPr="00152E63" w14:paraId="24216791" w14:textId="01EC32A6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EF8B6E9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923" w:type="pct"/>
            <w:shd w:val="clear" w:color="auto" w:fill="auto"/>
          </w:tcPr>
          <w:p w14:paraId="468DC3FD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>Eng. Prasanna Wijeratna</w:t>
            </w:r>
          </w:p>
        </w:tc>
        <w:tc>
          <w:tcPr>
            <w:tcW w:w="923" w:type="pct"/>
            <w:shd w:val="clear" w:color="auto" w:fill="auto"/>
          </w:tcPr>
          <w:p w14:paraId="47A4955B" w14:textId="77777777" w:rsidR="00356042" w:rsidRPr="001E536C" w:rsidRDefault="00356042" w:rsidP="00D557DA">
            <w:pPr>
              <w:rPr>
                <w:sz w:val="22"/>
              </w:rPr>
            </w:pPr>
            <w:r w:rsidRPr="001E536C">
              <w:rPr>
                <w:sz w:val="22"/>
              </w:rPr>
              <w:t xml:space="preserve">Electronics Engineer Airport &amp; Aviation Services Sri Lanka (PVT) limited </w:t>
            </w:r>
          </w:p>
        </w:tc>
        <w:tc>
          <w:tcPr>
            <w:tcW w:w="923" w:type="pct"/>
            <w:gridSpan w:val="2"/>
          </w:tcPr>
          <w:p w14:paraId="1BCA901A" w14:textId="77777777" w:rsidR="00CB4223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proofErr w:type="gramStart"/>
            <w:r w:rsidRPr="001E536C">
              <w:rPr>
                <w:sz w:val="22"/>
              </w:rPr>
              <w:t>Tel :</w:t>
            </w:r>
            <w:proofErr w:type="gramEnd"/>
            <w:r w:rsidRPr="001E536C">
              <w:rPr>
                <w:sz w:val="22"/>
              </w:rPr>
              <w:t xml:space="preserve"> +94779975589, </w:t>
            </w:r>
          </w:p>
          <w:p w14:paraId="22386661" w14:textId="2D1533F6" w:rsidR="00356042" w:rsidRPr="001E536C" w:rsidRDefault="00CB4223" w:rsidP="00CB4223">
            <w:pPr>
              <w:tabs>
                <w:tab w:val="left" w:pos="856"/>
              </w:tabs>
              <w:rPr>
                <w:sz w:val="22"/>
              </w:rPr>
            </w:pPr>
            <w:r w:rsidRPr="001E536C">
              <w:rPr>
                <w:sz w:val="22"/>
              </w:rPr>
              <w:t xml:space="preserve">Fax: +94112633488, </w:t>
            </w:r>
          </w:p>
        </w:tc>
        <w:tc>
          <w:tcPr>
            <w:tcW w:w="923" w:type="pct"/>
            <w:shd w:val="clear" w:color="auto" w:fill="auto"/>
          </w:tcPr>
          <w:p w14:paraId="7413B2C0" w14:textId="2177307F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  <w:hyperlink r:id="rId74" w:history="1">
              <w:r w:rsidRPr="001E536C">
                <w:rPr>
                  <w:rStyle w:val="Hyperlink"/>
                  <w:sz w:val="22"/>
                </w:rPr>
                <w:t>prasannaw.eane@airport.lk</w:t>
              </w:r>
            </w:hyperlink>
            <w:r w:rsidR="00CB4223">
              <w:t>;</w:t>
            </w:r>
          </w:p>
          <w:p w14:paraId="32BD52E2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  <w:tc>
          <w:tcPr>
            <w:tcW w:w="926" w:type="pct"/>
          </w:tcPr>
          <w:p w14:paraId="5D5FBAEF" w14:textId="77777777" w:rsidR="00356042" w:rsidRPr="001E536C" w:rsidRDefault="00356042" w:rsidP="00D557DA">
            <w:pPr>
              <w:tabs>
                <w:tab w:val="left" w:pos="856"/>
              </w:tabs>
              <w:rPr>
                <w:sz w:val="22"/>
              </w:rPr>
            </w:pPr>
          </w:p>
        </w:tc>
      </w:tr>
      <w:tr w:rsidR="003737EE" w:rsidRPr="00152E63" w14:paraId="0436F787" w14:textId="4746C119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3E59526A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03BB703F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THAILAND</w:t>
            </w:r>
          </w:p>
        </w:tc>
        <w:tc>
          <w:tcPr>
            <w:tcW w:w="923" w:type="pct"/>
            <w:shd w:val="pct10" w:color="auto" w:fill="auto"/>
          </w:tcPr>
          <w:p w14:paraId="48CDDC2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D1FFC9F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C83B802" w14:textId="390A59B3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06ABB7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3312A8BC" w14:textId="2BF663B8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BC29E81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04479801" w14:textId="77777777" w:rsidR="00356042" w:rsidRPr="00B7321B" w:rsidRDefault="00356042" w:rsidP="00D557DA">
            <w:pPr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 xml:space="preserve">Mr. </w:t>
            </w:r>
            <w:proofErr w:type="spellStart"/>
            <w:r w:rsidRPr="00921575">
              <w:rPr>
                <w:sz w:val="22"/>
                <w:szCs w:val="22"/>
              </w:rPr>
              <w:t>Sarawoot</w:t>
            </w:r>
            <w:proofErr w:type="spellEnd"/>
            <w:r w:rsidRPr="00921575">
              <w:rPr>
                <w:sz w:val="22"/>
                <w:szCs w:val="22"/>
              </w:rPr>
              <w:t xml:space="preserve"> Rungruengwajiake</w:t>
            </w:r>
          </w:p>
        </w:tc>
        <w:tc>
          <w:tcPr>
            <w:tcW w:w="923" w:type="pct"/>
            <w:shd w:val="clear" w:color="auto" w:fill="auto"/>
          </w:tcPr>
          <w:p w14:paraId="499F095F" w14:textId="7D79F09E" w:rsidR="00356042" w:rsidRPr="00921575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Head of Communication</w:t>
            </w:r>
            <w:r>
              <w:rPr>
                <w:color w:val="000000" w:themeColor="text1"/>
                <w:sz w:val="22"/>
                <w:szCs w:val="22"/>
              </w:rPr>
              <w:t>s</w:t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, Navigation and Surveillance Standards Division  </w:t>
            </w:r>
          </w:p>
          <w:p w14:paraId="75376563" w14:textId="77777777" w:rsidR="00356042" w:rsidRPr="00921575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Air Navigation Services Standards Department </w:t>
            </w:r>
          </w:p>
          <w:p w14:paraId="69398C09" w14:textId="77777777" w:rsidR="00356042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Civil Aviation Authority of Thailand (CAAT)</w:t>
            </w:r>
          </w:p>
          <w:p w14:paraId="5FBE25E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6D7FBE16" w14:textId="06533CEF" w:rsidR="00CB4223" w:rsidRDefault="00CB4223" w:rsidP="00CB4223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Tel</w:t>
            </w:r>
            <w:proofErr w:type="gramStart"/>
            <w:r w:rsidRPr="00921575">
              <w:rPr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921575">
              <w:rPr>
                <w:color w:val="000000" w:themeColor="text1"/>
                <w:sz w:val="22"/>
                <w:szCs w:val="22"/>
              </w:rPr>
              <w:t>+</w:t>
            </w:r>
            <w:proofErr w:type="gramEnd"/>
            <w:r w:rsidRPr="00921575">
              <w:rPr>
                <w:color w:val="000000" w:themeColor="text1"/>
                <w:sz w:val="22"/>
                <w:szCs w:val="22"/>
              </w:rPr>
              <w:t xml:space="preserve">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>)</w:t>
            </w:r>
            <w:r w:rsidRPr="00921575">
              <w:rPr>
                <w:color w:val="000000" w:themeColor="text1"/>
                <w:sz w:val="22"/>
                <w:szCs w:val="22"/>
              </w:rPr>
              <w:t xml:space="preserve">568 8800 ext. </w:t>
            </w:r>
            <w:r>
              <w:rPr>
                <w:color w:val="000000" w:themeColor="text1"/>
                <w:sz w:val="22"/>
                <w:szCs w:val="22"/>
              </w:rPr>
              <w:t>0808</w:t>
            </w:r>
          </w:p>
          <w:p w14:paraId="58AC338C" w14:textId="18F18040" w:rsidR="00CB4223" w:rsidRPr="00921575" w:rsidRDefault="00CB4223" w:rsidP="00CB4223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        +66 (89) 066 1313 (mobile)</w:t>
            </w:r>
          </w:p>
          <w:p w14:paraId="61426EE1" w14:textId="03D1C9E8" w:rsidR="00CB4223" w:rsidRPr="00921575" w:rsidRDefault="00CB4223" w:rsidP="00CB4223">
            <w:pPr>
              <w:tabs>
                <w:tab w:val="left" w:pos="871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 xml:space="preserve">Fax: +66 </w:t>
            </w:r>
            <w:r>
              <w:rPr>
                <w:color w:val="000000" w:themeColor="text1"/>
                <w:sz w:val="22"/>
                <w:szCs w:val="22"/>
              </w:rPr>
              <w:t>(</w:t>
            </w:r>
            <w:r w:rsidRPr="00921575">
              <w:rPr>
                <w:color w:val="000000" w:themeColor="text1"/>
                <w:sz w:val="22"/>
                <w:szCs w:val="22"/>
              </w:rPr>
              <w:t>2</w:t>
            </w:r>
            <w:r>
              <w:rPr>
                <w:color w:val="000000" w:themeColor="text1"/>
                <w:sz w:val="22"/>
                <w:szCs w:val="22"/>
              </w:rPr>
              <w:t xml:space="preserve">) </w:t>
            </w:r>
            <w:r w:rsidRPr="00921575">
              <w:rPr>
                <w:color w:val="000000" w:themeColor="text1"/>
                <w:sz w:val="22"/>
                <w:szCs w:val="22"/>
              </w:rPr>
              <w:t>568 8847</w:t>
            </w:r>
          </w:p>
          <w:p w14:paraId="32FB431D" w14:textId="5DD3182C" w:rsidR="00356042" w:rsidRPr="00921575" w:rsidRDefault="00356042" w:rsidP="00CB4223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5F64A4C9" w14:textId="7B67473B" w:rsidR="00356042" w:rsidRPr="00B7321B" w:rsidRDefault="000458F0" w:rsidP="00D557DA">
            <w:pPr>
              <w:tabs>
                <w:tab w:val="left" w:pos="91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  <w:hyperlink r:id="rId75" w:history="1">
              <w:r w:rsidRPr="00976B72">
                <w:rPr>
                  <w:rStyle w:val="Hyperlink"/>
                  <w:sz w:val="22"/>
                  <w:szCs w:val="22"/>
                </w:rPr>
                <w:t>sarawoot.r@caat.or.th</w:t>
              </w:r>
            </w:hyperlink>
            <w:r>
              <w:rPr>
                <w:sz w:val="22"/>
                <w:szCs w:val="22"/>
              </w:rPr>
              <w:t>;</w:t>
            </w:r>
          </w:p>
        </w:tc>
        <w:tc>
          <w:tcPr>
            <w:tcW w:w="926" w:type="pct"/>
          </w:tcPr>
          <w:p w14:paraId="265C45D3" w14:textId="77777777" w:rsidR="00356042" w:rsidRPr="00921575" w:rsidRDefault="00356042" w:rsidP="00D557DA">
            <w:pPr>
              <w:tabs>
                <w:tab w:val="left" w:pos="826"/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6876D940" w14:textId="3ECE0D41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DDFF57B" w14:textId="77777777" w:rsidR="00356042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7E232BE8" w14:textId="77777777" w:rsidR="00356042" w:rsidRPr="00AA1602" w:rsidRDefault="00356042" w:rsidP="00D557DA">
            <w:pPr>
              <w:rPr>
                <w:sz w:val="22"/>
                <w:szCs w:val="22"/>
              </w:rPr>
            </w:pPr>
            <w:r w:rsidRPr="00AA1602">
              <w:rPr>
                <w:sz w:val="22"/>
                <w:szCs w:val="22"/>
              </w:rPr>
              <w:t xml:space="preserve">Dr. </w:t>
            </w:r>
            <w:proofErr w:type="spellStart"/>
            <w:r w:rsidRPr="00AA1602">
              <w:rPr>
                <w:sz w:val="22"/>
                <w:szCs w:val="22"/>
              </w:rPr>
              <w:t>Amornrat</w:t>
            </w:r>
            <w:proofErr w:type="spellEnd"/>
            <w:r w:rsidRPr="00AA1602">
              <w:rPr>
                <w:sz w:val="22"/>
                <w:szCs w:val="22"/>
              </w:rPr>
              <w:t xml:space="preserve"> </w:t>
            </w:r>
            <w:proofErr w:type="spellStart"/>
            <w:r w:rsidRPr="00AA1602">
              <w:rPr>
                <w:sz w:val="22"/>
                <w:szCs w:val="22"/>
              </w:rPr>
              <w:t>Jirattigalachote</w:t>
            </w:r>
            <w:proofErr w:type="spellEnd"/>
          </w:p>
          <w:p w14:paraId="43D970EF" w14:textId="3A93D004" w:rsidR="00356042" w:rsidRPr="00AA1602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81EA482" w14:textId="77777777" w:rsidR="00356042" w:rsidRPr="00AA1602" w:rsidRDefault="00356042" w:rsidP="00D557DA">
            <w:pPr>
              <w:rPr>
                <w:sz w:val="22"/>
                <w:szCs w:val="22"/>
              </w:rPr>
            </w:pPr>
            <w:r w:rsidRPr="00AA1602">
              <w:rPr>
                <w:sz w:val="22"/>
                <w:szCs w:val="22"/>
              </w:rPr>
              <w:t>Strategic Planning Manager (Engineering)</w:t>
            </w:r>
          </w:p>
          <w:p w14:paraId="7A99EE4F" w14:textId="77777777" w:rsidR="00356042" w:rsidRPr="00AA1602" w:rsidRDefault="00356042" w:rsidP="00D557DA">
            <w:pPr>
              <w:rPr>
                <w:sz w:val="22"/>
                <w:szCs w:val="22"/>
              </w:rPr>
            </w:pPr>
            <w:r w:rsidRPr="00AA1602">
              <w:rPr>
                <w:sz w:val="22"/>
                <w:szCs w:val="22"/>
              </w:rPr>
              <w:t>Aeronautical Radio of Thailand Ltd. (AEROTHAI)</w:t>
            </w:r>
          </w:p>
          <w:p w14:paraId="01618FC4" w14:textId="77777777" w:rsidR="00356042" w:rsidRPr="00AA1602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2031CF09" w14:textId="2C6F2385" w:rsidR="000458F0" w:rsidRPr="00AA1602" w:rsidRDefault="000458F0" w:rsidP="000458F0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  <w:r w:rsidRPr="00AA1602">
              <w:rPr>
                <w:sz w:val="22"/>
                <w:szCs w:val="22"/>
              </w:rPr>
              <w:t>Tel: +66 (2) 287 8262 (Office)</w:t>
            </w:r>
          </w:p>
          <w:p w14:paraId="5F894B23" w14:textId="49436BF6" w:rsidR="00356042" w:rsidRPr="000458F0" w:rsidRDefault="000458F0" w:rsidP="000458F0">
            <w:pPr>
              <w:tabs>
                <w:tab w:val="left" w:pos="826"/>
                <w:tab w:val="center" w:pos="4177"/>
              </w:tabs>
              <w:rPr>
                <w:rFonts w:cstheme="minorBidi"/>
                <w:sz w:val="22"/>
                <w:szCs w:val="22"/>
                <w:lang w:bidi="th-TH"/>
              </w:rPr>
            </w:pPr>
            <w:r>
              <w:rPr>
                <w:sz w:val="22"/>
                <w:szCs w:val="22"/>
              </w:rPr>
              <w:t xml:space="preserve">  </w:t>
            </w:r>
            <w:r w:rsidRPr="00AA1602">
              <w:rPr>
                <w:sz w:val="22"/>
                <w:szCs w:val="22"/>
              </w:rPr>
              <w:t xml:space="preserve">+66 (81) 887 2535 (Mobile) </w:t>
            </w:r>
            <w:r w:rsidRPr="00AA1602">
              <w:rPr>
                <w:rFonts w:cstheme="minorBidi" w:hint="cs"/>
                <w:sz w:val="22"/>
                <w:szCs w:val="22"/>
                <w:cs/>
                <w:lang w:bidi="th-TH"/>
              </w:rPr>
              <w:t xml:space="preserve"> </w:t>
            </w:r>
          </w:p>
        </w:tc>
        <w:tc>
          <w:tcPr>
            <w:tcW w:w="923" w:type="pct"/>
            <w:shd w:val="clear" w:color="auto" w:fill="auto"/>
          </w:tcPr>
          <w:p w14:paraId="7B47BFB3" w14:textId="63CE937E" w:rsidR="00356042" w:rsidRPr="00AA1602" w:rsidRDefault="000458F0" w:rsidP="00D557DA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  <w:hyperlink r:id="rId76" w:history="1">
              <w:r w:rsidRPr="00976B72">
                <w:rPr>
                  <w:rStyle w:val="Hyperlink"/>
                  <w:sz w:val="22"/>
                  <w:szCs w:val="22"/>
                </w:rPr>
                <w:t>amornrat.ji@aerothai.co.th</w:t>
              </w:r>
            </w:hyperlink>
            <w:r>
              <w:t>;</w:t>
            </w:r>
          </w:p>
          <w:p w14:paraId="7F6F35FB" w14:textId="592BFD65" w:rsidR="00356042" w:rsidRPr="00AA1602" w:rsidRDefault="00356042" w:rsidP="00D557DA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01DF48F7" w14:textId="77777777" w:rsidR="00356042" w:rsidRPr="00AA1602" w:rsidRDefault="00356042" w:rsidP="00D557DA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</w:p>
        </w:tc>
      </w:tr>
      <w:tr w:rsidR="003737EE" w:rsidRPr="004E2A2A" w14:paraId="3DE118F1" w14:textId="4C313097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6818B7D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72D1082F" w14:textId="77777777" w:rsidR="00356042" w:rsidRPr="00B7321B" w:rsidRDefault="00356042" w:rsidP="00D557DA">
            <w:pPr>
              <w:rPr>
                <w:sz w:val="22"/>
                <w:szCs w:val="22"/>
              </w:rPr>
            </w:pPr>
            <w:r w:rsidRPr="00921575">
              <w:rPr>
                <w:sz w:val="22"/>
                <w:szCs w:val="22"/>
              </w:rPr>
              <w:t>Lt.</w:t>
            </w:r>
            <w:r>
              <w:rPr>
                <w:sz w:val="22"/>
                <w:szCs w:val="22"/>
              </w:rPr>
              <w:t xml:space="preserve"> </w:t>
            </w:r>
            <w:r w:rsidRPr="00921575">
              <w:rPr>
                <w:sz w:val="22"/>
                <w:szCs w:val="22"/>
              </w:rPr>
              <w:t xml:space="preserve">JG. </w:t>
            </w:r>
            <w:proofErr w:type="spellStart"/>
            <w:r w:rsidRPr="00921575">
              <w:rPr>
                <w:sz w:val="22"/>
                <w:szCs w:val="22"/>
              </w:rPr>
              <w:t>Chalor</w:t>
            </w:r>
            <w:proofErr w:type="spellEnd"/>
            <w:r w:rsidRPr="00921575">
              <w:rPr>
                <w:sz w:val="22"/>
                <w:szCs w:val="22"/>
              </w:rPr>
              <w:t xml:space="preserve"> Uthai, RTN</w:t>
            </w:r>
          </w:p>
        </w:tc>
        <w:tc>
          <w:tcPr>
            <w:tcW w:w="923" w:type="pct"/>
            <w:shd w:val="clear" w:color="auto" w:fill="auto"/>
          </w:tcPr>
          <w:p w14:paraId="5833E1BE" w14:textId="77777777" w:rsidR="00356042" w:rsidRPr="00921575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Navigation Aids Section, Base Operations Division, Naval Air Station, Royal Thai Naval Air Division</w:t>
            </w:r>
          </w:p>
          <w:p w14:paraId="59681ACD" w14:textId="77777777" w:rsidR="00356042" w:rsidRDefault="00356042" w:rsidP="00D557DA">
            <w:pPr>
              <w:rPr>
                <w:color w:val="000000" w:themeColor="text1"/>
                <w:sz w:val="22"/>
                <w:szCs w:val="22"/>
              </w:rPr>
            </w:pPr>
            <w:r w:rsidRPr="00921575">
              <w:rPr>
                <w:color w:val="000000" w:themeColor="text1"/>
                <w:sz w:val="22"/>
                <w:szCs w:val="22"/>
              </w:rPr>
              <w:t>U-</w:t>
            </w:r>
            <w:proofErr w:type="spellStart"/>
            <w:r w:rsidRPr="00921575">
              <w:rPr>
                <w:color w:val="000000" w:themeColor="text1"/>
                <w:sz w:val="22"/>
                <w:szCs w:val="22"/>
              </w:rPr>
              <w:t>Tapao</w:t>
            </w:r>
            <w:proofErr w:type="spellEnd"/>
            <w:r w:rsidRPr="00921575">
              <w:rPr>
                <w:color w:val="000000" w:themeColor="text1"/>
                <w:sz w:val="22"/>
                <w:szCs w:val="22"/>
              </w:rPr>
              <w:t xml:space="preserve"> Airport Authority</w:t>
            </w:r>
          </w:p>
          <w:p w14:paraId="09D91014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58C79B08" w14:textId="20F1BD63" w:rsidR="000458F0" w:rsidRPr="002C52E7" w:rsidRDefault="000458F0" w:rsidP="000458F0">
            <w:pPr>
              <w:tabs>
                <w:tab w:val="left" w:pos="901"/>
              </w:tabs>
              <w:rPr>
                <w:sz w:val="22"/>
                <w:szCs w:val="22"/>
                <w:lang w:val="pt-BR"/>
              </w:rPr>
            </w:pPr>
            <w:r w:rsidRPr="002C52E7">
              <w:rPr>
                <w:sz w:val="22"/>
                <w:szCs w:val="22"/>
                <w:lang w:val="pt-BR"/>
              </w:rPr>
              <w:t xml:space="preserve">Tel: 089 989-6726 </w:t>
            </w:r>
          </w:p>
          <w:p w14:paraId="76880F9F" w14:textId="52E11BBB" w:rsidR="00356042" w:rsidRPr="002C52E7" w:rsidRDefault="00356042" w:rsidP="000458F0">
            <w:pPr>
              <w:tabs>
                <w:tab w:val="left" w:pos="901"/>
              </w:tabs>
              <w:rPr>
                <w:sz w:val="22"/>
                <w:szCs w:val="22"/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668600FF" w14:textId="2787D869" w:rsidR="00356042" w:rsidRPr="002C52E7" w:rsidRDefault="000458F0" w:rsidP="00D557DA">
            <w:pPr>
              <w:tabs>
                <w:tab w:val="left" w:pos="856"/>
              </w:tabs>
              <w:rPr>
                <w:sz w:val="22"/>
                <w:szCs w:val="22"/>
                <w:lang w:val="pt-BR"/>
              </w:rPr>
            </w:pPr>
            <w:hyperlink r:id="rId77" w:history="1">
              <w:r w:rsidRPr="00976B72">
                <w:rPr>
                  <w:rStyle w:val="Hyperlink"/>
                  <w:sz w:val="22"/>
                  <w:szCs w:val="22"/>
                  <w:lang w:val="pt-BR"/>
                </w:rPr>
                <w:t>lor_uthai@hotmail.com</w:t>
              </w:r>
            </w:hyperlink>
            <w:r>
              <w:t>;</w:t>
            </w:r>
            <w:r w:rsidR="00356042" w:rsidRPr="002C52E7">
              <w:rPr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926" w:type="pct"/>
          </w:tcPr>
          <w:p w14:paraId="162200CD" w14:textId="77777777" w:rsidR="00356042" w:rsidRPr="002C52E7" w:rsidRDefault="00356042" w:rsidP="00D557DA">
            <w:pPr>
              <w:tabs>
                <w:tab w:val="left" w:pos="901"/>
              </w:tabs>
              <w:rPr>
                <w:sz w:val="22"/>
                <w:szCs w:val="22"/>
                <w:lang w:val="pt-BR"/>
              </w:rPr>
            </w:pPr>
          </w:p>
        </w:tc>
      </w:tr>
      <w:tr w:rsidR="003737EE" w:rsidRPr="0009707A" w14:paraId="42653F13" w14:textId="59D84CE4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F86BB60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71AD5DC8" w14:textId="77777777" w:rsidR="00356042" w:rsidRPr="00AA1602" w:rsidRDefault="00356042" w:rsidP="00D557DA">
            <w:pPr>
              <w:rPr>
                <w:sz w:val="22"/>
                <w:szCs w:val="22"/>
              </w:rPr>
            </w:pPr>
            <w:r w:rsidRPr="00AA1602">
              <w:rPr>
                <w:sz w:val="22"/>
                <w:szCs w:val="22"/>
              </w:rPr>
              <w:t xml:space="preserve">Mr. </w:t>
            </w:r>
            <w:proofErr w:type="spellStart"/>
            <w:r w:rsidRPr="00AA1602">
              <w:rPr>
                <w:sz w:val="22"/>
                <w:szCs w:val="22"/>
              </w:rPr>
              <w:t>Wittaya</w:t>
            </w:r>
            <w:proofErr w:type="spellEnd"/>
            <w:r w:rsidRPr="00AA1602">
              <w:rPr>
                <w:sz w:val="22"/>
                <w:szCs w:val="22"/>
              </w:rPr>
              <w:t xml:space="preserve"> </w:t>
            </w:r>
            <w:proofErr w:type="spellStart"/>
            <w:r w:rsidRPr="00AA1602">
              <w:rPr>
                <w:sz w:val="22"/>
                <w:szCs w:val="22"/>
              </w:rPr>
              <w:t>Chunvattanananon</w:t>
            </w:r>
            <w:proofErr w:type="spellEnd"/>
          </w:p>
          <w:p w14:paraId="6ECF4C4E" w14:textId="539FEB9D" w:rsidR="00356042" w:rsidRPr="00AA1602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6A44B5D1" w14:textId="77777777" w:rsidR="00356042" w:rsidRDefault="00356042" w:rsidP="00D557DA">
            <w:pPr>
              <w:rPr>
                <w:sz w:val="22"/>
                <w:szCs w:val="22"/>
              </w:rPr>
            </w:pPr>
            <w:r w:rsidRPr="00F44815">
              <w:rPr>
                <w:sz w:val="22"/>
                <w:szCs w:val="22"/>
              </w:rPr>
              <w:t>Vice President</w:t>
            </w:r>
          </w:p>
          <w:p w14:paraId="17733DE3" w14:textId="268B02A3" w:rsidR="00356042" w:rsidRDefault="00356042" w:rsidP="00D557DA">
            <w:pPr>
              <w:rPr>
                <w:sz w:val="22"/>
                <w:szCs w:val="22"/>
              </w:rPr>
            </w:pPr>
            <w:r w:rsidRPr="00F44815">
              <w:rPr>
                <w:sz w:val="22"/>
                <w:szCs w:val="22"/>
              </w:rPr>
              <w:t>Air Traffic Services Engineering</w:t>
            </w:r>
          </w:p>
          <w:p w14:paraId="71B6272D" w14:textId="6886D3AB" w:rsidR="00356042" w:rsidRPr="00AA1602" w:rsidRDefault="00356042" w:rsidP="00D557DA">
            <w:pPr>
              <w:rPr>
                <w:sz w:val="22"/>
                <w:szCs w:val="22"/>
              </w:rPr>
            </w:pPr>
            <w:r w:rsidRPr="00AA1602">
              <w:rPr>
                <w:sz w:val="22"/>
                <w:szCs w:val="22"/>
              </w:rPr>
              <w:t>Aeronautical Radio of Thailand Ltd. (AEROTHAI)</w:t>
            </w:r>
          </w:p>
          <w:p w14:paraId="6D710A07" w14:textId="77777777" w:rsidR="00356042" w:rsidRPr="00AA1602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23384290" w14:textId="3AD479CD" w:rsidR="000458F0" w:rsidRPr="00AA1602" w:rsidRDefault="000458F0" w:rsidP="000458F0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  <w:r w:rsidRPr="00AA1602">
              <w:rPr>
                <w:sz w:val="22"/>
                <w:szCs w:val="22"/>
              </w:rPr>
              <w:t>Tel: +66 (2) 285 9061 (Office)</w:t>
            </w:r>
          </w:p>
          <w:p w14:paraId="405E6049" w14:textId="779FAE6D" w:rsidR="000458F0" w:rsidRPr="00AA1602" w:rsidRDefault="000458F0" w:rsidP="000458F0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</w:t>
            </w:r>
            <w:r w:rsidRPr="00AA1602">
              <w:rPr>
                <w:sz w:val="22"/>
                <w:szCs w:val="22"/>
              </w:rPr>
              <w:t>+66 (89) 039 7425 (Mobile)</w:t>
            </w:r>
          </w:p>
          <w:p w14:paraId="0CF9613B" w14:textId="7848462C" w:rsidR="00356042" w:rsidRPr="00AA1602" w:rsidRDefault="00356042" w:rsidP="000458F0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171C5FC0" w14:textId="50860E9C" w:rsidR="00356042" w:rsidRPr="00DD7E06" w:rsidRDefault="000458F0" w:rsidP="00D557DA">
            <w:pPr>
              <w:tabs>
                <w:tab w:val="left" w:pos="826"/>
                <w:tab w:val="center" w:pos="4177"/>
              </w:tabs>
            </w:pPr>
            <w:hyperlink r:id="rId78" w:history="1">
              <w:r w:rsidRPr="00976B72">
                <w:rPr>
                  <w:rStyle w:val="Hyperlink"/>
                </w:rPr>
                <w:t>wittaya.ch@aerothai.co.th</w:t>
              </w:r>
            </w:hyperlink>
            <w:r>
              <w:t>;</w:t>
            </w:r>
          </w:p>
          <w:p w14:paraId="1758BD5C" w14:textId="7ACFF5FA" w:rsidR="00356042" w:rsidRPr="00DD7E06" w:rsidRDefault="00356042" w:rsidP="00D557DA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</w:p>
        </w:tc>
        <w:tc>
          <w:tcPr>
            <w:tcW w:w="926" w:type="pct"/>
          </w:tcPr>
          <w:p w14:paraId="5A0AB5DF" w14:textId="77777777" w:rsidR="00356042" w:rsidRPr="00AA1602" w:rsidRDefault="00356042" w:rsidP="00D557DA">
            <w:pPr>
              <w:tabs>
                <w:tab w:val="left" w:pos="826"/>
                <w:tab w:val="center" w:pos="4177"/>
              </w:tabs>
              <w:rPr>
                <w:sz w:val="22"/>
                <w:szCs w:val="22"/>
              </w:rPr>
            </w:pPr>
          </w:p>
        </w:tc>
      </w:tr>
      <w:tr w:rsidR="003737EE" w:rsidRPr="00152E63" w14:paraId="75CF890F" w14:textId="7C35A052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5A38DB24" w14:textId="77777777" w:rsidR="00356042" w:rsidRPr="00DD7E0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523BE585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IMOR LESTE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5EE0F94E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1D0CE996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77C904F1" w14:textId="5EC740C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30545CCE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0A1BA2FC" w14:textId="28CB03C4" w:rsidTr="000458F0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5C9F9DD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ADM</w:t>
            </w:r>
          </w:p>
        </w:tc>
        <w:tc>
          <w:tcPr>
            <w:tcW w:w="923" w:type="pct"/>
            <w:shd w:val="clear" w:color="auto" w:fill="FFFF00"/>
          </w:tcPr>
          <w:p w14:paraId="20835F0A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AE1CE9C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6EC629E8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626CFC65" w14:textId="68DECFD6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0F5C4854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39F1CA6B" w14:textId="6AE01EEE" w:rsidTr="000458F0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61484D6D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2DCF2B10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FB3BDD4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13E370D5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DB6D40E" w14:textId="12EA3223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330F6DAC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260B7DDA" w14:textId="2E679061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589F8D5E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7BFF3FB0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ONGA </w:t>
            </w:r>
          </w:p>
        </w:tc>
        <w:tc>
          <w:tcPr>
            <w:tcW w:w="923" w:type="pct"/>
            <w:shd w:val="pct10" w:color="auto" w:fill="auto"/>
          </w:tcPr>
          <w:p w14:paraId="0A3B3C66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23D7943D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D88D977" w14:textId="45ECADE2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561AADE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1B8E8044" w14:textId="25BEAB27" w:rsidTr="000458F0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1E7E2F2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57FA3415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34ACDF20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70E79EAF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4BE1412F" w14:textId="5485B557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1EB8CDB6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00A59930" w14:textId="1E9B17B8" w:rsidTr="000458F0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4DB8286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342B3602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8C3B0B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7A35A256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9183493" w14:textId="44CC2991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3EE9BB18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52384EBC" w14:textId="53E737F4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1906DFE9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37C8B4E7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UVALU</w:t>
            </w: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29D0D1CB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0A393A0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4B0D2459" w14:textId="0167E7EE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685A6793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6F39972C" w14:textId="43F314C1" w:rsidTr="000458F0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55316B6C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63F2E201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77D51D0C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13A10E7D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2FFF4652" w14:textId="7815567C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5F701351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09A1CAED" w14:textId="7B8336B5" w:rsidTr="000458F0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F695598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57055D31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03D50AC1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559397D9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57699C66" w14:textId="5994ED9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73D6C406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5B5BEFCE" w14:textId="75DD99AD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12678480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2852E424" w14:textId="77777777" w:rsidR="00356042" w:rsidRPr="00B7321B" w:rsidRDefault="00356042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 xml:space="preserve">USA </w:t>
            </w:r>
          </w:p>
        </w:tc>
        <w:tc>
          <w:tcPr>
            <w:tcW w:w="923" w:type="pct"/>
            <w:shd w:val="pct10" w:color="auto" w:fill="auto"/>
          </w:tcPr>
          <w:p w14:paraId="0F06F10E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2C666558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185A4D80" w14:textId="005DDFFC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515D857F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4E2A2A" w14:paraId="426E25D6" w14:textId="4D4EC11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10B9689" w14:textId="29FA9676" w:rsidR="00356042" w:rsidRPr="00AE03C6" w:rsidRDefault="00356042" w:rsidP="0098735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27EBE169" w14:textId="77777777" w:rsidR="00356042" w:rsidRPr="0088015A" w:rsidRDefault="00356042" w:rsidP="0098735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r</w:t>
            </w:r>
            <w:proofErr w:type="spellEnd"/>
            <w:r>
              <w:rPr>
                <w:sz w:val="22"/>
                <w:szCs w:val="22"/>
              </w:rPr>
              <w:t xml:space="preserve"> Shayne Campbell</w:t>
            </w:r>
          </w:p>
          <w:p w14:paraId="2AF8EAEE" w14:textId="77777777" w:rsidR="00356042" w:rsidRPr="00B7321B" w:rsidRDefault="00356042" w:rsidP="00987356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40796385" w14:textId="77777777" w:rsidR="00356042" w:rsidRPr="0088015A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Senior Air Traffic Representative, Asia Pacific</w:t>
            </w:r>
          </w:p>
          <w:p w14:paraId="0BEBC05C" w14:textId="77777777" w:rsidR="00356042" w:rsidRPr="0088015A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Federal Aviation Administration</w:t>
            </w:r>
          </w:p>
          <w:p w14:paraId="6E3F3122" w14:textId="77777777" w:rsidR="00356042" w:rsidRPr="0088015A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 xml:space="preserve">Air Traffic Organization, </w:t>
            </w:r>
            <w:r>
              <w:t>Mission Support (AJV-I2)</w:t>
            </w:r>
          </w:p>
          <w:p w14:paraId="094CC989" w14:textId="77777777" w:rsidR="00356042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American Embassy, Singapore</w:t>
            </w:r>
          </w:p>
          <w:p w14:paraId="07C43A5B" w14:textId="77777777" w:rsidR="00356042" w:rsidRPr="00B7321B" w:rsidRDefault="00356042" w:rsidP="00987356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64B66AC7" w14:textId="77777777" w:rsidR="00A57B45" w:rsidRPr="002960D4" w:rsidRDefault="00A57B45" w:rsidP="00A57B45">
            <w:pPr>
              <w:rPr>
                <w:sz w:val="22"/>
                <w:szCs w:val="22"/>
                <w:lang w:val="pt-BR" w:eastAsia="en-US"/>
              </w:rPr>
            </w:pPr>
            <w:r w:rsidRPr="002960D4">
              <w:rPr>
                <w:lang w:val="pt-BR"/>
              </w:rPr>
              <w:t>Tel: +65 6476 9413</w:t>
            </w:r>
          </w:p>
          <w:p w14:paraId="452B47E8" w14:textId="77777777" w:rsidR="00A57B45" w:rsidRPr="002960D4" w:rsidRDefault="00A57B45" w:rsidP="00A57B45">
            <w:pPr>
              <w:rPr>
                <w:lang w:val="pt-BR"/>
              </w:rPr>
            </w:pPr>
            <w:r w:rsidRPr="002960D4">
              <w:rPr>
                <w:lang w:val="pt-BR"/>
              </w:rPr>
              <w:t>Mobile: +65 8909-1136</w:t>
            </w:r>
          </w:p>
          <w:p w14:paraId="7E4070A1" w14:textId="76153E91" w:rsidR="00356042" w:rsidRPr="002960D4" w:rsidRDefault="00356042" w:rsidP="00A57B45">
            <w:pPr>
              <w:rPr>
                <w:lang w:val="pt-BR"/>
              </w:rPr>
            </w:pPr>
          </w:p>
        </w:tc>
        <w:tc>
          <w:tcPr>
            <w:tcW w:w="923" w:type="pct"/>
            <w:shd w:val="clear" w:color="auto" w:fill="auto"/>
          </w:tcPr>
          <w:p w14:paraId="161F1B7C" w14:textId="55379E4E" w:rsidR="00356042" w:rsidRPr="002C52E7" w:rsidRDefault="00A57B45" w:rsidP="00987356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hyperlink r:id="rId79" w:history="1">
              <w:r w:rsidRPr="00976B72">
                <w:rPr>
                  <w:rStyle w:val="Hyperlink"/>
                  <w:sz w:val="22"/>
                  <w:szCs w:val="22"/>
                  <w:lang w:val="pt-BR"/>
                </w:rPr>
                <w:t>shayne.a.campbell@faa.gov</w:t>
              </w:r>
            </w:hyperlink>
            <w:r>
              <w:rPr>
                <w:lang w:val="pt-BR"/>
              </w:rPr>
              <w:t>;</w:t>
            </w:r>
            <w:r w:rsidR="00356042" w:rsidRPr="002C52E7">
              <w:rPr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926" w:type="pct"/>
          </w:tcPr>
          <w:p w14:paraId="6151B97C" w14:textId="77777777" w:rsidR="00356042" w:rsidRPr="002960D4" w:rsidRDefault="00356042" w:rsidP="00987356">
            <w:pPr>
              <w:rPr>
                <w:lang w:val="pt-BR"/>
              </w:rPr>
            </w:pPr>
          </w:p>
        </w:tc>
      </w:tr>
      <w:tr w:rsidR="003737EE" w:rsidRPr="004E2A2A" w14:paraId="1B121D11" w14:textId="37530E22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16AE48A7" w14:textId="61F2EC21" w:rsidR="00356042" w:rsidRPr="00AE03C6" w:rsidRDefault="00356042" w:rsidP="0098735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4835163F" w14:textId="77777777" w:rsidR="00356042" w:rsidRPr="0088015A" w:rsidRDefault="00356042" w:rsidP="0098735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r</w:t>
            </w:r>
            <w:proofErr w:type="spellEnd"/>
            <w:r>
              <w:rPr>
                <w:sz w:val="22"/>
                <w:szCs w:val="22"/>
              </w:rPr>
              <w:t xml:space="preserve"> Shayne Campbell</w:t>
            </w:r>
          </w:p>
          <w:p w14:paraId="461637F2" w14:textId="77777777" w:rsidR="00356042" w:rsidRPr="00B7321B" w:rsidRDefault="00356042" w:rsidP="00987356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33E69535" w14:textId="77777777" w:rsidR="00356042" w:rsidRPr="0088015A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Senior Air Traffic Representative, Asia Pacific</w:t>
            </w:r>
          </w:p>
          <w:p w14:paraId="2FF6EA98" w14:textId="77777777" w:rsidR="00356042" w:rsidRPr="0088015A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Federal Aviation Administration</w:t>
            </w:r>
          </w:p>
          <w:p w14:paraId="2E92A8FA" w14:textId="77777777" w:rsidR="00356042" w:rsidRPr="0088015A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 xml:space="preserve">Air Traffic Organization, </w:t>
            </w:r>
            <w:r>
              <w:t>Mission Support (AJV-I2)</w:t>
            </w:r>
          </w:p>
          <w:p w14:paraId="4B695DE7" w14:textId="77777777" w:rsidR="00356042" w:rsidRDefault="00356042" w:rsidP="00987356">
            <w:pPr>
              <w:rPr>
                <w:color w:val="000000" w:themeColor="text1"/>
                <w:sz w:val="22"/>
                <w:szCs w:val="22"/>
              </w:rPr>
            </w:pPr>
            <w:r w:rsidRPr="0088015A">
              <w:rPr>
                <w:color w:val="000000" w:themeColor="text1"/>
                <w:sz w:val="22"/>
                <w:szCs w:val="22"/>
              </w:rPr>
              <w:t>American Embassy, Singapore</w:t>
            </w:r>
          </w:p>
          <w:p w14:paraId="2E061329" w14:textId="77777777" w:rsidR="00356042" w:rsidRPr="00B7321B" w:rsidRDefault="00356042" w:rsidP="00987356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</w:tcPr>
          <w:p w14:paraId="7BA130D8" w14:textId="77777777" w:rsidR="00A57B45" w:rsidRPr="002960D4" w:rsidRDefault="00A57B45" w:rsidP="00A57B45">
            <w:pPr>
              <w:rPr>
                <w:sz w:val="22"/>
                <w:szCs w:val="22"/>
                <w:lang w:val="pt-BR" w:eastAsia="en-US"/>
              </w:rPr>
            </w:pPr>
            <w:r w:rsidRPr="002960D4">
              <w:rPr>
                <w:lang w:val="pt-BR"/>
              </w:rPr>
              <w:t>Tel: +65 6476 9413</w:t>
            </w:r>
          </w:p>
          <w:p w14:paraId="399D9C73" w14:textId="22B23B67" w:rsidR="00356042" w:rsidRPr="002960D4" w:rsidRDefault="00A57B45" w:rsidP="00A57B45">
            <w:pPr>
              <w:rPr>
                <w:lang w:val="pt-BR"/>
              </w:rPr>
            </w:pPr>
            <w:r w:rsidRPr="002960D4">
              <w:rPr>
                <w:lang w:val="pt-BR"/>
              </w:rPr>
              <w:t>Mobile: +65 8909-1136</w:t>
            </w:r>
          </w:p>
        </w:tc>
        <w:tc>
          <w:tcPr>
            <w:tcW w:w="923" w:type="pct"/>
            <w:shd w:val="clear" w:color="auto" w:fill="auto"/>
          </w:tcPr>
          <w:p w14:paraId="5DB8F168" w14:textId="2A9DABAC" w:rsidR="00356042" w:rsidRPr="002C52E7" w:rsidRDefault="00356042" w:rsidP="00987356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  <w:lang w:val="pt-BR"/>
              </w:rPr>
            </w:pPr>
            <w:hyperlink r:id="rId80" w:history="1">
              <w:r w:rsidRPr="002C52E7">
                <w:rPr>
                  <w:rStyle w:val="Hyperlink"/>
                  <w:sz w:val="22"/>
                  <w:szCs w:val="22"/>
                  <w:lang w:val="pt-BR"/>
                </w:rPr>
                <w:t>shayne.a.campbell@faa.gov</w:t>
              </w:r>
            </w:hyperlink>
            <w:r w:rsidR="00A57B45" w:rsidRPr="00A57B45">
              <w:rPr>
                <w:lang w:val="pt-BR"/>
              </w:rPr>
              <w:t>;</w:t>
            </w:r>
            <w:r w:rsidRPr="002C52E7">
              <w:rPr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926" w:type="pct"/>
          </w:tcPr>
          <w:p w14:paraId="0851FF47" w14:textId="77777777" w:rsidR="00356042" w:rsidRPr="002960D4" w:rsidRDefault="00356042" w:rsidP="00987356">
            <w:pPr>
              <w:rPr>
                <w:lang w:val="pt-BR"/>
              </w:rPr>
            </w:pPr>
          </w:p>
        </w:tc>
      </w:tr>
      <w:tr w:rsidR="003737EE" w:rsidRPr="00152E63" w14:paraId="56B1F4CC" w14:textId="1A17646E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7CD0508A" w14:textId="77777777" w:rsidR="00356042" w:rsidRPr="002C52E7" w:rsidRDefault="00356042" w:rsidP="00D557DA">
            <w:pPr>
              <w:tabs>
                <w:tab w:val="left" w:pos="300"/>
              </w:tabs>
              <w:ind w:left="-119"/>
              <w:rPr>
                <w:bCs/>
                <w:lang w:val="pt-BR"/>
              </w:rPr>
            </w:pPr>
          </w:p>
        </w:tc>
        <w:tc>
          <w:tcPr>
            <w:tcW w:w="923" w:type="pct"/>
            <w:shd w:val="pct10" w:color="auto" w:fill="auto"/>
          </w:tcPr>
          <w:p w14:paraId="5EAEC35B" w14:textId="0A694263" w:rsidR="00356042" w:rsidRPr="00B7321B" w:rsidRDefault="003B2C97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UVALU</w:t>
            </w:r>
          </w:p>
        </w:tc>
        <w:tc>
          <w:tcPr>
            <w:tcW w:w="923" w:type="pct"/>
            <w:shd w:val="pct10" w:color="auto" w:fill="auto"/>
          </w:tcPr>
          <w:p w14:paraId="71895265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26F46520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3C2AF2D0" w14:textId="6EE6CA86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0E7498CB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2E523C52" w14:textId="66689693" w:rsidTr="00A57B45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4090AC8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69EF57DF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E0AEF37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2AAF893C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4810246D" w14:textId="0EB683B8" w:rsidR="00356042" w:rsidRPr="00B7321B" w:rsidRDefault="00356042" w:rsidP="00D557DA">
            <w:pPr>
              <w:tabs>
                <w:tab w:val="center" w:pos="4177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5565714C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56AE19E6" w14:textId="368208AE" w:rsidTr="00A57B45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3E0DDA6" w14:textId="77777777" w:rsidR="00356042" w:rsidRPr="00AE03C6" w:rsidRDefault="00356042" w:rsidP="00D557DA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URG</w:t>
            </w:r>
          </w:p>
        </w:tc>
        <w:tc>
          <w:tcPr>
            <w:tcW w:w="923" w:type="pct"/>
            <w:shd w:val="clear" w:color="auto" w:fill="FFFF00"/>
          </w:tcPr>
          <w:p w14:paraId="04A3E434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E764987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76B5FBE4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25234F83" w14:textId="33C7C7CD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3593C23E" w14:textId="77777777" w:rsidR="00356042" w:rsidRPr="00B7321B" w:rsidRDefault="00356042" w:rsidP="00D557DA">
            <w:pPr>
              <w:rPr>
                <w:sz w:val="22"/>
                <w:szCs w:val="22"/>
              </w:rPr>
            </w:pPr>
          </w:p>
        </w:tc>
      </w:tr>
      <w:tr w:rsidR="003737EE" w:rsidRPr="00152E63" w14:paraId="42FE30EE" w14:textId="5A66E9F6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36CBA256" w14:textId="77777777" w:rsidR="00356042" w:rsidRPr="00AE03C6" w:rsidRDefault="00356042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3D1F7D28" w14:textId="6C3F49F3" w:rsidR="00356042" w:rsidRPr="00B7321B" w:rsidRDefault="003B2C97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VANUATU</w:t>
            </w:r>
            <w:r w:rsidR="00356042" w:rsidRPr="00B7321B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23" w:type="pct"/>
            <w:shd w:val="pct10" w:color="auto" w:fill="auto"/>
          </w:tcPr>
          <w:p w14:paraId="7C113F0B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30FB6CB0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3CAC8F31" w14:textId="7F7119E5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392A5B32" w14:textId="77777777" w:rsidR="00356042" w:rsidRPr="00B7321B" w:rsidRDefault="0035604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B2C97" w:rsidRPr="00152E63" w14:paraId="492B370D" w14:textId="77777777" w:rsidTr="002C3E52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0DE9BF7E" w14:textId="549F9CB8" w:rsidR="003B2C97" w:rsidRPr="00AE03C6" w:rsidRDefault="002C3E52" w:rsidP="00D557DA">
            <w:pPr>
              <w:tabs>
                <w:tab w:val="left" w:pos="300"/>
              </w:tabs>
              <w:ind w:left="-119"/>
              <w:rPr>
                <w:bCs/>
              </w:rPr>
            </w:pPr>
            <w:r>
              <w:rPr>
                <w:bCs/>
              </w:rPr>
              <w:t>ADM</w:t>
            </w:r>
          </w:p>
        </w:tc>
        <w:tc>
          <w:tcPr>
            <w:tcW w:w="923" w:type="pct"/>
            <w:shd w:val="clear" w:color="auto" w:fill="FFFF00"/>
          </w:tcPr>
          <w:p w14:paraId="5B63F134" w14:textId="77777777" w:rsidR="003B2C97" w:rsidRPr="00B7321B" w:rsidRDefault="003B2C97" w:rsidP="00D557DA">
            <w:pPr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24294D15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5F7ED566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1FCDA1CB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2EC4A643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2C3E52" w:rsidRPr="00152E63" w14:paraId="3937DA38" w14:textId="77777777" w:rsidTr="002C3E52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B45C941" w14:textId="1885F9B0" w:rsidR="002C3E52" w:rsidRPr="00AE03C6" w:rsidRDefault="002C3E52" w:rsidP="00D557DA">
            <w:pPr>
              <w:tabs>
                <w:tab w:val="left" w:pos="300"/>
              </w:tabs>
              <w:ind w:left="-119"/>
              <w:rPr>
                <w:bCs/>
              </w:rPr>
            </w:pPr>
            <w:r>
              <w:rPr>
                <w:bCs/>
              </w:rPr>
              <w:t>URG</w:t>
            </w:r>
          </w:p>
        </w:tc>
        <w:tc>
          <w:tcPr>
            <w:tcW w:w="923" w:type="pct"/>
            <w:shd w:val="clear" w:color="auto" w:fill="FFFF00"/>
          </w:tcPr>
          <w:p w14:paraId="2F4687C6" w14:textId="77777777" w:rsidR="002C3E52" w:rsidRPr="00B7321B" w:rsidRDefault="002C3E52" w:rsidP="00D557DA">
            <w:pPr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3FD38382" w14:textId="77777777" w:rsidR="002C3E52" w:rsidRPr="00B7321B" w:rsidRDefault="002C3E5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clear" w:color="auto" w:fill="FFFF00"/>
          </w:tcPr>
          <w:p w14:paraId="3068DE21" w14:textId="77777777" w:rsidR="002C3E52" w:rsidRPr="00B7321B" w:rsidRDefault="002C3E5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FFFF00"/>
          </w:tcPr>
          <w:p w14:paraId="421E71E7" w14:textId="77777777" w:rsidR="002C3E52" w:rsidRPr="00B7321B" w:rsidRDefault="002C3E5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clear" w:color="auto" w:fill="FFFF00"/>
          </w:tcPr>
          <w:p w14:paraId="2504838F" w14:textId="77777777" w:rsidR="002C3E52" w:rsidRPr="00B7321B" w:rsidRDefault="002C3E52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B2C97" w:rsidRPr="00152E63" w14:paraId="222345D2" w14:textId="77777777" w:rsidTr="001156AC">
        <w:trPr>
          <w:cantSplit/>
          <w:trHeight w:val="288"/>
          <w:jc w:val="center"/>
        </w:trPr>
        <w:tc>
          <w:tcPr>
            <w:tcW w:w="382" w:type="pct"/>
            <w:shd w:val="pct10" w:color="auto" w:fill="auto"/>
          </w:tcPr>
          <w:p w14:paraId="716361B0" w14:textId="77777777" w:rsidR="003B2C97" w:rsidRPr="00AE03C6" w:rsidRDefault="003B2C97" w:rsidP="00D557DA">
            <w:pPr>
              <w:tabs>
                <w:tab w:val="left" w:pos="300"/>
              </w:tabs>
              <w:ind w:left="-119"/>
              <w:rPr>
                <w:bCs/>
              </w:rPr>
            </w:pPr>
          </w:p>
        </w:tc>
        <w:tc>
          <w:tcPr>
            <w:tcW w:w="923" w:type="pct"/>
            <w:shd w:val="pct10" w:color="auto" w:fill="auto"/>
          </w:tcPr>
          <w:p w14:paraId="0CA78A56" w14:textId="2F1BC5DD" w:rsidR="003B2C97" w:rsidRPr="00B7321B" w:rsidRDefault="003B2C97" w:rsidP="00D557DA">
            <w:pPr>
              <w:rPr>
                <w:b/>
                <w:color w:val="000000" w:themeColor="text1"/>
                <w:sz w:val="22"/>
                <w:szCs w:val="22"/>
              </w:rPr>
            </w:pPr>
            <w:r w:rsidRPr="00B7321B">
              <w:rPr>
                <w:b/>
                <w:color w:val="000000" w:themeColor="text1"/>
                <w:sz w:val="22"/>
                <w:szCs w:val="22"/>
              </w:rPr>
              <w:t>VIET NAM</w:t>
            </w:r>
          </w:p>
        </w:tc>
        <w:tc>
          <w:tcPr>
            <w:tcW w:w="923" w:type="pct"/>
            <w:shd w:val="pct10" w:color="auto" w:fill="auto"/>
          </w:tcPr>
          <w:p w14:paraId="1272C037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gridSpan w:val="2"/>
            <w:shd w:val="pct10" w:color="auto" w:fill="auto"/>
          </w:tcPr>
          <w:p w14:paraId="5744AF95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pct"/>
            <w:shd w:val="pct10" w:color="auto" w:fill="auto"/>
          </w:tcPr>
          <w:p w14:paraId="0110CA6A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6" w:type="pct"/>
            <w:shd w:val="pct10" w:color="auto" w:fill="auto"/>
          </w:tcPr>
          <w:p w14:paraId="7C31EB78" w14:textId="77777777" w:rsidR="003B2C97" w:rsidRPr="00B7321B" w:rsidRDefault="003B2C97" w:rsidP="00D557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3737EE" w:rsidRPr="00152E63" w14:paraId="72229252" w14:textId="641000F3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2CA7E40B" w14:textId="74E7BA99" w:rsidR="00356042" w:rsidRPr="00987356" w:rsidRDefault="00356042" w:rsidP="0098735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987356">
              <w:rPr>
                <w:rFonts w:ascii="Times New Roman" w:hAnsi="Times New Roman"/>
                <w:bCs/>
              </w:rPr>
              <w:t>ADM</w:t>
            </w:r>
          </w:p>
        </w:tc>
        <w:tc>
          <w:tcPr>
            <w:tcW w:w="923" w:type="pct"/>
            <w:shd w:val="clear" w:color="auto" w:fill="auto"/>
          </w:tcPr>
          <w:p w14:paraId="3FE43BB5" w14:textId="3137845A" w:rsidR="00356042" w:rsidRPr="00987356" w:rsidRDefault="00356042" w:rsidP="00987356">
            <w:pPr>
              <w:rPr>
                <w:sz w:val="22"/>
                <w:szCs w:val="22"/>
              </w:rPr>
            </w:pPr>
            <w:r w:rsidRPr="00257B0B">
              <w:rPr>
                <w:rFonts w:eastAsia="Times New Roman"/>
                <w:lang w:eastAsia="en-GB"/>
              </w:rPr>
              <w:t>Mr. Nguyen The Hung</w:t>
            </w:r>
          </w:p>
        </w:tc>
        <w:tc>
          <w:tcPr>
            <w:tcW w:w="923" w:type="pct"/>
            <w:shd w:val="clear" w:color="auto" w:fill="auto"/>
          </w:tcPr>
          <w:p w14:paraId="31D3740F" w14:textId="39DD46DD" w:rsidR="00356042" w:rsidRPr="00257B0B" w:rsidRDefault="00356042" w:rsidP="00987356">
            <w:pPr>
              <w:rPr>
                <w:sz w:val="22"/>
                <w:szCs w:val="22"/>
              </w:rPr>
            </w:pPr>
            <w:r w:rsidRPr="00257B0B">
              <w:rPr>
                <w:rFonts w:eastAsia="Times New Roman"/>
                <w:lang w:eastAsia="en-GB"/>
              </w:rPr>
              <w:t>Director/Air Navigation Department, CAAV</w:t>
            </w:r>
          </w:p>
        </w:tc>
        <w:tc>
          <w:tcPr>
            <w:tcW w:w="923" w:type="pct"/>
            <w:gridSpan w:val="2"/>
          </w:tcPr>
          <w:p w14:paraId="6AF8856D" w14:textId="32F7A15C" w:rsidR="00356042" w:rsidRPr="00987356" w:rsidRDefault="002C3E52" w:rsidP="002C3E52">
            <w:r w:rsidRPr="00987356">
              <w:t>Tel: 84 24 38723600</w:t>
            </w:r>
          </w:p>
        </w:tc>
        <w:tc>
          <w:tcPr>
            <w:tcW w:w="923" w:type="pct"/>
            <w:shd w:val="clear" w:color="auto" w:fill="auto"/>
          </w:tcPr>
          <w:p w14:paraId="46E8F598" w14:textId="60F62581" w:rsidR="00356042" w:rsidRPr="00257B0B" w:rsidRDefault="00356042" w:rsidP="00987356">
            <w:pPr>
              <w:tabs>
                <w:tab w:val="center" w:pos="4177"/>
              </w:tabs>
              <w:rPr>
                <w:sz w:val="22"/>
                <w:szCs w:val="22"/>
              </w:rPr>
            </w:pPr>
            <w:r w:rsidRPr="00257B0B">
              <w:rPr>
                <w:rFonts w:eastAsia="Times New Roman"/>
                <w:lang w:eastAsia="en-GB"/>
              </w:rPr>
              <w:t>hungand@caa.gov.vn</w:t>
            </w:r>
            <w:r w:rsidR="002C3E52">
              <w:rPr>
                <w:rFonts w:eastAsia="Times New Roman"/>
                <w:lang w:eastAsia="en-GB"/>
              </w:rPr>
              <w:t>;</w:t>
            </w:r>
          </w:p>
        </w:tc>
        <w:tc>
          <w:tcPr>
            <w:tcW w:w="926" w:type="pct"/>
          </w:tcPr>
          <w:p w14:paraId="55016563" w14:textId="77777777" w:rsidR="00356042" w:rsidRPr="00987356" w:rsidRDefault="00356042" w:rsidP="00987356"/>
        </w:tc>
      </w:tr>
      <w:tr w:rsidR="003737EE" w:rsidRPr="00152E63" w14:paraId="426E3FC9" w14:textId="7FF116A5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33544648" w14:textId="7959949F" w:rsidR="00356042" w:rsidRPr="00987356" w:rsidRDefault="00356042" w:rsidP="0098735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923" w:type="pct"/>
            <w:shd w:val="clear" w:color="auto" w:fill="auto"/>
          </w:tcPr>
          <w:p w14:paraId="4319009D" w14:textId="1200CE26" w:rsidR="00356042" w:rsidRPr="00987356" w:rsidRDefault="00356042" w:rsidP="00987356">
            <w:pPr>
              <w:rPr>
                <w:sz w:val="22"/>
                <w:szCs w:val="22"/>
              </w:rPr>
            </w:pPr>
            <w:r w:rsidRPr="00257B0B">
              <w:rPr>
                <w:rFonts w:eastAsia="Times New Roman"/>
                <w:lang w:eastAsia="en-GB"/>
              </w:rPr>
              <w:t>Mr. Vu Ngoc Tuan</w:t>
            </w:r>
          </w:p>
        </w:tc>
        <w:tc>
          <w:tcPr>
            <w:tcW w:w="923" w:type="pct"/>
            <w:shd w:val="clear" w:color="auto" w:fill="auto"/>
          </w:tcPr>
          <w:p w14:paraId="31395350" w14:textId="43F1489E" w:rsidR="00356042" w:rsidRPr="00257B0B" w:rsidRDefault="00356042" w:rsidP="00987356">
            <w:pPr>
              <w:rPr>
                <w:sz w:val="22"/>
                <w:szCs w:val="22"/>
              </w:rPr>
            </w:pPr>
            <w:r w:rsidRPr="00987356">
              <w:rPr>
                <w:lang w:eastAsia="pt-BR" w:bidi="th-TH"/>
              </w:rPr>
              <w:t>CNS Official/</w:t>
            </w:r>
            <w:r w:rsidRPr="00257B0B">
              <w:rPr>
                <w:rFonts w:eastAsia="Times New Roman"/>
                <w:lang w:eastAsia="en-GB"/>
              </w:rPr>
              <w:t>Air Navigation Department, CAAV</w:t>
            </w:r>
          </w:p>
        </w:tc>
        <w:tc>
          <w:tcPr>
            <w:tcW w:w="923" w:type="pct"/>
            <w:gridSpan w:val="2"/>
          </w:tcPr>
          <w:p w14:paraId="7ED44D66" w14:textId="06D5C4F2" w:rsidR="00356042" w:rsidRPr="00987356" w:rsidRDefault="002C3E52" w:rsidP="002C3E52">
            <w:r w:rsidRPr="00987356">
              <w:t>Tel: 84 24 38720199</w:t>
            </w:r>
          </w:p>
        </w:tc>
        <w:tc>
          <w:tcPr>
            <w:tcW w:w="923" w:type="pct"/>
            <w:shd w:val="clear" w:color="auto" w:fill="auto"/>
          </w:tcPr>
          <w:p w14:paraId="23A66B47" w14:textId="51F123BF" w:rsidR="00356042" w:rsidRPr="00987356" w:rsidRDefault="00356042" w:rsidP="00987356">
            <w:pPr>
              <w:rPr>
                <w:sz w:val="22"/>
                <w:szCs w:val="22"/>
              </w:rPr>
            </w:pPr>
            <w:r w:rsidRPr="00987356">
              <w:t>vungoctuan</w:t>
            </w:r>
            <w:r w:rsidRPr="00257B0B">
              <w:rPr>
                <w:rFonts w:eastAsia="Times New Roman"/>
                <w:lang w:eastAsia="en-GB"/>
              </w:rPr>
              <w:t>@caa.gov.vn</w:t>
            </w:r>
            <w:r w:rsidR="002C3E52">
              <w:rPr>
                <w:rFonts w:eastAsia="Times New Roman"/>
                <w:lang w:eastAsia="en-GB"/>
              </w:rPr>
              <w:t>;</w:t>
            </w:r>
          </w:p>
        </w:tc>
        <w:tc>
          <w:tcPr>
            <w:tcW w:w="926" w:type="pct"/>
          </w:tcPr>
          <w:p w14:paraId="5EFEB346" w14:textId="77777777" w:rsidR="00356042" w:rsidRPr="00987356" w:rsidRDefault="00356042" w:rsidP="00987356"/>
        </w:tc>
      </w:tr>
      <w:tr w:rsidR="003737EE" w:rsidRPr="00152E63" w14:paraId="790C882F" w14:textId="39AF3313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4AA5AC5C" w14:textId="776594B7" w:rsidR="00356042" w:rsidRPr="00987356" w:rsidRDefault="00356042" w:rsidP="0098735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  <w:r w:rsidRPr="00987356">
              <w:rPr>
                <w:rFonts w:ascii="Times New Roman" w:hAnsi="Times New Roman"/>
                <w:bCs/>
              </w:rPr>
              <w:t>URG</w:t>
            </w:r>
          </w:p>
        </w:tc>
        <w:tc>
          <w:tcPr>
            <w:tcW w:w="923" w:type="pct"/>
            <w:shd w:val="clear" w:color="auto" w:fill="auto"/>
          </w:tcPr>
          <w:p w14:paraId="0F073375" w14:textId="77777777" w:rsidR="00356042" w:rsidRPr="00987356" w:rsidRDefault="00356042" w:rsidP="00987356">
            <w:pPr>
              <w:jc w:val="both"/>
              <w:rPr>
                <w:lang w:eastAsia="pt-BR" w:bidi="th-TH"/>
              </w:rPr>
            </w:pPr>
            <w:r w:rsidRPr="00987356">
              <w:rPr>
                <w:lang w:eastAsia="pt-BR" w:bidi="th-TH"/>
              </w:rPr>
              <w:t xml:space="preserve">Mr. Ho Sy Tung  </w:t>
            </w:r>
          </w:p>
          <w:p w14:paraId="50D2167E" w14:textId="77777777" w:rsidR="00356042" w:rsidRPr="00987356" w:rsidRDefault="00356042" w:rsidP="00987356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24DD677" w14:textId="77777777" w:rsidR="00356042" w:rsidRPr="00257B0B" w:rsidRDefault="00356042" w:rsidP="00987356">
            <w:pPr>
              <w:jc w:val="both"/>
              <w:rPr>
                <w:rFonts w:eastAsia="Times New Roman"/>
                <w:lang w:eastAsia="en-GB"/>
              </w:rPr>
            </w:pPr>
            <w:r w:rsidRPr="00257B0B">
              <w:rPr>
                <w:rFonts w:eastAsia="Times New Roman"/>
                <w:lang w:eastAsia="en-GB"/>
              </w:rPr>
              <w:t>Deputy Director General/</w:t>
            </w:r>
          </w:p>
          <w:p w14:paraId="26B5CE25" w14:textId="1F29473C" w:rsidR="00356042" w:rsidRPr="00257B0B" w:rsidRDefault="00356042" w:rsidP="00987356">
            <w:pPr>
              <w:rPr>
                <w:sz w:val="22"/>
                <w:szCs w:val="22"/>
              </w:rPr>
            </w:pPr>
            <w:r w:rsidRPr="00257B0B">
              <w:rPr>
                <w:rFonts w:eastAsia="Times New Roman"/>
                <w:lang w:eastAsia="en-GB"/>
              </w:rPr>
              <w:t xml:space="preserve">Viet Nam Air Traffic Management Corporation </w:t>
            </w:r>
          </w:p>
        </w:tc>
        <w:tc>
          <w:tcPr>
            <w:tcW w:w="923" w:type="pct"/>
            <w:gridSpan w:val="2"/>
          </w:tcPr>
          <w:p w14:paraId="5EB7E833" w14:textId="77777777" w:rsidR="002C3E52" w:rsidRPr="00987356" w:rsidRDefault="002C3E52" w:rsidP="002C3E52">
            <w:r w:rsidRPr="00987356">
              <w:t xml:space="preserve">Tel: </w:t>
            </w:r>
            <w:proofErr w:type="gramStart"/>
            <w:r w:rsidRPr="00987356">
              <w:t>84  913222564</w:t>
            </w:r>
            <w:proofErr w:type="gramEnd"/>
          </w:p>
          <w:p w14:paraId="357B1C82" w14:textId="77777777" w:rsidR="00356042" w:rsidRPr="00987356" w:rsidRDefault="00356042" w:rsidP="00987356"/>
        </w:tc>
        <w:tc>
          <w:tcPr>
            <w:tcW w:w="923" w:type="pct"/>
            <w:shd w:val="clear" w:color="auto" w:fill="auto"/>
          </w:tcPr>
          <w:p w14:paraId="27B22A46" w14:textId="73602F23" w:rsidR="00356042" w:rsidRPr="00987356" w:rsidRDefault="00356042" w:rsidP="00987356">
            <w:pPr>
              <w:rPr>
                <w:sz w:val="22"/>
                <w:szCs w:val="22"/>
              </w:rPr>
            </w:pPr>
            <w:r w:rsidRPr="00987356">
              <w:t>tunghosy</w:t>
            </w:r>
            <w:r w:rsidRPr="00257B0B">
              <w:rPr>
                <w:rFonts w:eastAsia="Times New Roman"/>
                <w:lang w:eastAsia="en-GB"/>
              </w:rPr>
              <w:t>@vatm.vn</w:t>
            </w:r>
            <w:r w:rsidR="002C3E52">
              <w:rPr>
                <w:rFonts w:eastAsia="Times New Roman"/>
                <w:lang w:eastAsia="en-GB"/>
              </w:rPr>
              <w:t>;</w:t>
            </w:r>
          </w:p>
        </w:tc>
        <w:tc>
          <w:tcPr>
            <w:tcW w:w="926" w:type="pct"/>
          </w:tcPr>
          <w:p w14:paraId="11473912" w14:textId="77777777" w:rsidR="00356042" w:rsidRPr="00987356" w:rsidRDefault="00356042" w:rsidP="00987356"/>
        </w:tc>
      </w:tr>
      <w:tr w:rsidR="003737EE" w:rsidRPr="00152E63" w14:paraId="5A45F983" w14:textId="3398FA7D" w:rsidTr="001156AC">
        <w:trPr>
          <w:cantSplit/>
          <w:trHeight w:val="288"/>
          <w:jc w:val="center"/>
        </w:trPr>
        <w:tc>
          <w:tcPr>
            <w:tcW w:w="382" w:type="pct"/>
            <w:shd w:val="clear" w:color="auto" w:fill="auto"/>
          </w:tcPr>
          <w:p w14:paraId="70D15B39" w14:textId="77777777" w:rsidR="00356042" w:rsidRPr="00987356" w:rsidRDefault="00356042" w:rsidP="00987356">
            <w:pPr>
              <w:pStyle w:val="ListParagraph"/>
              <w:tabs>
                <w:tab w:val="left" w:pos="300"/>
              </w:tabs>
              <w:ind w:left="-119"/>
              <w:rPr>
                <w:rFonts w:ascii="Times New Roman" w:hAnsi="Times New Roman"/>
                <w:bCs/>
              </w:rPr>
            </w:pPr>
          </w:p>
        </w:tc>
        <w:tc>
          <w:tcPr>
            <w:tcW w:w="923" w:type="pct"/>
            <w:shd w:val="clear" w:color="auto" w:fill="auto"/>
          </w:tcPr>
          <w:p w14:paraId="0B7E368F" w14:textId="77777777" w:rsidR="00356042" w:rsidRPr="00987356" w:rsidRDefault="00356042" w:rsidP="00987356">
            <w:pPr>
              <w:jc w:val="both"/>
              <w:rPr>
                <w:lang w:eastAsia="pt-BR" w:bidi="th-TH"/>
              </w:rPr>
            </w:pPr>
            <w:r w:rsidRPr="00987356">
              <w:rPr>
                <w:lang w:eastAsia="pt-BR" w:bidi="th-TH"/>
              </w:rPr>
              <w:t>Mr</w:t>
            </w:r>
            <w:proofErr w:type="gramStart"/>
            <w:r w:rsidRPr="00987356">
              <w:rPr>
                <w:lang w:eastAsia="pt-BR" w:bidi="th-TH"/>
              </w:rPr>
              <w:t>. Be</w:t>
            </w:r>
            <w:proofErr w:type="gramEnd"/>
            <w:r w:rsidRPr="00987356">
              <w:rPr>
                <w:lang w:eastAsia="pt-BR" w:bidi="th-TH"/>
              </w:rPr>
              <w:t xml:space="preserve"> Nhat Hoan</w:t>
            </w:r>
          </w:p>
          <w:p w14:paraId="2AA58621" w14:textId="77777777" w:rsidR="00356042" w:rsidRPr="00987356" w:rsidRDefault="00356042" w:rsidP="00987356">
            <w:pPr>
              <w:rPr>
                <w:sz w:val="22"/>
                <w:szCs w:val="22"/>
              </w:rPr>
            </w:pPr>
          </w:p>
        </w:tc>
        <w:tc>
          <w:tcPr>
            <w:tcW w:w="923" w:type="pct"/>
            <w:shd w:val="clear" w:color="auto" w:fill="auto"/>
          </w:tcPr>
          <w:p w14:paraId="2B177389" w14:textId="03FFBF0E" w:rsidR="00356042" w:rsidRPr="00257B0B" w:rsidRDefault="00356042" w:rsidP="00987356">
            <w:pPr>
              <w:rPr>
                <w:sz w:val="22"/>
                <w:szCs w:val="22"/>
              </w:rPr>
            </w:pPr>
            <w:r w:rsidRPr="00257B0B">
              <w:rPr>
                <w:rFonts w:eastAsia="Times New Roman"/>
                <w:lang w:eastAsia="en-GB"/>
              </w:rPr>
              <w:t>Director/CNS Department, Viet Nam Air Traffic Management Corporation</w:t>
            </w:r>
          </w:p>
        </w:tc>
        <w:tc>
          <w:tcPr>
            <w:tcW w:w="923" w:type="pct"/>
            <w:gridSpan w:val="2"/>
          </w:tcPr>
          <w:p w14:paraId="1A6EE083" w14:textId="77777777" w:rsidR="002C3E52" w:rsidRPr="00987356" w:rsidRDefault="002C3E52" w:rsidP="002C3E52">
            <w:r w:rsidRPr="00987356">
              <w:t xml:space="preserve">Tel: </w:t>
            </w:r>
            <w:proofErr w:type="gramStart"/>
            <w:r w:rsidRPr="00987356">
              <w:t>84  913003737</w:t>
            </w:r>
            <w:proofErr w:type="gramEnd"/>
          </w:p>
          <w:p w14:paraId="13044742" w14:textId="38F563B3" w:rsidR="00356042" w:rsidRPr="00987356" w:rsidRDefault="00356042" w:rsidP="002C3E52"/>
        </w:tc>
        <w:tc>
          <w:tcPr>
            <w:tcW w:w="923" w:type="pct"/>
            <w:shd w:val="clear" w:color="auto" w:fill="auto"/>
          </w:tcPr>
          <w:p w14:paraId="3DB8168D" w14:textId="38FEAB5C" w:rsidR="00356042" w:rsidRPr="00987356" w:rsidRDefault="00356042" w:rsidP="00987356">
            <w:pPr>
              <w:rPr>
                <w:sz w:val="22"/>
                <w:szCs w:val="22"/>
              </w:rPr>
            </w:pPr>
            <w:r w:rsidRPr="00987356">
              <w:t>benhathoan</w:t>
            </w:r>
            <w:r w:rsidRPr="00257B0B">
              <w:rPr>
                <w:rFonts w:eastAsia="Times New Roman"/>
                <w:lang w:eastAsia="en-GB"/>
              </w:rPr>
              <w:t>@caa.gov.vn</w:t>
            </w:r>
            <w:r w:rsidR="002C3E52">
              <w:rPr>
                <w:rFonts w:eastAsia="Times New Roman"/>
                <w:lang w:eastAsia="en-GB"/>
              </w:rPr>
              <w:t>;</w:t>
            </w:r>
          </w:p>
        </w:tc>
        <w:tc>
          <w:tcPr>
            <w:tcW w:w="926" w:type="pct"/>
          </w:tcPr>
          <w:p w14:paraId="0ECE527F" w14:textId="77777777" w:rsidR="00356042" w:rsidRPr="00987356" w:rsidRDefault="00356042" w:rsidP="00987356"/>
        </w:tc>
      </w:tr>
    </w:tbl>
    <w:p w14:paraId="71D2B899" w14:textId="77777777" w:rsidR="00147B89" w:rsidRDefault="00147B89" w:rsidP="008E18B6">
      <w:pPr>
        <w:jc w:val="center"/>
        <w:rPr>
          <w:b/>
          <w:sz w:val="22"/>
          <w:szCs w:val="22"/>
        </w:rPr>
      </w:pPr>
    </w:p>
    <w:p w14:paraId="3C00B54D" w14:textId="77777777" w:rsidR="00147B89" w:rsidRPr="003025C5" w:rsidRDefault="00147B89" w:rsidP="008E18B6">
      <w:pPr>
        <w:jc w:val="center"/>
        <w:rPr>
          <w:b/>
          <w:sz w:val="22"/>
          <w:szCs w:val="22"/>
        </w:rPr>
      </w:pPr>
    </w:p>
    <w:p w14:paraId="02381E39" w14:textId="77777777" w:rsidR="006E1471" w:rsidRPr="008E18B6" w:rsidRDefault="006E1471" w:rsidP="00421A84">
      <w:pPr>
        <w:rPr>
          <w:b/>
          <w:sz w:val="20"/>
          <w:szCs w:val="20"/>
        </w:rPr>
      </w:pPr>
    </w:p>
    <w:sectPr w:rsidR="006E1471" w:rsidRPr="008E18B6" w:rsidSect="0036126C">
      <w:headerReference w:type="even" r:id="rId81"/>
      <w:headerReference w:type="default" r:id="rId82"/>
      <w:footerReference w:type="even" r:id="rId83"/>
      <w:footerReference w:type="default" r:id="rId84"/>
      <w:headerReference w:type="first" r:id="rId85"/>
      <w:footerReference w:type="first" r:id="rId86"/>
      <w:pgSz w:w="16834" w:h="11909" w:orient="landscape" w:code="9"/>
      <w:pgMar w:top="1440" w:right="1008" w:bottom="1440" w:left="1008" w:header="576" w:footer="8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3D2D6" w14:textId="77777777" w:rsidR="00B732F5" w:rsidRDefault="00B732F5">
      <w:r>
        <w:separator/>
      </w:r>
    </w:p>
  </w:endnote>
  <w:endnote w:type="continuationSeparator" w:id="0">
    <w:p w14:paraId="25403D31" w14:textId="77777777" w:rsidR="00B732F5" w:rsidRDefault="00B73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71F77" w14:textId="77777777" w:rsidR="009F03B0" w:rsidRPr="007D6811" w:rsidRDefault="009F03B0" w:rsidP="00954BCD">
    <w:pPr>
      <w:pStyle w:val="Footer"/>
      <w:jc w:val="center"/>
      <w:rPr>
        <w:sz w:val="22"/>
        <w:szCs w:val="22"/>
      </w:rPr>
    </w:pPr>
    <w:r>
      <w:rPr>
        <w:sz w:val="22"/>
        <w:szCs w:val="22"/>
      </w:rPr>
      <w:t>APX. A</w:t>
    </w:r>
    <w:r w:rsidRPr="007D6811">
      <w:rPr>
        <w:sz w:val="22"/>
        <w:szCs w:val="22"/>
      </w:rPr>
      <w:t xml:space="preserve"> - </w:t>
    </w:r>
    <w:r w:rsidRPr="007D6811">
      <w:rPr>
        <w:sz w:val="22"/>
        <w:szCs w:val="22"/>
      </w:rPr>
      <w:fldChar w:fldCharType="begin"/>
    </w:r>
    <w:r w:rsidRPr="007D6811">
      <w:rPr>
        <w:sz w:val="22"/>
        <w:szCs w:val="22"/>
      </w:rPr>
      <w:instrText xml:space="preserve"> PAGE   \* MERGEFORMAT </w:instrText>
    </w:r>
    <w:r w:rsidRPr="007D6811">
      <w:rPr>
        <w:sz w:val="22"/>
        <w:szCs w:val="22"/>
      </w:rPr>
      <w:fldChar w:fldCharType="separate"/>
    </w:r>
    <w:r>
      <w:rPr>
        <w:noProof/>
        <w:sz w:val="22"/>
        <w:szCs w:val="22"/>
      </w:rPr>
      <w:t>2</w:t>
    </w:r>
    <w:r w:rsidRPr="007D6811">
      <w:rPr>
        <w:noProof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606D8D" w14:textId="76C3F632" w:rsidR="009F03B0" w:rsidRPr="001D37F9" w:rsidRDefault="00805040" w:rsidP="00466260">
    <w:pPr>
      <w:pStyle w:val="Footer"/>
      <w:jc w:val="center"/>
      <w:rPr>
        <w:sz w:val="22"/>
        <w:szCs w:val="22"/>
      </w:rPr>
    </w:pPr>
    <w:r w:rsidRPr="001D37F9">
      <w:rPr>
        <w:sz w:val="22"/>
        <w:szCs w:val="22"/>
      </w:rPr>
      <w:t xml:space="preserve">APX. </w:t>
    </w:r>
    <w:r w:rsidR="00903D7E" w:rsidRPr="001D37F9">
      <w:rPr>
        <w:sz w:val="22"/>
        <w:szCs w:val="22"/>
      </w:rPr>
      <w:t>A</w:t>
    </w:r>
    <w:r w:rsidRPr="001D37F9">
      <w:rPr>
        <w:sz w:val="22"/>
        <w:szCs w:val="22"/>
      </w:rPr>
      <w:t xml:space="preserve"> </w:t>
    </w:r>
    <w:r w:rsidR="009F03B0" w:rsidRPr="001D37F9">
      <w:rPr>
        <w:sz w:val="22"/>
        <w:szCs w:val="22"/>
      </w:rPr>
      <w:t xml:space="preserve">- </w:t>
    </w:r>
    <w:r w:rsidR="009F03B0" w:rsidRPr="001D37F9">
      <w:rPr>
        <w:sz w:val="22"/>
        <w:szCs w:val="22"/>
      </w:rPr>
      <w:fldChar w:fldCharType="begin"/>
    </w:r>
    <w:r w:rsidR="009F03B0" w:rsidRPr="001D37F9">
      <w:rPr>
        <w:sz w:val="22"/>
        <w:szCs w:val="22"/>
      </w:rPr>
      <w:instrText xml:space="preserve"> PAGE   \* MERGEFORMAT </w:instrText>
    </w:r>
    <w:r w:rsidR="009F03B0" w:rsidRPr="001D37F9">
      <w:rPr>
        <w:sz w:val="22"/>
        <w:szCs w:val="22"/>
      </w:rPr>
      <w:fldChar w:fldCharType="separate"/>
    </w:r>
    <w:r w:rsidR="006840B4" w:rsidRPr="001D37F9">
      <w:rPr>
        <w:noProof/>
        <w:sz w:val="22"/>
        <w:szCs w:val="22"/>
      </w:rPr>
      <w:t>1</w:t>
    </w:r>
    <w:r w:rsidR="009F03B0" w:rsidRPr="001D37F9">
      <w:rPr>
        <w:noProof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59542" w14:textId="77777777" w:rsidR="009F03B0" w:rsidRPr="007D6811" w:rsidRDefault="009F03B0" w:rsidP="00954BCD">
    <w:pPr>
      <w:pStyle w:val="Footer"/>
      <w:jc w:val="center"/>
      <w:rPr>
        <w:sz w:val="22"/>
        <w:szCs w:val="22"/>
      </w:rPr>
    </w:pPr>
    <w:r>
      <w:rPr>
        <w:sz w:val="22"/>
        <w:szCs w:val="22"/>
      </w:rPr>
      <w:t>APX. A</w:t>
    </w:r>
    <w:r w:rsidRPr="007D6811">
      <w:rPr>
        <w:sz w:val="22"/>
        <w:szCs w:val="22"/>
      </w:rPr>
      <w:t xml:space="preserve"> - </w:t>
    </w:r>
    <w:r w:rsidRPr="007D6811">
      <w:rPr>
        <w:sz w:val="22"/>
        <w:szCs w:val="22"/>
      </w:rPr>
      <w:fldChar w:fldCharType="begin"/>
    </w:r>
    <w:r w:rsidRPr="007D6811">
      <w:rPr>
        <w:sz w:val="22"/>
        <w:szCs w:val="22"/>
      </w:rPr>
      <w:instrText xml:space="preserve"> PAGE   \* MERGEFORMAT </w:instrText>
    </w:r>
    <w:r w:rsidRPr="007D6811">
      <w:rPr>
        <w:sz w:val="22"/>
        <w:szCs w:val="22"/>
      </w:rPr>
      <w:fldChar w:fldCharType="separate"/>
    </w:r>
    <w:r>
      <w:rPr>
        <w:noProof/>
        <w:sz w:val="22"/>
        <w:szCs w:val="22"/>
      </w:rPr>
      <w:t>1</w:t>
    </w:r>
    <w:r w:rsidRPr="007D6811">
      <w:rPr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B3AF3" w14:textId="77777777" w:rsidR="00B732F5" w:rsidRDefault="00B732F5">
      <w:r>
        <w:separator/>
      </w:r>
    </w:p>
  </w:footnote>
  <w:footnote w:type="continuationSeparator" w:id="0">
    <w:p w14:paraId="1850D1E1" w14:textId="77777777" w:rsidR="00B732F5" w:rsidRDefault="00B73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7F3D2" w14:textId="77777777" w:rsidR="009F03B0" w:rsidRPr="00576DC9" w:rsidRDefault="009F03B0" w:rsidP="00CE5E2B">
    <w:pPr>
      <w:pBdr>
        <w:bottom w:val="single" w:sz="4" w:space="5" w:color="auto"/>
      </w:pBdr>
      <w:jc w:val="center"/>
      <w:rPr>
        <w:bCs/>
      </w:rPr>
    </w:pPr>
    <w:r w:rsidRPr="00576DC9">
      <w:rPr>
        <w:bCs/>
      </w:rPr>
      <w:t>C</w:t>
    </w:r>
    <w:r>
      <w:rPr>
        <w:bCs/>
      </w:rPr>
      <w:t>NS SG/25</w:t>
    </w:r>
  </w:p>
  <w:p w14:paraId="26419B01" w14:textId="77777777" w:rsidR="009F03B0" w:rsidRDefault="009F03B0" w:rsidP="00CE5E2B">
    <w:pPr>
      <w:pBdr>
        <w:bottom w:val="single" w:sz="4" w:space="5" w:color="auto"/>
      </w:pBdr>
      <w:jc w:val="center"/>
      <w:rPr>
        <w:sz w:val="22"/>
        <w:szCs w:val="22"/>
      </w:rPr>
    </w:pPr>
    <w:r>
      <w:rPr>
        <w:bCs/>
      </w:rPr>
      <w:t>Appendix A</w:t>
    </w:r>
    <w:r w:rsidRPr="00576DC9">
      <w:rPr>
        <w:bCs/>
      </w:rPr>
      <w:t xml:space="preserve"> to </w:t>
    </w:r>
    <w:r>
      <w:rPr>
        <w:bCs/>
      </w:rPr>
      <w:t>WP/21</w:t>
    </w:r>
  </w:p>
  <w:p w14:paraId="3DE4356D" w14:textId="77777777" w:rsidR="009F03B0" w:rsidRPr="0025339A" w:rsidRDefault="009F03B0" w:rsidP="007D6811">
    <w:pPr>
      <w:pStyle w:val="Header"/>
      <w:tabs>
        <w:tab w:val="clear" w:pos="4320"/>
        <w:tab w:val="clear" w:pos="8640"/>
        <w:tab w:val="center" w:pos="7380"/>
      </w:tabs>
      <w:jc w:val="center"/>
      <w:rPr>
        <w:sz w:val="22"/>
        <w:szCs w:val="22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B53AB" w14:textId="1FFC90C0" w:rsidR="00DD7E06" w:rsidRPr="001D37F9" w:rsidRDefault="00DD7E06" w:rsidP="00DD7E06">
    <w:pPr>
      <w:pBdr>
        <w:bottom w:val="single" w:sz="4" w:space="5" w:color="auto"/>
      </w:pBdr>
      <w:jc w:val="center"/>
      <w:rPr>
        <w:rFonts w:eastAsiaTheme="minorEastAsia"/>
        <w:bCs/>
        <w:sz w:val="22"/>
        <w:szCs w:val="22"/>
        <w:lang w:eastAsia="zh-CN"/>
      </w:rPr>
    </w:pPr>
    <w:r w:rsidRPr="001D37F9">
      <w:rPr>
        <w:bCs/>
        <w:sz w:val="22"/>
        <w:szCs w:val="22"/>
      </w:rPr>
      <w:t>CNS SG/2</w:t>
    </w:r>
    <w:r w:rsidRPr="001D37F9">
      <w:rPr>
        <w:rFonts w:eastAsiaTheme="minorEastAsia" w:hint="eastAsia"/>
        <w:bCs/>
        <w:sz w:val="22"/>
        <w:szCs w:val="22"/>
        <w:lang w:eastAsia="zh-CN"/>
      </w:rPr>
      <w:t>9</w:t>
    </w:r>
  </w:p>
  <w:p w14:paraId="4AF5BFFB" w14:textId="3EC0C7EA" w:rsidR="00DD7E06" w:rsidRPr="001D37F9" w:rsidRDefault="00DD7E06" w:rsidP="00DD7E06">
    <w:pPr>
      <w:pBdr>
        <w:bottom w:val="single" w:sz="4" w:space="5" w:color="auto"/>
      </w:pBdr>
      <w:jc w:val="center"/>
      <w:rPr>
        <w:rFonts w:eastAsiaTheme="minorEastAsia"/>
        <w:sz w:val="22"/>
        <w:szCs w:val="22"/>
        <w:lang w:eastAsia="zh-CN"/>
      </w:rPr>
    </w:pPr>
    <w:r w:rsidRPr="001D37F9">
      <w:rPr>
        <w:bCs/>
        <w:sz w:val="22"/>
        <w:szCs w:val="22"/>
      </w:rPr>
      <w:t>Appendix A to WP/</w:t>
    </w:r>
    <w:r w:rsidR="0010266E" w:rsidRPr="001D37F9">
      <w:rPr>
        <w:rFonts w:eastAsiaTheme="minorEastAsia" w:hint="eastAsia"/>
        <w:bCs/>
        <w:sz w:val="22"/>
        <w:szCs w:val="22"/>
        <w:lang w:eastAsia="zh-CN"/>
      </w:rPr>
      <w:t>22</w:t>
    </w:r>
  </w:p>
  <w:p w14:paraId="7BF85D15" w14:textId="77777777" w:rsidR="009F03B0" w:rsidRPr="00805040" w:rsidRDefault="009F03B0" w:rsidP="005650A2">
    <w:pPr>
      <w:pStyle w:val="Header"/>
      <w:jc w:val="center"/>
      <w:rPr>
        <w:sz w:val="22"/>
        <w:szCs w:val="22"/>
        <w:lang w:val="en-US"/>
      </w:rPr>
    </w:pPr>
    <w:r w:rsidRPr="00805040">
      <w:rPr>
        <w:sz w:val="22"/>
        <w:szCs w:val="22"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15389" w14:textId="77777777" w:rsidR="009F03B0" w:rsidRPr="0036126C" w:rsidRDefault="009F03B0" w:rsidP="00954BCD">
    <w:pPr>
      <w:pBdr>
        <w:bottom w:val="single" w:sz="4" w:space="5" w:color="auto"/>
      </w:pBdr>
      <w:jc w:val="center"/>
      <w:rPr>
        <w:bCs/>
        <w:color w:val="FFFFFF" w:themeColor="background1"/>
      </w:rPr>
    </w:pPr>
    <w:r w:rsidRPr="0036126C">
      <w:rPr>
        <w:bCs/>
        <w:color w:val="FFFFFF" w:themeColor="background1"/>
      </w:rPr>
      <w:t>CNS SG/25</w:t>
    </w:r>
  </w:p>
  <w:p w14:paraId="65AEADC5" w14:textId="77777777" w:rsidR="009F03B0" w:rsidRPr="0036126C" w:rsidRDefault="009F03B0" w:rsidP="00954BCD">
    <w:pPr>
      <w:pBdr>
        <w:bottom w:val="single" w:sz="4" w:space="5" w:color="auto"/>
      </w:pBdr>
      <w:jc w:val="center"/>
      <w:rPr>
        <w:color w:val="FFFFFF" w:themeColor="background1"/>
      </w:rPr>
    </w:pPr>
    <w:r w:rsidRPr="0036126C">
      <w:rPr>
        <w:bCs/>
        <w:color w:val="FFFFFF" w:themeColor="background1"/>
      </w:rPr>
      <w:t>Appendix A to WP/21</w:t>
    </w:r>
  </w:p>
  <w:p w14:paraId="794D5A45" w14:textId="77777777" w:rsidR="009F03B0" w:rsidRPr="0025339A" w:rsidRDefault="009F03B0" w:rsidP="00C44235">
    <w:pPr>
      <w:pStyle w:val="Header"/>
      <w:tabs>
        <w:tab w:val="clear" w:pos="4320"/>
        <w:tab w:val="clear" w:pos="8640"/>
        <w:tab w:val="center" w:pos="7380"/>
      </w:tabs>
      <w:rPr>
        <w:sz w:val="22"/>
        <w:szCs w:val="22"/>
        <w:lang w:val="en-US"/>
      </w:rPr>
    </w:pPr>
    <w:r>
      <w:rPr>
        <w:sz w:val="22"/>
        <w:szCs w:val="22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D33191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7CF8770B"/>
    <w:multiLevelType w:val="hybridMultilevel"/>
    <w:tmpl w:val="7EC48982"/>
    <w:lvl w:ilvl="0" w:tplc="04090001">
      <w:start w:val="2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5580271">
    <w:abstractNumId w:val="2"/>
  </w:num>
  <w:num w:numId="2" w16cid:durableId="1086875778">
    <w:abstractNumId w:val="1"/>
  </w:num>
  <w:num w:numId="3" w16cid:durableId="746075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jY1NTMzNLQwMDJV0lEKTi0uzszPAykwsqgFANyWePotAAAA"/>
  </w:docVars>
  <w:rsids>
    <w:rsidRoot w:val="008E18B6"/>
    <w:rsid w:val="00012D69"/>
    <w:rsid w:val="0002194D"/>
    <w:rsid w:val="00023AC4"/>
    <w:rsid w:val="00025911"/>
    <w:rsid w:val="000269E7"/>
    <w:rsid w:val="000326B5"/>
    <w:rsid w:val="0003462F"/>
    <w:rsid w:val="000370FD"/>
    <w:rsid w:val="000458F0"/>
    <w:rsid w:val="00050789"/>
    <w:rsid w:val="00057A1B"/>
    <w:rsid w:val="00066B54"/>
    <w:rsid w:val="000733C7"/>
    <w:rsid w:val="0008076F"/>
    <w:rsid w:val="00096A21"/>
    <w:rsid w:val="0009707A"/>
    <w:rsid w:val="000A4B3A"/>
    <w:rsid w:val="000A52BD"/>
    <w:rsid w:val="000B5D14"/>
    <w:rsid w:val="000D0EA8"/>
    <w:rsid w:val="000D3AFC"/>
    <w:rsid w:val="000D49BF"/>
    <w:rsid w:val="000D5829"/>
    <w:rsid w:val="000E081D"/>
    <w:rsid w:val="000E0C5B"/>
    <w:rsid w:val="000E2755"/>
    <w:rsid w:val="000E330E"/>
    <w:rsid w:val="000E5C28"/>
    <w:rsid w:val="000F4B2B"/>
    <w:rsid w:val="000F6DC3"/>
    <w:rsid w:val="000F7C3D"/>
    <w:rsid w:val="0010266E"/>
    <w:rsid w:val="00105E8D"/>
    <w:rsid w:val="00111795"/>
    <w:rsid w:val="001156AC"/>
    <w:rsid w:val="00121711"/>
    <w:rsid w:val="00123048"/>
    <w:rsid w:val="00124D14"/>
    <w:rsid w:val="0012742D"/>
    <w:rsid w:val="0013714F"/>
    <w:rsid w:val="00147B89"/>
    <w:rsid w:val="00152E14"/>
    <w:rsid w:val="001535BF"/>
    <w:rsid w:val="00162B1D"/>
    <w:rsid w:val="00164391"/>
    <w:rsid w:val="00164A16"/>
    <w:rsid w:val="00167A40"/>
    <w:rsid w:val="00175E84"/>
    <w:rsid w:val="0018174A"/>
    <w:rsid w:val="001848E5"/>
    <w:rsid w:val="00190EFE"/>
    <w:rsid w:val="001937A8"/>
    <w:rsid w:val="001943C7"/>
    <w:rsid w:val="001A6FD0"/>
    <w:rsid w:val="001A779B"/>
    <w:rsid w:val="001D37F9"/>
    <w:rsid w:val="001D6A01"/>
    <w:rsid w:val="001D71FE"/>
    <w:rsid w:val="001E03CD"/>
    <w:rsid w:val="001E13AF"/>
    <w:rsid w:val="001E3220"/>
    <w:rsid w:val="001E536C"/>
    <w:rsid w:val="001F3E9C"/>
    <w:rsid w:val="001F4038"/>
    <w:rsid w:val="001F4E64"/>
    <w:rsid w:val="002020D6"/>
    <w:rsid w:val="00203200"/>
    <w:rsid w:val="002128CB"/>
    <w:rsid w:val="00222422"/>
    <w:rsid w:val="00225C07"/>
    <w:rsid w:val="0023433C"/>
    <w:rsid w:val="002430B4"/>
    <w:rsid w:val="00244641"/>
    <w:rsid w:val="00246F99"/>
    <w:rsid w:val="002525FD"/>
    <w:rsid w:val="0025331E"/>
    <w:rsid w:val="0025339A"/>
    <w:rsid w:val="0025443A"/>
    <w:rsid w:val="00257B0B"/>
    <w:rsid w:val="00263DDD"/>
    <w:rsid w:val="00270774"/>
    <w:rsid w:val="00272D05"/>
    <w:rsid w:val="0027703E"/>
    <w:rsid w:val="00277C97"/>
    <w:rsid w:val="00282409"/>
    <w:rsid w:val="0028363E"/>
    <w:rsid w:val="002879C5"/>
    <w:rsid w:val="00291871"/>
    <w:rsid w:val="00295AF4"/>
    <w:rsid w:val="002960D4"/>
    <w:rsid w:val="002A1393"/>
    <w:rsid w:val="002A337B"/>
    <w:rsid w:val="002A7056"/>
    <w:rsid w:val="002B09CB"/>
    <w:rsid w:val="002B0FF4"/>
    <w:rsid w:val="002B446E"/>
    <w:rsid w:val="002C338F"/>
    <w:rsid w:val="002C3E52"/>
    <w:rsid w:val="002C52E7"/>
    <w:rsid w:val="002D0698"/>
    <w:rsid w:val="002D4BEE"/>
    <w:rsid w:val="002E14BC"/>
    <w:rsid w:val="0030029D"/>
    <w:rsid w:val="003025C5"/>
    <w:rsid w:val="003041C5"/>
    <w:rsid w:val="003045A5"/>
    <w:rsid w:val="003057EC"/>
    <w:rsid w:val="00313F95"/>
    <w:rsid w:val="00316478"/>
    <w:rsid w:val="00316E06"/>
    <w:rsid w:val="0031766C"/>
    <w:rsid w:val="00317FCD"/>
    <w:rsid w:val="003203BB"/>
    <w:rsid w:val="00321354"/>
    <w:rsid w:val="00322BB6"/>
    <w:rsid w:val="0032326A"/>
    <w:rsid w:val="0032390B"/>
    <w:rsid w:val="003335D9"/>
    <w:rsid w:val="003345BC"/>
    <w:rsid w:val="00341496"/>
    <w:rsid w:val="00347C9D"/>
    <w:rsid w:val="003500BD"/>
    <w:rsid w:val="00351B91"/>
    <w:rsid w:val="003528B8"/>
    <w:rsid w:val="003531D7"/>
    <w:rsid w:val="00356042"/>
    <w:rsid w:val="0036126C"/>
    <w:rsid w:val="003651C8"/>
    <w:rsid w:val="00365563"/>
    <w:rsid w:val="00367A0E"/>
    <w:rsid w:val="0037342D"/>
    <w:rsid w:val="003737EE"/>
    <w:rsid w:val="00373C68"/>
    <w:rsid w:val="00397E64"/>
    <w:rsid w:val="003A0843"/>
    <w:rsid w:val="003A6ACF"/>
    <w:rsid w:val="003A6CF6"/>
    <w:rsid w:val="003B28D0"/>
    <w:rsid w:val="003B2C97"/>
    <w:rsid w:val="003B733D"/>
    <w:rsid w:val="003C4000"/>
    <w:rsid w:val="003D1B48"/>
    <w:rsid w:val="003D1B6D"/>
    <w:rsid w:val="003D3799"/>
    <w:rsid w:val="003D4FD6"/>
    <w:rsid w:val="003E145C"/>
    <w:rsid w:val="003E6093"/>
    <w:rsid w:val="003F4376"/>
    <w:rsid w:val="003F4B82"/>
    <w:rsid w:val="003F4D55"/>
    <w:rsid w:val="00405FF1"/>
    <w:rsid w:val="004073F6"/>
    <w:rsid w:val="004110FF"/>
    <w:rsid w:val="00411106"/>
    <w:rsid w:val="004114BF"/>
    <w:rsid w:val="00415E6B"/>
    <w:rsid w:val="00421A84"/>
    <w:rsid w:val="00424FD3"/>
    <w:rsid w:val="00431BEE"/>
    <w:rsid w:val="00440DEB"/>
    <w:rsid w:val="00452081"/>
    <w:rsid w:val="00452F5D"/>
    <w:rsid w:val="00455547"/>
    <w:rsid w:val="00455918"/>
    <w:rsid w:val="00456974"/>
    <w:rsid w:val="004572BC"/>
    <w:rsid w:val="00465328"/>
    <w:rsid w:val="004654D9"/>
    <w:rsid w:val="00466260"/>
    <w:rsid w:val="00472423"/>
    <w:rsid w:val="00473F9C"/>
    <w:rsid w:val="00475DE1"/>
    <w:rsid w:val="00481775"/>
    <w:rsid w:val="00485D06"/>
    <w:rsid w:val="00487913"/>
    <w:rsid w:val="00487BC8"/>
    <w:rsid w:val="0049193C"/>
    <w:rsid w:val="004C0D58"/>
    <w:rsid w:val="004C1407"/>
    <w:rsid w:val="004D41AC"/>
    <w:rsid w:val="004D5F2A"/>
    <w:rsid w:val="004E2487"/>
    <w:rsid w:val="004E2A2A"/>
    <w:rsid w:val="004E7717"/>
    <w:rsid w:val="004F2187"/>
    <w:rsid w:val="004F5C42"/>
    <w:rsid w:val="004F6ED9"/>
    <w:rsid w:val="00521E17"/>
    <w:rsid w:val="00524C08"/>
    <w:rsid w:val="00526F2E"/>
    <w:rsid w:val="00534650"/>
    <w:rsid w:val="00537130"/>
    <w:rsid w:val="00541B2E"/>
    <w:rsid w:val="005470DD"/>
    <w:rsid w:val="00547705"/>
    <w:rsid w:val="00555E2A"/>
    <w:rsid w:val="005604A7"/>
    <w:rsid w:val="00561C13"/>
    <w:rsid w:val="005650A2"/>
    <w:rsid w:val="00576DC9"/>
    <w:rsid w:val="0058180E"/>
    <w:rsid w:val="00583012"/>
    <w:rsid w:val="00590876"/>
    <w:rsid w:val="00590F97"/>
    <w:rsid w:val="00597D66"/>
    <w:rsid w:val="005A2288"/>
    <w:rsid w:val="005A75DF"/>
    <w:rsid w:val="005B03E9"/>
    <w:rsid w:val="005B264E"/>
    <w:rsid w:val="005B41B2"/>
    <w:rsid w:val="005B4910"/>
    <w:rsid w:val="005C0EDF"/>
    <w:rsid w:val="005C0F89"/>
    <w:rsid w:val="005C3D99"/>
    <w:rsid w:val="005C4FC2"/>
    <w:rsid w:val="005C77E0"/>
    <w:rsid w:val="005C7AEF"/>
    <w:rsid w:val="005D0A5C"/>
    <w:rsid w:val="005D10C9"/>
    <w:rsid w:val="005D113F"/>
    <w:rsid w:val="005E074A"/>
    <w:rsid w:val="005E37D2"/>
    <w:rsid w:val="005E3F68"/>
    <w:rsid w:val="005F38A5"/>
    <w:rsid w:val="005F6657"/>
    <w:rsid w:val="00604334"/>
    <w:rsid w:val="00604F30"/>
    <w:rsid w:val="00607C03"/>
    <w:rsid w:val="00620BB4"/>
    <w:rsid w:val="00622E19"/>
    <w:rsid w:val="0063093D"/>
    <w:rsid w:val="0063405B"/>
    <w:rsid w:val="00634B98"/>
    <w:rsid w:val="00635D30"/>
    <w:rsid w:val="00646700"/>
    <w:rsid w:val="00657261"/>
    <w:rsid w:val="00665CFD"/>
    <w:rsid w:val="006752E4"/>
    <w:rsid w:val="0068325A"/>
    <w:rsid w:val="006837AA"/>
    <w:rsid w:val="006840B4"/>
    <w:rsid w:val="006A31BF"/>
    <w:rsid w:val="006A37F8"/>
    <w:rsid w:val="006B5B10"/>
    <w:rsid w:val="006B7BC7"/>
    <w:rsid w:val="006C025E"/>
    <w:rsid w:val="006C59A3"/>
    <w:rsid w:val="006C61ED"/>
    <w:rsid w:val="006E03C4"/>
    <w:rsid w:val="006E1471"/>
    <w:rsid w:val="006E44EE"/>
    <w:rsid w:val="0070639B"/>
    <w:rsid w:val="00707EFD"/>
    <w:rsid w:val="00710B63"/>
    <w:rsid w:val="00722458"/>
    <w:rsid w:val="00722981"/>
    <w:rsid w:val="0073684D"/>
    <w:rsid w:val="0074245B"/>
    <w:rsid w:val="00742583"/>
    <w:rsid w:val="0074281D"/>
    <w:rsid w:val="00745F2F"/>
    <w:rsid w:val="00755B05"/>
    <w:rsid w:val="007575FD"/>
    <w:rsid w:val="00766A06"/>
    <w:rsid w:val="00767217"/>
    <w:rsid w:val="00770156"/>
    <w:rsid w:val="007702BB"/>
    <w:rsid w:val="00776009"/>
    <w:rsid w:val="00781AAC"/>
    <w:rsid w:val="00783D6D"/>
    <w:rsid w:val="007A39F5"/>
    <w:rsid w:val="007A6687"/>
    <w:rsid w:val="007A6E15"/>
    <w:rsid w:val="007B1D59"/>
    <w:rsid w:val="007B32B8"/>
    <w:rsid w:val="007B4000"/>
    <w:rsid w:val="007B53A7"/>
    <w:rsid w:val="007D6811"/>
    <w:rsid w:val="007E50BF"/>
    <w:rsid w:val="007F6447"/>
    <w:rsid w:val="007F65F2"/>
    <w:rsid w:val="008030B5"/>
    <w:rsid w:val="00804492"/>
    <w:rsid w:val="00804590"/>
    <w:rsid w:val="00805040"/>
    <w:rsid w:val="00805739"/>
    <w:rsid w:val="0082659E"/>
    <w:rsid w:val="00830C87"/>
    <w:rsid w:val="00833699"/>
    <w:rsid w:val="00836EEC"/>
    <w:rsid w:val="00842145"/>
    <w:rsid w:val="00843200"/>
    <w:rsid w:val="008466EB"/>
    <w:rsid w:val="00847644"/>
    <w:rsid w:val="0085027C"/>
    <w:rsid w:val="00852E83"/>
    <w:rsid w:val="008545AA"/>
    <w:rsid w:val="00854ACF"/>
    <w:rsid w:val="00864680"/>
    <w:rsid w:val="00865D0D"/>
    <w:rsid w:val="00867CE4"/>
    <w:rsid w:val="0088015A"/>
    <w:rsid w:val="00881D8C"/>
    <w:rsid w:val="00883823"/>
    <w:rsid w:val="00884E5D"/>
    <w:rsid w:val="008879A2"/>
    <w:rsid w:val="008926FD"/>
    <w:rsid w:val="00895C9F"/>
    <w:rsid w:val="00896306"/>
    <w:rsid w:val="008A026E"/>
    <w:rsid w:val="008A6AB4"/>
    <w:rsid w:val="008A7893"/>
    <w:rsid w:val="008B00A8"/>
    <w:rsid w:val="008B67A0"/>
    <w:rsid w:val="008C752D"/>
    <w:rsid w:val="008D633E"/>
    <w:rsid w:val="008D7FCA"/>
    <w:rsid w:val="008E0631"/>
    <w:rsid w:val="008E18B6"/>
    <w:rsid w:val="008E6395"/>
    <w:rsid w:val="008F410C"/>
    <w:rsid w:val="00901715"/>
    <w:rsid w:val="00903D7E"/>
    <w:rsid w:val="0090666E"/>
    <w:rsid w:val="00910CC8"/>
    <w:rsid w:val="00913495"/>
    <w:rsid w:val="00916582"/>
    <w:rsid w:val="00921575"/>
    <w:rsid w:val="009237CB"/>
    <w:rsid w:val="0092395F"/>
    <w:rsid w:val="00923B85"/>
    <w:rsid w:val="00935ADC"/>
    <w:rsid w:val="00937797"/>
    <w:rsid w:val="00940783"/>
    <w:rsid w:val="00947907"/>
    <w:rsid w:val="00951131"/>
    <w:rsid w:val="00953CF7"/>
    <w:rsid w:val="009548BE"/>
    <w:rsid w:val="00954BCD"/>
    <w:rsid w:val="00955FAF"/>
    <w:rsid w:val="0096643F"/>
    <w:rsid w:val="00971983"/>
    <w:rsid w:val="009741D6"/>
    <w:rsid w:val="00974805"/>
    <w:rsid w:val="00977537"/>
    <w:rsid w:val="0098563B"/>
    <w:rsid w:val="00987356"/>
    <w:rsid w:val="00992597"/>
    <w:rsid w:val="0099699F"/>
    <w:rsid w:val="009A0929"/>
    <w:rsid w:val="009A245E"/>
    <w:rsid w:val="009A2AFC"/>
    <w:rsid w:val="009A2B6B"/>
    <w:rsid w:val="009A53CE"/>
    <w:rsid w:val="009B69E5"/>
    <w:rsid w:val="009B723E"/>
    <w:rsid w:val="009C19CA"/>
    <w:rsid w:val="009E03E7"/>
    <w:rsid w:val="009E0538"/>
    <w:rsid w:val="009E439E"/>
    <w:rsid w:val="009E68B6"/>
    <w:rsid w:val="009E7E9F"/>
    <w:rsid w:val="009F03B0"/>
    <w:rsid w:val="009F334F"/>
    <w:rsid w:val="009F7AF1"/>
    <w:rsid w:val="009F7E62"/>
    <w:rsid w:val="009F7F92"/>
    <w:rsid w:val="00A142A7"/>
    <w:rsid w:val="00A14B72"/>
    <w:rsid w:val="00A15149"/>
    <w:rsid w:val="00A22920"/>
    <w:rsid w:val="00A23F97"/>
    <w:rsid w:val="00A247AA"/>
    <w:rsid w:val="00A25BB4"/>
    <w:rsid w:val="00A2679D"/>
    <w:rsid w:val="00A304B9"/>
    <w:rsid w:val="00A3451C"/>
    <w:rsid w:val="00A34C5E"/>
    <w:rsid w:val="00A4336F"/>
    <w:rsid w:val="00A4377B"/>
    <w:rsid w:val="00A56D59"/>
    <w:rsid w:val="00A57B45"/>
    <w:rsid w:val="00A7126A"/>
    <w:rsid w:val="00A71B9B"/>
    <w:rsid w:val="00A7363A"/>
    <w:rsid w:val="00A73F0C"/>
    <w:rsid w:val="00A746BC"/>
    <w:rsid w:val="00A748C5"/>
    <w:rsid w:val="00A77349"/>
    <w:rsid w:val="00A8491F"/>
    <w:rsid w:val="00A861A0"/>
    <w:rsid w:val="00A91C83"/>
    <w:rsid w:val="00A92D40"/>
    <w:rsid w:val="00A94F33"/>
    <w:rsid w:val="00A96B5E"/>
    <w:rsid w:val="00AA1602"/>
    <w:rsid w:val="00AA43F1"/>
    <w:rsid w:val="00AA6DAA"/>
    <w:rsid w:val="00AB2E8D"/>
    <w:rsid w:val="00AB6E58"/>
    <w:rsid w:val="00AB71FF"/>
    <w:rsid w:val="00AB7D20"/>
    <w:rsid w:val="00AC2E38"/>
    <w:rsid w:val="00AC5079"/>
    <w:rsid w:val="00AD7034"/>
    <w:rsid w:val="00AE0344"/>
    <w:rsid w:val="00AE03C6"/>
    <w:rsid w:val="00AE24EE"/>
    <w:rsid w:val="00AE5105"/>
    <w:rsid w:val="00AE5DE0"/>
    <w:rsid w:val="00AE65B1"/>
    <w:rsid w:val="00AF2797"/>
    <w:rsid w:val="00AF6163"/>
    <w:rsid w:val="00B05E22"/>
    <w:rsid w:val="00B07D91"/>
    <w:rsid w:val="00B11F1E"/>
    <w:rsid w:val="00B12965"/>
    <w:rsid w:val="00B2417D"/>
    <w:rsid w:val="00B343C8"/>
    <w:rsid w:val="00B34DD5"/>
    <w:rsid w:val="00B435FF"/>
    <w:rsid w:val="00B50146"/>
    <w:rsid w:val="00B504D2"/>
    <w:rsid w:val="00B52BFE"/>
    <w:rsid w:val="00B6433D"/>
    <w:rsid w:val="00B72A02"/>
    <w:rsid w:val="00B7321B"/>
    <w:rsid w:val="00B732F5"/>
    <w:rsid w:val="00B73A1D"/>
    <w:rsid w:val="00B75EE8"/>
    <w:rsid w:val="00B77600"/>
    <w:rsid w:val="00B77C17"/>
    <w:rsid w:val="00B80E51"/>
    <w:rsid w:val="00B916FE"/>
    <w:rsid w:val="00BA1C01"/>
    <w:rsid w:val="00BA2AC2"/>
    <w:rsid w:val="00BA3C22"/>
    <w:rsid w:val="00BB1221"/>
    <w:rsid w:val="00BB15DD"/>
    <w:rsid w:val="00BB2D56"/>
    <w:rsid w:val="00BB2EE9"/>
    <w:rsid w:val="00BB5B12"/>
    <w:rsid w:val="00BC6A6F"/>
    <w:rsid w:val="00BE1032"/>
    <w:rsid w:val="00BE2C64"/>
    <w:rsid w:val="00BE7BBC"/>
    <w:rsid w:val="00BE7BF6"/>
    <w:rsid w:val="00BF4812"/>
    <w:rsid w:val="00BF7E7F"/>
    <w:rsid w:val="00C063D8"/>
    <w:rsid w:val="00C06EA9"/>
    <w:rsid w:val="00C06FFF"/>
    <w:rsid w:val="00C07E55"/>
    <w:rsid w:val="00C105EC"/>
    <w:rsid w:val="00C20B23"/>
    <w:rsid w:val="00C25B5B"/>
    <w:rsid w:val="00C27846"/>
    <w:rsid w:val="00C43B29"/>
    <w:rsid w:val="00C44235"/>
    <w:rsid w:val="00C51A6D"/>
    <w:rsid w:val="00C53B8F"/>
    <w:rsid w:val="00C54232"/>
    <w:rsid w:val="00C56016"/>
    <w:rsid w:val="00C57D6D"/>
    <w:rsid w:val="00C7081D"/>
    <w:rsid w:val="00C7118F"/>
    <w:rsid w:val="00C711C7"/>
    <w:rsid w:val="00C73FF7"/>
    <w:rsid w:val="00C75858"/>
    <w:rsid w:val="00C877D8"/>
    <w:rsid w:val="00C96F25"/>
    <w:rsid w:val="00CB02B9"/>
    <w:rsid w:val="00CB2BA0"/>
    <w:rsid w:val="00CB4223"/>
    <w:rsid w:val="00CB4518"/>
    <w:rsid w:val="00CC0B39"/>
    <w:rsid w:val="00CC4E9A"/>
    <w:rsid w:val="00CC58FC"/>
    <w:rsid w:val="00CC6A16"/>
    <w:rsid w:val="00CC7978"/>
    <w:rsid w:val="00CC7E9E"/>
    <w:rsid w:val="00CE5E2B"/>
    <w:rsid w:val="00CE6787"/>
    <w:rsid w:val="00CF2784"/>
    <w:rsid w:val="00CF2CA2"/>
    <w:rsid w:val="00CF49E6"/>
    <w:rsid w:val="00CF5E82"/>
    <w:rsid w:val="00D00008"/>
    <w:rsid w:val="00D05BA8"/>
    <w:rsid w:val="00D05C40"/>
    <w:rsid w:val="00D1165D"/>
    <w:rsid w:val="00D14654"/>
    <w:rsid w:val="00D173F3"/>
    <w:rsid w:val="00D230CC"/>
    <w:rsid w:val="00D32331"/>
    <w:rsid w:val="00D348DB"/>
    <w:rsid w:val="00D363FF"/>
    <w:rsid w:val="00D402CF"/>
    <w:rsid w:val="00D41799"/>
    <w:rsid w:val="00D42AAB"/>
    <w:rsid w:val="00D45311"/>
    <w:rsid w:val="00D5044B"/>
    <w:rsid w:val="00D532AD"/>
    <w:rsid w:val="00D53D05"/>
    <w:rsid w:val="00D557DA"/>
    <w:rsid w:val="00D6097E"/>
    <w:rsid w:val="00D629BB"/>
    <w:rsid w:val="00D72F66"/>
    <w:rsid w:val="00D75218"/>
    <w:rsid w:val="00D76571"/>
    <w:rsid w:val="00D80EF5"/>
    <w:rsid w:val="00D85472"/>
    <w:rsid w:val="00D85C59"/>
    <w:rsid w:val="00D90FED"/>
    <w:rsid w:val="00D92F9B"/>
    <w:rsid w:val="00D96C84"/>
    <w:rsid w:val="00DA0EA4"/>
    <w:rsid w:val="00DB03FA"/>
    <w:rsid w:val="00DB113B"/>
    <w:rsid w:val="00DC031B"/>
    <w:rsid w:val="00DC3C5F"/>
    <w:rsid w:val="00DD0298"/>
    <w:rsid w:val="00DD0BAE"/>
    <w:rsid w:val="00DD5D28"/>
    <w:rsid w:val="00DD7E06"/>
    <w:rsid w:val="00DE3FFE"/>
    <w:rsid w:val="00DE4496"/>
    <w:rsid w:val="00DE70BD"/>
    <w:rsid w:val="00DF14B4"/>
    <w:rsid w:val="00DF4906"/>
    <w:rsid w:val="00DF7327"/>
    <w:rsid w:val="00E15D34"/>
    <w:rsid w:val="00E1739F"/>
    <w:rsid w:val="00E202D5"/>
    <w:rsid w:val="00E2596D"/>
    <w:rsid w:val="00E2678E"/>
    <w:rsid w:val="00E31955"/>
    <w:rsid w:val="00E44947"/>
    <w:rsid w:val="00E63A8C"/>
    <w:rsid w:val="00E65C67"/>
    <w:rsid w:val="00E66601"/>
    <w:rsid w:val="00E66F98"/>
    <w:rsid w:val="00E706B5"/>
    <w:rsid w:val="00E7502C"/>
    <w:rsid w:val="00E81B67"/>
    <w:rsid w:val="00E841AA"/>
    <w:rsid w:val="00E8506C"/>
    <w:rsid w:val="00E9266C"/>
    <w:rsid w:val="00E97161"/>
    <w:rsid w:val="00EA2628"/>
    <w:rsid w:val="00EA2A57"/>
    <w:rsid w:val="00EA716A"/>
    <w:rsid w:val="00EB2604"/>
    <w:rsid w:val="00EB6F71"/>
    <w:rsid w:val="00EB7EFA"/>
    <w:rsid w:val="00EC413E"/>
    <w:rsid w:val="00EC6E17"/>
    <w:rsid w:val="00EC705A"/>
    <w:rsid w:val="00ED259E"/>
    <w:rsid w:val="00ED7FC3"/>
    <w:rsid w:val="00EE2D6C"/>
    <w:rsid w:val="00EE4707"/>
    <w:rsid w:val="00EF170C"/>
    <w:rsid w:val="00EF2338"/>
    <w:rsid w:val="00EF6F46"/>
    <w:rsid w:val="00F0400A"/>
    <w:rsid w:val="00F04E1C"/>
    <w:rsid w:val="00F067AE"/>
    <w:rsid w:val="00F21003"/>
    <w:rsid w:val="00F3231D"/>
    <w:rsid w:val="00F35C8D"/>
    <w:rsid w:val="00F44815"/>
    <w:rsid w:val="00F52229"/>
    <w:rsid w:val="00F53539"/>
    <w:rsid w:val="00F72FC5"/>
    <w:rsid w:val="00F76988"/>
    <w:rsid w:val="00F76A83"/>
    <w:rsid w:val="00F77224"/>
    <w:rsid w:val="00F946F8"/>
    <w:rsid w:val="00FA0EF7"/>
    <w:rsid w:val="00FB6240"/>
    <w:rsid w:val="00FB67CA"/>
    <w:rsid w:val="00FD3A27"/>
    <w:rsid w:val="00FE09C6"/>
    <w:rsid w:val="00FE426C"/>
    <w:rsid w:val="00FE7B59"/>
    <w:rsid w:val="00FF14C9"/>
    <w:rsid w:val="00FF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1EFEF4"/>
  <w15:docId w15:val="{C46099D7-9D06-4AFB-A7F4-214EFAA90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462F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E18B6"/>
    <w:pPr>
      <w:tabs>
        <w:tab w:val="center" w:pos="4320"/>
        <w:tab w:val="right" w:pos="8640"/>
      </w:tabs>
    </w:pPr>
    <w:rPr>
      <w:rFonts w:cs="Angsana New"/>
      <w:lang w:val="x-none" w:bidi="th-TH"/>
    </w:rPr>
  </w:style>
  <w:style w:type="character" w:customStyle="1" w:styleId="HeaderChar">
    <w:name w:val="Header Char"/>
    <w:link w:val="Header"/>
    <w:uiPriority w:val="99"/>
    <w:rsid w:val="00162B1D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8E18B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7B89"/>
    <w:rPr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E1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F2CA2"/>
  </w:style>
  <w:style w:type="character" w:styleId="Strong">
    <w:name w:val="Strong"/>
    <w:qFormat/>
    <w:rsid w:val="0028363E"/>
    <w:rPr>
      <w:b/>
      <w:bCs/>
    </w:rPr>
  </w:style>
  <w:style w:type="paragraph" w:styleId="DocumentMap">
    <w:name w:val="Document Map"/>
    <w:basedOn w:val="Normal"/>
    <w:semiHidden/>
    <w:rsid w:val="00C063D8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D92F9B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A39F5"/>
    <w:rPr>
      <w:sz w:val="16"/>
      <w:szCs w:val="16"/>
    </w:rPr>
  </w:style>
  <w:style w:type="paragraph" w:styleId="CommentText">
    <w:name w:val="annotation text"/>
    <w:basedOn w:val="Normal"/>
    <w:semiHidden/>
    <w:rsid w:val="007A39F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A39F5"/>
    <w:rPr>
      <w:b/>
      <w:bCs/>
    </w:rPr>
  </w:style>
  <w:style w:type="paragraph" w:styleId="ListParagraph">
    <w:name w:val="List Paragraph"/>
    <w:basedOn w:val="Normal"/>
    <w:uiPriority w:val="34"/>
    <w:qFormat/>
    <w:rsid w:val="00277C97"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Default">
    <w:name w:val="Default"/>
    <w:rsid w:val="005D10C9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147B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2FC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52F5D"/>
    <w:rPr>
      <w:sz w:val="24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643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sereima.bolanavatu@caaf.org.fj" TargetMode="External"/><Relationship Id="rId21" Type="http://schemas.openxmlformats.org/officeDocument/2006/relationships/hyperlink" Target="mailto:wangpengyu.caac@foxmail.com" TargetMode="External"/><Relationship Id="rId42" Type="http://schemas.openxmlformats.org/officeDocument/2006/relationships/hyperlink" Target="mailto:somphavanhking@gmail.com" TargetMode="External"/><Relationship Id="rId47" Type="http://schemas.openxmlformats.org/officeDocument/2006/relationships/hyperlink" Target="mailto:shairyzal.azizan@caam.gov.my" TargetMode="External"/><Relationship Id="rId63" Type="http://schemas.openxmlformats.org/officeDocument/2006/relationships/hyperlink" Target="mailto:kgulaga@niuskypacific.com.pg" TargetMode="External"/><Relationship Id="rId68" Type="http://schemas.openxmlformats.org/officeDocument/2006/relationships/hyperlink" Target="mailto:ddgasr@caa.lk" TargetMode="External"/><Relationship Id="rId84" Type="http://schemas.openxmlformats.org/officeDocument/2006/relationships/footer" Target="footer2.xml"/><Relationship Id="rId16" Type="http://schemas.openxmlformats.org/officeDocument/2006/relationships/hyperlink" Target="mailto:International@AirservicesAustralia.com" TargetMode="External"/><Relationship Id="rId11" Type="http://schemas.openxmlformats.org/officeDocument/2006/relationships/hyperlink" Target="mailto:engpopal@gmail.com" TargetMode="External"/><Relationship Id="rId32" Type="http://schemas.openxmlformats.org/officeDocument/2006/relationships/hyperlink" Target="mailto:dac-nc-sna-chef-dt@aviation-civile.gouv.fr" TargetMode="External"/><Relationship Id="rId37" Type="http://schemas.openxmlformats.org/officeDocument/2006/relationships/hyperlink" Target="mailto:Subhan2902@gmail.com" TargetMode="External"/><Relationship Id="rId53" Type="http://schemas.openxmlformats.org/officeDocument/2006/relationships/hyperlink" Target="mailto:kohtetarkar@gmail.com" TargetMode="External"/><Relationship Id="rId58" Type="http://schemas.openxmlformats.org/officeDocument/2006/relationships/hyperlink" Target="mailto:Timothy.Yearsley@airways.co.nz" TargetMode="External"/><Relationship Id="rId74" Type="http://schemas.openxmlformats.org/officeDocument/2006/relationships/hyperlink" Target="mailto:prasannaw.eane@airport.lk" TargetMode="External"/><Relationship Id="rId79" Type="http://schemas.openxmlformats.org/officeDocument/2006/relationships/hyperlink" Target="mailto:shayne.a.campbell@faa.gov" TargetMode="External"/><Relationship Id="rId5" Type="http://schemas.openxmlformats.org/officeDocument/2006/relationships/numbering" Target="numbering.xml"/><Relationship Id="rId19" Type="http://schemas.openxmlformats.org/officeDocument/2006/relationships/hyperlink" Target="mailto:hengmengkong@gmail.com" TargetMode="External"/><Relationship Id="rId14" Type="http://schemas.openxmlformats.org/officeDocument/2006/relationships/hyperlink" Target="mailto:TOCBNATM@AirservicesAustralia.com" TargetMode="External"/><Relationship Id="rId22" Type="http://schemas.openxmlformats.org/officeDocument/2006/relationships/hyperlink" Target="mailto:cns_icao@cad.gov.hk" TargetMode="External"/><Relationship Id="rId27" Type="http://schemas.openxmlformats.org/officeDocument/2006/relationships/hyperlink" Target="mailto:sakiusa.vakacautadra@caaf.org.fj" TargetMode="External"/><Relationship Id="rId30" Type="http://schemas.openxmlformats.org/officeDocument/2006/relationships/hyperlink" Target="mailto:chloe.bernacki@aviation-civile.gouv.fr" TargetMode="External"/><Relationship Id="rId35" Type="http://schemas.openxmlformats.org/officeDocument/2006/relationships/hyperlink" Target="mailto:bfathoni@yahoo.com" TargetMode="External"/><Relationship Id="rId43" Type="http://schemas.openxmlformats.org/officeDocument/2006/relationships/hyperlink" Target="mailto:moukth@msn.com" TargetMode="External"/><Relationship Id="rId48" Type="http://schemas.openxmlformats.org/officeDocument/2006/relationships/hyperlink" Target="mailto:odgerel.ch@mcaa.gov.mn" TargetMode="External"/><Relationship Id="rId56" Type="http://schemas.openxmlformats.org/officeDocument/2006/relationships/hyperlink" Target="mailto:edmund.heng@caa.govt.nz" TargetMode="External"/><Relationship Id="rId64" Type="http://schemas.openxmlformats.org/officeDocument/2006/relationships/hyperlink" Target="mailto:anod@caap.gov.ph" TargetMode="External"/><Relationship Id="rId69" Type="http://schemas.openxmlformats.org/officeDocument/2006/relationships/hyperlink" Target="mailto:dans@caa.lk" TargetMode="External"/><Relationship Id="rId77" Type="http://schemas.openxmlformats.org/officeDocument/2006/relationships/hyperlink" Target="mailto:lor_uthai@hotmail.com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zawminoo76@gmail.com" TargetMode="External"/><Relationship Id="rId72" Type="http://schemas.openxmlformats.org/officeDocument/2006/relationships/hyperlink" Target="mailto:asanga.eane@airport.lk" TargetMode="External"/><Relationship Id="rId80" Type="http://schemas.openxmlformats.org/officeDocument/2006/relationships/hyperlink" Target="mailto:shayne.a.campbell@faa.gov" TargetMode="External"/><Relationship Id="rId85" Type="http://schemas.openxmlformats.org/officeDocument/2006/relationships/header" Target="header3.xml"/><Relationship Id="rId3" Type="http://schemas.openxmlformats.org/officeDocument/2006/relationships/customXml" Target="../customXml/item3.xml"/><Relationship Id="rId12" Type="http://schemas.openxmlformats.org/officeDocument/2006/relationships/hyperlink" Target="mailto:httoryal@gmail.com" TargetMode="External"/><Relationship Id="rId17" Type="http://schemas.openxmlformats.org/officeDocument/2006/relationships/hyperlink" Target="mailto:dcnshq@caab.gov.bd" TargetMode="External"/><Relationship Id="rId25" Type="http://schemas.openxmlformats.org/officeDocument/2006/relationships/hyperlink" Target="mailto:freemanlo@aacm.gov.mo" TargetMode="External"/><Relationship Id="rId33" Type="http://schemas.openxmlformats.org/officeDocument/2006/relationships/hyperlink" Target="mailto:edcnsom@AAI.AERO" TargetMode="External"/><Relationship Id="rId38" Type="http://schemas.openxmlformats.org/officeDocument/2006/relationships/hyperlink" Target="mailto:ariannurahman@gmail.com" TargetMode="External"/><Relationship Id="rId46" Type="http://schemas.openxmlformats.org/officeDocument/2006/relationships/hyperlink" Target="mailto:sharudin@caam.ov.my" TargetMode="External"/><Relationship Id="rId59" Type="http://schemas.openxmlformats.org/officeDocument/2006/relationships/hyperlink" Target="mailto:Director.CNS@caapakistan.com.pk" TargetMode="External"/><Relationship Id="rId67" Type="http://schemas.openxmlformats.org/officeDocument/2006/relationships/hyperlink" Target="mailto:chew_keng_boon@caas.gov.sg" TargetMode="External"/><Relationship Id="rId20" Type="http://schemas.openxmlformats.org/officeDocument/2006/relationships/hyperlink" Target="mailto:panjie@caac.gov.cn" TargetMode="External"/><Relationship Id="rId41" Type="http://schemas.openxmlformats.org/officeDocument/2006/relationships/hyperlink" Target="mailto:S.khamsoy@gmail.com" TargetMode="External"/><Relationship Id="rId54" Type="http://schemas.openxmlformats.org/officeDocument/2006/relationships/hyperlink" Target="mailto:Policyand.InternationalRelationsUnit@caa.govt.nz" TargetMode="External"/><Relationship Id="rId62" Type="http://schemas.openxmlformats.org/officeDocument/2006/relationships/hyperlink" Target="mailto:lrobert@niuskypacific.com.pg" TargetMode="External"/><Relationship Id="rId70" Type="http://schemas.openxmlformats.org/officeDocument/2006/relationships/hyperlink" Target="mailto:head.eane@airport.lk" TargetMode="External"/><Relationship Id="rId75" Type="http://schemas.openxmlformats.org/officeDocument/2006/relationships/hyperlink" Target="mailto:sarawoot.r@caat.or.th" TargetMode="External"/><Relationship Id="rId83" Type="http://schemas.openxmlformats.org/officeDocument/2006/relationships/footer" Target="footer1.xm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TOCMLATM@AirservicesAustralia.com" TargetMode="External"/><Relationship Id="rId23" Type="http://schemas.openxmlformats.org/officeDocument/2006/relationships/hyperlink" Target="mailto:cns_icao@cad.gov.hk" TargetMode="External"/><Relationship Id="rId28" Type="http://schemas.openxmlformats.org/officeDocument/2006/relationships/hyperlink" Target="mailto:sereima.bolanavatu@caaf.org.fj" TargetMode="External"/><Relationship Id="rId36" Type="http://schemas.openxmlformats.org/officeDocument/2006/relationships/hyperlink" Target="mailto:muhammad.ryan@bmkg.go.id" TargetMode="External"/><Relationship Id="rId49" Type="http://schemas.openxmlformats.org/officeDocument/2006/relationships/hyperlink" Target="mailto:ganbaatar@mcaa.gov.mn" TargetMode="External"/><Relationship Id="rId57" Type="http://schemas.openxmlformats.org/officeDocument/2006/relationships/hyperlink" Target="mailto:jennifer.nepton@airways.co.nz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seac-pf-sna-rpo-bf@aviation-civile.gouv.fr" TargetMode="External"/><Relationship Id="rId44" Type="http://schemas.openxmlformats.org/officeDocument/2006/relationships/hyperlink" Target="mailto:somphavanhking@gmail.com" TargetMode="External"/><Relationship Id="rId52" Type="http://schemas.openxmlformats.org/officeDocument/2006/relationships/hyperlink" Target="mailto:aungmyo.ms@gmail.com" TargetMode="External"/><Relationship Id="rId60" Type="http://schemas.openxmlformats.org/officeDocument/2006/relationships/hyperlink" Target="mailto:mak.niazi@caapakistan.com.pk" TargetMode="External"/><Relationship Id="rId65" Type="http://schemas.openxmlformats.org/officeDocument/2006/relationships/hyperlink" Target="mailto:garymjadie@caap.gov.ph" TargetMode="External"/><Relationship Id="rId73" Type="http://schemas.openxmlformats.org/officeDocument/2006/relationships/hyperlink" Target="mailto:vidura.eane@airport.lk" TargetMode="External"/><Relationship Id="rId78" Type="http://schemas.openxmlformats.org/officeDocument/2006/relationships/hyperlink" Target="mailto:wittaya.ch@aerothai.co.th" TargetMode="External"/><Relationship Id="rId81" Type="http://schemas.openxmlformats.org/officeDocument/2006/relationships/header" Target="header1.xml"/><Relationship Id="rId86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International@AirservicesAustralia.com" TargetMode="External"/><Relationship Id="rId18" Type="http://schemas.openxmlformats.org/officeDocument/2006/relationships/hyperlink" Target="mailto:dcnshq@caab.gov.bd" TargetMode="External"/><Relationship Id="rId39" Type="http://schemas.openxmlformats.org/officeDocument/2006/relationships/hyperlink" Target="mailto:ardhian1595@gmail.com" TargetMode="External"/><Relationship Id="rId34" Type="http://schemas.openxmlformats.org/officeDocument/2006/relationships/hyperlink" Target="mailto:edcnsom@AAI.AERO" TargetMode="External"/><Relationship Id="rId50" Type="http://schemas.openxmlformats.org/officeDocument/2006/relationships/hyperlink" Target="mailto:enkhmunkh.e@mcaa.gov.mn" TargetMode="External"/><Relationship Id="rId55" Type="http://schemas.openxmlformats.org/officeDocument/2006/relationships/hyperlink" Target="mailto:aeronautical.services@caa.govt.nz" TargetMode="External"/><Relationship Id="rId76" Type="http://schemas.openxmlformats.org/officeDocument/2006/relationships/hyperlink" Target="mailto:amornrat.ji@aerothai.co.th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mihiri.eane@airport.lk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sakiusa.vakacautadra@caaf.org.fj" TargetMode="External"/><Relationship Id="rId24" Type="http://schemas.openxmlformats.org/officeDocument/2006/relationships/hyperlink" Target="mailto:freemanlo@aacm.gov.mo" TargetMode="External"/><Relationship Id="rId40" Type="http://schemas.openxmlformats.org/officeDocument/2006/relationships/hyperlink" Target="mailto:dedy.nav7@gmail.com" TargetMode="External"/><Relationship Id="rId45" Type="http://schemas.openxmlformats.org/officeDocument/2006/relationships/hyperlink" Target="mailto:azman.hitam@caam.gov.my" TargetMode="External"/><Relationship Id="rId66" Type="http://schemas.openxmlformats.org/officeDocument/2006/relationships/hyperlink" Target="mailto:Lee_Suk_Leng@caas.gov.sg" TargetMode="External"/><Relationship Id="rId87" Type="http://schemas.openxmlformats.org/officeDocument/2006/relationships/fontTable" Target="fontTable.xml"/><Relationship Id="rId61" Type="http://schemas.openxmlformats.org/officeDocument/2006/relationships/hyperlink" Target="mailto:pirvine@niuskypacific.com.pg" TargetMode="External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39770B33BD0429E54021CB9C3FFCD" ma:contentTypeVersion="5" ma:contentTypeDescription="Create a new document." ma:contentTypeScope="" ma:versionID="05384579dbd4cdea829b85d356460c5f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CNS SG/29</Type_x0020_Name>
    <Presenter xmlns="2b0c29a6-a2e0-472b-bfb4-397922b0132f">Secretariat</Presenter>
    <Update_x0020_Date xmlns="2b0c29a6-a2e0-472b-bfb4-397922b0132f">11 June 2025</Update_x0020_Date>
    <Number xmlns="2b0c29a6-a2e0-472b-bfb4-397922b0132f">06</Number>
  </documentManagement>
</p:properties>
</file>

<file path=customXml/itemProps1.xml><?xml version="1.0" encoding="utf-8"?>
<ds:datastoreItem xmlns:ds="http://schemas.openxmlformats.org/officeDocument/2006/customXml" ds:itemID="{5764444E-3CAC-460A-8D6E-AE14268A03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FB3C42-9D6C-4F41-9EF5-423522CE92B7}"/>
</file>

<file path=customXml/itemProps3.xml><?xml version="1.0" encoding="utf-8"?>
<ds:datastoreItem xmlns:ds="http://schemas.openxmlformats.org/officeDocument/2006/customXml" ds:itemID="{B485A24D-412D-46A2-8795-79ABFB2473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0ECEAF-C2D3-4B2D-B9B1-1850D7A9194F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6</Pages>
  <Words>2781</Words>
  <Characters>1585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ING FORM ON AIR NAVIGATION DEFICIENCIES IN THE CNS FIELD IN THE ASIA/PACIFIC REGION</vt:lpstr>
    </vt:vector>
  </TitlesOfParts>
  <Company>ICAO of the United Nations</Company>
  <LinksUpToDate>false</LinksUpToDate>
  <CharactersWithSpaces>18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update List of CNS POC </dc:title>
  <dc:creator>ssomsri</dc:creator>
  <cp:lastModifiedBy>Xu, Jian</cp:lastModifiedBy>
  <cp:revision>68</cp:revision>
  <cp:lastPrinted>2017-07-06T02:34:00Z</cp:lastPrinted>
  <dcterms:created xsi:type="dcterms:W3CDTF">2025-05-26T06:56:00Z</dcterms:created>
  <dcterms:modified xsi:type="dcterms:W3CDTF">2025-06-11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39770B33BD0429E54021CB9C3FFCD</vt:lpwstr>
  </property>
  <property fmtid="{D5CDD505-2E9C-101B-9397-08002B2CF9AE}" pid="3" name="MediaServiceImageTags">
    <vt:lpwstr/>
  </property>
</Properties>
</file>